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962A33" w14:textId="77777777" w:rsidR="001222E6" w:rsidRDefault="00F24CD1">
      <w:pPr>
        <w:pStyle w:val="a3"/>
        <w:spacing w:before="39"/>
        <w:ind w:left="460"/>
        <w:rPr>
          <w:rFonts w:hint="eastAsia"/>
          <w:lang w:eastAsia="zh-CN"/>
        </w:rPr>
      </w:pPr>
      <w:r>
        <w:t>Assignment 4: CMPT 371</w:t>
      </w:r>
    </w:p>
    <w:p w14:paraId="31DDAC83" w14:textId="77777777" w:rsidR="001222E6" w:rsidRDefault="00F24CD1">
      <w:pPr>
        <w:pStyle w:val="a3"/>
        <w:ind w:left="460"/>
      </w:pPr>
      <w:r>
        <w:t>To be completed in groups of 1 or 2</w:t>
      </w:r>
    </w:p>
    <w:p w14:paraId="202FEA18" w14:textId="77777777" w:rsidR="001222E6" w:rsidRDefault="001222E6">
      <w:pPr>
        <w:pStyle w:val="a3"/>
        <w:spacing w:before="12"/>
        <w:rPr>
          <w:sz w:val="23"/>
        </w:rPr>
      </w:pPr>
    </w:p>
    <w:p w14:paraId="69345FA7" w14:textId="77777777" w:rsidR="001222E6" w:rsidRDefault="00F24CD1">
      <w:pPr>
        <w:pStyle w:val="a4"/>
        <w:numPr>
          <w:ilvl w:val="0"/>
          <w:numId w:val="3"/>
        </w:numPr>
        <w:tabs>
          <w:tab w:val="left" w:pos="460"/>
        </w:tabs>
        <w:ind w:right="100"/>
        <w:jc w:val="both"/>
        <w:rPr>
          <w:sz w:val="24"/>
        </w:rPr>
      </w:pPr>
      <w:r>
        <w:rPr>
          <w:b/>
          <w:sz w:val="24"/>
        </w:rPr>
        <w:t xml:space="preserve">[19 points] </w:t>
      </w:r>
      <w:r>
        <w:rPr>
          <w:sz w:val="24"/>
        </w:rPr>
        <w:t>A source host sends a packet with an MTU of 1500 octets in an Ethernet frame. The</w:t>
      </w:r>
      <w:r>
        <w:rPr>
          <w:spacing w:val="-4"/>
          <w:sz w:val="24"/>
        </w:rPr>
        <w:t xml:space="preserve"> </w:t>
      </w:r>
      <w:r>
        <w:rPr>
          <w:sz w:val="24"/>
        </w:rPr>
        <w:t>MTU</w:t>
      </w:r>
      <w:r>
        <w:rPr>
          <w:spacing w:val="-4"/>
          <w:sz w:val="24"/>
        </w:rPr>
        <w:t xml:space="preserve"> </w:t>
      </w:r>
      <w:r>
        <w:rPr>
          <w:sz w:val="24"/>
        </w:rPr>
        <w:t>or</w:t>
      </w:r>
      <w:r>
        <w:rPr>
          <w:spacing w:val="-5"/>
          <w:sz w:val="24"/>
        </w:rPr>
        <w:t xml:space="preserve"> </w:t>
      </w:r>
      <w:r>
        <w:rPr>
          <w:sz w:val="24"/>
        </w:rPr>
        <w:t>maximum</w:t>
      </w:r>
      <w:r>
        <w:rPr>
          <w:spacing w:val="-6"/>
          <w:sz w:val="24"/>
        </w:rPr>
        <w:t xml:space="preserve"> </w:t>
      </w:r>
      <w:r>
        <w:rPr>
          <w:sz w:val="24"/>
        </w:rPr>
        <w:t>transmission</w:t>
      </w:r>
      <w:r>
        <w:rPr>
          <w:spacing w:val="-5"/>
          <w:sz w:val="24"/>
        </w:rPr>
        <w:t xml:space="preserve"> </w:t>
      </w:r>
      <w:r>
        <w:rPr>
          <w:sz w:val="24"/>
        </w:rPr>
        <w:t>unit</w:t>
      </w:r>
      <w:r>
        <w:rPr>
          <w:spacing w:val="-4"/>
          <w:sz w:val="24"/>
        </w:rPr>
        <w:t xml:space="preserve"> </w:t>
      </w:r>
      <w:r>
        <w:rPr>
          <w:sz w:val="24"/>
        </w:rPr>
        <w:t>indicates</w:t>
      </w:r>
      <w:r>
        <w:rPr>
          <w:spacing w:val="-6"/>
          <w:sz w:val="24"/>
        </w:rPr>
        <w:t xml:space="preserve"> </w:t>
      </w:r>
      <w:r>
        <w:rPr>
          <w:sz w:val="24"/>
        </w:rPr>
        <w:t>the</w:t>
      </w:r>
      <w:r>
        <w:rPr>
          <w:spacing w:val="-1"/>
          <w:sz w:val="24"/>
        </w:rPr>
        <w:t xml:space="preserve"> </w:t>
      </w:r>
      <w:r>
        <w:rPr>
          <w:sz w:val="24"/>
        </w:rPr>
        <w:t>length</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data</w:t>
      </w:r>
      <w:r>
        <w:rPr>
          <w:spacing w:val="-7"/>
          <w:sz w:val="24"/>
        </w:rPr>
        <w:t xml:space="preserve"> </w:t>
      </w:r>
      <w:r>
        <w:rPr>
          <w:sz w:val="24"/>
        </w:rPr>
        <w:t>field</w:t>
      </w:r>
      <w:r>
        <w:rPr>
          <w:spacing w:val="-1"/>
          <w:sz w:val="24"/>
        </w:rPr>
        <w:t xml:space="preserve"> </w:t>
      </w:r>
      <w:r>
        <w:rPr>
          <w:sz w:val="24"/>
        </w:rPr>
        <w:t>in</w:t>
      </w:r>
      <w:r>
        <w:rPr>
          <w:spacing w:val="-6"/>
          <w:sz w:val="24"/>
        </w:rPr>
        <w:t xml:space="preserve"> </w:t>
      </w:r>
      <w:r>
        <w:rPr>
          <w:sz w:val="24"/>
        </w:rPr>
        <w:t>the</w:t>
      </w:r>
      <w:r>
        <w:rPr>
          <w:spacing w:val="-7"/>
          <w:sz w:val="24"/>
        </w:rPr>
        <w:t xml:space="preserve"> </w:t>
      </w:r>
      <w:r>
        <w:rPr>
          <w:sz w:val="24"/>
        </w:rPr>
        <w:t>Ethernet frame (the length of the IP packet). The length of the IPv4 header is 32 octets. The length of the TCP header is 24 octets. On its way to the destination the packet passes through a network with a MTU of 920 octets. Explain how the packet is fragmented by filling in the requested</w:t>
      </w:r>
      <w:r>
        <w:rPr>
          <w:spacing w:val="-3"/>
          <w:sz w:val="24"/>
        </w:rPr>
        <w:t xml:space="preserve"> </w:t>
      </w:r>
      <w:r>
        <w:rPr>
          <w:sz w:val="24"/>
        </w:rPr>
        <w:t>information</w:t>
      </w:r>
      <w:r>
        <w:rPr>
          <w:spacing w:val="-4"/>
          <w:sz w:val="24"/>
        </w:rPr>
        <w:t xml:space="preserve"> </w:t>
      </w:r>
      <w:r>
        <w:rPr>
          <w:sz w:val="24"/>
        </w:rPr>
        <w:t>in</w:t>
      </w:r>
      <w:r>
        <w:rPr>
          <w:spacing w:val="-5"/>
          <w:sz w:val="24"/>
        </w:rPr>
        <w:t xml:space="preserve"> </w:t>
      </w:r>
      <w:r>
        <w:rPr>
          <w:sz w:val="24"/>
        </w:rPr>
        <w:t>the</w:t>
      </w:r>
      <w:r>
        <w:rPr>
          <w:spacing w:val="-6"/>
          <w:sz w:val="24"/>
        </w:rPr>
        <w:t xml:space="preserve"> </w:t>
      </w:r>
      <w:r>
        <w:rPr>
          <w:sz w:val="24"/>
        </w:rPr>
        <w:t>diagram</w:t>
      </w:r>
      <w:r>
        <w:rPr>
          <w:spacing w:val="-6"/>
          <w:sz w:val="24"/>
        </w:rPr>
        <w:t xml:space="preserve"> </w:t>
      </w:r>
      <w:r>
        <w:rPr>
          <w:sz w:val="24"/>
        </w:rPr>
        <w:t>below.</w:t>
      </w:r>
      <w:r>
        <w:rPr>
          <w:spacing w:val="-4"/>
          <w:sz w:val="24"/>
        </w:rPr>
        <w:t xml:space="preserve"> </w:t>
      </w:r>
      <w:r>
        <w:rPr>
          <w:sz w:val="24"/>
        </w:rPr>
        <w:t>You</w:t>
      </w:r>
      <w:r>
        <w:rPr>
          <w:spacing w:val="-3"/>
          <w:sz w:val="24"/>
        </w:rPr>
        <w:t xml:space="preserve"> </w:t>
      </w:r>
      <w:r>
        <w:rPr>
          <w:sz w:val="24"/>
        </w:rPr>
        <w:t>should</w:t>
      </w:r>
      <w:r>
        <w:rPr>
          <w:spacing w:val="-4"/>
          <w:sz w:val="24"/>
        </w:rPr>
        <w:t xml:space="preserve"> </w:t>
      </w:r>
      <w:r>
        <w:rPr>
          <w:sz w:val="24"/>
        </w:rPr>
        <w:t>create</w:t>
      </w:r>
      <w:r>
        <w:rPr>
          <w:spacing w:val="-1"/>
          <w:sz w:val="24"/>
        </w:rPr>
        <w:t xml:space="preserve"> </w:t>
      </w:r>
      <w:r>
        <w:rPr>
          <w:sz w:val="24"/>
        </w:rPr>
        <w:t>a</w:t>
      </w:r>
      <w:r>
        <w:rPr>
          <w:spacing w:val="-4"/>
          <w:sz w:val="24"/>
        </w:rPr>
        <w:t xml:space="preserve"> </w:t>
      </w:r>
      <w:r>
        <w:rPr>
          <w:sz w:val="24"/>
        </w:rPr>
        <w:t>copy</w:t>
      </w:r>
      <w:r>
        <w:rPr>
          <w:spacing w:val="-4"/>
          <w:sz w:val="24"/>
        </w:rPr>
        <w:t xml:space="preserve"> </w:t>
      </w:r>
      <w:r>
        <w:rPr>
          <w:sz w:val="24"/>
        </w:rPr>
        <w:t>of</w:t>
      </w:r>
      <w:r>
        <w:rPr>
          <w:spacing w:val="-3"/>
          <w:sz w:val="24"/>
        </w:rPr>
        <w:t xml:space="preserve"> </w:t>
      </w:r>
      <w:r>
        <w:rPr>
          <w:sz w:val="24"/>
        </w:rPr>
        <w:t>the</w:t>
      </w:r>
      <w:r>
        <w:rPr>
          <w:spacing w:val="-1"/>
          <w:sz w:val="24"/>
        </w:rPr>
        <w:t xml:space="preserve"> </w:t>
      </w:r>
      <w:r>
        <w:rPr>
          <w:sz w:val="24"/>
        </w:rPr>
        <w:t>diagram</w:t>
      </w:r>
      <w:r>
        <w:rPr>
          <w:spacing w:val="-4"/>
          <w:sz w:val="24"/>
        </w:rPr>
        <w:t xml:space="preserve"> </w:t>
      </w:r>
      <w:r>
        <w:rPr>
          <w:sz w:val="24"/>
        </w:rPr>
        <w:t>below including</w:t>
      </w:r>
      <w:r>
        <w:rPr>
          <w:spacing w:val="-6"/>
          <w:sz w:val="24"/>
        </w:rPr>
        <w:t xml:space="preserve"> </w:t>
      </w:r>
      <w:r>
        <w:rPr>
          <w:sz w:val="24"/>
        </w:rPr>
        <w:t>the</w:t>
      </w:r>
      <w:r>
        <w:rPr>
          <w:spacing w:val="-6"/>
          <w:sz w:val="24"/>
        </w:rPr>
        <w:t xml:space="preserve"> </w:t>
      </w:r>
      <w:r>
        <w:rPr>
          <w:sz w:val="24"/>
        </w:rPr>
        <w:t>information</w:t>
      </w:r>
      <w:r>
        <w:rPr>
          <w:spacing w:val="-4"/>
          <w:sz w:val="24"/>
        </w:rPr>
        <w:t xml:space="preserve"> </w:t>
      </w:r>
      <w:r>
        <w:rPr>
          <w:sz w:val="24"/>
        </w:rPr>
        <w:t>requested</w:t>
      </w:r>
      <w:r>
        <w:rPr>
          <w:spacing w:val="-3"/>
          <w:sz w:val="24"/>
        </w:rPr>
        <w:t xml:space="preserve"> </w:t>
      </w:r>
      <w:r>
        <w:rPr>
          <w:sz w:val="24"/>
        </w:rPr>
        <w:t>in</w:t>
      </w:r>
      <w:r>
        <w:rPr>
          <w:spacing w:val="-5"/>
          <w:sz w:val="24"/>
        </w:rPr>
        <w:t xml:space="preserve"> </w:t>
      </w:r>
      <w:r>
        <w:rPr>
          <w:sz w:val="24"/>
        </w:rPr>
        <w:t>your</w:t>
      </w:r>
      <w:r>
        <w:rPr>
          <w:spacing w:val="-4"/>
          <w:sz w:val="24"/>
        </w:rPr>
        <w:t xml:space="preserve"> </w:t>
      </w:r>
      <w:r>
        <w:rPr>
          <w:sz w:val="24"/>
        </w:rPr>
        <w:t>solution.</w:t>
      </w:r>
      <w:r>
        <w:rPr>
          <w:spacing w:val="-6"/>
          <w:sz w:val="24"/>
        </w:rPr>
        <w:t xml:space="preserve"> </w:t>
      </w:r>
      <w:r>
        <w:rPr>
          <w:sz w:val="24"/>
        </w:rPr>
        <w:t>The</w:t>
      </w:r>
      <w:r>
        <w:rPr>
          <w:spacing w:val="-6"/>
          <w:sz w:val="24"/>
        </w:rPr>
        <w:t xml:space="preserve"> </w:t>
      </w:r>
      <w:r>
        <w:rPr>
          <w:sz w:val="24"/>
        </w:rPr>
        <w:t>data</w:t>
      </w:r>
      <w:r>
        <w:rPr>
          <w:spacing w:val="-6"/>
          <w:sz w:val="24"/>
        </w:rPr>
        <w:t xml:space="preserve"> </w:t>
      </w:r>
      <w:r>
        <w:rPr>
          <w:sz w:val="24"/>
        </w:rPr>
        <w:t>you</w:t>
      </w:r>
      <w:r>
        <w:rPr>
          <w:spacing w:val="-5"/>
          <w:sz w:val="24"/>
        </w:rPr>
        <w:t xml:space="preserve"> </w:t>
      </w:r>
      <w:r>
        <w:rPr>
          <w:sz w:val="24"/>
        </w:rPr>
        <w:t>are</w:t>
      </w:r>
      <w:r>
        <w:rPr>
          <w:spacing w:val="-6"/>
          <w:sz w:val="24"/>
        </w:rPr>
        <w:t xml:space="preserve"> </w:t>
      </w:r>
      <w:r>
        <w:rPr>
          <w:sz w:val="24"/>
        </w:rPr>
        <w:t>to</w:t>
      </w:r>
      <w:r>
        <w:rPr>
          <w:spacing w:val="-3"/>
          <w:sz w:val="24"/>
        </w:rPr>
        <w:t xml:space="preserve"> </w:t>
      </w:r>
      <w:r>
        <w:rPr>
          <w:sz w:val="24"/>
        </w:rPr>
        <w:t>fill</w:t>
      </w:r>
      <w:r>
        <w:rPr>
          <w:spacing w:val="-4"/>
          <w:sz w:val="24"/>
        </w:rPr>
        <w:t xml:space="preserve"> </w:t>
      </w:r>
      <w:r>
        <w:rPr>
          <w:sz w:val="24"/>
        </w:rPr>
        <w:t>in</w:t>
      </w:r>
      <w:r>
        <w:rPr>
          <w:spacing w:val="-5"/>
          <w:sz w:val="24"/>
        </w:rPr>
        <w:t xml:space="preserve"> </w:t>
      </w:r>
      <w:r>
        <w:rPr>
          <w:sz w:val="24"/>
        </w:rPr>
        <w:t>is</w:t>
      </w:r>
      <w:r>
        <w:rPr>
          <w:spacing w:val="-7"/>
          <w:sz w:val="24"/>
        </w:rPr>
        <w:t xml:space="preserve"> </w:t>
      </w:r>
      <w:r>
        <w:rPr>
          <w:sz w:val="24"/>
        </w:rPr>
        <w:t>indicated</w:t>
      </w:r>
      <w:r>
        <w:rPr>
          <w:spacing w:val="-4"/>
          <w:sz w:val="24"/>
        </w:rPr>
        <w:t xml:space="preserve"> </w:t>
      </w:r>
      <w:r>
        <w:rPr>
          <w:sz w:val="24"/>
        </w:rPr>
        <w:t>in two</w:t>
      </w:r>
      <w:r>
        <w:rPr>
          <w:spacing w:val="-2"/>
          <w:sz w:val="24"/>
        </w:rPr>
        <w:t xml:space="preserve"> </w:t>
      </w:r>
      <w:r>
        <w:rPr>
          <w:sz w:val="24"/>
        </w:rPr>
        <w:t>ways</w:t>
      </w:r>
    </w:p>
    <w:p w14:paraId="194667B5" w14:textId="77777777" w:rsidR="001222E6" w:rsidRDefault="00F24CD1">
      <w:pPr>
        <w:pStyle w:val="a4"/>
        <w:numPr>
          <w:ilvl w:val="1"/>
          <w:numId w:val="3"/>
        </w:numPr>
        <w:tabs>
          <w:tab w:val="left" w:pos="1180"/>
        </w:tabs>
        <w:spacing w:before="1"/>
        <w:jc w:val="both"/>
        <w:rPr>
          <w:sz w:val="24"/>
        </w:rPr>
      </w:pPr>
      <w:r>
        <w:rPr>
          <w:sz w:val="24"/>
        </w:rPr>
        <w:t>A space after an = needs to be filled with a numeric</w:t>
      </w:r>
      <w:r>
        <w:rPr>
          <w:spacing w:val="-11"/>
          <w:sz w:val="24"/>
        </w:rPr>
        <w:t xml:space="preserve"> </w:t>
      </w:r>
      <w:r>
        <w:rPr>
          <w:sz w:val="24"/>
        </w:rPr>
        <w:t>value</w:t>
      </w:r>
    </w:p>
    <w:p w14:paraId="3D053CA8" w14:textId="77777777" w:rsidR="001222E6" w:rsidRDefault="00F24CD1">
      <w:pPr>
        <w:pStyle w:val="a4"/>
        <w:numPr>
          <w:ilvl w:val="1"/>
          <w:numId w:val="3"/>
        </w:numPr>
        <w:tabs>
          <w:tab w:val="left" w:pos="1180"/>
        </w:tabs>
        <w:ind w:right="103"/>
        <w:jc w:val="both"/>
        <w:rPr>
          <w:sz w:val="24"/>
        </w:rPr>
      </w:pPr>
      <w:proofErr w:type="gramStart"/>
      <w:r>
        <w:rPr>
          <w:sz w:val="24"/>
        </w:rPr>
        <w:t>A ?</w:t>
      </w:r>
      <w:proofErr w:type="gramEnd"/>
      <w:r>
        <w:rPr>
          <w:sz w:val="24"/>
        </w:rPr>
        <w:t xml:space="preserve"> needs to be replaced with a label indicating the type of header and its length in octets</w:t>
      </w:r>
    </w:p>
    <w:p w14:paraId="0CF4D1D3" w14:textId="77777777" w:rsidR="001222E6" w:rsidRDefault="00F24CD1">
      <w:pPr>
        <w:pStyle w:val="a4"/>
        <w:numPr>
          <w:ilvl w:val="1"/>
          <w:numId w:val="3"/>
        </w:numPr>
        <w:tabs>
          <w:tab w:val="left" w:pos="1180"/>
        </w:tabs>
        <w:ind w:right="105"/>
        <w:jc w:val="both"/>
        <w:rPr>
          <w:sz w:val="24"/>
        </w:rPr>
      </w:pPr>
      <w:r>
        <w:rPr>
          <w:sz w:val="24"/>
        </w:rPr>
        <w:t>A %% indicates that the field should hold the length of the application data (without any encapsulating headers). In addition to the final answer you should provide an equation showing how that length was calculated (either words or just an</w:t>
      </w:r>
      <w:r>
        <w:rPr>
          <w:spacing w:val="-29"/>
          <w:sz w:val="24"/>
        </w:rPr>
        <w:t xml:space="preserve"> </w:t>
      </w:r>
      <w:r>
        <w:rPr>
          <w:sz w:val="24"/>
        </w:rPr>
        <w:t>expression showing how you combined the supplied values to determine the length</w:t>
      </w:r>
      <w:proofErr w:type="gramStart"/>
      <w:r>
        <w:rPr>
          <w:sz w:val="24"/>
        </w:rPr>
        <w:t>.</w:t>
      </w:r>
      <w:r>
        <w:rPr>
          <w:spacing w:val="-13"/>
          <w:sz w:val="24"/>
        </w:rPr>
        <w:t xml:space="preserve"> </w:t>
      </w:r>
      <w:r>
        <w:rPr>
          <w:sz w:val="24"/>
        </w:rPr>
        <w:t>)</w:t>
      </w:r>
      <w:proofErr w:type="gramEnd"/>
      <w:r>
        <w:rPr>
          <w:sz w:val="24"/>
        </w:rPr>
        <w:t>.</w:t>
      </w:r>
    </w:p>
    <w:p w14:paraId="2722487F" w14:textId="77777777" w:rsidR="001222E6" w:rsidRDefault="00F24CD1">
      <w:pPr>
        <w:pStyle w:val="a3"/>
        <w:ind w:left="460" w:right="103"/>
        <w:jc w:val="both"/>
      </w:pPr>
      <w:r>
        <w:t>Remember the payload of the IP datagram for each fragment (except the last) must be a multiple of 8.</w:t>
      </w:r>
    </w:p>
    <w:p w14:paraId="6943F67E" w14:textId="77777777" w:rsidR="001222E6" w:rsidRDefault="00F24CD1">
      <w:pPr>
        <w:pStyle w:val="a3"/>
        <w:ind w:left="460" w:right="105"/>
        <w:jc w:val="both"/>
      </w:pPr>
      <w:r>
        <w:t>Consider what would change in your calculation if the MTU was increased to 927. Does the amount of data and / or the offset in the first fragment change when the MTU is increased from 920 to 927? Give an explanation, including a calculation, of why the amount of data changes (or does not change) and why the offset changes (or does not change).</w:t>
      </w:r>
    </w:p>
    <w:p w14:paraId="6F542F1D" w14:textId="77777777" w:rsidR="001222E6" w:rsidRDefault="001222E6">
      <w:pPr>
        <w:pStyle w:val="a3"/>
      </w:pPr>
    </w:p>
    <w:p w14:paraId="65847A47" w14:textId="59DEB1F4" w:rsidR="00F24CD1" w:rsidRPr="00F24CD1" w:rsidRDefault="00F24CD1">
      <w:pPr>
        <w:pStyle w:val="a3"/>
        <w:rPr>
          <w:color w:val="0070C0"/>
        </w:rPr>
      </w:pPr>
      <w:r>
        <w:tab/>
      </w:r>
      <w:r w:rsidRPr="00F24CD1">
        <w:rPr>
          <w:color w:val="0070C0"/>
        </w:rPr>
        <w:t>If the MTU was increased to 972, the amount of data or the offset of the first fragment will not change.</w:t>
      </w:r>
      <w:r>
        <w:rPr>
          <w:color w:val="0070C0"/>
        </w:rPr>
        <w:t xml:space="preserve"> Because the payload of the IP datagram should be multiple of 8, except the last one. The MTU of IP datagram = 972-32-24 = 916 octets and 916/8 = 114.5, which is not multiple of 8. So, the reaming 7 bytes will be empty.</w:t>
      </w:r>
    </w:p>
    <w:p w14:paraId="23D948D7" w14:textId="77777777" w:rsidR="001222E6" w:rsidRDefault="00F24CD1">
      <w:pPr>
        <w:pStyle w:val="a3"/>
        <w:ind w:left="788"/>
      </w:pPr>
      <w:r>
        <w:t>Original Ethernet frame before fragmentation</w:t>
      </w:r>
    </w:p>
    <w:p w14:paraId="61CC2DBB" w14:textId="53228E01" w:rsidR="001222E6" w:rsidRDefault="00620CD7">
      <w:pPr>
        <w:pStyle w:val="a3"/>
        <w:spacing w:before="7"/>
        <w:rPr>
          <w:sz w:val="9"/>
        </w:rPr>
      </w:pPr>
      <w:r>
        <w:rPr>
          <w:noProof/>
          <w:lang w:eastAsia="zh-CN"/>
        </w:rPr>
        <mc:AlternateContent>
          <mc:Choice Requires="wpg">
            <w:drawing>
              <wp:anchor distT="0" distB="0" distL="0" distR="0" simplePos="0" relativeHeight="487589888" behindDoc="1" locked="0" layoutInCell="1" allowOverlap="1" wp14:anchorId="751F1AFB" wp14:editId="2D23D802">
                <wp:simplePos x="0" y="0"/>
                <wp:positionH relativeFrom="page">
                  <wp:posOffset>1310640</wp:posOffset>
                </wp:positionH>
                <wp:positionV relativeFrom="paragraph">
                  <wp:posOffset>99060</wp:posOffset>
                </wp:positionV>
                <wp:extent cx="4285615" cy="471170"/>
                <wp:effectExtent l="0" t="0" r="0" b="0"/>
                <wp:wrapTopAndBottom/>
                <wp:docPr id="74"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5615" cy="471170"/>
                          <a:chOff x="2064" y="156"/>
                          <a:chExt cx="6749" cy="742"/>
                        </a:xfrm>
                      </wpg:grpSpPr>
                      <wps:wsp>
                        <wps:cNvPr id="75" name="Freeform 112"/>
                        <wps:cNvSpPr>
                          <a:spLocks/>
                        </wps:cNvSpPr>
                        <wps:spPr bwMode="auto">
                          <a:xfrm>
                            <a:off x="4860" y="161"/>
                            <a:ext cx="3953" cy="737"/>
                          </a:xfrm>
                          <a:custGeom>
                            <a:avLst/>
                            <a:gdLst>
                              <a:gd name="T0" fmla="+- 0 8813 4860"/>
                              <a:gd name="T1" fmla="*/ T0 w 3953"/>
                              <a:gd name="T2" fmla="+- 0 161 161"/>
                              <a:gd name="T3" fmla="*/ 161 h 737"/>
                              <a:gd name="T4" fmla="+- 0 4860 4860"/>
                              <a:gd name="T5" fmla="*/ T4 w 3953"/>
                              <a:gd name="T6" fmla="+- 0 161 161"/>
                              <a:gd name="T7" fmla="*/ 161 h 737"/>
                              <a:gd name="T8" fmla="+- 0 4860 4860"/>
                              <a:gd name="T9" fmla="*/ T8 w 3953"/>
                              <a:gd name="T10" fmla="+- 0 898 161"/>
                              <a:gd name="T11" fmla="*/ 898 h 737"/>
                              <a:gd name="T12" fmla="+- 0 8813 4860"/>
                              <a:gd name="T13" fmla="*/ T12 w 3953"/>
                              <a:gd name="T14" fmla="+- 0 898 161"/>
                              <a:gd name="T15" fmla="*/ 898 h 737"/>
                              <a:gd name="T16" fmla="+- 0 8813 4860"/>
                              <a:gd name="T17" fmla="*/ T16 w 3953"/>
                              <a:gd name="T18" fmla="+- 0 876 161"/>
                              <a:gd name="T19" fmla="*/ 876 h 737"/>
                              <a:gd name="T20" fmla="+- 0 4901 4860"/>
                              <a:gd name="T21" fmla="*/ T20 w 3953"/>
                              <a:gd name="T22" fmla="+- 0 876 161"/>
                              <a:gd name="T23" fmla="*/ 876 h 737"/>
                              <a:gd name="T24" fmla="+- 0 4879 4860"/>
                              <a:gd name="T25" fmla="*/ T24 w 3953"/>
                              <a:gd name="T26" fmla="+- 0 857 161"/>
                              <a:gd name="T27" fmla="*/ 857 h 737"/>
                              <a:gd name="T28" fmla="+- 0 4901 4860"/>
                              <a:gd name="T29" fmla="*/ T28 w 3953"/>
                              <a:gd name="T30" fmla="+- 0 857 161"/>
                              <a:gd name="T31" fmla="*/ 857 h 737"/>
                              <a:gd name="T32" fmla="+- 0 4901 4860"/>
                              <a:gd name="T33" fmla="*/ T32 w 3953"/>
                              <a:gd name="T34" fmla="+- 0 202 161"/>
                              <a:gd name="T35" fmla="*/ 202 h 737"/>
                              <a:gd name="T36" fmla="+- 0 4879 4860"/>
                              <a:gd name="T37" fmla="*/ T36 w 3953"/>
                              <a:gd name="T38" fmla="+- 0 202 161"/>
                              <a:gd name="T39" fmla="*/ 202 h 737"/>
                              <a:gd name="T40" fmla="+- 0 4901 4860"/>
                              <a:gd name="T41" fmla="*/ T40 w 3953"/>
                              <a:gd name="T42" fmla="+- 0 183 161"/>
                              <a:gd name="T43" fmla="*/ 183 h 737"/>
                              <a:gd name="T44" fmla="+- 0 8813 4860"/>
                              <a:gd name="T45" fmla="*/ T44 w 3953"/>
                              <a:gd name="T46" fmla="+- 0 183 161"/>
                              <a:gd name="T47" fmla="*/ 183 h 737"/>
                              <a:gd name="T48" fmla="+- 0 8813 4860"/>
                              <a:gd name="T49" fmla="*/ T48 w 3953"/>
                              <a:gd name="T50" fmla="+- 0 161 161"/>
                              <a:gd name="T51" fmla="*/ 161 h 737"/>
                              <a:gd name="T52" fmla="+- 0 4901 4860"/>
                              <a:gd name="T53" fmla="*/ T52 w 3953"/>
                              <a:gd name="T54" fmla="+- 0 857 161"/>
                              <a:gd name="T55" fmla="*/ 857 h 737"/>
                              <a:gd name="T56" fmla="+- 0 4879 4860"/>
                              <a:gd name="T57" fmla="*/ T56 w 3953"/>
                              <a:gd name="T58" fmla="+- 0 857 161"/>
                              <a:gd name="T59" fmla="*/ 857 h 737"/>
                              <a:gd name="T60" fmla="+- 0 4901 4860"/>
                              <a:gd name="T61" fmla="*/ T60 w 3953"/>
                              <a:gd name="T62" fmla="+- 0 876 161"/>
                              <a:gd name="T63" fmla="*/ 876 h 737"/>
                              <a:gd name="T64" fmla="+- 0 4901 4860"/>
                              <a:gd name="T65" fmla="*/ T64 w 3953"/>
                              <a:gd name="T66" fmla="+- 0 857 161"/>
                              <a:gd name="T67" fmla="*/ 857 h 737"/>
                              <a:gd name="T68" fmla="+- 0 8774 4860"/>
                              <a:gd name="T69" fmla="*/ T68 w 3953"/>
                              <a:gd name="T70" fmla="+- 0 857 161"/>
                              <a:gd name="T71" fmla="*/ 857 h 737"/>
                              <a:gd name="T72" fmla="+- 0 4901 4860"/>
                              <a:gd name="T73" fmla="*/ T72 w 3953"/>
                              <a:gd name="T74" fmla="+- 0 857 161"/>
                              <a:gd name="T75" fmla="*/ 857 h 737"/>
                              <a:gd name="T76" fmla="+- 0 4901 4860"/>
                              <a:gd name="T77" fmla="*/ T76 w 3953"/>
                              <a:gd name="T78" fmla="+- 0 876 161"/>
                              <a:gd name="T79" fmla="*/ 876 h 737"/>
                              <a:gd name="T80" fmla="+- 0 8774 4860"/>
                              <a:gd name="T81" fmla="*/ T80 w 3953"/>
                              <a:gd name="T82" fmla="+- 0 876 161"/>
                              <a:gd name="T83" fmla="*/ 876 h 737"/>
                              <a:gd name="T84" fmla="+- 0 8774 4860"/>
                              <a:gd name="T85" fmla="*/ T84 w 3953"/>
                              <a:gd name="T86" fmla="+- 0 857 161"/>
                              <a:gd name="T87" fmla="*/ 857 h 737"/>
                              <a:gd name="T88" fmla="+- 0 8774 4860"/>
                              <a:gd name="T89" fmla="*/ T88 w 3953"/>
                              <a:gd name="T90" fmla="+- 0 183 161"/>
                              <a:gd name="T91" fmla="*/ 183 h 737"/>
                              <a:gd name="T92" fmla="+- 0 8774 4860"/>
                              <a:gd name="T93" fmla="*/ T92 w 3953"/>
                              <a:gd name="T94" fmla="+- 0 876 161"/>
                              <a:gd name="T95" fmla="*/ 876 h 737"/>
                              <a:gd name="T96" fmla="+- 0 8794 4860"/>
                              <a:gd name="T97" fmla="*/ T96 w 3953"/>
                              <a:gd name="T98" fmla="+- 0 857 161"/>
                              <a:gd name="T99" fmla="*/ 857 h 737"/>
                              <a:gd name="T100" fmla="+- 0 8813 4860"/>
                              <a:gd name="T101" fmla="*/ T100 w 3953"/>
                              <a:gd name="T102" fmla="+- 0 857 161"/>
                              <a:gd name="T103" fmla="*/ 857 h 737"/>
                              <a:gd name="T104" fmla="+- 0 8813 4860"/>
                              <a:gd name="T105" fmla="*/ T104 w 3953"/>
                              <a:gd name="T106" fmla="+- 0 202 161"/>
                              <a:gd name="T107" fmla="*/ 202 h 737"/>
                              <a:gd name="T108" fmla="+- 0 8794 4860"/>
                              <a:gd name="T109" fmla="*/ T108 w 3953"/>
                              <a:gd name="T110" fmla="+- 0 202 161"/>
                              <a:gd name="T111" fmla="*/ 202 h 737"/>
                              <a:gd name="T112" fmla="+- 0 8774 4860"/>
                              <a:gd name="T113" fmla="*/ T112 w 3953"/>
                              <a:gd name="T114" fmla="+- 0 183 161"/>
                              <a:gd name="T115" fmla="*/ 183 h 737"/>
                              <a:gd name="T116" fmla="+- 0 8813 4860"/>
                              <a:gd name="T117" fmla="*/ T116 w 3953"/>
                              <a:gd name="T118" fmla="+- 0 857 161"/>
                              <a:gd name="T119" fmla="*/ 857 h 737"/>
                              <a:gd name="T120" fmla="+- 0 8794 4860"/>
                              <a:gd name="T121" fmla="*/ T120 w 3953"/>
                              <a:gd name="T122" fmla="+- 0 857 161"/>
                              <a:gd name="T123" fmla="*/ 857 h 737"/>
                              <a:gd name="T124" fmla="+- 0 8774 4860"/>
                              <a:gd name="T125" fmla="*/ T124 w 3953"/>
                              <a:gd name="T126" fmla="+- 0 876 161"/>
                              <a:gd name="T127" fmla="*/ 876 h 737"/>
                              <a:gd name="T128" fmla="+- 0 8813 4860"/>
                              <a:gd name="T129" fmla="*/ T128 w 3953"/>
                              <a:gd name="T130" fmla="+- 0 876 161"/>
                              <a:gd name="T131" fmla="*/ 876 h 737"/>
                              <a:gd name="T132" fmla="+- 0 8813 4860"/>
                              <a:gd name="T133" fmla="*/ T132 w 3953"/>
                              <a:gd name="T134" fmla="+- 0 857 161"/>
                              <a:gd name="T135" fmla="*/ 857 h 737"/>
                              <a:gd name="T136" fmla="+- 0 4901 4860"/>
                              <a:gd name="T137" fmla="*/ T136 w 3953"/>
                              <a:gd name="T138" fmla="+- 0 183 161"/>
                              <a:gd name="T139" fmla="*/ 183 h 737"/>
                              <a:gd name="T140" fmla="+- 0 4879 4860"/>
                              <a:gd name="T141" fmla="*/ T140 w 3953"/>
                              <a:gd name="T142" fmla="+- 0 202 161"/>
                              <a:gd name="T143" fmla="*/ 202 h 737"/>
                              <a:gd name="T144" fmla="+- 0 4901 4860"/>
                              <a:gd name="T145" fmla="*/ T144 w 3953"/>
                              <a:gd name="T146" fmla="+- 0 202 161"/>
                              <a:gd name="T147" fmla="*/ 202 h 737"/>
                              <a:gd name="T148" fmla="+- 0 4901 4860"/>
                              <a:gd name="T149" fmla="*/ T148 w 3953"/>
                              <a:gd name="T150" fmla="+- 0 183 161"/>
                              <a:gd name="T151" fmla="*/ 183 h 737"/>
                              <a:gd name="T152" fmla="+- 0 8774 4860"/>
                              <a:gd name="T153" fmla="*/ T152 w 3953"/>
                              <a:gd name="T154" fmla="+- 0 183 161"/>
                              <a:gd name="T155" fmla="*/ 183 h 737"/>
                              <a:gd name="T156" fmla="+- 0 4901 4860"/>
                              <a:gd name="T157" fmla="*/ T156 w 3953"/>
                              <a:gd name="T158" fmla="+- 0 183 161"/>
                              <a:gd name="T159" fmla="*/ 183 h 737"/>
                              <a:gd name="T160" fmla="+- 0 4901 4860"/>
                              <a:gd name="T161" fmla="*/ T160 w 3953"/>
                              <a:gd name="T162" fmla="+- 0 202 161"/>
                              <a:gd name="T163" fmla="*/ 202 h 737"/>
                              <a:gd name="T164" fmla="+- 0 8774 4860"/>
                              <a:gd name="T165" fmla="*/ T164 w 3953"/>
                              <a:gd name="T166" fmla="+- 0 202 161"/>
                              <a:gd name="T167" fmla="*/ 202 h 737"/>
                              <a:gd name="T168" fmla="+- 0 8774 4860"/>
                              <a:gd name="T169" fmla="*/ T168 w 3953"/>
                              <a:gd name="T170" fmla="+- 0 183 161"/>
                              <a:gd name="T171" fmla="*/ 183 h 737"/>
                              <a:gd name="T172" fmla="+- 0 8813 4860"/>
                              <a:gd name="T173" fmla="*/ T172 w 3953"/>
                              <a:gd name="T174" fmla="+- 0 183 161"/>
                              <a:gd name="T175" fmla="*/ 183 h 737"/>
                              <a:gd name="T176" fmla="+- 0 8774 4860"/>
                              <a:gd name="T177" fmla="*/ T176 w 3953"/>
                              <a:gd name="T178" fmla="+- 0 183 161"/>
                              <a:gd name="T179" fmla="*/ 183 h 737"/>
                              <a:gd name="T180" fmla="+- 0 8794 4860"/>
                              <a:gd name="T181" fmla="*/ T180 w 3953"/>
                              <a:gd name="T182" fmla="+- 0 202 161"/>
                              <a:gd name="T183" fmla="*/ 202 h 737"/>
                              <a:gd name="T184" fmla="+- 0 8813 4860"/>
                              <a:gd name="T185" fmla="*/ T184 w 3953"/>
                              <a:gd name="T186" fmla="+- 0 202 161"/>
                              <a:gd name="T187" fmla="*/ 202 h 737"/>
                              <a:gd name="T188" fmla="+- 0 8813 4860"/>
                              <a:gd name="T189" fmla="*/ T188 w 3953"/>
                              <a:gd name="T190" fmla="+- 0 183 161"/>
                              <a:gd name="T191" fmla="*/ 183 h 7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953" h="737">
                                <a:moveTo>
                                  <a:pt x="3953" y="0"/>
                                </a:moveTo>
                                <a:lnTo>
                                  <a:pt x="0" y="0"/>
                                </a:lnTo>
                                <a:lnTo>
                                  <a:pt x="0" y="737"/>
                                </a:lnTo>
                                <a:lnTo>
                                  <a:pt x="3953" y="737"/>
                                </a:lnTo>
                                <a:lnTo>
                                  <a:pt x="3953" y="715"/>
                                </a:lnTo>
                                <a:lnTo>
                                  <a:pt x="41" y="715"/>
                                </a:lnTo>
                                <a:lnTo>
                                  <a:pt x="19" y="696"/>
                                </a:lnTo>
                                <a:lnTo>
                                  <a:pt x="41" y="696"/>
                                </a:lnTo>
                                <a:lnTo>
                                  <a:pt x="41" y="41"/>
                                </a:lnTo>
                                <a:lnTo>
                                  <a:pt x="19" y="41"/>
                                </a:lnTo>
                                <a:lnTo>
                                  <a:pt x="41" y="22"/>
                                </a:lnTo>
                                <a:lnTo>
                                  <a:pt x="3953" y="22"/>
                                </a:lnTo>
                                <a:lnTo>
                                  <a:pt x="3953" y="0"/>
                                </a:lnTo>
                                <a:close/>
                                <a:moveTo>
                                  <a:pt x="41" y="696"/>
                                </a:moveTo>
                                <a:lnTo>
                                  <a:pt x="19" y="696"/>
                                </a:lnTo>
                                <a:lnTo>
                                  <a:pt x="41" y="715"/>
                                </a:lnTo>
                                <a:lnTo>
                                  <a:pt x="41" y="696"/>
                                </a:lnTo>
                                <a:close/>
                                <a:moveTo>
                                  <a:pt x="3914" y="696"/>
                                </a:moveTo>
                                <a:lnTo>
                                  <a:pt x="41" y="696"/>
                                </a:lnTo>
                                <a:lnTo>
                                  <a:pt x="41" y="715"/>
                                </a:lnTo>
                                <a:lnTo>
                                  <a:pt x="3914" y="715"/>
                                </a:lnTo>
                                <a:lnTo>
                                  <a:pt x="3914" y="696"/>
                                </a:lnTo>
                                <a:close/>
                                <a:moveTo>
                                  <a:pt x="3914" y="22"/>
                                </a:moveTo>
                                <a:lnTo>
                                  <a:pt x="3914" y="715"/>
                                </a:lnTo>
                                <a:lnTo>
                                  <a:pt x="3934" y="696"/>
                                </a:lnTo>
                                <a:lnTo>
                                  <a:pt x="3953" y="696"/>
                                </a:lnTo>
                                <a:lnTo>
                                  <a:pt x="3953" y="41"/>
                                </a:lnTo>
                                <a:lnTo>
                                  <a:pt x="3934" y="41"/>
                                </a:lnTo>
                                <a:lnTo>
                                  <a:pt x="3914" y="22"/>
                                </a:lnTo>
                                <a:close/>
                                <a:moveTo>
                                  <a:pt x="3953" y="696"/>
                                </a:moveTo>
                                <a:lnTo>
                                  <a:pt x="3934" y="696"/>
                                </a:lnTo>
                                <a:lnTo>
                                  <a:pt x="3914" y="715"/>
                                </a:lnTo>
                                <a:lnTo>
                                  <a:pt x="3953" y="715"/>
                                </a:lnTo>
                                <a:lnTo>
                                  <a:pt x="3953" y="696"/>
                                </a:lnTo>
                                <a:close/>
                                <a:moveTo>
                                  <a:pt x="41" y="22"/>
                                </a:moveTo>
                                <a:lnTo>
                                  <a:pt x="19" y="41"/>
                                </a:lnTo>
                                <a:lnTo>
                                  <a:pt x="41" y="41"/>
                                </a:lnTo>
                                <a:lnTo>
                                  <a:pt x="41" y="22"/>
                                </a:lnTo>
                                <a:close/>
                                <a:moveTo>
                                  <a:pt x="3914" y="22"/>
                                </a:moveTo>
                                <a:lnTo>
                                  <a:pt x="41" y="22"/>
                                </a:lnTo>
                                <a:lnTo>
                                  <a:pt x="41" y="41"/>
                                </a:lnTo>
                                <a:lnTo>
                                  <a:pt x="3914" y="41"/>
                                </a:lnTo>
                                <a:lnTo>
                                  <a:pt x="3914" y="22"/>
                                </a:lnTo>
                                <a:close/>
                                <a:moveTo>
                                  <a:pt x="3953" y="22"/>
                                </a:moveTo>
                                <a:lnTo>
                                  <a:pt x="3914" y="22"/>
                                </a:lnTo>
                                <a:lnTo>
                                  <a:pt x="3934" y="41"/>
                                </a:lnTo>
                                <a:lnTo>
                                  <a:pt x="3953" y="41"/>
                                </a:lnTo>
                                <a:lnTo>
                                  <a:pt x="3953" y="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6" name="Picture 11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4896" y="264"/>
                            <a:ext cx="3884" cy="528"/>
                          </a:xfrm>
                          <a:prstGeom prst="rect">
                            <a:avLst/>
                          </a:prstGeom>
                          <a:noFill/>
                          <a:extLst>
                            <a:ext uri="{909E8E84-426E-40DD-AFC4-6F175D3DCCD1}">
                              <a14:hiddenFill xmlns:a14="http://schemas.microsoft.com/office/drawing/2010/main">
                                <a:solidFill>
                                  <a:srgbClr val="FFFFFF"/>
                                </a:solidFill>
                              </a14:hiddenFill>
                            </a:ext>
                          </a:extLst>
                        </pic:spPr>
                      </pic:pic>
                      <wps:wsp>
                        <wps:cNvPr id="77" name="Rectangle 110"/>
                        <wps:cNvSpPr>
                          <a:spLocks noChangeArrowheads="1"/>
                        </wps:cNvSpPr>
                        <wps:spPr bwMode="auto">
                          <a:xfrm>
                            <a:off x="3830" y="175"/>
                            <a:ext cx="1049" cy="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Freeform 109"/>
                        <wps:cNvSpPr>
                          <a:spLocks/>
                        </wps:cNvSpPr>
                        <wps:spPr bwMode="auto">
                          <a:xfrm>
                            <a:off x="3811" y="156"/>
                            <a:ext cx="1090" cy="742"/>
                          </a:xfrm>
                          <a:custGeom>
                            <a:avLst/>
                            <a:gdLst>
                              <a:gd name="T0" fmla="+- 0 4901 3811"/>
                              <a:gd name="T1" fmla="*/ T0 w 1090"/>
                              <a:gd name="T2" fmla="+- 0 156 156"/>
                              <a:gd name="T3" fmla="*/ 156 h 742"/>
                              <a:gd name="T4" fmla="+- 0 3811 3811"/>
                              <a:gd name="T5" fmla="*/ T4 w 1090"/>
                              <a:gd name="T6" fmla="+- 0 156 156"/>
                              <a:gd name="T7" fmla="*/ 156 h 742"/>
                              <a:gd name="T8" fmla="+- 0 3811 3811"/>
                              <a:gd name="T9" fmla="*/ T8 w 1090"/>
                              <a:gd name="T10" fmla="+- 0 898 156"/>
                              <a:gd name="T11" fmla="*/ 898 h 742"/>
                              <a:gd name="T12" fmla="+- 0 4901 3811"/>
                              <a:gd name="T13" fmla="*/ T12 w 1090"/>
                              <a:gd name="T14" fmla="+- 0 898 156"/>
                              <a:gd name="T15" fmla="*/ 898 h 742"/>
                              <a:gd name="T16" fmla="+- 0 4901 3811"/>
                              <a:gd name="T17" fmla="*/ T16 w 1090"/>
                              <a:gd name="T18" fmla="+- 0 876 156"/>
                              <a:gd name="T19" fmla="*/ 876 h 742"/>
                              <a:gd name="T20" fmla="+- 0 3852 3811"/>
                              <a:gd name="T21" fmla="*/ T20 w 1090"/>
                              <a:gd name="T22" fmla="+- 0 876 156"/>
                              <a:gd name="T23" fmla="*/ 876 h 742"/>
                              <a:gd name="T24" fmla="+- 0 3830 3811"/>
                              <a:gd name="T25" fmla="*/ T24 w 1090"/>
                              <a:gd name="T26" fmla="+- 0 857 156"/>
                              <a:gd name="T27" fmla="*/ 857 h 742"/>
                              <a:gd name="T28" fmla="+- 0 3852 3811"/>
                              <a:gd name="T29" fmla="*/ T28 w 1090"/>
                              <a:gd name="T30" fmla="+- 0 857 156"/>
                              <a:gd name="T31" fmla="*/ 857 h 742"/>
                              <a:gd name="T32" fmla="+- 0 3852 3811"/>
                              <a:gd name="T33" fmla="*/ T32 w 1090"/>
                              <a:gd name="T34" fmla="+- 0 197 156"/>
                              <a:gd name="T35" fmla="*/ 197 h 742"/>
                              <a:gd name="T36" fmla="+- 0 3830 3811"/>
                              <a:gd name="T37" fmla="*/ T36 w 1090"/>
                              <a:gd name="T38" fmla="+- 0 197 156"/>
                              <a:gd name="T39" fmla="*/ 197 h 742"/>
                              <a:gd name="T40" fmla="+- 0 3852 3811"/>
                              <a:gd name="T41" fmla="*/ T40 w 1090"/>
                              <a:gd name="T42" fmla="+- 0 176 156"/>
                              <a:gd name="T43" fmla="*/ 176 h 742"/>
                              <a:gd name="T44" fmla="+- 0 4901 3811"/>
                              <a:gd name="T45" fmla="*/ T44 w 1090"/>
                              <a:gd name="T46" fmla="+- 0 176 156"/>
                              <a:gd name="T47" fmla="*/ 176 h 742"/>
                              <a:gd name="T48" fmla="+- 0 4901 3811"/>
                              <a:gd name="T49" fmla="*/ T48 w 1090"/>
                              <a:gd name="T50" fmla="+- 0 156 156"/>
                              <a:gd name="T51" fmla="*/ 156 h 742"/>
                              <a:gd name="T52" fmla="+- 0 3852 3811"/>
                              <a:gd name="T53" fmla="*/ T52 w 1090"/>
                              <a:gd name="T54" fmla="+- 0 857 156"/>
                              <a:gd name="T55" fmla="*/ 857 h 742"/>
                              <a:gd name="T56" fmla="+- 0 3830 3811"/>
                              <a:gd name="T57" fmla="*/ T56 w 1090"/>
                              <a:gd name="T58" fmla="+- 0 857 156"/>
                              <a:gd name="T59" fmla="*/ 857 h 742"/>
                              <a:gd name="T60" fmla="+- 0 3852 3811"/>
                              <a:gd name="T61" fmla="*/ T60 w 1090"/>
                              <a:gd name="T62" fmla="+- 0 876 156"/>
                              <a:gd name="T63" fmla="*/ 876 h 742"/>
                              <a:gd name="T64" fmla="+- 0 3852 3811"/>
                              <a:gd name="T65" fmla="*/ T64 w 1090"/>
                              <a:gd name="T66" fmla="+- 0 857 156"/>
                              <a:gd name="T67" fmla="*/ 857 h 742"/>
                              <a:gd name="T68" fmla="+- 0 4860 3811"/>
                              <a:gd name="T69" fmla="*/ T68 w 1090"/>
                              <a:gd name="T70" fmla="+- 0 857 156"/>
                              <a:gd name="T71" fmla="*/ 857 h 742"/>
                              <a:gd name="T72" fmla="+- 0 3852 3811"/>
                              <a:gd name="T73" fmla="*/ T72 w 1090"/>
                              <a:gd name="T74" fmla="+- 0 857 156"/>
                              <a:gd name="T75" fmla="*/ 857 h 742"/>
                              <a:gd name="T76" fmla="+- 0 3852 3811"/>
                              <a:gd name="T77" fmla="*/ T76 w 1090"/>
                              <a:gd name="T78" fmla="+- 0 876 156"/>
                              <a:gd name="T79" fmla="*/ 876 h 742"/>
                              <a:gd name="T80" fmla="+- 0 4860 3811"/>
                              <a:gd name="T81" fmla="*/ T80 w 1090"/>
                              <a:gd name="T82" fmla="+- 0 876 156"/>
                              <a:gd name="T83" fmla="*/ 876 h 742"/>
                              <a:gd name="T84" fmla="+- 0 4860 3811"/>
                              <a:gd name="T85" fmla="*/ T84 w 1090"/>
                              <a:gd name="T86" fmla="+- 0 857 156"/>
                              <a:gd name="T87" fmla="*/ 857 h 742"/>
                              <a:gd name="T88" fmla="+- 0 4860 3811"/>
                              <a:gd name="T89" fmla="*/ T88 w 1090"/>
                              <a:gd name="T90" fmla="+- 0 176 156"/>
                              <a:gd name="T91" fmla="*/ 176 h 742"/>
                              <a:gd name="T92" fmla="+- 0 4860 3811"/>
                              <a:gd name="T93" fmla="*/ T92 w 1090"/>
                              <a:gd name="T94" fmla="+- 0 876 156"/>
                              <a:gd name="T95" fmla="*/ 876 h 742"/>
                              <a:gd name="T96" fmla="+- 0 4879 3811"/>
                              <a:gd name="T97" fmla="*/ T96 w 1090"/>
                              <a:gd name="T98" fmla="+- 0 857 156"/>
                              <a:gd name="T99" fmla="*/ 857 h 742"/>
                              <a:gd name="T100" fmla="+- 0 4901 3811"/>
                              <a:gd name="T101" fmla="*/ T100 w 1090"/>
                              <a:gd name="T102" fmla="+- 0 857 156"/>
                              <a:gd name="T103" fmla="*/ 857 h 742"/>
                              <a:gd name="T104" fmla="+- 0 4901 3811"/>
                              <a:gd name="T105" fmla="*/ T104 w 1090"/>
                              <a:gd name="T106" fmla="+- 0 197 156"/>
                              <a:gd name="T107" fmla="*/ 197 h 742"/>
                              <a:gd name="T108" fmla="+- 0 4879 3811"/>
                              <a:gd name="T109" fmla="*/ T108 w 1090"/>
                              <a:gd name="T110" fmla="+- 0 197 156"/>
                              <a:gd name="T111" fmla="*/ 197 h 742"/>
                              <a:gd name="T112" fmla="+- 0 4860 3811"/>
                              <a:gd name="T113" fmla="*/ T112 w 1090"/>
                              <a:gd name="T114" fmla="+- 0 176 156"/>
                              <a:gd name="T115" fmla="*/ 176 h 742"/>
                              <a:gd name="T116" fmla="+- 0 4901 3811"/>
                              <a:gd name="T117" fmla="*/ T116 w 1090"/>
                              <a:gd name="T118" fmla="+- 0 857 156"/>
                              <a:gd name="T119" fmla="*/ 857 h 742"/>
                              <a:gd name="T120" fmla="+- 0 4879 3811"/>
                              <a:gd name="T121" fmla="*/ T120 w 1090"/>
                              <a:gd name="T122" fmla="+- 0 857 156"/>
                              <a:gd name="T123" fmla="*/ 857 h 742"/>
                              <a:gd name="T124" fmla="+- 0 4860 3811"/>
                              <a:gd name="T125" fmla="*/ T124 w 1090"/>
                              <a:gd name="T126" fmla="+- 0 876 156"/>
                              <a:gd name="T127" fmla="*/ 876 h 742"/>
                              <a:gd name="T128" fmla="+- 0 4901 3811"/>
                              <a:gd name="T129" fmla="*/ T128 w 1090"/>
                              <a:gd name="T130" fmla="+- 0 876 156"/>
                              <a:gd name="T131" fmla="*/ 876 h 742"/>
                              <a:gd name="T132" fmla="+- 0 4901 3811"/>
                              <a:gd name="T133" fmla="*/ T132 w 1090"/>
                              <a:gd name="T134" fmla="+- 0 857 156"/>
                              <a:gd name="T135" fmla="*/ 857 h 742"/>
                              <a:gd name="T136" fmla="+- 0 3852 3811"/>
                              <a:gd name="T137" fmla="*/ T136 w 1090"/>
                              <a:gd name="T138" fmla="+- 0 176 156"/>
                              <a:gd name="T139" fmla="*/ 176 h 742"/>
                              <a:gd name="T140" fmla="+- 0 3830 3811"/>
                              <a:gd name="T141" fmla="*/ T140 w 1090"/>
                              <a:gd name="T142" fmla="+- 0 197 156"/>
                              <a:gd name="T143" fmla="*/ 197 h 742"/>
                              <a:gd name="T144" fmla="+- 0 3852 3811"/>
                              <a:gd name="T145" fmla="*/ T144 w 1090"/>
                              <a:gd name="T146" fmla="+- 0 197 156"/>
                              <a:gd name="T147" fmla="*/ 197 h 742"/>
                              <a:gd name="T148" fmla="+- 0 3852 3811"/>
                              <a:gd name="T149" fmla="*/ T148 w 1090"/>
                              <a:gd name="T150" fmla="+- 0 176 156"/>
                              <a:gd name="T151" fmla="*/ 176 h 742"/>
                              <a:gd name="T152" fmla="+- 0 4860 3811"/>
                              <a:gd name="T153" fmla="*/ T152 w 1090"/>
                              <a:gd name="T154" fmla="+- 0 176 156"/>
                              <a:gd name="T155" fmla="*/ 176 h 742"/>
                              <a:gd name="T156" fmla="+- 0 3852 3811"/>
                              <a:gd name="T157" fmla="*/ T156 w 1090"/>
                              <a:gd name="T158" fmla="+- 0 176 156"/>
                              <a:gd name="T159" fmla="*/ 176 h 742"/>
                              <a:gd name="T160" fmla="+- 0 3852 3811"/>
                              <a:gd name="T161" fmla="*/ T160 w 1090"/>
                              <a:gd name="T162" fmla="+- 0 197 156"/>
                              <a:gd name="T163" fmla="*/ 197 h 742"/>
                              <a:gd name="T164" fmla="+- 0 4860 3811"/>
                              <a:gd name="T165" fmla="*/ T164 w 1090"/>
                              <a:gd name="T166" fmla="+- 0 197 156"/>
                              <a:gd name="T167" fmla="*/ 197 h 742"/>
                              <a:gd name="T168" fmla="+- 0 4860 3811"/>
                              <a:gd name="T169" fmla="*/ T168 w 1090"/>
                              <a:gd name="T170" fmla="+- 0 176 156"/>
                              <a:gd name="T171" fmla="*/ 176 h 742"/>
                              <a:gd name="T172" fmla="+- 0 4901 3811"/>
                              <a:gd name="T173" fmla="*/ T172 w 1090"/>
                              <a:gd name="T174" fmla="+- 0 176 156"/>
                              <a:gd name="T175" fmla="*/ 176 h 742"/>
                              <a:gd name="T176" fmla="+- 0 4860 3811"/>
                              <a:gd name="T177" fmla="*/ T176 w 1090"/>
                              <a:gd name="T178" fmla="+- 0 176 156"/>
                              <a:gd name="T179" fmla="*/ 176 h 742"/>
                              <a:gd name="T180" fmla="+- 0 4879 3811"/>
                              <a:gd name="T181" fmla="*/ T180 w 1090"/>
                              <a:gd name="T182" fmla="+- 0 197 156"/>
                              <a:gd name="T183" fmla="*/ 197 h 742"/>
                              <a:gd name="T184" fmla="+- 0 4901 3811"/>
                              <a:gd name="T185" fmla="*/ T184 w 1090"/>
                              <a:gd name="T186" fmla="+- 0 197 156"/>
                              <a:gd name="T187" fmla="*/ 197 h 742"/>
                              <a:gd name="T188" fmla="+- 0 4901 3811"/>
                              <a:gd name="T189" fmla="*/ T188 w 1090"/>
                              <a:gd name="T190" fmla="+- 0 176 156"/>
                              <a:gd name="T191" fmla="*/ 176 h 7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90" h="742">
                                <a:moveTo>
                                  <a:pt x="1090" y="0"/>
                                </a:moveTo>
                                <a:lnTo>
                                  <a:pt x="0" y="0"/>
                                </a:lnTo>
                                <a:lnTo>
                                  <a:pt x="0" y="742"/>
                                </a:lnTo>
                                <a:lnTo>
                                  <a:pt x="1090" y="742"/>
                                </a:lnTo>
                                <a:lnTo>
                                  <a:pt x="1090" y="720"/>
                                </a:lnTo>
                                <a:lnTo>
                                  <a:pt x="41" y="720"/>
                                </a:lnTo>
                                <a:lnTo>
                                  <a:pt x="19" y="701"/>
                                </a:lnTo>
                                <a:lnTo>
                                  <a:pt x="41" y="701"/>
                                </a:lnTo>
                                <a:lnTo>
                                  <a:pt x="41" y="41"/>
                                </a:lnTo>
                                <a:lnTo>
                                  <a:pt x="19" y="41"/>
                                </a:lnTo>
                                <a:lnTo>
                                  <a:pt x="41" y="20"/>
                                </a:lnTo>
                                <a:lnTo>
                                  <a:pt x="1090" y="20"/>
                                </a:lnTo>
                                <a:lnTo>
                                  <a:pt x="1090" y="0"/>
                                </a:lnTo>
                                <a:close/>
                                <a:moveTo>
                                  <a:pt x="41" y="701"/>
                                </a:moveTo>
                                <a:lnTo>
                                  <a:pt x="19" y="701"/>
                                </a:lnTo>
                                <a:lnTo>
                                  <a:pt x="41" y="720"/>
                                </a:lnTo>
                                <a:lnTo>
                                  <a:pt x="41" y="701"/>
                                </a:lnTo>
                                <a:close/>
                                <a:moveTo>
                                  <a:pt x="1049" y="701"/>
                                </a:moveTo>
                                <a:lnTo>
                                  <a:pt x="41" y="701"/>
                                </a:lnTo>
                                <a:lnTo>
                                  <a:pt x="41" y="720"/>
                                </a:lnTo>
                                <a:lnTo>
                                  <a:pt x="1049" y="720"/>
                                </a:lnTo>
                                <a:lnTo>
                                  <a:pt x="1049" y="701"/>
                                </a:lnTo>
                                <a:close/>
                                <a:moveTo>
                                  <a:pt x="1049" y="20"/>
                                </a:moveTo>
                                <a:lnTo>
                                  <a:pt x="1049" y="720"/>
                                </a:lnTo>
                                <a:lnTo>
                                  <a:pt x="1068" y="701"/>
                                </a:lnTo>
                                <a:lnTo>
                                  <a:pt x="1090" y="701"/>
                                </a:lnTo>
                                <a:lnTo>
                                  <a:pt x="1090" y="41"/>
                                </a:lnTo>
                                <a:lnTo>
                                  <a:pt x="1068" y="41"/>
                                </a:lnTo>
                                <a:lnTo>
                                  <a:pt x="1049" y="20"/>
                                </a:lnTo>
                                <a:close/>
                                <a:moveTo>
                                  <a:pt x="1090" y="701"/>
                                </a:moveTo>
                                <a:lnTo>
                                  <a:pt x="1068" y="701"/>
                                </a:lnTo>
                                <a:lnTo>
                                  <a:pt x="1049" y="720"/>
                                </a:lnTo>
                                <a:lnTo>
                                  <a:pt x="1090" y="720"/>
                                </a:lnTo>
                                <a:lnTo>
                                  <a:pt x="1090" y="701"/>
                                </a:lnTo>
                                <a:close/>
                                <a:moveTo>
                                  <a:pt x="41" y="20"/>
                                </a:moveTo>
                                <a:lnTo>
                                  <a:pt x="19" y="41"/>
                                </a:lnTo>
                                <a:lnTo>
                                  <a:pt x="41" y="41"/>
                                </a:lnTo>
                                <a:lnTo>
                                  <a:pt x="41" y="20"/>
                                </a:lnTo>
                                <a:close/>
                                <a:moveTo>
                                  <a:pt x="1049" y="20"/>
                                </a:moveTo>
                                <a:lnTo>
                                  <a:pt x="41" y="20"/>
                                </a:lnTo>
                                <a:lnTo>
                                  <a:pt x="41" y="41"/>
                                </a:lnTo>
                                <a:lnTo>
                                  <a:pt x="1049" y="41"/>
                                </a:lnTo>
                                <a:lnTo>
                                  <a:pt x="1049" y="20"/>
                                </a:lnTo>
                                <a:close/>
                                <a:moveTo>
                                  <a:pt x="1090" y="20"/>
                                </a:moveTo>
                                <a:lnTo>
                                  <a:pt x="1049" y="20"/>
                                </a:lnTo>
                                <a:lnTo>
                                  <a:pt x="1068" y="41"/>
                                </a:lnTo>
                                <a:lnTo>
                                  <a:pt x="1090" y="41"/>
                                </a:lnTo>
                                <a:lnTo>
                                  <a:pt x="1090"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 name="Picture 10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3844" y="259"/>
                            <a:ext cx="1018" cy="533"/>
                          </a:xfrm>
                          <a:prstGeom prst="rect">
                            <a:avLst/>
                          </a:prstGeom>
                          <a:noFill/>
                          <a:extLst>
                            <a:ext uri="{909E8E84-426E-40DD-AFC4-6F175D3DCCD1}">
                              <a14:hiddenFill xmlns:a14="http://schemas.microsoft.com/office/drawing/2010/main">
                                <a:solidFill>
                                  <a:srgbClr val="FFFFFF"/>
                                </a:solidFill>
                              </a14:hiddenFill>
                            </a:ext>
                          </a:extLst>
                        </pic:spPr>
                      </pic:pic>
                      <wps:wsp>
                        <wps:cNvPr id="80" name="Rectangle 107"/>
                        <wps:cNvSpPr>
                          <a:spLocks noChangeArrowheads="1"/>
                        </wps:cNvSpPr>
                        <wps:spPr bwMode="auto">
                          <a:xfrm>
                            <a:off x="3091" y="175"/>
                            <a:ext cx="838" cy="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Freeform 106"/>
                        <wps:cNvSpPr>
                          <a:spLocks/>
                        </wps:cNvSpPr>
                        <wps:spPr bwMode="auto">
                          <a:xfrm>
                            <a:off x="3072" y="156"/>
                            <a:ext cx="876" cy="740"/>
                          </a:xfrm>
                          <a:custGeom>
                            <a:avLst/>
                            <a:gdLst>
                              <a:gd name="T0" fmla="+- 0 3948 3072"/>
                              <a:gd name="T1" fmla="*/ T0 w 876"/>
                              <a:gd name="T2" fmla="+- 0 156 156"/>
                              <a:gd name="T3" fmla="*/ 156 h 740"/>
                              <a:gd name="T4" fmla="+- 0 3072 3072"/>
                              <a:gd name="T5" fmla="*/ T4 w 876"/>
                              <a:gd name="T6" fmla="+- 0 156 156"/>
                              <a:gd name="T7" fmla="*/ 156 h 740"/>
                              <a:gd name="T8" fmla="+- 0 3072 3072"/>
                              <a:gd name="T9" fmla="*/ T8 w 876"/>
                              <a:gd name="T10" fmla="+- 0 896 156"/>
                              <a:gd name="T11" fmla="*/ 896 h 740"/>
                              <a:gd name="T12" fmla="+- 0 3948 3072"/>
                              <a:gd name="T13" fmla="*/ T12 w 876"/>
                              <a:gd name="T14" fmla="+- 0 896 156"/>
                              <a:gd name="T15" fmla="*/ 896 h 740"/>
                              <a:gd name="T16" fmla="+- 0 3948 3072"/>
                              <a:gd name="T17" fmla="*/ T16 w 876"/>
                              <a:gd name="T18" fmla="+- 0 876 156"/>
                              <a:gd name="T19" fmla="*/ 876 h 740"/>
                              <a:gd name="T20" fmla="+- 0 3110 3072"/>
                              <a:gd name="T21" fmla="*/ T20 w 876"/>
                              <a:gd name="T22" fmla="+- 0 876 156"/>
                              <a:gd name="T23" fmla="*/ 876 h 740"/>
                              <a:gd name="T24" fmla="+- 0 3091 3072"/>
                              <a:gd name="T25" fmla="*/ T24 w 876"/>
                              <a:gd name="T26" fmla="+- 0 857 156"/>
                              <a:gd name="T27" fmla="*/ 857 h 740"/>
                              <a:gd name="T28" fmla="+- 0 3110 3072"/>
                              <a:gd name="T29" fmla="*/ T28 w 876"/>
                              <a:gd name="T30" fmla="+- 0 857 156"/>
                              <a:gd name="T31" fmla="*/ 857 h 740"/>
                              <a:gd name="T32" fmla="+- 0 3110 3072"/>
                              <a:gd name="T33" fmla="*/ T32 w 876"/>
                              <a:gd name="T34" fmla="+- 0 197 156"/>
                              <a:gd name="T35" fmla="*/ 197 h 740"/>
                              <a:gd name="T36" fmla="+- 0 3091 3072"/>
                              <a:gd name="T37" fmla="*/ T36 w 876"/>
                              <a:gd name="T38" fmla="+- 0 197 156"/>
                              <a:gd name="T39" fmla="*/ 197 h 740"/>
                              <a:gd name="T40" fmla="+- 0 3110 3072"/>
                              <a:gd name="T41" fmla="*/ T40 w 876"/>
                              <a:gd name="T42" fmla="+- 0 176 156"/>
                              <a:gd name="T43" fmla="*/ 176 h 740"/>
                              <a:gd name="T44" fmla="+- 0 3948 3072"/>
                              <a:gd name="T45" fmla="*/ T44 w 876"/>
                              <a:gd name="T46" fmla="+- 0 176 156"/>
                              <a:gd name="T47" fmla="*/ 176 h 740"/>
                              <a:gd name="T48" fmla="+- 0 3948 3072"/>
                              <a:gd name="T49" fmla="*/ T48 w 876"/>
                              <a:gd name="T50" fmla="+- 0 156 156"/>
                              <a:gd name="T51" fmla="*/ 156 h 740"/>
                              <a:gd name="T52" fmla="+- 0 3110 3072"/>
                              <a:gd name="T53" fmla="*/ T52 w 876"/>
                              <a:gd name="T54" fmla="+- 0 857 156"/>
                              <a:gd name="T55" fmla="*/ 857 h 740"/>
                              <a:gd name="T56" fmla="+- 0 3091 3072"/>
                              <a:gd name="T57" fmla="*/ T56 w 876"/>
                              <a:gd name="T58" fmla="+- 0 857 156"/>
                              <a:gd name="T59" fmla="*/ 857 h 740"/>
                              <a:gd name="T60" fmla="+- 0 3110 3072"/>
                              <a:gd name="T61" fmla="*/ T60 w 876"/>
                              <a:gd name="T62" fmla="+- 0 876 156"/>
                              <a:gd name="T63" fmla="*/ 876 h 740"/>
                              <a:gd name="T64" fmla="+- 0 3110 3072"/>
                              <a:gd name="T65" fmla="*/ T64 w 876"/>
                              <a:gd name="T66" fmla="+- 0 857 156"/>
                              <a:gd name="T67" fmla="*/ 857 h 740"/>
                              <a:gd name="T68" fmla="+- 0 3907 3072"/>
                              <a:gd name="T69" fmla="*/ T68 w 876"/>
                              <a:gd name="T70" fmla="+- 0 857 156"/>
                              <a:gd name="T71" fmla="*/ 857 h 740"/>
                              <a:gd name="T72" fmla="+- 0 3110 3072"/>
                              <a:gd name="T73" fmla="*/ T72 w 876"/>
                              <a:gd name="T74" fmla="+- 0 857 156"/>
                              <a:gd name="T75" fmla="*/ 857 h 740"/>
                              <a:gd name="T76" fmla="+- 0 3110 3072"/>
                              <a:gd name="T77" fmla="*/ T76 w 876"/>
                              <a:gd name="T78" fmla="+- 0 876 156"/>
                              <a:gd name="T79" fmla="*/ 876 h 740"/>
                              <a:gd name="T80" fmla="+- 0 3907 3072"/>
                              <a:gd name="T81" fmla="*/ T80 w 876"/>
                              <a:gd name="T82" fmla="+- 0 876 156"/>
                              <a:gd name="T83" fmla="*/ 876 h 740"/>
                              <a:gd name="T84" fmla="+- 0 3907 3072"/>
                              <a:gd name="T85" fmla="*/ T84 w 876"/>
                              <a:gd name="T86" fmla="+- 0 857 156"/>
                              <a:gd name="T87" fmla="*/ 857 h 740"/>
                              <a:gd name="T88" fmla="+- 0 3907 3072"/>
                              <a:gd name="T89" fmla="*/ T88 w 876"/>
                              <a:gd name="T90" fmla="+- 0 176 156"/>
                              <a:gd name="T91" fmla="*/ 176 h 740"/>
                              <a:gd name="T92" fmla="+- 0 3907 3072"/>
                              <a:gd name="T93" fmla="*/ T92 w 876"/>
                              <a:gd name="T94" fmla="+- 0 876 156"/>
                              <a:gd name="T95" fmla="*/ 876 h 740"/>
                              <a:gd name="T96" fmla="+- 0 3929 3072"/>
                              <a:gd name="T97" fmla="*/ T96 w 876"/>
                              <a:gd name="T98" fmla="+- 0 857 156"/>
                              <a:gd name="T99" fmla="*/ 857 h 740"/>
                              <a:gd name="T100" fmla="+- 0 3948 3072"/>
                              <a:gd name="T101" fmla="*/ T100 w 876"/>
                              <a:gd name="T102" fmla="+- 0 857 156"/>
                              <a:gd name="T103" fmla="*/ 857 h 740"/>
                              <a:gd name="T104" fmla="+- 0 3948 3072"/>
                              <a:gd name="T105" fmla="*/ T104 w 876"/>
                              <a:gd name="T106" fmla="+- 0 197 156"/>
                              <a:gd name="T107" fmla="*/ 197 h 740"/>
                              <a:gd name="T108" fmla="+- 0 3929 3072"/>
                              <a:gd name="T109" fmla="*/ T108 w 876"/>
                              <a:gd name="T110" fmla="+- 0 197 156"/>
                              <a:gd name="T111" fmla="*/ 197 h 740"/>
                              <a:gd name="T112" fmla="+- 0 3907 3072"/>
                              <a:gd name="T113" fmla="*/ T112 w 876"/>
                              <a:gd name="T114" fmla="+- 0 176 156"/>
                              <a:gd name="T115" fmla="*/ 176 h 740"/>
                              <a:gd name="T116" fmla="+- 0 3948 3072"/>
                              <a:gd name="T117" fmla="*/ T116 w 876"/>
                              <a:gd name="T118" fmla="+- 0 857 156"/>
                              <a:gd name="T119" fmla="*/ 857 h 740"/>
                              <a:gd name="T120" fmla="+- 0 3929 3072"/>
                              <a:gd name="T121" fmla="*/ T120 w 876"/>
                              <a:gd name="T122" fmla="+- 0 857 156"/>
                              <a:gd name="T123" fmla="*/ 857 h 740"/>
                              <a:gd name="T124" fmla="+- 0 3907 3072"/>
                              <a:gd name="T125" fmla="*/ T124 w 876"/>
                              <a:gd name="T126" fmla="+- 0 876 156"/>
                              <a:gd name="T127" fmla="*/ 876 h 740"/>
                              <a:gd name="T128" fmla="+- 0 3948 3072"/>
                              <a:gd name="T129" fmla="*/ T128 w 876"/>
                              <a:gd name="T130" fmla="+- 0 876 156"/>
                              <a:gd name="T131" fmla="*/ 876 h 740"/>
                              <a:gd name="T132" fmla="+- 0 3948 3072"/>
                              <a:gd name="T133" fmla="*/ T132 w 876"/>
                              <a:gd name="T134" fmla="+- 0 857 156"/>
                              <a:gd name="T135" fmla="*/ 857 h 740"/>
                              <a:gd name="T136" fmla="+- 0 3110 3072"/>
                              <a:gd name="T137" fmla="*/ T136 w 876"/>
                              <a:gd name="T138" fmla="+- 0 176 156"/>
                              <a:gd name="T139" fmla="*/ 176 h 740"/>
                              <a:gd name="T140" fmla="+- 0 3091 3072"/>
                              <a:gd name="T141" fmla="*/ T140 w 876"/>
                              <a:gd name="T142" fmla="+- 0 197 156"/>
                              <a:gd name="T143" fmla="*/ 197 h 740"/>
                              <a:gd name="T144" fmla="+- 0 3110 3072"/>
                              <a:gd name="T145" fmla="*/ T144 w 876"/>
                              <a:gd name="T146" fmla="+- 0 197 156"/>
                              <a:gd name="T147" fmla="*/ 197 h 740"/>
                              <a:gd name="T148" fmla="+- 0 3110 3072"/>
                              <a:gd name="T149" fmla="*/ T148 w 876"/>
                              <a:gd name="T150" fmla="+- 0 176 156"/>
                              <a:gd name="T151" fmla="*/ 176 h 740"/>
                              <a:gd name="T152" fmla="+- 0 3907 3072"/>
                              <a:gd name="T153" fmla="*/ T152 w 876"/>
                              <a:gd name="T154" fmla="+- 0 176 156"/>
                              <a:gd name="T155" fmla="*/ 176 h 740"/>
                              <a:gd name="T156" fmla="+- 0 3110 3072"/>
                              <a:gd name="T157" fmla="*/ T156 w 876"/>
                              <a:gd name="T158" fmla="+- 0 176 156"/>
                              <a:gd name="T159" fmla="*/ 176 h 740"/>
                              <a:gd name="T160" fmla="+- 0 3110 3072"/>
                              <a:gd name="T161" fmla="*/ T160 w 876"/>
                              <a:gd name="T162" fmla="+- 0 197 156"/>
                              <a:gd name="T163" fmla="*/ 197 h 740"/>
                              <a:gd name="T164" fmla="+- 0 3907 3072"/>
                              <a:gd name="T165" fmla="*/ T164 w 876"/>
                              <a:gd name="T166" fmla="+- 0 197 156"/>
                              <a:gd name="T167" fmla="*/ 197 h 740"/>
                              <a:gd name="T168" fmla="+- 0 3907 3072"/>
                              <a:gd name="T169" fmla="*/ T168 w 876"/>
                              <a:gd name="T170" fmla="+- 0 176 156"/>
                              <a:gd name="T171" fmla="*/ 176 h 740"/>
                              <a:gd name="T172" fmla="+- 0 3948 3072"/>
                              <a:gd name="T173" fmla="*/ T172 w 876"/>
                              <a:gd name="T174" fmla="+- 0 176 156"/>
                              <a:gd name="T175" fmla="*/ 176 h 740"/>
                              <a:gd name="T176" fmla="+- 0 3907 3072"/>
                              <a:gd name="T177" fmla="*/ T176 w 876"/>
                              <a:gd name="T178" fmla="+- 0 176 156"/>
                              <a:gd name="T179" fmla="*/ 176 h 740"/>
                              <a:gd name="T180" fmla="+- 0 3929 3072"/>
                              <a:gd name="T181" fmla="*/ T180 w 876"/>
                              <a:gd name="T182" fmla="+- 0 197 156"/>
                              <a:gd name="T183" fmla="*/ 197 h 740"/>
                              <a:gd name="T184" fmla="+- 0 3948 3072"/>
                              <a:gd name="T185" fmla="*/ T184 w 876"/>
                              <a:gd name="T186" fmla="+- 0 197 156"/>
                              <a:gd name="T187" fmla="*/ 197 h 740"/>
                              <a:gd name="T188" fmla="+- 0 3948 3072"/>
                              <a:gd name="T189" fmla="*/ T188 w 876"/>
                              <a:gd name="T190" fmla="+- 0 176 156"/>
                              <a:gd name="T191" fmla="*/ 176 h 7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876" h="740">
                                <a:moveTo>
                                  <a:pt x="876" y="0"/>
                                </a:moveTo>
                                <a:lnTo>
                                  <a:pt x="0" y="0"/>
                                </a:lnTo>
                                <a:lnTo>
                                  <a:pt x="0" y="740"/>
                                </a:lnTo>
                                <a:lnTo>
                                  <a:pt x="876" y="740"/>
                                </a:lnTo>
                                <a:lnTo>
                                  <a:pt x="876" y="720"/>
                                </a:lnTo>
                                <a:lnTo>
                                  <a:pt x="38" y="720"/>
                                </a:lnTo>
                                <a:lnTo>
                                  <a:pt x="19" y="701"/>
                                </a:lnTo>
                                <a:lnTo>
                                  <a:pt x="38" y="701"/>
                                </a:lnTo>
                                <a:lnTo>
                                  <a:pt x="38" y="41"/>
                                </a:lnTo>
                                <a:lnTo>
                                  <a:pt x="19" y="41"/>
                                </a:lnTo>
                                <a:lnTo>
                                  <a:pt x="38" y="20"/>
                                </a:lnTo>
                                <a:lnTo>
                                  <a:pt x="876" y="20"/>
                                </a:lnTo>
                                <a:lnTo>
                                  <a:pt x="876" y="0"/>
                                </a:lnTo>
                                <a:close/>
                                <a:moveTo>
                                  <a:pt x="38" y="701"/>
                                </a:moveTo>
                                <a:lnTo>
                                  <a:pt x="19" y="701"/>
                                </a:lnTo>
                                <a:lnTo>
                                  <a:pt x="38" y="720"/>
                                </a:lnTo>
                                <a:lnTo>
                                  <a:pt x="38" y="701"/>
                                </a:lnTo>
                                <a:close/>
                                <a:moveTo>
                                  <a:pt x="835" y="701"/>
                                </a:moveTo>
                                <a:lnTo>
                                  <a:pt x="38" y="701"/>
                                </a:lnTo>
                                <a:lnTo>
                                  <a:pt x="38" y="720"/>
                                </a:lnTo>
                                <a:lnTo>
                                  <a:pt x="835" y="720"/>
                                </a:lnTo>
                                <a:lnTo>
                                  <a:pt x="835" y="701"/>
                                </a:lnTo>
                                <a:close/>
                                <a:moveTo>
                                  <a:pt x="835" y="20"/>
                                </a:moveTo>
                                <a:lnTo>
                                  <a:pt x="835" y="720"/>
                                </a:lnTo>
                                <a:lnTo>
                                  <a:pt x="857" y="701"/>
                                </a:lnTo>
                                <a:lnTo>
                                  <a:pt x="876" y="701"/>
                                </a:lnTo>
                                <a:lnTo>
                                  <a:pt x="876" y="41"/>
                                </a:lnTo>
                                <a:lnTo>
                                  <a:pt x="857" y="41"/>
                                </a:lnTo>
                                <a:lnTo>
                                  <a:pt x="835" y="20"/>
                                </a:lnTo>
                                <a:close/>
                                <a:moveTo>
                                  <a:pt x="876" y="701"/>
                                </a:moveTo>
                                <a:lnTo>
                                  <a:pt x="857" y="701"/>
                                </a:lnTo>
                                <a:lnTo>
                                  <a:pt x="835" y="720"/>
                                </a:lnTo>
                                <a:lnTo>
                                  <a:pt x="876" y="720"/>
                                </a:lnTo>
                                <a:lnTo>
                                  <a:pt x="876" y="701"/>
                                </a:lnTo>
                                <a:close/>
                                <a:moveTo>
                                  <a:pt x="38" y="20"/>
                                </a:moveTo>
                                <a:lnTo>
                                  <a:pt x="19" y="41"/>
                                </a:lnTo>
                                <a:lnTo>
                                  <a:pt x="38" y="41"/>
                                </a:lnTo>
                                <a:lnTo>
                                  <a:pt x="38" y="20"/>
                                </a:lnTo>
                                <a:close/>
                                <a:moveTo>
                                  <a:pt x="835" y="20"/>
                                </a:moveTo>
                                <a:lnTo>
                                  <a:pt x="38" y="20"/>
                                </a:lnTo>
                                <a:lnTo>
                                  <a:pt x="38" y="41"/>
                                </a:lnTo>
                                <a:lnTo>
                                  <a:pt x="835" y="41"/>
                                </a:lnTo>
                                <a:lnTo>
                                  <a:pt x="835" y="20"/>
                                </a:lnTo>
                                <a:close/>
                                <a:moveTo>
                                  <a:pt x="876" y="20"/>
                                </a:moveTo>
                                <a:lnTo>
                                  <a:pt x="835" y="20"/>
                                </a:lnTo>
                                <a:lnTo>
                                  <a:pt x="857" y="41"/>
                                </a:lnTo>
                                <a:lnTo>
                                  <a:pt x="876" y="41"/>
                                </a:lnTo>
                                <a:lnTo>
                                  <a:pt x="876"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2" name="Picture 10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3105" y="259"/>
                            <a:ext cx="807" cy="528"/>
                          </a:xfrm>
                          <a:prstGeom prst="rect">
                            <a:avLst/>
                          </a:prstGeom>
                          <a:noFill/>
                          <a:extLst>
                            <a:ext uri="{909E8E84-426E-40DD-AFC4-6F175D3DCCD1}">
                              <a14:hiddenFill xmlns:a14="http://schemas.microsoft.com/office/drawing/2010/main">
                                <a:solidFill>
                                  <a:srgbClr val="FFFFFF"/>
                                </a:solidFill>
                              </a14:hiddenFill>
                            </a:ext>
                          </a:extLst>
                        </pic:spPr>
                      </pic:pic>
                      <wps:wsp>
                        <wps:cNvPr id="83" name="Rectangle 104"/>
                        <wps:cNvSpPr>
                          <a:spLocks noChangeArrowheads="1"/>
                        </wps:cNvSpPr>
                        <wps:spPr bwMode="auto">
                          <a:xfrm>
                            <a:off x="2085" y="175"/>
                            <a:ext cx="1006" cy="7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 name="Freeform 103"/>
                        <wps:cNvSpPr>
                          <a:spLocks/>
                        </wps:cNvSpPr>
                        <wps:spPr bwMode="auto">
                          <a:xfrm>
                            <a:off x="2064" y="156"/>
                            <a:ext cx="1047" cy="740"/>
                          </a:xfrm>
                          <a:custGeom>
                            <a:avLst/>
                            <a:gdLst>
                              <a:gd name="T0" fmla="+- 0 3110 2064"/>
                              <a:gd name="T1" fmla="*/ T0 w 1047"/>
                              <a:gd name="T2" fmla="+- 0 156 156"/>
                              <a:gd name="T3" fmla="*/ 156 h 740"/>
                              <a:gd name="T4" fmla="+- 0 2064 2064"/>
                              <a:gd name="T5" fmla="*/ T4 w 1047"/>
                              <a:gd name="T6" fmla="+- 0 156 156"/>
                              <a:gd name="T7" fmla="*/ 156 h 740"/>
                              <a:gd name="T8" fmla="+- 0 2064 2064"/>
                              <a:gd name="T9" fmla="*/ T8 w 1047"/>
                              <a:gd name="T10" fmla="+- 0 896 156"/>
                              <a:gd name="T11" fmla="*/ 896 h 740"/>
                              <a:gd name="T12" fmla="+- 0 3110 2064"/>
                              <a:gd name="T13" fmla="*/ T12 w 1047"/>
                              <a:gd name="T14" fmla="+- 0 896 156"/>
                              <a:gd name="T15" fmla="*/ 896 h 740"/>
                              <a:gd name="T16" fmla="+- 0 3110 2064"/>
                              <a:gd name="T17" fmla="*/ T16 w 1047"/>
                              <a:gd name="T18" fmla="+- 0 876 156"/>
                              <a:gd name="T19" fmla="*/ 876 h 740"/>
                              <a:gd name="T20" fmla="+- 0 2105 2064"/>
                              <a:gd name="T21" fmla="*/ T20 w 1047"/>
                              <a:gd name="T22" fmla="+- 0 876 156"/>
                              <a:gd name="T23" fmla="*/ 876 h 740"/>
                              <a:gd name="T24" fmla="+- 0 2086 2064"/>
                              <a:gd name="T25" fmla="*/ T24 w 1047"/>
                              <a:gd name="T26" fmla="+- 0 857 156"/>
                              <a:gd name="T27" fmla="*/ 857 h 740"/>
                              <a:gd name="T28" fmla="+- 0 2105 2064"/>
                              <a:gd name="T29" fmla="*/ T28 w 1047"/>
                              <a:gd name="T30" fmla="+- 0 857 156"/>
                              <a:gd name="T31" fmla="*/ 857 h 740"/>
                              <a:gd name="T32" fmla="+- 0 2105 2064"/>
                              <a:gd name="T33" fmla="*/ T32 w 1047"/>
                              <a:gd name="T34" fmla="+- 0 197 156"/>
                              <a:gd name="T35" fmla="*/ 197 h 740"/>
                              <a:gd name="T36" fmla="+- 0 2086 2064"/>
                              <a:gd name="T37" fmla="*/ T36 w 1047"/>
                              <a:gd name="T38" fmla="+- 0 197 156"/>
                              <a:gd name="T39" fmla="*/ 197 h 740"/>
                              <a:gd name="T40" fmla="+- 0 2105 2064"/>
                              <a:gd name="T41" fmla="*/ T40 w 1047"/>
                              <a:gd name="T42" fmla="+- 0 176 156"/>
                              <a:gd name="T43" fmla="*/ 176 h 740"/>
                              <a:gd name="T44" fmla="+- 0 3110 2064"/>
                              <a:gd name="T45" fmla="*/ T44 w 1047"/>
                              <a:gd name="T46" fmla="+- 0 176 156"/>
                              <a:gd name="T47" fmla="*/ 176 h 740"/>
                              <a:gd name="T48" fmla="+- 0 3110 2064"/>
                              <a:gd name="T49" fmla="*/ T48 w 1047"/>
                              <a:gd name="T50" fmla="+- 0 156 156"/>
                              <a:gd name="T51" fmla="*/ 156 h 740"/>
                              <a:gd name="T52" fmla="+- 0 2105 2064"/>
                              <a:gd name="T53" fmla="*/ T52 w 1047"/>
                              <a:gd name="T54" fmla="+- 0 857 156"/>
                              <a:gd name="T55" fmla="*/ 857 h 740"/>
                              <a:gd name="T56" fmla="+- 0 2086 2064"/>
                              <a:gd name="T57" fmla="*/ T56 w 1047"/>
                              <a:gd name="T58" fmla="+- 0 857 156"/>
                              <a:gd name="T59" fmla="*/ 857 h 740"/>
                              <a:gd name="T60" fmla="+- 0 2105 2064"/>
                              <a:gd name="T61" fmla="*/ T60 w 1047"/>
                              <a:gd name="T62" fmla="+- 0 876 156"/>
                              <a:gd name="T63" fmla="*/ 876 h 740"/>
                              <a:gd name="T64" fmla="+- 0 2105 2064"/>
                              <a:gd name="T65" fmla="*/ T64 w 1047"/>
                              <a:gd name="T66" fmla="+- 0 857 156"/>
                              <a:gd name="T67" fmla="*/ 857 h 740"/>
                              <a:gd name="T68" fmla="+- 0 3072 2064"/>
                              <a:gd name="T69" fmla="*/ T68 w 1047"/>
                              <a:gd name="T70" fmla="+- 0 857 156"/>
                              <a:gd name="T71" fmla="*/ 857 h 740"/>
                              <a:gd name="T72" fmla="+- 0 2105 2064"/>
                              <a:gd name="T73" fmla="*/ T72 w 1047"/>
                              <a:gd name="T74" fmla="+- 0 857 156"/>
                              <a:gd name="T75" fmla="*/ 857 h 740"/>
                              <a:gd name="T76" fmla="+- 0 2105 2064"/>
                              <a:gd name="T77" fmla="*/ T76 w 1047"/>
                              <a:gd name="T78" fmla="+- 0 876 156"/>
                              <a:gd name="T79" fmla="*/ 876 h 740"/>
                              <a:gd name="T80" fmla="+- 0 3072 2064"/>
                              <a:gd name="T81" fmla="*/ T80 w 1047"/>
                              <a:gd name="T82" fmla="+- 0 876 156"/>
                              <a:gd name="T83" fmla="*/ 876 h 740"/>
                              <a:gd name="T84" fmla="+- 0 3072 2064"/>
                              <a:gd name="T85" fmla="*/ T84 w 1047"/>
                              <a:gd name="T86" fmla="+- 0 857 156"/>
                              <a:gd name="T87" fmla="*/ 857 h 740"/>
                              <a:gd name="T88" fmla="+- 0 3072 2064"/>
                              <a:gd name="T89" fmla="*/ T88 w 1047"/>
                              <a:gd name="T90" fmla="+- 0 176 156"/>
                              <a:gd name="T91" fmla="*/ 176 h 740"/>
                              <a:gd name="T92" fmla="+- 0 3072 2064"/>
                              <a:gd name="T93" fmla="*/ T92 w 1047"/>
                              <a:gd name="T94" fmla="+- 0 876 156"/>
                              <a:gd name="T95" fmla="*/ 876 h 740"/>
                              <a:gd name="T96" fmla="+- 0 3091 2064"/>
                              <a:gd name="T97" fmla="*/ T96 w 1047"/>
                              <a:gd name="T98" fmla="+- 0 857 156"/>
                              <a:gd name="T99" fmla="*/ 857 h 740"/>
                              <a:gd name="T100" fmla="+- 0 3110 2064"/>
                              <a:gd name="T101" fmla="*/ T100 w 1047"/>
                              <a:gd name="T102" fmla="+- 0 857 156"/>
                              <a:gd name="T103" fmla="*/ 857 h 740"/>
                              <a:gd name="T104" fmla="+- 0 3110 2064"/>
                              <a:gd name="T105" fmla="*/ T104 w 1047"/>
                              <a:gd name="T106" fmla="+- 0 197 156"/>
                              <a:gd name="T107" fmla="*/ 197 h 740"/>
                              <a:gd name="T108" fmla="+- 0 3091 2064"/>
                              <a:gd name="T109" fmla="*/ T108 w 1047"/>
                              <a:gd name="T110" fmla="+- 0 197 156"/>
                              <a:gd name="T111" fmla="*/ 197 h 740"/>
                              <a:gd name="T112" fmla="+- 0 3072 2064"/>
                              <a:gd name="T113" fmla="*/ T112 w 1047"/>
                              <a:gd name="T114" fmla="+- 0 176 156"/>
                              <a:gd name="T115" fmla="*/ 176 h 740"/>
                              <a:gd name="T116" fmla="+- 0 3110 2064"/>
                              <a:gd name="T117" fmla="*/ T116 w 1047"/>
                              <a:gd name="T118" fmla="+- 0 857 156"/>
                              <a:gd name="T119" fmla="*/ 857 h 740"/>
                              <a:gd name="T120" fmla="+- 0 3091 2064"/>
                              <a:gd name="T121" fmla="*/ T120 w 1047"/>
                              <a:gd name="T122" fmla="+- 0 857 156"/>
                              <a:gd name="T123" fmla="*/ 857 h 740"/>
                              <a:gd name="T124" fmla="+- 0 3072 2064"/>
                              <a:gd name="T125" fmla="*/ T124 w 1047"/>
                              <a:gd name="T126" fmla="+- 0 876 156"/>
                              <a:gd name="T127" fmla="*/ 876 h 740"/>
                              <a:gd name="T128" fmla="+- 0 3110 2064"/>
                              <a:gd name="T129" fmla="*/ T128 w 1047"/>
                              <a:gd name="T130" fmla="+- 0 876 156"/>
                              <a:gd name="T131" fmla="*/ 876 h 740"/>
                              <a:gd name="T132" fmla="+- 0 3110 2064"/>
                              <a:gd name="T133" fmla="*/ T132 w 1047"/>
                              <a:gd name="T134" fmla="+- 0 857 156"/>
                              <a:gd name="T135" fmla="*/ 857 h 740"/>
                              <a:gd name="T136" fmla="+- 0 2105 2064"/>
                              <a:gd name="T137" fmla="*/ T136 w 1047"/>
                              <a:gd name="T138" fmla="+- 0 176 156"/>
                              <a:gd name="T139" fmla="*/ 176 h 740"/>
                              <a:gd name="T140" fmla="+- 0 2086 2064"/>
                              <a:gd name="T141" fmla="*/ T140 w 1047"/>
                              <a:gd name="T142" fmla="+- 0 197 156"/>
                              <a:gd name="T143" fmla="*/ 197 h 740"/>
                              <a:gd name="T144" fmla="+- 0 2105 2064"/>
                              <a:gd name="T145" fmla="*/ T144 w 1047"/>
                              <a:gd name="T146" fmla="+- 0 197 156"/>
                              <a:gd name="T147" fmla="*/ 197 h 740"/>
                              <a:gd name="T148" fmla="+- 0 2105 2064"/>
                              <a:gd name="T149" fmla="*/ T148 w 1047"/>
                              <a:gd name="T150" fmla="+- 0 176 156"/>
                              <a:gd name="T151" fmla="*/ 176 h 740"/>
                              <a:gd name="T152" fmla="+- 0 3072 2064"/>
                              <a:gd name="T153" fmla="*/ T152 w 1047"/>
                              <a:gd name="T154" fmla="+- 0 176 156"/>
                              <a:gd name="T155" fmla="*/ 176 h 740"/>
                              <a:gd name="T156" fmla="+- 0 2105 2064"/>
                              <a:gd name="T157" fmla="*/ T156 w 1047"/>
                              <a:gd name="T158" fmla="+- 0 176 156"/>
                              <a:gd name="T159" fmla="*/ 176 h 740"/>
                              <a:gd name="T160" fmla="+- 0 2105 2064"/>
                              <a:gd name="T161" fmla="*/ T160 w 1047"/>
                              <a:gd name="T162" fmla="+- 0 197 156"/>
                              <a:gd name="T163" fmla="*/ 197 h 740"/>
                              <a:gd name="T164" fmla="+- 0 3072 2064"/>
                              <a:gd name="T165" fmla="*/ T164 w 1047"/>
                              <a:gd name="T166" fmla="+- 0 197 156"/>
                              <a:gd name="T167" fmla="*/ 197 h 740"/>
                              <a:gd name="T168" fmla="+- 0 3072 2064"/>
                              <a:gd name="T169" fmla="*/ T168 w 1047"/>
                              <a:gd name="T170" fmla="+- 0 176 156"/>
                              <a:gd name="T171" fmla="*/ 176 h 740"/>
                              <a:gd name="T172" fmla="+- 0 3110 2064"/>
                              <a:gd name="T173" fmla="*/ T172 w 1047"/>
                              <a:gd name="T174" fmla="+- 0 176 156"/>
                              <a:gd name="T175" fmla="*/ 176 h 740"/>
                              <a:gd name="T176" fmla="+- 0 3072 2064"/>
                              <a:gd name="T177" fmla="*/ T176 w 1047"/>
                              <a:gd name="T178" fmla="+- 0 176 156"/>
                              <a:gd name="T179" fmla="*/ 176 h 740"/>
                              <a:gd name="T180" fmla="+- 0 3091 2064"/>
                              <a:gd name="T181" fmla="*/ T180 w 1047"/>
                              <a:gd name="T182" fmla="+- 0 197 156"/>
                              <a:gd name="T183" fmla="*/ 197 h 740"/>
                              <a:gd name="T184" fmla="+- 0 3110 2064"/>
                              <a:gd name="T185" fmla="*/ T184 w 1047"/>
                              <a:gd name="T186" fmla="+- 0 197 156"/>
                              <a:gd name="T187" fmla="*/ 197 h 740"/>
                              <a:gd name="T188" fmla="+- 0 3110 2064"/>
                              <a:gd name="T189" fmla="*/ T188 w 1047"/>
                              <a:gd name="T190" fmla="+- 0 176 156"/>
                              <a:gd name="T191" fmla="*/ 176 h 7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47" h="740">
                                <a:moveTo>
                                  <a:pt x="1046" y="0"/>
                                </a:moveTo>
                                <a:lnTo>
                                  <a:pt x="0" y="0"/>
                                </a:lnTo>
                                <a:lnTo>
                                  <a:pt x="0" y="740"/>
                                </a:lnTo>
                                <a:lnTo>
                                  <a:pt x="1046" y="740"/>
                                </a:lnTo>
                                <a:lnTo>
                                  <a:pt x="1046" y="720"/>
                                </a:lnTo>
                                <a:lnTo>
                                  <a:pt x="41" y="720"/>
                                </a:lnTo>
                                <a:lnTo>
                                  <a:pt x="22" y="701"/>
                                </a:lnTo>
                                <a:lnTo>
                                  <a:pt x="41" y="701"/>
                                </a:lnTo>
                                <a:lnTo>
                                  <a:pt x="41" y="41"/>
                                </a:lnTo>
                                <a:lnTo>
                                  <a:pt x="22" y="41"/>
                                </a:lnTo>
                                <a:lnTo>
                                  <a:pt x="41" y="20"/>
                                </a:lnTo>
                                <a:lnTo>
                                  <a:pt x="1046" y="20"/>
                                </a:lnTo>
                                <a:lnTo>
                                  <a:pt x="1046" y="0"/>
                                </a:lnTo>
                                <a:close/>
                                <a:moveTo>
                                  <a:pt x="41" y="701"/>
                                </a:moveTo>
                                <a:lnTo>
                                  <a:pt x="22" y="701"/>
                                </a:lnTo>
                                <a:lnTo>
                                  <a:pt x="41" y="720"/>
                                </a:lnTo>
                                <a:lnTo>
                                  <a:pt x="41" y="701"/>
                                </a:lnTo>
                                <a:close/>
                                <a:moveTo>
                                  <a:pt x="1008" y="701"/>
                                </a:moveTo>
                                <a:lnTo>
                                  <a:pt x="41" y="701"/>
                                </a:lnTo>
                                <a:lnTo>
                                  <a:pt x="41" y="720"/>
                                </a:lnTo>
                                <a:lnTo>
                                  <a:pt x="1008" y="720"/>
                                </a:lnTo>
                                <a:lnTo>
                                  <a:pt x="1008" y="701"/>
                                </a:lnTo>
                                <a:close/>
                                <a:moveTo>
                                  <a:pt x="1008" y="20"/>
                                </a:moveTo>
                                <a:lnTo>
                                  <a:pt x="1008" y="720"/>
                                </a:lnTo>
                                <a:lnTo>
                                  <a:pt x="1027" y="701"/>
                                </a:lnTo>
                                <a:lnTo>
                                  <a:pt x="1046" y="701"/>
                                </a:lnTo>
                                <a:lnTo>
                                  <a:pt x="1046" y="41"/>
                                </a:lnTo>
                                <a:lnTo>
                                  <a:pt x="1027" y="41"/>
                                </a:lnTo>
                                <a:lnTo>
                                  <a:pt x="1008" y="20"/>
                                </a:lnTo>
                                <a:close/>
                                <a:moveTo>
                                  <a:pt x="1046" y="701"/>
                                </a:moveTo>
                                <a:lnTo>
                                  <a:pt x="1027" y="701"/>
                                </a:lnTo>
                                <a:lnTo>
                                  <a:pt x="1008" y="720"/>
                                </a:lnTo>
                                <a:lnTo>
                                  <a:pt x="1046" y="720"/>
                                </a:lnTo>
                                <a:lnTo>
                                  <a:pt x="1046" y="701"/>
                                </a:lnTo>
                                <a:close/>
                                <a:moveTo>
                                  <a:pt x="41" y="20"/>
                                </a:moveTo>
                                <a:lnTo>
                                  <a:pt x="22" y="41"/>
                                </a:lnTo>
                                <a:lnTo>
                                  <a:pt x="41" y="41"/>
                                </a:lnTo>
                                <a:lnTo>
                                  <a:pt x="41" y="20"/>
                                </a:lnTo>
                                <a:close/>
                                <a:moveTo>
                                  <a:pt x="1008" y="20"/>
                                </a:moveTo>
                                <a:lnTo>
                                  <a:pt x="41" y="20"/>
                                </a:lnTo>
                                <a:lnTo>
                                  <a:pt x="41" y="41"/>
                                </a:lnTo>
                                <a:lnTo>
                                  <a:pt x="1008" y="41"/>
                                </a:lnTo>
                                <a:lnTo>
                                  <a:pt x="1008" y="20"/>
                                </a:lnTo>
                                <a:close/>
                                <a:moveTo>
                                  <a:pt x="1046" y="20"/>
                                </a:moveTo>
                                <a:lnTo>
                                  <a:pt x="1008" y="20"/>
                                </a:lnTo>
                                <a:lnTo>
                                  <a:pt x="1027" y="41"/>
                                </a:lnTo>
                                <a:lnTo>
                                  <a:pt x="1046" y="41"/>
                                </a:lnTo>
                                <a:lnTo>
                                  <a:pt x="1046" y="2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10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2097" y="259"/>
                            <a:ext cx="980" cy="5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6" name="Picture 10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4155" y="250"/>
                            <a:ext cx="630" cy="22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7" name="Picture 1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009" y="614"/>
                            <a:ext cx="198"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8" name="Picture 9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320" y="606"/>
                            <a:ext cx="376" cy="15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9" name="Picture 9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3407" y="301"/>
                            <a:ext cx="239" cy="19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0" name="Picture 9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3288" y="610"/>
                            <a:ext cx="590" cy="1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1" name="Picture 9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6633" y="215"/>
                            <a:ext cx="397"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 name="Picture 9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2387" y="305"/>
                            <a:ext cx="523" cy="1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3" name="Picture 9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189" y="257"/>
                            <a:ext cx="1659" cy="59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4" name="Picture 9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991" y="646"/>
                            <a:ext cx="413" cy="187"/>
                          </a:xfrm>
                          <a:prstGeom prst="rect">
                            <a:avLst/>
                          </a:prstGeom>
                          <a:noFill/>
                          <a:extLst>
                            <a:ext uri="{909E8E84-426E-40DD-AFC4-6F175D3DCCD1}">
                              <a14:hiddenFill xmlns:a14="http://schemas.microsoft.com/office/drawing/2010/main">
                                <a:solidFill>
                                  <a:srgbClr val="FFFFFF"/>
                                </a:solidFill>
                              </a14:hiddenFill>
                            </a:ext>
                          </a:extLst>
                        </pic:spPr>
                      </pic:pic>
                      <wps:wsp>
                        <wps:cNvPr id="95" name="Text Box 92"/>
                        <wps:cNvSpPr txBox="1">
                          <a:spLocks noChangeArrowheads="1"/>
                        </wps:cNvSpPr>
                        <wps:spPr bwMode="auto">
                          <a:xfrm>
                            <a:off x="2241" y="277"/>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5F4249"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96" name="Text Box 91"/>
                        <wps:cNvSpPr txBox="1">
                          <a:spLocks noChangeArrowheads="1"/>
                        </wps:cNvSpPr>
                        <wps:spPr bwMode="auto">
                          <a:xfrm>
                            <a:off x="3247" y="272"/>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236768"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97" name="Text Box 90"/>
                        <wps:cNvSpPr txBox="1">
                          <a:spLocks noChangeArrowheads="1"/>
                        </wps:cNvSpPr>
                        <wps:spPr bwMode="auto">
                          <a:xfrm>
                            <a:off x="3988" y="277"/>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D80B48"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98" name="Text Box 89"/>
                        <wps:cNvSpPr txBox="1">
                          <a:spLocks noChangeArrowheads="1"/>
                        </wps:cNvSpPr>
                        <wps:spPr bwMode="auto">
                          <a:xfrm>
                            <a:off x="5037" y="278"/>
                            <a:ext cx="419"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5A2BC5" w14:textId="77777777" w:rsidR="00B86DA1" w:rsidRDefault="00B86DA1">
                              <w:pPr>
                                <w:spacing w:line="266" w:lineRule="exact"/>
                                <w:rPr>
                                  <w:rFonts w:ascii="Times New Roman"/>
                                  <w:sz w:val="24"/>
                                </w:rPr>
                              </w:pPr>
                              <w:r>
                                <w:rPr>
                                  <w:rFonts w:ascii="Times New Roman"/>
                                  <w:sz w:val="24"/>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1F1AFB" id="Group 88" o:spid="_x0000_s1026" style="position:absolute;margin-left:103.2pt;margin-top:7.8pt;width:337.45pt;height:37.1pt;z-index:-15726592;mso-wrap-distance-left:0;mso-wrap-distance-right:0;mso-position-horizontal-relative:page" coordorigin="2064,156" coordsize="6749,742"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">
                <v:shape id="Freeform 112" o:spid="_x0000_s1027" style="position:absolute;left:4860;top:161;width:3953;height:737;visibility:visible;mso-wrap-style:square;v-text-anchor:top" coordsize="3953,73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85c/wwAA&#10;ANsAAAAPAAAAZHJzL2Rvd25yZXYueG1sRI9PawIxFMTvBb9DeIVeRLMtWGVrdpHSUqEn/90fm9dk&#10;6eZlTaJuv70RCh6HmfkNs6wH14kzhdh6VvA8LUAQN163bBTsd5+TBYiYkDV2nknBH0Woq9HDEkvt&#10;L7yh8zYZkSEcS1RgU+pLKWNjyWGc+p44ez8+OExZBiN1wEuGu06+FMWrdNhyXrDY07ul5nd7cgoO&#10;dnUaz9ujmX3x2pjvLnyMU1Dq6XFYvYFINKR7+L+91grmM7h9yT9AVl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s85c/wwAAANsAAAAPAAAAAAAAAAAAAAAAAJcCAABkcnMvZG93&#10;bnJldi54bWxQSwUGAAAAAAQABAD1AAAAhwMAAAAA&#10;" path="m3953,0l0,,,737,3953,737,3953,715,41,715,19,696,41,696,41,41,19,41,41,22,3953,22,3953,0xm41,696l19,696,41,715,41,696xm3914,696l41,696,41,715,3914,715,3914,696xm3914,22l3914,715,3934,696,3953,696,3953,41,3934,41,3914,22xm3953,696l3934,696,3914,715,3953,715,3953,696xm41,22l19,41,41,41,41,22xm3914,22l41,22,41,41,3914,41,3914,22xm3953,22l3914,22,3934,41,3953,41,3953,22xe" fillcolor="black" stroked="f">
                  <v:path arrowok="t" o:connecttype="custom" o:connectlocs="3953,161;0,161;0,898;3953,898;3953,876;41,876;19,857;41,857;41,202;19,202;41,183;3953,183;3953,161;41,857;19,857;41,876;41,857;3914,857;41,857;41,876;3914,876;3914,857;3914,183;3914,876;3934,857;3953,857;3953,202;3934,202;3914,183;3953,857;3934,857;3914,876;3953,876;3953,857;41,183;19,202;41,202;41,183;3914,183;41,183;41,202;3914,202;3914,183;3953,183;3914,183;3934,202;3953,202;3953,183" o:connectangles="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 o:spid="_x0000_s1028" type="#_x0000_t75" style="position:absolute;left:4896;top:264;width:3884;height:52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al&#10;EwbCAAAA2wAAAA8AAABkcnMvZG93bnJldi54bWxEj0GLwjAUhO/C/ofwFrwUTdeDrl3ToguCF0Fd&#10;f8CjebZ1m5eSRK3/3giCx2FmvmEWRW9acSXnG8sKvsYpCOLS6oYrBce/9egbhA/IGlvLpOBOHor8&#10;Y7DATNsb7+l6CJWIEPYZKqhD6DIpfVmTQT+2HXH0TtYZDFG6SmqHtwg3rZyk6VQabDgu1NjRb03l&#10;/+FiFJRy63Qyt+fVsvL6skuS1ZkTpYaf/fIHRKA+vMOv9kYrmE3h+SX+AJk/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2pRMGwgAAANsAAAAPAAAAAAAAAAAAAAAAAJwCAABk&#10;cnMvZG93bnJldi54bWxQSwUGAAAAAAQABAD3AAAAiwMAAAAA&#10;">
                  <v:imagedata r:id="rId18" o:title=""/>
                </v:shape>
                <v:rect id="Rectangle 110" o:spid="_x0000_s1029" style="position:absolute;left:3830;top:175;width:1049;height:70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3ubyxAAA&#10;ANsAAAAPAAAAZHJzL2Rvd25yZXYueG1sRI9Pi8IwFMTvC36H8ARva+KfrVqNIoIg7HpQF/b6aJ5t&#10;sXmpTdT67TcLCx6HmfkNs1i1thJ3anzpWMOgr0AQZ86UnGv4Pm3fpyB8QDZYOSYNT/KwWnbeFpga&#10;9+AD3Y8hFxHCPkUNRQh1KqXPCrLo+64mjt7ZNRZDlE0uTYOPCLeVHCqVSIslx4UCa9oUlF2ON6sB&#10;k7G57s+jr9PnLcFZ3qrtx4/Sutdt13MQgdrwCv+3d0bDZAJ/X+IPkMt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697m8sQAAADbAAAADwAAAAAAAAAAAAAAAACXAgAAZHJzL2Rv&#10;d25yZXYueG1sUEsFBgAAAAAEAAQA9QAAAIgDAAAAAA==&#10;" stroked="f"/>
                <v:shape id="Freeform 109" o:spid="_x0000_s1030" style="position:absolute;left:3811;top:156;width:1090;height:742;visibility:visible;mso-wrap-style:square;v-text-anchor:top" coordsize="1090,742"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mSNFvvwAA&#10;ANsAAAAPAAAAZHJzL2Rvd25yZXYueG1sRE/NagIxEL4XfIcwQm+atVCV1SgitnppRd0HGDbjZnUz&#10;WTapRp++ORR6/Pj+58toG3GjzteOFYyGGQji0umaKwXF6WMwBeEDssbGMSl4kIflovcyx1y7Ox/o&#10;dgyVSCHsc1RgQmhzKX1pyKIfupY4cWfXWQwJdpXUHd5TuG3kW5aNpcWaU4PBltaGyuvxxyrAz8J8&#10;xzh+avyy23cfij1eNkq99uNqBiJQDP/iP/dOK5ikselL+gFy8Qs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KZI0W+/AAAA2wAAAA8AAAAAAAAAAAAAAAAAlwIAAGRycy9kb3ducmV2&#10;LnhtbFBLBQYAAAAABAAEAPUAAACDAwAAAAA=&#10;" path="m1090,0l0,,,742,1090,742,1090,720,41,720,19,701,41,701,41,41,19,41,41,20,1090,20,1090,0xm41,701l19,701,41,720,41,701xm1049,701l41,701,41,720,1049,720,1049,701xm1049,20l1049,720,1068,701,1090,701,1090,41,1068,41,1049,20xm1090,701l1068,701,1049,720,1090,720,1090,701xm41,20l19,41,41,41,41,20xm1049,20l41,20,41,41,1049,41,1049,20xm1090,20l1049,20,1068,41,1090,41,1090,20xe" fillcolor="black" stroked="f">
                  <v:path arrowok="t" o:connecttype="custom" o:connectlocs="1090,156;0,156;0,898;1090,898;1090,876;41,876;19,857;41,857;41,197;19,197;41,176;1090,176;1090,156;41,857;19,857;41,876;41,857;1049,857;41,857;41,876;1049,876;1049,857;1049,176;1049,876;1068,857;1090,857;1090,197;1068,197;1049,176;1090,857;1068,857;1049,876;1090,876;1090,857;41,176;19,197;41,197;41,176;1049,176;41,176;41,197;1049,197;1049,176;1090,176;1049,176;1068,197;1090,197;1090,176" o:connectangles="0,0,0,0,0,0,0,0,0,0,0,0,0,0,0,0,0,0,0,0,0,0,0,0,0,0,0,0,0,0,0,0,0,0,0,0,0,0,0,0,0,0,0,0,0,0,0,0"/>
                </v:shape>
                <v:shape id="Picture 108" o:spid="_x0000_s1031" type="#_x0000_t75" style="position:absolute;left:3844;top:259;width:1018;height:53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y&#10;63fCAAAA2wAAAA8AAABkcnMvZG93bnJldi54bWxEj0+LwjAUxO/CfofwFrxpuiK6W42yKIJH/yzu&#10;9dk8m2LzUpqotZ/eCILHYWZ+w0znjS3FlWpfOFbw1U9AEGdOF5wr+Nuvet8gfEDWWDomBXfyMJ99&#10;dKaYanfjLV13IRcRwj5FBSaEKpXSZ4Ys+r6riKN3crXFEGWdS13jLcJtKQdJMpIWC44LBitaGMrO&#10;u4tV4JbZvXXF4Xg2p+F/e2g3erjKlep+Nr8TEIGa8A6/2mutYPwDzy/xB8jZA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v8ut3wgAAANsAAAAPAAAAAAAAAAAAAAAAAJwCAABk&#10;cnMvZG93bnJldi54bWxQSwUGAAAAAAQABAD3AAAAiwMAAAAA&#10;">
                  <v:imagedata r:id="rId19" o:title=""/>
                </v:shape>
                <v:rect id="Rectangle 107" o:spid="_x0000_s1032" style="position:absolute;left:3091;top:175;width:838;height:70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R4g6hwAAA&#10;ANsAAAAPAAAAZHJzL2Rvd25yZXYueG1sRE/LisIwFN0P+A/hCu7GxMcUrUYRQRjQWfgAt5fm2hab&#10;m9pE7fy9WQguD+c9X7a2Eg9qfOlYw6CvQBBnzpScazgdN98TED4gG6wck4Z/8rBcdL7mmBr35D09&#10;DiEXMYR9ihqKEOpUSp8VZNH3XU0cuYtrLIYIm1yaBp8x3FZyqFQiLZYcGwqsaV1Qdj3crQZMxub2&#10;dxntjtt7gtO8VZufs9K6121XMxCB2vARv92/RsMkro9f4g+Qixc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R4g6hwAAAANsAAAAPAAAAAAAAAAAAAAAAAJcCAABkcnMvZG93bnJl&#10;di54bWxQSwUGAAAAAAQABAD1AAAAhAMAAAAA&#10;" stroked="f"/>
                <v:shape id="Freeform 106" o:spid="_x0000_s1033" style="position:absolute;left:3072;top:156;width:876;height:740;visibility:visible;mso-wrap-style:square;v-text-anchor:top" coordsize="876,74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VONuxQAA&#10;ANsAAAAPAAAAZHJzL2Rvd25yZXYueG1sRI9PawIxFMTvBb9DeEJvNWsLYrdGWQRpEUH8c+jxsXlu&#10;opuXZZPq6qc3gtDjMDO/YSazztXiTG2wnhUMBxkI4tJry5WC/W7xNgYRIrLG2jMpuFKA2bT3MsFc&#10;+wtv6LyNlUgQDjkqMDE2uZShNOQwDHxDnLyDbx3GJNtK6hYvCe5q+Z5lI+nQclow2NDcUHna/jkF&#10;9lZ8xOX69Ls3n4vd96qYH0crq9Rrvyu+QETq4n/42f7RCsZDeHxJP0BO7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FU427FAAAA2wAAAA8AAAAAAAAAAAAAAAAAlwIAAGRycy9k&#10;b3ducmV2LnhtbFBLBQYAAAAABAAEAPUAAACJAwAAAAA=&#10;" path="m876,0l0,,,740,876,740,876,720,38,720,19,701,38,701,38,41,19,41,38,20,876,20,876,0xm38,701l19,701,38,720,38,701xm835,701l38,701,38,720,835,720,835,701xm835,20l835,720,857,701,876,701,876,41,857,41,835,20xm876,701l857,701,835,720,876,720,876,701xm38,20l19,41,38,41,38,20xm835,20l38,20,38,41,835,41,835,20xm876,20l835,20,857,41,876,41,876,20xe" fillcolor="black" stroked="f">
                  <v:path arrowok="t" o:connecttype="custom" o:connectlocs="876,156;0,156;0,896;876,896;876,876;38,876;19,857;38,857;38,197;19,197;38,176;876,176;876,156;38,857;19,857;38,876;38,857;835,857;38,857;38,876;835,876;835,857;835,176;835,876;857,857;876,857;876,197;857,197;835,176;876,857;857,857;835,876;876,876;876,857;38,176;19,197;38,197;38,176;835,176;38,176;38,197;835,197;835,176;876,176;835,176;857,197;876,197;876,176" o:connectangles="0,0,0,0,0,0,0,0,0,0,0,0,0,0,0,0,0,0,0,0,0,0,0,0,0,0,0,0,0,0,0,0,0,0,0,0,0,0,0,0,0,0,0,0,0,0,0,0"/>
                </v:shape>
                <v:shape id="Picture 105" o:spid="_x0000_s1034" type="#_x0000_t75" style="position:absolute;left:3105;top:259;width:807;height:52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1n&#10;/P/EAAAA2wAAAA8AAABkcnMvZG93bnJldi54bWxEj0FrwkAUhO8F/8PyBC+lbrQgMXUVFaSFgmC0&#10;PT+yzySafRuya5L++64geBxm5htmsepNJVpqXGlZwWQcgSDOrC45V3A67t5iEM4ja6wsk4I/crBa&#10;Dl4WmGjb8YHa1OciQNglqKDwvk6kdFlBBt3Y1sTBO9vGoA+yyaVusAtwU8lpFM2kwZLDQoE1bQvK&#10;runNKOjbfTz//O2275jOfy7fm/PRvrZKjYb9+gOEp94/w4/2l1YQT+H+JfwAufwH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F1n/P/EAAAA2wAAAA8AAAAAAAAAAAAAAAAAnAIA&#10;AGRycy9kb3ducmV2LnhtbFBLBQYAAAAABAAEAPcAAACNAwAAAAA=&#10;">
                  <v:imagedata r:id="rId20" o:title=""/>
                </v:shape>
                <v:rect id="Rectangle 104" o:spid="_x0000_s1035" style="position:absolute;left:2085;top:175;width:1006;height:701;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hMJDWxAAA&#10;ANsAAAAPAAAAZHJzL2Rvd25yZXYueG1sRI9Ba8JAFITvQv/D8gq96W6rBhvdhFIIFNRDtdDrI/tM&#10;gtm3aXaN6b93CwWPw8x8w2zy0bZioN43jjU8zxQI4tKZhisNX8diugLhA7LB1jFp+CUPefYw2WBq&#10;3JU/aTiESkQI+xQ11CF0qZS+rMmin7mOOHon11sMUfaVND1eI9y28kWpRFpsOC7U2NF7TeX5cLEa&#10;MFmYn/1pvjtuLwm+VqMqlt9K66fH8W0NItAY7uH/9ofRsJrD35f4A2R2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oTCQ1sQAAADbAAAADwAAAAAAAAAAAAAAAACXAgAAZHJzL2Rv&#10;d25yZXYueG1sUEsFBgAAAAAEAAQA9QAAAIgDAAAAAA==&#10;" stroked="f"/>
                <v:shape id="Freeform 103" o:spid="_x0000_s1036" style="position:absolute;left:2064;top:156;width:1047;height:740;visibility:visible;mso-wrap-style:square;v-text-anchor:top" coordsize="1047,74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" path="m1046,0l0,,,740,1046,740,1046,720,41,720,22,701,41,701,41,41,22,41,41,20,1046,20,1046,0xm41,701l22,701,41,720,41,701xm1008,701l41,701,41,720,1008,720,1008,701xm1008,20l1008,720,1027,701,1046,701,1046,41,1027,41,1008,20xm1046,701l1027,701,1008,720,1046,720,1046,701xm41,20l22,41,41,41,41,20xm1008,20l41,20,41,41,1008,41,1008,20xm1046,20l1008,20,1027,41,1046,41,1046,20xe" fillcolor="black" stroked="f">
                  <v:path arrowok="t" o:connecttype="custom" o:connectlocs="1046,156;0,156;0,896;1046,896;1046,876;41,876;22,857;41,857;41,197;22,197;41,176;1046,176;1046,156;41,857;22,857;41,876;41,857;1008,857;41,857;41,876;1008,876;1008,857;1008,176;1008,876;1027,857;1046,857;1046,197;1027,197;1008,176;1046,857;1027,857;1008,876;1046,876;1046,857;41,176;22,197;41,197;41,176;1008,176;41,176;41,197;1008,197;1008,176;1046,176;1008,176;1027,197;1046,197;1046,176" o:connectangles="0,0,0,0,0,0,0,0,0,0,0,0,0,0,0,0,0,0,0,0,0,0,0,0,0,0,0,0,0,0,0,0,0,0,0,0,0,0,0,0,0,0,0,0,0,0,0,0"/>
                </v:shape>
                <v:shape id="Picture 102" o:spid="_x0000_s1037" type="#_x0000_t75" style="position:absolute;left:2097;top:259;width:980;height:52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LP&#10;brDFAAAA2wAAAA8AAABkcnMvZG93bnJldi54bWxEj09rwkAUxO8Fv8PyBG91o9gi0VVs0VI81T+g&#10;3h7ZZxLNvg3ZbRK/vSsIHoeZ+Q0znbemEDVVLresYNCPQBAnVuecKtjvVu9jEM4jaywsk4IbOZjP&#10;Om9TjLVteEP11qciQNjFqCDzvoyldElGBl3flsTBO9vKoA+ySqWusAlwU8hhFH1KgzmHhQxL+s4o&#10;uW7/jYLDYH1cjurTX9H4r8VPcjGb42WoVK/bLiYgPLX+FX62f7WC8Qc8voQfIGd3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yz26wxQAAANsAAAAPAAAAAAAAAAAAAAAAAJwC&#10;AABkcnMvZG93bnJldi54bWxQSwUGAAAAAAQABAD3AAAAjgMAAAAA&#10;">
                  <v:imagedata r:id="rId21" o:title=""/>
                </v:shape>
                <v:shape id="Picture 101" o:spid="_x0000_s1038" type="#_x0000_t75" style="position:absolute;left:4155;top:250;width:630;height:22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fS&#10;PUzGAAAA2wAAAA8AAABkcnMvZG93bnJldi54bWxEj0FrwkAUhO+F/oflCb0U3VhKiNFVtCXFi1ij&#10;osdH9pmEZt+G7FbTf98tCD0OM/MNM1v0phFX6lxtWcF4FIEgLqyuuVRw2GfDBITzyBoby6Tghxws&#10;5o8PM0y1vfGOrrkvRYCwS1FB5X2bSumKigy6kW2Jg3exnUEfZFdK3eEtwE0jX6IolgZrDgsVtvRW&#10;UfGVfxsF8XLyed72zyt/zOw6e9+8nj6Ss1JPg345BeGp9//he3utFSQx/H0JP0DOfwE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J9I9TMYAAADbAAAADwAAAAAAAAAAAAAAAACc&#10;AgAAZHJzL2Rvd25yZXYueG1sUEsFBgAAAAAEAAQA9wAAAI8DAAAAAA==&#10;">
                  <v:imagedata r:id="rId22" o:title=""/>
                </v:shape>
                <v:shape id="Picture 100" o:spid="_x0000_s1039" type="#_x0000_t75" style="position:absolute;left:4009;top:614;width:198;height:19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Qx&#10;lTLDAAAA2wAAAA8AAABkcnMvZG93bnJldi54bWxEj0FrwkAUhO+C/2F5Qm+6UaiG1FVErXirNaW9&#10;PrKv2WD2bZpdNf77riB4HGbmG2a+7GwtLtT6yrGC8SgBQVw4XXGp4Ct/H6YgfEDWWDsmBTfysFz0&#10;e3PMtLvyJ12OoRQRwj5DBSaEJpPSF4Ys+pFriKP361qLIcq2lLrFa4TbWk6SZCotVhwXDDa0NlSc&#10;jmerYLurXtPvyTb/OaxcUvx95Gh2G6VeBt3qDUSgLjzDj/ZeK0hncP8Sf4Bc/AM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NDGVMsMAAADbAAAADwAAAAAAAAAAAAAAAACcAgAA&#10;ZHJzL2Rvd25yZXYueG1sUEsFBgAAAAAEAAQA9wAAAIwDAAAAAA==&#10;">
                  <v:imagedata r:id="rId23" o:title=""/>
                </v:shape>
                <v:shape id="Picture 99" o:spid="_x0000_s1040" type="#_x0000_t75" style="position:absolute;left:4320;top:606;width:376;height:15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5h&#10;f87CAAAA2wAAAA8AAABkcnMvZG93bnJldi54bWxEj8FuwjAMhu9IvEPkSbtByg6jKgSEhqaxExr0&#10;AazGa6o1TpVkUHh6fJi0o/X7//x5vR19ry4UUxfYwGJegCJugu24NVCf32clqJSRLfaBycCNEmw3&#10;08kaKxuu/EWXU26VQDhVaMDlPFRap8aRxzQPA7Fk3yF6zDLGVtuIV4H7Xr8Uxav22LFccDjQm6Pm&#10;5/TrRWPYlfdPfYyNqzX1xb5eLj5qY56fxt0KVKYx/y//tQ/WQCmy8osAQG8e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YX/OwgAAANsAAAAPAAAAAAAAAAAAAAAAAJwCAABk&#10;cnMvZG93bnJldi54bWxQSwUGAAAAAAQABAD3AAAAiwMAAAAA&#10;">
                  <v:imagedata r:id="rId24" o:title=""/>
                </v:shape>
                <v:shape id="Picture 98" o:spid="_x0000_s1041" type="#_x0000_t75" style="position:absolute;left:3407;top:301;width:239;height:19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Vx&#10;qmLCAAAA2wAAAA8AAABkcnMvZG93bnJldi54bWxEj9GKwjAURN8X/IdwhX1bU5dF2mqUKisIuojV&#10;D7g017bY3JQmav17Iwj7OMzMGWa26E0jbtS52rKC8SgCQVxYXXOp4HRcf8UgnEfW2FgmBQ9ysJgP&#10;PmaYanvnA91yX4oAYZeigsr7NpXSFRUZdCPbEgfvbDuDPsiulLrDe4CbRn5H0UQarDksVNjSqqLi&#10;kl+NgiR7uPgn/9tk26VuaH/Wv7s6Uepz2GdTEJ56/x9+tzdaQZzA60v4AXL+B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VcapiwgAAANsAAAAPAAAAAAAAAAAAAAAAAJwCAABk&#10;cnMvZG93bnJldi54bWxQSwUGAAAAAAQABAD3AAAAiwMAAAAA&#10;">
                  <v:imagedata r:id="rId25" o:title=""/>
                </v:shape>
                <v:shape id="Picture 97" o:spid="_x0000_s1042" type="#_x0000_t75" style="position:absolute;left:3288;top:610;width:590;height:17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">
                  <v:imagedata r:id="rId26" o:title=""/>
                </v:shape>
                <v:shape id="Picture 96" o:spid="_x0000_s1043" type="#_x0000_t75" style="position:absolute;left:6633;top:215;width:397;height:20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Z4&#10;GrDCAAAA2wAAAA8AAABkcnMvZG93bnJldi54bWxEj81qwzAQhO+FvoPYQm6N7FBC60Y2plDIoZck&#10;JfS4tTaWibUylmIrbx8FCj0O8/MxmyraXkw0+s6xgnyZgSBunO64VfB9+Hx+BeEDssbeMSm4koeq&#10;fHzYYKHdzDua9qEVaYR9gQpMCEMhpW8MWfRLNxAn7+RGiyHJsZV6xDmN216usmwtLXacCAYH+jDU&#10;nPcXm7ixPl6Nx9h0+fpwoa+Xuv79UWrxFOt3EIFi+A//tbdawVsO9y/pB8jyBg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WeBqwwgAAANsAAAAPAAAAAAAAAAAAAAAAAJwCAABk&#10;cnMvZG93bnJldi54bWxQSwUGAAAAAAQABAD3AAAAiwMAAAAA&#10;">
                  <v:imagedata r:id="rId27" o:title=""/>
                </v:shape>
                <v:shape id="Picture 95" o:spid="_x0000_s1044" type="#_x0000_t75" style="position:absolute;left:2387;top:305;width:523;height:17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St&#10;/RfFAAAA2wAAAA8AAABkcnMvZG93bnJldi54bWxEj09rAjEUxO8Fv0N4greaVWzV1SjWUtpDL/4B&#10;PT42z83i5mWbRHf77ZtCocdhZn7DLNedrcWdfKgcKxgNMxDEhdMVlwqOh7fHGYgQkTXWjknBNwVY&#10;r3oPS8y1a3lH930sRYJwyFGBibHJpQyFIYth6Bri5F2ctxiT9KXUHtsEt7UcZ9mztFhxWjDY0NZQ&#10;cd3frIL3zjezF3N4zZ6mu8/R6WtSnNqzUoN+t1mAiNTF//Bf+0MrmI/h90v6AXL1A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krf0XxQAAANsAAAAPAAAAAAAAAAAAAAAAAJwC&#10;AABkcnMvZG93bnJldi54bWxQSwUGAAAAAAQABAD3AAAAjgMAAAAA&#10;">
                  <v:imagedata r:id="rId28" o:title=""/>
                </v:shape>
                <v:shape id="Picture 94" o:spid="_x0000_s1045" type="#_x0000_t75" style="position:absolute;left:5189;top:257;width:1659;height:59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re&#10;iq3FAAAA2wAAAA8AAABkcnMvZG93bnJldi54bWxEj09rwkAUxO+FfoflFXrTTa2Ipq4ShEKoXuo/&#10;9PbIviZpsm/D7qrpt+8WhB6HmfkNM1/2phVXcr62rOBlmIAgLqyuuVSw370PpiB8QNbYWiYFP+Rh&#10;uXh8mGOq7Y0/6boNpYgQ9ikqqELoUil9UZFBP7QdcfS+rDMYonSl1A5vEW5aOUqSiTRYc1yosKNV&#10;RUWzvRgF6Dbj8mPzneGpy8/H5mLz9SFX6vmpz95ABOrDf/jezrWC2Sv8fYk/QC5+AQ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a3oqtxQAAANsAAAAPAAAAAAAAAAAAAAAAAJwC&#10;AABkcnMvZG93bnJldi54bWxQSwUGAAAAAAQABAD3AAAAjgMAAAAA&#10;">
                  <v:imagedata r:id="rId29" o:title=""/>
                </v:shape>
                <v:shape id="Picture 93" o:spid="_x0000_s1046" type="#_x0000_t75" style="position:absolute;left:6991;top:646;width:413;height:18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b/&#10;O4vDAAAA2wAAAA8AAABkcnMvZG93bnJldi54bWxEj1FrwjAUhd+F/YdwBd80dch01VS2wWBsD1Ld&#10;D7g016a0ualJqvXfL4PBHg/nnO9wdvvRduJKPjSOFSwXGQjiyumGawXfp/f5BkSIyBo7x6TgTgH2&#10;xcNkh7l2Ny7peoy1SBAOOSowMfa5lKEyZDEsXE+cvLPzFmOSvpba4y3BbScfs+xJWmw4LRjs6c1Q&#10;1R4Hq8D6mtef/el+OQyvl9iy4eGrVGo2HV+2ICKN8T/81/7QCp5X8Psl/QBZ/A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Zv87i8MAAADbAAAADwAAAAAAAAAAAAAAAACcAgAA&#10;ZHJzL2Rvd25yZXYueG1sUEsFBgAAAAAEAAQA9wAAAIwDAAAAAA==&#10;">
                  <v:imagedata r:id="rId30" o:title=""/>
                </v:shape>
                <v:shapetype id="_x0000_t202" coordsize="21600,21600" o:spt="202" path="m0,0l0,21600,21600,21600,21600,0xe">
                  <v:stroke joinstyle="miter"/>
                  <v:path gradientshapeok="t" o:connecttype="rect"/>
                </v:shapetype>
                <v:shape id="Text Box 92" o:spid="_x0000_s1047" type="#_x0000_t202" style="position:absolute;left:2241;top:277;width:136;height:2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nQJ1wwAA&#10;ANsAAAAPAAAAZHJzL2Rvd25yZXYueG1sRI9Ba8JAFITvBf/D8gre6qaCUlNXEVEQhGKMB4+v2Wey&#10;mH0bs6vGf98VCh6HmfmGmc47W4sbtd44VvA5SEAQF04bLhUc8vXHFwgfkDXWjknBgzzMZ723Kaba&#10;3Tmj2z6UIkLYp6igCqFJpfRFRRb9wDXE0Tu51mKIsi2lbvEe4baWwyQZS4uG40KFDS0rKs77q1Ww&#10;OHK2Mpef3112ykyeTxLejs9K9d+7xTeIQF14hf/bG61gMoLnl/gD5Ow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onQJ1wwAAANsAAAAPAAAAAAAAAAAAAAAAAJcCAABkcnMvZG93&#10;bnJldi54bWxQSwUGAAAAAAQABAD1AAAAhwMAAAAA&#10;" filled="f" stroked="f">
                  <v:textbox inset="0,0,0,0">
                    <w:txbxContent>
                      <w:p w14:paraId="445F4249" w14:textId="77777777" w:rsidR="00B86DA1" w:rsidRDefault="00B86DA1">
                        <w:pPr>
                          <w:spacing w:line="255" w:lineRule="exact"/>
                          <w:rPr>
                            <w:rFonts w:ascii="Times New Roman"/>
                            <w:b/>
                            <w:i/>
                            <w:sz w:val="23"/>
                          </w:rPr>
                        </w:pPr>
                        <w:r>
                          <w:rPr>
                            <w:rFonts w:ascii="Times New Roman"/>
                            <w:b/>
                            <w:i/>
                            <w:sz w:val="23"/>
                          </w:rPr>
                          <w:t>?</w:t>
                        </w:r>
                      </w:p>
                    </w:txbxContent>
                  </v:textbox>
                </v:shape>
                <v:shape id="Text Box 91" o:spid="_x0000_s1048" type="#_x0000_t202" style="position:absolute;left:3247;top:272;width:136;height:2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YT5wCwwAA&#10;ANsAAAAPAAAAZHJzL2Rvd25yZXYueG1sRI9Ba8JAFITvgv9heYI33dhDqNFVRCwIQmmMB4/P7DNZ&#10;zL6N2VXTf98tFHocZuYbZrnubSOe1HnjWMFsmoAgLp02XCk4FR+TdxA+IGtsHJOCb/KwXg0HS8y0&#10;e3FOz2OoRISwz1BBHUKbSenLmiz6qWuJo3d1ncUQZVdJ3eErwm0j35IklRYNx4UaW9rWVN6OD6tg&#10;c+Z8Z+6fl6/8mpuimCd8SG9KjUf9ZgEiUB/+w3/tvVYwT+H3S/wBcvU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YT5wCwwAAANsAAAAPAAAAAAAAAAAAAAAAAJcCAABkcnMvZG93&#10;bnJldi54bWxQSwUGAAAAAAQABAD1AAAAhwMAAAAA&#10;" filled="f" stroked="f">
                  <v:textbox inset="0,0,0,0">
                    <w:txbxContent>
                      <w:p w14:paraId="39236768" w14:textId="77777777" w:rsidR="00B86DA1" w:rsidRDefault="00B86DA1">
                        <w:pPr>
                          <w:spacing w:line="255" w:lineRule="exact"/>
                          <w:rPr>
                            <w:rFonts w:ascii="Times New Roman"/>
                            <w:b/>
                            <w:i/>
                            <w:sz w:val="23"/>
                          </w:rPr>
                        </w:pPr>
                        <w:r>
                          <w:rPr>
                            <w:rFonts w:ascii="Times New Roman"/>
                            <w:b/>
                            <w:i/>
                            <w:sz w:val="23"/>
                          </w:rPr>
                          <w:t>?</w:t>
                        </w:r>
                      </w:p>
                    </w:txbxContent>
                  </v:textbox>
                </v:shape>
                <v:shape id="Text Box 90" o:spid="_x0000_s1049" type="#_x0000_t202" style="position:absolute;left:3988;top:277;width:136;height:2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3AzmZxAAA&#10;ANsAAAAPAAAAZHJzL2Rvd25yZXYueG1sRI9Ba8JAFITvgv9heYXedNMerEldRaQFoSDGePD4mn0m&#10;i9m3aXbV+O+7guBxmJlvmNmit424UOeNYwVv4wQEcem04UrBvvgeTUH4gKyxcUwKbuRhMR8OZphp&#10;d+WcLrtQiQhhn6GCOoQ2k9KXNVn0Y9cSR+/oOoshyq6SusNrhNtGvifJRFo0HBdqbGlVU3nana2C&#10;5YHzL/O3+d3mx9wURZrwz+Sk1OtLv/wEEagPz/CjvdYK0g+4f4k/QM7/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9wM5mcQAAADbAAAADwAAAAAAAAAAAAAAAACXAgAAZHJzL2Rv&#10;d25yZXYueG1sUEsFBgAAAAAEAAQA9QAAAIgDAAAAAA==&#10;" filled="f" stroked="f">
                  <v:textbox inset="0,0,0,0">
                    <w:txbxContent>
                      <w:p w14:paraId="06D80B48" w14:textId="77777777" w:rsidR="00B86DA1" w:rsidRDefault="00B86DA1">
                        <w:pPr>
                          <w:spacing w:line="255" w:lineRule="exact"/>
                          <w:rPr>
                            <w:rFonts w:ascii="Times New Roman"/>
                            <w:b/>
                            <w:i/>
                            <w:sz w:val="23"/>
                          </w:rPr>
                        </w:pPr>
                        <w:r>
                          <w:rPr>
                            <w:rFonts w:ascii="Times New Roman"/>
                            <w:b/>
                            <w:i/>
                            <w:sz w:val="23"/>
                          </w:rPr>
                          <w:t>?</w:t>
                        </w:r>
                      </w:p>
                    </w:txbxContent>
                  </v:textbox>
                </v:shape>
                <v:shape id="Text Box 89" o:spid="_x0000_s1050" type="#_x0000_t202" style="position:absolute;left:5037;top:278;width:419;height:26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nK3rwAAA&#10;ANsAAAAPAAAAZHJzL2Rvd25yZXYueG1sRE9Ni8IwEL0L+x/CCHuzqR5Eu0aRZQVBWKz1sMfZZmyD&#10;zaQ2Ueu/NwfB4+N9L1a9bcSNOm8cKxgnKQji0mnDlYJjsRnNQPiArLFxTAoe5GG1/BgsMNPuzjnd&#10;DqESMYR9hgrqENpMSl/WZNEnriWO3Ml1FkOEXSV1h/cYbhs5SdOptGg4NtTY0ndN5flwtQrWf5z/&#10;mMvv/z4/5aYo5invpmelPof9+gtEoD68xS/3ViuYx7HxS/wBcvkE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GnK3rwAAAANsAAAAPAAAAAAAAAAAAAAAAAJcCAABkcnMvZG93bnJl&#10;di54bWxQSwUGAAAAAAQABAD1AAAAhAMAAAAA&#10;" filled="f" stroked="f">
                  <v:textbox inset="0,0,0,0">
                    <w:txbxContent>
                      <w:p w14:paraId="035A2BC5" w14:textId="77777777" w:rsidR="00B86DA1" w:rsidRDefault="00B86DA1">
                        <w:pPr>
                          <w:spacing w:line="266" w:lineRule="exact"/>
                          <w:rPr>
                            <w:rFonts w:ascii="Times New Roman"/>
                            <w:sz w:val="24"/>
                          </w:rPr>
                        </w:pPr>
                        <w:r>
                          <w:rPr>
                            <w:rFonts w:ascii="Times New Roman"/>
                            <w:sz w:val="24"/>
                          </w:rPr>
                          <w:t>%%</w:t>
                        </w:r>
                      </w:p>
                    </w:txbxContent>
                  </v:textbox>
                </v:shape>
                <w10:wrap type="topAndBottom" anchorx="page"/>
              </v:group>
            </w:pict>
          </mc:Fallback>
        </mc:AlternateContent>
      </w:r>
    </w:p>
    <w:p w14:paraId="71033FAA" w14:textId="77777777" w:rsidR="001222E6" w:rsidRDefault="001222E6">
      <w:pPr>
        <w:pStyle w:val="a3"/>
        <w:spacing w:before="7"/>
        <w:rPr>
          <w:sz w:val="20"/>
        </w:rPr>
      </w:pPr>
    </w:p>
    <w:p w14:paraId="24AE49B5" w14:textId="1337D225" w:rsidR="001222E6" w:rsidRDefault="00620CD7">
      <w:pPr>
        <w:pStyle w:val="a3"/>
        <w:ind w:left="859"/>
      </w:pPr>
      <w:r>
        <w:rPr>
          <w:noProof/>
          <w:lang w:eastAsia="zh-CN"/>
        </w:rPr>
        <mc:AlternateContent>
          <mc:Choice Requires="wpg">
            <w:drawing>
              <wp:anchor distT="0" distB="0" distL="0" distR="0" simplePos="0" relativeHeight="487593472" behindDoc="1" locked="0" layoutInCell="1" allowOverlap="1" wp14:anchorId="455B1874" wp14:editId="0871DCFF">
                <wp:simplePos x="0" y="0"/>
                <wp:positionH relativeFrom="page">
                  <wp:posOffset>1420495</wp:posOffset>
                </wp:positionH>
                <wp:positionV relativeFrom="paragraph">
                  <wp:posOffset>264160</wp:posOffset>
                </wp:positionV>
                <wp:extent cx="5227320" cy="748665"/>
                <wp:effectExtent l="0" t="0" r="0" b="0"/>
                <wp:wrapTopAndBottom/>
                <wp:docPr id="40"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7320" cy="748665"/>
                          <a:chOff x="2237" y="416"/>
                          <a:chExt cx="8232" cy="1179"/>
                        </a:xfrm>
                      </wpg:grpSpPr>
                      <wps:wsp>
                        <wps:cNvPr id="41" name="Freeform 87"/>
                        <wps:cNvSpPr>
                          <a:spLocks/>
                        </wps:cNvSpPr>
                        <wps:spPr bwMode="auto">
                          <a:xfrm>
                            <a:off x="5049" y="754"/>
                            <a:ext cx="2739" cy="768"/>
                          </a:xfrm>
                          <a:custGeom>
                            <a:avLst/>
                            <a:gdLst>
                              <a:gd name="T0" fmla="+- 0 7788 5050"/>
                              <a:gd name="T1" fmla="*/ T0 w 2739"/>
                              <a:gd name="T2" fmla="+- 0 754 754"/>
                              <a:gd name="T3" fmla="*/ 754 h 768"/>
                              <a:gd name="T4" fmla="+- 0 5050 5050"/>
                              <a:gd name="T5" fmla="*/ T4 w 2739"/>
                              <a:gd name="T6" fmla="+- 0 754 754"/>
                              <a:gd name="T7" fmla="*/ 754 h 768"/>
                              <a:gd name="T8" fmla="+- 0 5050 5050"/>
                              <a:gd name="T9" fmla="*/ T8 w 2739"/>
                              <a:gd name="T10" fmla="+- 0 1522 754"/>
                              <a:gd name="T11" fmla="*/ 1522 h 768"/>
                              <a:gd name="T12" fmla="+- 0 7788 5050"/>
                              <a:gd name="T13" fmla="*/ T12 w 2739"/>
                              <a:gd name="T14" fmla="+- 0 1522 754"/>
                              <a:gd name="T15" fmla="*/ 1522 h 768"/>
                              <a:gd name="T16" fmla="+- 0 7788 5050"/>
                              <a:gd name="T17" fmla="*/ T16 w 2739"/>
                              <a:gd name="T18" fmla="+- 0 1501 754"/>
                              <a:gd name="T19" fmla="*/ 1501 h 768"/>
                              <a:gd name="T20" fmla="+- 0 5088 5050"/>
                              <a:gd name="T21" fmla="*/ T20 w 2739"/>
                              <a:gd name="T22" fmla="+- 0 1501 754"/>
                              <a:gd name="T23" fmla="*/ 1501 h 768"/>
                              <a:gd name="T24" fmla="+- 0 5069 5050"/>
                              <a:gd name="T25" fmla="*/ T24 w 2739"/>
                              <a:gd name="T26" fmla="+- 0 1481 754"/>
                              <a:gd name="T27" fmla="*/ 1481 h 768"/>
                              <a:gd name="T28" fmla="+- 0 5088 5050"/>
                              <a:gd name="T29" fmla="*/ T28 w 2739"/>
                              <a:gd name="T30" fmla="+- 0 1481 754"/>
                              <a:gd name="T31" fmla="*/ 1481 h 768"/>
                              <a:gd name="T32" fmla="+- 0 5088 5050"/>
                              <a:gd name="T33" fmla="*/ T32 w 2739"/>
                              <a:gd name="T34" fmla="+- 0 793 754"/>
                              <a:gd name="T35" fmla="*/ 793 h 768"/>
                              <a:gd name="T36" fmla="+- 0 5069 5050"/>
                              <a:gd name="T37" fmla="*/ T36 w 2739"/>
                              <a:gd name="T38" fmla="+- 0 793 754"/>
                              <a:gd name="T39" fmla="*/ 793 h 768"/>
                              <a:gd name="T40" fmla="+- 0 5088 5050"/>
                              <a:gd name="T41" fmla="*/ T40 w 2739"/>
                              <a:gd name="T42" fmla="+- 0 773 754"/>
                              <a:gd name="T43" fmla="*/ 773 h 768"/>
                              <a:gd name="T44" fmla="+- 0 7788 5050"/>
                              <a:gd name="T45" fmla="*/ T44 w 2739"/>
                              <a:gd name="T46" fmla="+- 0 773 754"/>
                              <a:gd name="T47" fmla="*/ 773 h 768"/>
                              <a:gd name="T48" fmla="+- 0 7788 5050"/>
                              <a:gd name="T49" fmla="*/ T48 w 2739"/>
                              <a:gd name="T50" fmla="+- 0 754 754"/>
                              <a:gd name="T51" fmla="*/ 754 h 768"/>
                              <a:gd name="T52" fmla="+- 0 5088 5050"/>
                              <a:gd name="T53" fmla="*/ T52 w 2739"/>
                              <a:gd name="T54" fmla="+- 0 1481 754"/>
                              <a:gd name="T55" fmla="*/ 1481 h 768"/>
                              <a:gd name="T56" fmla="+- 0 5069 5050"/>
                              <a:gd name="T57" fmla="*/ T56 w 2739"/>
                              <a:gd name="T58" fmla="+- 0 1481 754"/>
                              <a:gd name="T59" fmla="*/ 1481 h 768"/>
                              <a:gd name="T60" fmla="+- 0 5088 5050"/>
                              <a:gd name="T61" fmla="*/ T60 w 2739"/>
                              <a:gd name="T62" fmla="+- 0 1501 754"/>
                              <a:gd name="T63" fmla="*/ 1501 h 768"/>
                              <a:gd name="T64" fmla="+- 0 5088 5050"/>
                              <a:gd name="T65" fmla="*/ T64 w 2739"/>
                              <a:gd name="T66" fmla="+- 0 1481 754"/>
                              <a:gd name="T67" fmla="*/ 1481 h 768"/>
                              <a:gd name="T68" fmla="+- 0 7747 5050"/>
                              <a:gd name="T69" fmla="*/ T68 w 2739"/>
                              <a:gd name="T70" fmla="+- 0 1481 754"/>
                              <a:gd name="T71" fmla="*/ 1481 h 768"/>
                              <a:gd name="T72" fmla="+- 0 5088 5050"/>
                              <a:gd name="T73" fmla="*/ T72 w 2739"/>
                              <a:gd name="T74" fmla="+- 0 1481 754"/>
                              <a:gd name="T75" fmla="*/ 1481 h 768"/>
                              <a:gd name="T76" fmla="+- 0 5088 5050"/>
                              <a:gd name="T77" fmla="*/ T76 w 2739"/>
                              <a:gd name="T78" fmla="+- 0 1501 754"/>
                              <a:gd name="T79" fmla="*/ 1501 h 768"/>
                              <a:gd name="T80" fmla="+- 0 7747 5050"/>
                              <a:gd name="T81" fmla="*/ T80 w 2739"/>
                              <a:gd name="T82" fmla="+- 0 1501 754"/>
                              <a:gd name="T83" fmla="*/ 1501 h 768"/>
                              <a:gd name="T84" fmla="+- 0 7747 5050"/>
                              <a:gd name="T85" fmla="*/ T84 w 2739"/>
                              <a:gd name="T86" fmla="+- 0 1481 754"/>
                              <a:gd name="T87" fmla="*/ 1481 h 768"/>
                              <a:gd name="T88" fmla="+- 0 7747 5050"/>
                              <a:gd name="T89" fmla="*/ T88 w 2739"/>
                              <a:gd name="T90" fmla="+- 0 773 754"/>
                              <a:gd name="T91" fmla="*/ 773 h 768"/>
                              <a:gd name="T92" fmla="+- 0 7747 5050"/>
                              <a:gd name="T93" fmla="*/ T92 w 2739"/>
                              <a:gd name="T94" fmla="+- 0 1501 754"/>
                              <a:gd name="T95" fmla="*/ 1501 h 768"/>
                              <a:gd name="T96" fmla="+- 0 7766 5050"/>
                              <a:gd name="T97" fmla="*/ T96 w 2739"/>
                              <a:gd name="T98" fmla="+- 0 1481 754"/>
                              <a:gd name="T99" fmla="*/ 1481 h 768"/>
                              <a:gd name="T100" fmla="+- 0 7788 5050"/>
                              <a:gd name="T101" fmla="*/ T100 w 2739"/>
                              <a:gd name="T102" fmla="+- 0 1481 754"/>
                              <a:gd name="T103" fmla="*/ 1481 h 768"/>
                              <a:gd name="T104" fmla="+- 0 7788 5050"/>
                              <a:gd name="T105" fmla="*/ T104 w 2739"/>
                              <a:gd name="T106" fmla="+- 0 793 754"/>
                              <a:gd name="T107" fmla="*/ 793 h 768"/>
                              <a:gd name="T108" fmla="+- 0 7766 5050"/>
                              <a:gd name="T109" fmla="*/ T108 w 2739"/>
                              <a:gd name="T110" fmla="+- 0 793 754"/>
                              <a:gd name="T111" fmla="*/ 793 h 768"/>
                              <a:gd name="T112" fmla="+- 0 7747 5050"/>
                              <a:gd name="T113" fmla="*/ T112 w 2739"/>
                              <a:gd name="T114" fmla="+- 0 773 754"/>
                              <a:gd name="T115" fmla="*/ 773 h 768"/>
                              <a:gd name="T116" fmla="+- 0 7788 5050"/>
                              <a:gd name="T117" fmla="*/ T116 w 2739"/>
                              <a:gd name="T118" fmla="+- 0 1481 754"/>
                              <a:gd name="T119" fmla="*/ 1481 h 768"/>
                              <a:gd name="T120" fmla="+- 0 7766 5050"/>
                              <a:gd name="T121" fmla="*/ T120 w 2739"/>
                              <a:gd name="T122" fmla="+- 0 1481 754"/>
                              <a:gd name="T123" fmla="*/ 1481 h 768"/>
                              <a:gd name="T124" fmla="+- 0 7747 5050"/>
                              <a:gd name="T125" fmla="*/ T124 w 2739"/>
                              <a:gd name="T126" fmla="+- 0 1501 754"/>
                              <a:gd name="T127" fmla="*/ 1501 h 768"/>
                              <a:gd name="T128" fmla="+- 0 7788 5050"/>
                              <a:gd name="T129" fmla="*/ T128 w 2739"/>
                              <a:gd name="T130" fmla="+- 0 1501 754"/>
                              <a:gd name="T131" fmla="*/ 1501 h 768"/>
                              <a:gd name="T132" fmla="+- 0 7788 5050"/>
                              <a:gd name="T133" fmla="*/ T132 w 2739"/>
                              <a:gd name="T134" fmla="+- 0 1481 754"/>
                              <a:gd name="T135" fmla="*/ 1481 h 768"/>
                              <a:gd name="T136" fmla="+- 0 5088 5050"/>
                              <a:gd name="T137" fmla="*/ T136 w 2739"/>
                              <a:gd name="T138" fmla="+- 0 773 754"/>
                              <a:gd name="T139" fmla="*/ 773 h 768"/>
                              <a:gd name="T140" fmla="+- 0 5069 5050"/>
                              <a:gd name="T141" fmla="*/ T140 w 2739"/>
                              <a:gd name="T142" fmla="+- 0 793 754"/>
                              <a:gd name="T143" fmla="*/ 793 h 768"/>
                              <a:gd name="T144" fmla="+- 0 5088 5050"/>
                              <a:gd name="T145" fmla="*/ T144 w 2739"/>
                              <a:gd name="T146" fmla="+- 0 793 754"/>
                              <a:gd name="T147" fmla="*/ 793 h 768"/>
                              <a:gd name="T148" fmla="+- 0 5088 5050"/>
                              <a:gd name="T149" fmla="*/ T148 w 2739"/>
                              <a:gd name="T150" fmla="+- 0 773 754"/>
                              <a:gd name="T151" fmla="*/ 773 h 768"/>
                              <a:gd name="T152" fmla="+- 0 7747 5050"/>
                              <a:gd name="T153" fmla="*/ T152 w 2739"/>
                              <a:gd name="T154" fmla="+- 0 773 754"/>
                              <a:gd name="T155" fmla="*/ 773 h 768"/>
                              <a:gd name="T156" fmla="+- 0 5088 5050"/>
                              <a:gd name="T157" fmla="*/ T156 w 2739"/>
                              <a:gd name="T158" fmla="+- 0 773 754"/>
                              <a:gd name="T159" fmla="*/ 773 h 768"/>
                              <a:gd name="T160" fmla="+- 0 5088 5050"/>
                              <a:gd name="T161" fmla="*/ T160 w 2739"/>
                              <a:gd name="T162" fmla="+- 0 793 754"/>
                              <a:gd name="T163" fmla="*/ 793 h 768"/>
                              <a:gd name="T164" fmla="+- 0 7747 5050"/>
                              <a:gd name="T165" fmla="*/ T164 w 2739"/>
                              <a:gd name="T166" fmla="+- 0 793 754"/>
                              <a:gd name="T167" fmla="*/ 793 h 768"/>
                              <a:gd name="T168" fmla="+- 0 7747 5050"/>
                              <a:gd name="T169" fmla="*/ T168 w 2739"/>
                              <a:gd name="T170" fmla="+- 0 773 754"/>
                              <a:gd name="T171" fmla="*/ 773 h 768"/>
                              <a:gd name="T172" fmla="+- 0 7788 5050"/>
                              <a:gd name="T173" fmla="*/ T172 w 2739"/>
                              <a:gd name="T174" fmla="+- 0 773 754"/>
                              <a:gd name="T175" fmla="*/ 773 h 768"/>
                              <a:gd name="T176" fmla="+- 0 7747 5050"/>
                              <a:gd name="T177" fmla="*/ T176 w 2739"/>
                              <a:gd name="T178" fmla="+- 0 773 754"/>
                              <a:gd name="T179" fmla="*/ 773 h 768"/>
                              <a:gd name="T180" fmla="+- 0 7766 5050"/>
                              <a:gd name="T181" fmla="*/ T180 w 2739"/>
                              <a:gd name="T182" fmla="+- 0 793 754"/>
                              <a:gd name="T183" fmla="*/ 793 h 768"/>
                              <a:gd name="T184" fmla="+- 0 7788 5050"/>
                              <a:gd name="T185" fmla="*/ T184 w 2739"/>
                              <a:gd name="T186" fmla="+- 0 793 754"/>
                              <a:gd name="T187" fmla="*/ 793 h 768"/>
                              <a:gd name="T188" fmla="+- 0 7788 5050"/>
                              <a:gd name="T189" fmla="*/ T188 w 2739"/>
                              <a:gd name="T190" fmla="+- 0 773 754"/>
                              <a:gd name="T191" fmla="*/ 773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2739" h="768">
                                <a:moveTo>
                                  <a:pt x="2738" y="0"/>
                                </a:moveTo>
                                <a:lnTo>
                                  <a:pt x="0" y="0"/>
                                </a:lnTo>
                                <a:lnTo>
                                  <a:pt x="0" y="768"/>
                                </a:lnTo>
                                <a:lnTo>
                                  <a:pt x="2738" y="768"/>
                                </a:lnTo>
                                <a:lnTo>
                                  <a:pt x="2738" y="747"/>
                                </a:lnTo>
                                <a:lnTo>
                                  <a:pt x="38" y="747"/>
                                </a:lnTo>
                                <a:lnTo>
                                  <a:pt x="19" y="727"/>
                                </a:lnTo>
                                <a:lnTo>
                                  <a:pt x="38" y="727"/>
                                </a:lnTo>
                                <a:lnTo>
                                  <a:pt x="38" y="39"/>
                                </a:lnTo>
                                <a:lnTo>
                                  <a:pt x="19" y="39"/>
                                </a:lnTo>
                                <a:lnTo>
                                  <a:pt x="38" y="19"/>
                                </a:lnTo>
                                <a:lnTo>
                                  <a:pt x="2738" y="19"/>
                                </a:lnTo>
                                <a:lnTo>
                                  <a:pt x="2738" y="0"/>
                                </a:lnTo>
                                <a:close/>
                                <a:moveTo>
                                  <a:pt x="38" y="727"/>
                                </a:moveTo>
                                <a:lnTo>
                                  <a:pt x="19" y="727"/>
                                </a:lnTo>
                                <a:lnTo>
                                  <a:pt x="38" y="747"/>
                                </a:lnTo>
                                <a:lnTo>
                                  <a:pt x="38" y="727"/>
                                </a:lnTo>
                                <a:close/>
                                <a:moveTo>
                                  <a:pt x="2697" y="727"/>
                                </a:moveTo>
                                <a:lnTo>
                                  <a:pt x="38" y="727"/>
                                </a:lnTo>
                                <a:lnTo>
                                  <a:pt x="38" y="747"/>
                                </a:lnTo>
                                <a:lnTo>
                                  <a:pt x="2697" y="747"/>
                                </a:lnTo>
                                <a:lnTo>
                                  <a:pt x="2697" y="727"/>
                                </a:lnTo>
                                <a:close/>
                                <a:moveTo>
                                  <a:pt x="2697" y="19"/>
                                </a:moveTo>
                                <a:lnTo>
                                  <a:pt x="2697" y="747"/>
                                </a:lnTo>
                                <a:lnTo>
                                  <a:pt x="2716" y="727"/>
                                </a:lnTo>
                                <a:lnTo>
                                  <a:pt x="2738" y="727"/>
                                </a:lnTo>
                                <a:lnTo>
                                  <a:pt x="2738" y="39"/>
                                </a:lnTo>
                                <a:lnTo>
                                  <a:pt x="2716" y="39"/>
                                </a:lnTo>
                                <a:lnTo>
                                  <a:pt x="2697" y="19"/>
                                </a:lnTo>
                                <a:close/>
                                <a:moveTo>
                                  <a:pt x="2738" y="727"/>
                                </a:moveTo>
                                <a:lnTo>
                                  <a:pt x="2716" y="727"/>
                                </a:lnTo>
                                <a:lnTo>
                                  <a:pt x="2697" y="747"/>
                                </a:lnTo>
                                <a:lnTo>
                                  <a:pt x="2738" y="747"/>
                                </a:lnTo>
                                <a:lnTo>
                                  <a:pt x="2738" y="727"/>
                                </a:lnTo>
                                <a:close/>
                                <a:moveTo>
                                  <a:pt x="38" y="19"/>
                                </a:moveTo>
                                <a:lnTo>
                                  <a:pt x="19" y="39"/>
                                </a:lnTo>
                                <a:lnTo>
                                  <a:pt x="38" y="39"/>
                                </a:lnTo>
                                <a:lnTo>
                                  <a:pt x="38" y="19"/>
                                </a:lnTo>
                                <a:close/>
                                <a:moveTo>
                                  <a:pt x="2697" y="19"/>
                                </a:moveTo>
                                <a:lnTo>
                                  <a:pt x="38" y="19"/>
                                </a:lnTo>
                                <a:lnTo>
                                  <a:pt x="38" y="39"/>
                                </a:lnTo>
                                <a:lnTo>
                                  <a:pt x="2697" y="39"/>
                                </a:lnTo>
                                <a:lnTo>
                                  <a:pt x="2697" y="19"/>
                                </a:lnTo>
                                <a:close/>
                                <a:moveTo>
                                  <a:pt x="2738" y="19"/>
                                </a:moveTo>
                                <a:lnTo>
                                  <a:pt x="2697" y="19"/>
                                </a:lnTo>
                                <a:lnTo>
                                  <a:pt x="2716" y="39"/>
                                </a:lnTo>
                                <a:lnTo>
                                  <a:pt x="2738" y="39"/>
                                </a:lnTo>
                                <a:lnTo>
                                  <a:pt x="2738"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2" name="Picture 8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5083" y="857"/>
                            <a:ext cx="2669" cy="562"/>
                          </a:xfrm>
                          <a:prstGeom prst="rect">
                            <a:avLst/>
                          </a:prstGeom>
                          <a:noFill/>
                          <a:extLst>
                            <a:ext uri="{909E8E84-426E-40DD-AFC4-6F175D3DCCD1}">
                              <a14:hiddenFill xmlns:a14="http://schemas.microsoft.com/office/drawing/2010/main">
                                <a:solidFill>
                                  <a:srgbClr val="FFFFFF"/>
                                </a:solidFill>
                              </a14:hiddenFill>
                            </a:ext>
                          </a:extLst>
                        </pic:spPr>
                      </pic:pic>
                      <wps:wsp>
                        <wps:cNvPr id="43" name="Freeform 85"/>
                        <wps:cNvSpPr>
                          <a:spLocks/>
                        </wps:cNvSpPr>
                        <wps:spPr bwMode="auto">
                          <a:xfrm>
                            <a:off x="3984" y="754"/>
                            <a:ext cx="1090" cy="768"/>
                          </a:xfrm>
                          <a:custGeom>
                            <a:avLst/>
                            <a:gdLst>
                              <a:gd name="T0" fmla="+- 0 5074 3984"/>
                              <a:gd name="T1" fmla="*/ T0 w 1090"/>
                              <a:gd name="T2" fmla="+- 0 754 754"/>
                              <a:gd name="T3" fmla="*/ 754 h 768"/>
                              <a:gd name="T4" fmla="+- 0 3984 3984"/>
                              <a:gd name="T5" fmla="*/ T4 w 1090"/>
                              <a:gd name="T6" fmla="+- 0 754 754"/>
                              <a:gd name="T7" fmla="*/ 754 h 768"/>
                              <a:gd name="T8" fmla="+- 0 3984 3984"/>
                              <a:gd name="T9" fmla="*/ T8 w 1090"/>
                              <a:gd name="T10" fmla="+- 0 1522 754"/>
                              <a:gd name="T11" fmla="*/ 1522 h 768"/>
                              <a:gd name="T12" fmla="+- 0 5074 3984"/>
                              <a:gd name="T13" fmla="*/ T12 w 1090"/>
                              <a:gd name="T14" fmla="+- 0 1522 754"/>
                              <a:gd name="T15" fmla="*/ 1522 h 768"/>
                              <a:gd name="T16" fmla="+- 0 5074 3984"/>
                              <a:gd name="T17" fmla="*/ T16 w 1090"/>
                              <a:gd name="T18" fmla="+- 0 1501 754"/>
                              <a:gd name="T19" fmla="*/ 1501 h 768"/>
                              <a:gd name="T20" fmla="+- 0 4025 3984"/>
                              <a:gd name="T21" fmla="*/ T20 w 1090"/>
                              <a:gd name="T22" fmla="+- 0 1501 754"/>
                              <a:gd name="T23" fmla="*/ 1501 h 768"/>
                              <a:gd name="T24" fmla="+- 0 4003 3984"/>
                              <a:gd name="T25" fmla="*/ T24 w 1090"/>
                              <a:gd name="T26" fmla="+- 0 1481 754"/>
                              <a:gd name="T27" fmla="*/ 1481 h 768"/>
                              <a:gd name="T28" fmla="+- 0 4025 3984"/>
                              <a:gd name="T29" fmla="*/ T28 w 1090"/>
                              <a:gd name="T30" fmla="+- 0 1481 754"/>
                              <a:gd name="T31" fmla="*/ 1481 h 768"/>
                              <a:gd name="T32" fmla="+- 0 4025 3984"/>
                              <a:gd name="T33" fmla="*/ T32 w 1090"/>
                              <a:gd name="T34" fmla="+- 0 793 754"/>
                              <a:gd name="T35" fmla="*/ 793 h 768"/>
                              <a:gd name="T36" fmla="+- 0 4003 3984"/>
                              <a:gd name="T37" fmla="*/ T36 w 1090"/>
                              <a:gd name="T38" fmla="+- 0 793 754"/>
                              <a:gd name="T39" fmla="*/ 793 h 768"/>
                              <a:gd name="T40" fmla="+- 0 4025 3984"/>
                              <a:gd name="T41" fmla="*/ T40 w 1090"/>
                              <a:gd name="T42" fmla="+- 0 773 754"/>
                              <a:gd name="T43" fmla="*/ 773 h 768"/>
                              <a:gd name="T44" fmla="+- 0 5074 3984"/>
                              <a:gd name="T45" fmla="*/ T44 w 1090"/>
                              <a:gd name="T46" fmla="+- 0 773 754"/>
                              <a:gd name="T47" fmla="*/ 773 h 768"/>
                              <a:gd name="T48" fmla="+- 0 5074 3984"/>
                              <a:gd name="T49" fmla="*/ T48 w 1090"/>
                              <a:gd name="T50" fmla="+- 0 754 754"/>
                              <a:gd name="T51" fmla="*/ 754 h 768"/>
                              <a:gd name="T52" fmla="+- 0 4025 3984"/>
                              <a:gd name="T53" fmla="*/ T52 w 1090"/>
                              <a:gd name="T54" fmla="+- 0 1481 754"/>
                              <a:gd name="T55" fmla="*/ 1481 h 768"/>
                              <a:gd name="T56" fmla="+- 0 4003 3984"/>
                              <a:gd name="T57" fmla="*/ T56 w 1090"/>
                              <a:gd name="T58" fmla="+- 0 1481 754"/>
                              <a:gd name="T59" fmla="*/ 1481 h 768"/>
                              <a:gd name="T60" fmla="+- 0 4025 3984"/>
                              <a:gd name="T61" fmla="*/ T60 w 1090"/>
                              <a:gd name="T62" fmla="+- 0 1501 754"/>
                              <a:gd name="T63" fmla="*/ 1501 h 768"/>
                              <a:gd name="T64" fmla="+- 0 4025 3984"/>
                              <a:gd name="T65" fmla="*/ T64 w 1090"/>
                              <a:gd name="T66" fmla="+- 0 1481 754"/>
                              <a:gd name="T67" fmla="*/ 1481 h 768"/>
                              <a:gd name="T68" fmla="+- 0 5033 3984"/>
                              <a:gd name="T69" fmla="*/ T68 w 1090"/>
                              <a:gd name="T70" fmla="+- 0 1481 754"/>
                              <a:gd name="T71" fmla="*/ 1481 h 768"/>
                              <a:gd name="T72" fmla="+- 0 4025 3984"/>
                              <a:gd name="T73" fmla="*/ T72 w 1090"/>
                              <a:gd name="T74" fmla="+- 0 1481 754"/>
                              <a:gd name="T75" fmla="*/ 1481 h 768"/>
                              <a:gd name="T76" fmla="+- 0 4025 3984"/>
                              <a:gd name="T77" fmla="*/ T76 w 1090"/>
                              <a:gd name="T78" fmla="+- 0 1501 754"/>
                              <a:gd name="T79" fmla="*/ 1501 h 768"/>
                              <a:gd name="T80" fmla="+- 0 5033 3984"/>
                              <a:gd name="T81" fmla="*/ T80 w 1090"/>
                              <a:gd name="T82" fmla="+- 0 1501 754"/>
                              <a:gd name="T83" fmla="*/ 1501 h 768"/>
                              <a:gd name="T84" fmla="+- 0 5033 3984"/>
                              <a:gd name="T85" fmla="*/ T84 w 1090"/>
                              <a:gd name="T86" fmla="+- 0 1481 754"/>
                              <a:gd name="T87" fmla="*/ 1481 h 768"/>
                              <a:gd name="T88" fmla="+- 0 5033 3984"/>
                              <a:gd name="T89" fmla="*/ T88 w 1090"/>
                              <a:gd name="T90" fmla="+- 0 773 754"/>
                              <a:gd name="T91" fmla="*/ 773 h 768"/>
                              <a:gd name="T92" fmla="+- 0 5033 3984"/>
                              <a:gd name="T93" fmla="*/ T92 w 1090"/>
                              <a:gd name="T94" fmla="+- 0 1501 754"/>
                              <a:gd name="T95" fmla="*/ 1501 h 768"/>
                              <a:gd name="T96" fmla="+- 0 5052 3984"/>
                              <a:gd name="T97" fmla="*/ T96 w 1090"/>
                              <a:gd name="T98" fmla="+- 0 1481 754"/>
                              <a:gd name="T99" fmla="*/ 1481 h 768"/>
                              <a:gd name="T100" fmla="+- 0 5074 3984"/>
                              <a:gd name="T101" fmla="*/ T100 w 1090"/>
                              <a:gd name="T102" fmla="+- 0 1481 754"/>
                              <a:gd name="T103" fmla="*/ 1481 h 768"/>
                              <a:gd name="T104" fmla="+- 0 5074 3984"/>
                              <a:gd name="T105" fmla="*/ T104 w 1090"/>
                              <a:gd name="T106" fmla="+- 0 793 754"/>
                              <a:gd name="T107" fmla="*/ 793 h 768"/>
                              <a:gd name="T108" fmla="+- 0 5052 3984"/>
                              <a:gd name="T109" fmla="*/ T108 w 1090"/>
                              <a:gd name="T110" fmla="+- 0 793 754"/>
                              <a:gd name="T111" fmla="*/ 793 h 768"/>
                              <a:gd name="T112" fmla="+- 0 5033 3984"/>
                              <a:gd name="T113" fmla="*/ T112 w 1090"/>
                              <a:gd name="T114" fmla="+- 0 773 754"/>
                              <a:gd name="T115" fmla="*/ 773 h 768"/>
                              <a:gd name="T116" fmla="+- 0 5074 3984"/>
                              <a:gd name="T117" fmla="*/ T116 w 1090"/>
                              <a:gd name="T118" fmla="+- 0 1481 754"/>
                              <a:gd name="T119" fmla="*/ 1481 h 768"/>
                              <a:gd name="T120" fmla="+- 0 5052 3984"/>
                              <a:gd name="T121" fmla="*/ T120 w 1090"/>
                              <a:gd name="T122" fmla="+- 0 1481 754"/>
                              <a:gd name="T123" fmla="*/ 1481 h 768"/>
                              <a:gd name="T124" fmla="+- 0 5033 3984"/>
                              <a:gd name="T125" fmla="*/ T124 w 1090"/>
                              <a:gd name="T126" fmla="+- 0 1501 754"/>
                              <a:gd name="T127" fmla="*/ 1501 h 768"/>
                              <a:gd name="T128" fmla="+- 0 5074 3984"/>
                              <a:gd name="T129" fmla="*/ T128 w 1090"/>
                              <a:gd name="T130" fmla="+- 0 1501 754"/>
                              <a:gd name="T131" fmla="*/ 1501 h 768"/>
                              <a:gd name="T132" fmla="+- 0 5074 3984"/>
                              <a:gd name="T133" fmla="*/ T132 w 1090"/>
                              <a:gd name="T134" fmla="+- 0 1481 754"/>
                              <a:gd name="T135" fmla="*/ 1481 h 768"/>
                              <a:gd name="T136" fmla="+- 0 4025 3984"/>
                              <a:gd name="T137" fmla="*/ T136 w 1090"/>
                              <a:gd name="T138" fmla="+- 0 773 754"/>
                              <a:gd name="T139" fmla="*/ 773 h 768"/>
                              <a:gd name="T140" fmla="+- 0 4003 3984"/>
                              <a:gd name="T141" fmla="*/ T140 w 1090"/>
                              <a:gd name="T142" fmla="+- 0 793 754"/>
                              <a:gd name="T143" fmla="*/ 793 h 768"/>
                              <a:gd name="T144" fmla="+- 0 4025 3984"/>
                              <a:gd name="T145" fmla="*/ T144 w 1090"/>
                              <a:gd name="T146" fmla="+- 0 793 754"/>
                              <a:gd name="T147" fmla="*/ 793 h 768"/>
                              <a:gd name="T148" fmla="+- 0 4025 3984"/>
                              <a:gd name="T149" fmla="*/ T148 w 1090"/>
                              <a:gd name="T150" fmla="+- 0 773 754"/>
                              <a:gd name="T151" fmla="*/ 773 h 768"/>
                              <a:gd name="T152" fmla="+- 0 5033 3984"/>
                              <a:gd name="T153" fmla="*/ T152 w 1090"/>
                              <a:gd name="T154" fmla="+- 0 773 754"/>
                              <a:gd name="T155" fmla="*/ 773 h 768"/>
                              <a:gd name="T156" fmla="+- 0 4025 3984"/>
                              <a:gd name="T157" fmla="*/ T156 w 1090"/>
                              <a:gd name="T158" fmla="+- 0 773 754"/>
                              <a:gd name="T159" fmla="*/ 773 h 768"/>
                              <a:gd name="T160" fmla="+- 0 4025 3984"/>
                              <a:gd name="T161" fmla="*/ T160 w 1090"/>
                              <a:gd name="T162" fmla="+- 0 793 754"/>
                              <a:gd name="T163" fmla="*/ 793 h 768"/>
                              <a:gd name="T164" fmla="+- 0 5033 3984"/>
                              <a:gd name="T165" fmla="*/ T164 w 1090"/>
                              <a:gd name="T166" fmla="+- 0 793 754"/>
                              <a:gd name="T167" fmla="*/ 793 h 768"/>
                              <a:gd name="T168" fmla="+- 0 5033 3984"/>
                              <a:gd name="T169" fmla="*/ T168 w 1090"/>
                              <a:gd name="T170" fmla="+- 0 773 754"/>
                              <a:gd name="T171" fmla="*/ 773 h 768"/>
                              <a:gd name="T172" fmla="+- 0 5074 3984"/>
                              <a:gd name="T173" fmla="*/ T172 w 1090"/>
                              <a:gd name="T174" fmla="+- 0 773 754"/>
                              <a:gd name="T175" fmla="*/ 773 h 768"/>
                              <a:gd name="T176" fmla="+- 0 5033 3984"/>
                              <a:gd name="T177" fmla="*/ T176 w 1090"/>
                              <a:gd name="T178" fmla="+- 0 773 754"/>
                              <a:gd name="T179" fmla="*/ 773 h 768"/>
                              <a:gd name="T180" fmla="+- 0 5052 3984"/>
                              <a:gd name="T181" fmla="*/ T180 w 1090"/>
                              <a:gd name="T182" fmla="+- 0 793 754"/>
                              <a:gd name="T183" fmla="*/ 793 h 768"/>
                              <a:gd name="T184" fmla="+- 0 5074 3984"/>
                              <a:gd name="T185" fmla="*/ T184 w 1090"/>
                              <a:gd name="T186" fmla="+- 0 793 754"/>
                              <a:gd name="T187" fmla="*/ 793 h 768"/>
                              <a:gd name="T188" fmla="+- 0 5074 3984"/>
                              <a:gd name="T189" fmla="*/ T188 w 1090"/>
                              <a:gd name="T190" fmla="+- 0 773 754"/>
                              <a:gd name="T191" fmla="*/ 773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90" h="768">
                                <a:moveTo>
                                  <a:pt x="1090" y="0"/>
                                </a:moveTo>
                                <a:lnTo>
                                  <a:pt x="0" y="0"/>
                                </a:lnTo>
                                <a:lnTo>
                                  <a:pt x="0" y="768"/>
                                </a:lnTo>
                                <a:lnTo>
                                  <a:pt x="1090" y="768"/>
                                </a:lnTo>
                                <a:lnTo>
                                  <a:pt x="1090" y="747"/>
                                </a:lnTo>
                                <a:lnTo>
                                  <a:pt x="41" y="747"/>
                                </a:lnTo>
                                <a:lnTo>
                                  <a:pt x="19" y="727"/>
                                </a:lnTo>
                                <a:lnTo>
                                  <a:pt x="41" y="727"/>
                                </a:lnTo>
                                <a:lnTo>
                                  <a:pt x="41" y="39"/>
                                </a:lnTo>
                                <a:lnTo>
                                  <a:pt x="19" y="39"/>
                                </a:lnTo>
                                <a:lnTo>
                                  <a:pt x="41" y="19"/>
                                </a:lnTo>
                                <a:lnTo>
                                  <a:pt x="1090" y="19"/>
                                </a:lnTo>
                                <a:lnTo>
                                  <a:pt x="1090" y="0"/>
                                </a:lnTo>
                                <a:close/>
                                <a:moveTo>
                                  <a:pt x="41" y="727"/>
                                </a:moveTo>
                                <a:lnTo>
                                  <a:pt x="19" y="727"/>
                                </a:lnTo>
                                <a:lnTo>
                                  <a:pt x="41" y="747"/>
                                </a:lnTo>
                                <a:lnTo>
                                  <a:pt x="41" y="727"/>
                                </a:lnTo>
                                <a:close/>
                                <a:moveTo>
                                  <a:pt x="1049" y="727"/>
                                </a:moveTo>
                                <a:lnTo>
                                  <a:pt x="41" y="727"/>
                                </a:lnTo>
                                <a:lnTo>
                                  <a:pt x="41" y="747"/>
                                </a:lnTo>
                                <a:lnTo>
                                  <a:pt x="1049" y="747"/>
                                </a:lnTo>
                                <a:lnTo>
                                  <a:pt x="1049" y="727"/>
                                </a:lnTo>
                                <a:close/>
                                <a:moveTo>
                                  <a:pt x="1049" y="19"/>
                                </a:moveTo>
                                <a:lnTo>
                                  <a:pt x="1049" y="747"/>
                                </a:lnTo>
                                <a:lnTo>
                                  <a:pt x="1068" y="727"/>
                                </a:lnTo>
                                <a:lnTo>
                                  <a:pt x="1090" y="727"/>
                                </a:lnTo>
                                <a:lnTo>
                                  <a:pt x="1090" y="39"/>
                                </a:lnTo>
                                <a:lnTo>
                                  <a:pt x="1068" y="39"/>
                                </a:lnTo>
                                <a:lnTo>
                                  <a:pt x="1049" y="19"/>
                                </a:lnTo>
                                <a:close/>
                                <a:moveTo>
                                  <a:pt x="1090" y="727"/>
                                </a:moveTo>
                                <a:lnTo>
                                  <a:pt x="1068" y="727"/>
                                </a:lnTo>
                                <a:lnTo>
                                  <a:pt x="1049" y="747"/>
                                </a:lnTo>
                                <a:lnTo>
                                  <a:pt x="1090" y="747"/>
                                </a:lnTo>
                                <a:lnTo>
                                  <a:pt x="1090" y="727"/>
                                </a:lnTo>
                                <a:close/>
                                <a:moveTo>
                                  <a:pt x="41" y="19"/>
                                </a:moveTo>
                                <a:lnTo>
                                  <a:pt x="19" y="39"/>
                                </a:lnTo>
                                <a:lnTo>
                                  <a:pt x="41" y="39"/>
                                </a:lnTo>
                                <a:lnTo>
                                  <a:pt x="41" y="19"/>
                                </a:lnTo>
                                <a:close/>
                                <a:moveTo>
                                  <a:pt x="1049" y="19"/>
                                </a:moveTo>
                                <a:lnTo>
                                  <a:pt x="41" y="19"/>
                                </a:lnTo>
                                <a:lnTo>
                                  <a:pt x="41" y="39"/>
                                </a:lnTo>
                                <a:lnTo>
                                  <a:pt x="1049" y="39"/>
                                </a:lnTo>
                                <a:lnTo>
                                  <a:pt x="1049" y="19"/>
                                </a:lnTo>
                                <a:close/>
                                <a:moveTo>
                                  <a:pt x="1090" y="19"/>
                                </a:moveTo>
                                <a:lnTo>
                                  <a:pt x="1049" y="19"/>
                                </a:lnTo>
                                <a:lnTo>
                                  <a:pt x="1068" y="39"/>
                                </a:lnTo>
                                <a:lnTo>
                                  <a:pt x="1090" y="39"/>
                                </a:lnTo>
                                <a:lnTo>
                                  <a:pt x="1090"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 name="Picture 8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4017" y="857"/>
                            <a:ext cx="1023" cy="562"/>
                          </a:xfrm>
                          <a:prstGeom prst="rect">
                            <a:avLst/>
                          </a:prstGeom>
                          <a:noFill/>
                          <a:extLst>
                            <a:ext uri="{909E8E84-426E-40DD-AFC4-6F175D3DCCD1}">
                              <a14:hiddenFill xmlns:a14="http://schemas.microsoft.com/office/drawing/2010/main">
                                <a:solidFill>
                                  <a:srgbClr val="FFFFFF"/>
                                </a:solidFill>
                              </a14:hiddenFill>
                            </a:ext>
                          </a:extLst>
                        </pic:spPr>
                      </pic:pic>
                      <wps:wsp>
                        <wps:cNvPr id="45" name="Rectangle 83"/>
                        <wps:cNvSpPr>
                          <a:spLocks noChangeArrowheads="1"/>
                        </wps:cNvSpPr>
                        <wps:spPr bwMode="auto">
                          <a:xfrm>
                            <a:off x="3264" y="773"/>
                            <a:ext cx="838" cy="7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Freeform 82"/>
                        <wps:cNvSpPr>
                          <a:spLocks/>
                        </wps:cNvSpPr>
                        <wps:spPr bwMode="auto">
                          <a:xfrm>
                            <a:off x="3244" y="754"/>
                            <a:ext cx="876" cy="768"/>
                          </a:xfrm>
                          <a:custGeom>
                            <a:avLst/>
                            <a:gdLst>
                              <a:gd name="T0" fmla="+- 0 4121 3245"/>
                              <a:gd name="T1" fmla="*/ T0 w 876"/>
                              <a:gd name="T2" fmla="+- 0 754 754"/>
                              <a:gd name="T3" fmla="*/ 754 h 768"/>
                              <a:gd name="T4" fmla="+- 0 3245 3245"/>
                              <a:gd name="T5" fmla="*/ T4 w 876"/>
                              <a:gd name="T6" fmla="+- 0 754 754"/>
                              <a:gd name="T7" fmla="*/ 754 h 768"/>
                              <a:gd name="T8" fmla="+- 0 3245 3245"/>
                              <a:gd name="T9" fmla="*/ T8 w 876"/>
                              <a:gd name="T10" fmla="+- 0 1522 754"/>
                              <a:gd name="T11" fmla="*/ 1522 h 768"/>
                              <a:gd name="T12" fmla="+- 0 4121 3245"/>
                              <a:gd name="T13" fmla="*/ T12 w 876"/>
                              <a:gd name="T14" fmla="+- 0 1522 754"/>
                              <a:gd name="T15" fmla="*/ 1522 h 768"/>
                              <a:gd name="T16" fmla="+- 0 4121 3245"/>
                              <a:gd name="T17" fmla="*/ T16 w 876"/>
                              <a:gd name="T18" fmla="+- 0 1501 754"/>
                              <a:gd name="T19" fmla="*/ 1501 h 768"/>
                              <a:gd name="T20" fmla="+- 0 3283 3245"/>
                              <a:gd name="T21" fmla="*/ T20 w 876"/>
                              <a:gd name="T22" fmla="+- 0 1501 754"/>
                              <a:gd name="T23" fmla="*/ 1501 h 768"/>
                              <a:gd name="T24" fmla="+- 0 3264 3245"/>
                              <a:gd name="T25" fmla="*/ T24 w 876"/>
                              <a:gd name="T26" fmla="+- 0 1481 754"/>
                              <a:gd name="T27" fmla="*/ 1481 h 768"/>
                              <a:gd name="T28" fmla="+- 0 3283 3245"/>
                              <a:gd name="T29" fmla="*/ T28 w 876"/>
                              <a:gd name="T30" fmla="+- 0 1481 754"/>
                              <a:gd name="T31" fmla="*/ 1481 h 768"/>
                              <a:gd name="T32" fmla="+- 0 3283 3245"/>
                              <a:gd name="T33" fmla="*/ T32 w 876"/>
                              <a:gd name="T34" fmla="+- 0 793 754"/>
                              <a:gd name="T35" fmla="*/ 793 h 768"/>
                              <a:gd name="T36" fmla="+- 0 3264 3245"/>
                              <a:gd name="T37" fmla="*/ T36 w 876"/>
                              <a:gd name="T38" fmla="+- 0 793 754"/>
                              <a:gd name="T39" fmla="*/ 793 h 768"/>
                              <a:gd name="T40" fmla="+- 0 3283 3245"/>
                              <a:gd name="T41" fmla="*/ T40 w 876"/>
                              <a:gd name="T42" fmla="+- 0 773 754"/>
                              <a:gd name="T43" fmla="*/ 773 h 768"/>
                              <a:gd name="T44" fmla="+- 0 4121 3245"/>
                              <a:gd name="T45" fmla="*/ T44 w 876"/>
                              <a:gd name="T46" fmla="+- 0 773 754"/>
                              <a:gd name="T47" fmla="*/ 773 h 768"/>
                              <a:gd name="T48" fmla="+- 0 4121 3245"/>
                              <a:gd name="T49" fmla="*/ T48 w 876"/>
                              <a:gd name="T50" fmla="+- 0 754 754"/>
                              <a:gd name="T51" fmla="*/ 754 h 768"/>
                              <a:gd name="T52" fmla="+- 0 3283 3245"/>
                              <a:gd name="T53" fmla="*/ T52 w 876"/>
                              <a:gd name="T54" fmla="+- 0 1481 754"/>
                              <a:gd name="T55" fmla="*/ 1481 h 768"/>
                              <a:gd name="T56" fmla="+- 0 3264 3245"/>
                              <a:gd name="T57" fmla="*/ T56 w 876"/>
                              <a:gd name="T58" fmla="+- 0 1481 754"/>
                              <a:gd name="T59" fmla="*/ 1481 h 768"/>
                              <a:gd name="T60" fmla="+- 0 3283 3245"/>
                              <a:gd name="T61" fmla="*/ T60 w 876"/>
                              <a:gd name="T62" fmla="+- 0 1501 754"/>
                              <a:gd name="T63" fmla="*/ 1501 h 768"/>
                              <a:gd name="T64" fmla="+- 0 3283 3245"/>
                              <a:gd name="T65" fmla="*/ T64 w 876"/>
                              <a:gd name="T66" fmla="+- 0 1481 754"/>
                              <a:gd name="T67" fmla="*/ 1481 h 768"/>
                              <a:gd name="T68" fmla="+- 0 4082 3245"/>
                              <a:gd name="T69" fmla="*/ T68 w 876"/>
                              <a:gd name="T70" fmla="+- 0 1481 754"/>
                              <a:gd name="T71" fmla="*/ 1481 h 768"/>
                              <a:gd name="T72" fmla="+- 0 3283 3245"/>
                              <a:gd name="T73" fmla="*/ T72 w 876"/>
                              <a:gd name="T74" fmla="+- 0 1481 754"/>
                              <a:gd name="T75" fmla="*/ 1481 h 768"/>
                              <a:gd name="T76" fmla="+- 0 3283 3245"/>
                              <a:gd name="T77" fmla="*/ T76 w 876"/>
                              <a:gd name="T78" fmla="+- 0 1501 754"/>
                              <a:gd name="T79" fmla="*/ 1501 h 768"/>
                              <a:gd name="T80" fmla="+- 0 4082 3245"/>
                              <a:gd name="T81" fmla="*/ T80 w 876"/>
                              <a:gd name="T82" fmla="+- 0 1501 754"/>
                              <a:gd name="T83" fmla="*/ 1501 h 768"/>
                              <a:gd name="T84" fmla="+- 0 4082 3245"/>
                              <a:gd name="T85" fmla="*/ T84 w 876"/>
                              <a:gd name="T86" fmla="+- 0 1481 754"/>
                              <a:gd name="T87" fmla="*/ 1481 h 768"/>
                              <a:gd name="T88" fmla="+- 0 4082 3245"/>
                              <a:gd name="T89" fmla="*/ T88 w 876"/>
                              <a:gd name="T90" fmla="+- 0 773 754"/>
                              <a:gd name="T91" fmla="*/ 773 h 768"/>
                              <a:gd name="T92" fmla="+- 0 4082 3245"/>
                              <a:gd name="T93" fmla="*/ T92 w 876"/>
                              <a:gd name="T94" fmla="+- 0 1501 754"/>
                              <a:gd name="T95" fmla="*/ 1501 h 768"/>
                              <a:gd name="T96" fmla="+- 0 4102 3245"/>
                              <a:gd name="T97" fmla="*/ T96 w 876"/>
                              <a:gd name="T98" fmla="+- 0 1481 754"/>
                              <a:gd name="T99" fmla="*/ 1481 h 768"/>
                              <a:gd name="T100" fmla="+- 0 4121 3245"/>
                              <a:gd name="T101" fmla="*/ T100 w 876"/>
                              <a:gd name="T102" fmla="+- 0 1481 754"/>
                              <a:gd name="T103" fmla="*/ 1481 h 768"/>
                              <a:gd name="T104" fmla="+- 0 4121 3245"/>
                              <a:gd name="T105" fmla="*/ T104 w 876"/>
                              <a:gd name="T106" fmla="+- 0 793 754"/>
                              <a:gd name="T107" fmla="*/ 793 h 768"/>
                              <a:gd name="T108" fmla="+- 0 4102 3245"/>
                              <a:gd name="T109" fmla="*/ T108 w 876"/>
                              <a:gd name="T110" fmla="+- 0 793 754"/>
                              <a:gd name="T111" fmla="*/ 793 h 768"/>
                              <a:gd name="T112" fmla="+- 0 4082 3245"/>
                              <a:gd name="T113" fmla="*/ T112 w 876"/>
                              <a:gd name="T114" fmla="+- 0 773 754"/>
                              <a:gd name="T115" fmla="*/ 773 h 768"/>
                              <a:gd name="T116" fmla="+- 0 4121 3245"/>
                              <a:gd name="T117" fmla="*/ T116 w 876"/>
                              <a:gd name="T118" fmla="+- 0 1481 754"/>
                              <a:gd name="T119" fmla="*/ 1481 h 768"/>
                              <a:gd name="T120" fmla="+- 0 4102 3245"/>
                              <a:gd name="T121" fmla="*/ T120 w 876"/>
                              <a:gd name="T122" fmla="+- 0 1481 754"/>
                              <a:gd name="T123" fmla="*/ 1481 h 768"/>
                              <a:gd name="T124" fmla="+- 0 4082 3245"/>
                              <a:gd name="T125" fmla="*/ T124 w 876"/>
                              <a:gd name="T126" fmla="+- 0 1501 754"/>
                              <a:gd name="T127" fmla="*/ 1501 h 768"/>
                              <a:gd name="T128" fmla="+- 0 4121 3245"/>
                              <a:gd name="T129" fmla="*/ T128 w 876"/>
                              <a:gd name="T130" fmla="+- 0 1501 754"/>
                              <a:gd name="T131" fmla="*/ 1501 h 768"/>
                              <a:gd name="T132" fmla="+- 0 4121 3245"/>
                              <a:gd name="T133" fmla="*/ T132 w 876"/>
                              <a:gd name="T134" fmla="+- 0 1481 754"/>
                              <a:gd name="T135" fmla="*/ 1481 h 768"/>
                              <a:gd name="T136" fmla="+- 0 3283 3245"/>
                              <a:gd name="T137" fmla="*/ T136 w 876"/>
                              <a:gd name="T138" fmla="+- 0 773 754"/>
                              <a:gd name="T139" fmla="*/ 773 h 768"/>
                              <a:gd name="T140" fmla="+- 0 3264 3245"/>
                              <a:gd name="T141" fmla="*/ T140 w 876"/>
                              <a:gd name="T142" fmla="+- 0 793 754"/>
                              <a:gd name="T143" fmla="*/ 793 h 768"/>
                              <a:gd name="T144" fmla="+- 0 3283 3245"/>
                              <a:gd name="T145" fmla="*/ T144 w 876"/>
                              <a:gd name="T146" fmla="+- 0 793 754"/>
                              <a:gd name="T147" fmla="*/ 793 h 768"/>
                              <a:gd name="T148" fmla="+- 0 3283 3245"/>
                              <a:gd name="T149" fmla="*/ T148 w 876"/>
                              <a:gd name="T150" fmla="+- 0 773 754"/>
                              <a:gd name="T151" fmla="*/ 773 h 768"/>
                              <a:gd name="T152" fmla="+- 0 4082 3245"/>
                              <a:gd name="T153" fmla="*/ T152 w 876"/>
                              <a:gd name="T154" fmla="+- 0 773 754"/>
                              <a:gd name="T155" fmla="*/ 773 h 768"/>
                              <a:gd name="T156" fmla="+- 0 3283 3245"/>
                              <a:gd name="T157" fmla="*/ T156 w 876"/>
                              <a:gd name="T158" fmla="+- 0 773 754"/>
                              <a:gd name="T159" fmla="*/ 773 h 768"/>
                              <a:gd name="T160" fmla="+- 0 3283 3245"/>
                              <a:gd name="T161" fmla="*/ T160 w 876"/>
                              <a:gd name="T162" fmla="+- 0 793 754"/>
                              <a:gd name="T163" fmla="*/ 793 h 768"/>
                              <a:gd name="T164" fmla="+- 0 4082 3245"/>
                              <a:gd name="T165" fmla="*/ T164 w 876"/>
                              <a:gd name="T166" fmla="+- 0 793 754"/>
                              <a:gd name="T167" fmla="*/ 793 h 768"/>
                              <a:gd name="T168" fmla="+- 0 4082 3245"/>
                              <a:gd name="T169" fmla="*/ T168 w 876"/>
                              <a:gd name="T170" fmla="+- 0 773 754"/>
                              <a:gd name="T171" fmla="*/ 773 h 768"/>
                              <a:gd name="T172" fmla="+- 0 4121 3245"/>
                              <a:gd name="T173" fmla="*/ T172 w 876"/>
                              <a:gd name="T174" fmla="+- 0 773 754"/>
                              <a:gd name="T175" fmla="*/ 773 h 768"/>
                              <a:gd name="T176" fmla="+- 0 4082 3245"/>
                              <a:gd name="T177" fmla="*/ T176 w 876"/>
                              <a:gd name="T178" fmla="+- 0 773 754"/>
                              <a:gd name="T179" fmla="*/ 773 h 768"/>
                              <a:gd name="T180" fmla="+- 0 4102 3245"/>
                              <a:gd name="T181" fmla="*/ T180 w 876"/>
                              <a:gd name="T182" fmla="+- 0 793 754"/>
                              <a:gd name="T183" fmla="*/ 793 h 768"/>
                              <a:gd name="T184" fmla="+- 0 4121 3245"/>
                              <a:gd name="T185" fmla="*/ T184 w 876"/>
                              <a:gd name="T186" fmla="+- 0 793 754"/>
                              <a:gd name="T187" fmla="*/ 793 h 768"/>
                              <a:gd name="T188" fmla="+- 0 4121 3245"/>
                              <a:gd name="T189" fmla="*/ T188 w 876"/>
                              <a:gd name="T190" fmla="+- 0 773 754"/>
                              <a:gd name="T191" fmla="*/ 773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876" h="768">
                                <a:moveTo>
                                  <a:pt x="876" y="0"/>
                                </a:moveTo>
                                <a:lnTo>
                                  <a:pt x="0" y="0"/>
                                </a:lnTo>
                                <a:lnTo>
                                  <a:pt x="0" y="768"/>
                                </a:lnTo>
                                <a:lnTo>
                                  <a:pt x="876" y="768"/>
                                </a:lnTo>
                                <a:lnTo>
                                  <a:pt x="876" y="747"/>
                                </a:lnTo>
                                <a:lnTo>
                                  <a:pt x="38" y="747"/>
                                </a:lnTo>
                                <a:lnTo>
                                  <a:pt x="19" y="727"/>
                                </a:lnTo>
                                <a:lnTo>
                                  <a:pt x="38" y="727"/>
                                </a:lnTo>
                                <a:lnTo>
                                  <a:pt x="38" y="39"/>
                                </a:lnTo>
                                <a:lnTo>
                                  <a:pt x="19" y="39"/>
                                </a:lnTo>
                                <a:lnTo>
                                  <a:pt x="38" y="19"/>
                                </a:lnTo>
                                <a:lnTo>
                                  <a:pt x="876" y="19"/>
                                </a:lnTo>
                                <a:lnTo>
                                  <a:pt x="876" y="0"/>
                                </a:lnTo>
                                <a:close/>
                                <a:moveTo>
                                  <a:pt x="38" y="727"/>
                                </a:moveTo>
                                <a:lnTo>
                                  <a:pt x="19" y="727"/>
                                </a:lnTo>
                                <a:lnTo>
                                  <a:pt x="38" y="747"/>
                                </a:lnTo>
                                <a:lnTo>
                                  <a:pt x="38" y="727"/>
                                </a:lnTo>
                                <a:close/>
                                <a:moveTo>
                                  <a:pt x="837" y="727"/>
                                </a:moveTo>
                                <a:lnTo>
                                  <a:pt x="38" y="727"/>
                                </a:lnTo>
                                <a:lnTo>
                                  <a:pt x="38" y="747"/>
                                </a:lnTo>
                                <a:lnTo>
                                  <a:pt x="837" y="747"/>
                                </a:lnTo>
                                <a:lnTo>
                                  <a:pt x="837" y="727"/>
                                </a:lnTo>
                                <a:close/>
                                <a:moveTo>
                                  <a:pt x="837" y="19"/>
                                </a:moveTo>
                                <a:lnTo>
                                  <a:pt x="837" y="747"/>
                                </a:lnTo>
                                <a:lnTo>
                                  <a:pt x="857" y="727"/>
                                </a:lnTo>
                                <a:lnTo>
                                  <a:pt x="876" y="727"/>
                                </a:lnTo>
                                <a:lnTo>
                                  <a:pt x="876" y="39"/>
                                </a:lnTo>
                                <a:lnTo>
                                  <a:pt x="857" y="39"/>
                                </a:lnTo>
                                <a:lnTo>
                                  <a:pt x="837" y="19"/>
                                </a:lnTo>
                                <a:close/>
                                <a:moveTo>
                                  <a:pt x="876" y="727"/>
                                </a:moveTo>
                                <a:lnTo>
                                  <a:pt x="857" y="727"/>
                                </a:lnTo>
                                <a:lnTo>
                                  <a:pt x="837" y="747"/>
                                </a:lnTo>
                                <a:lnTo>
                                  <a:pt x="876" y="747"/>
                                </a:lnTo>
                                <a:lnTo>
                                  <a:pt x="876" y="727"/>
                                </a:lnTo>
                                <a:close/>
                                <a:moveTo>
                                  <a:pt x="38" y="19"/>
                                </a:moveTo>
                                <a:lnTo>
                                  <a:pt x="19" y="39"/>
                                </a:lnTo>
                                <a:lnTo>
                                  <a:pt x="38" y="39"/>
                                </a:lnTo>
                                <a:lnTo>
                                  <a:pt x="38" y="19"/>
                                </a:lnTo>
                                <a:close/>
                                <a:moveTo>
                                  <a:pt x="837" y="19"/>
                                </a:moveTo>
                                <a:lnTo>
                                  <a:pt x="38" y="19"/>
                                </a:lnTo>
                                <a:lnTo>
                                  <a:pt x="38" y="39"/>
                                </a:lnTo>
                                <a:lnTo>
                                  <a:pt x="837" y="39"/>
                                </a:lnTo>
                                <a:lnTo>
                                  <a:pt x="837" y="19"/>
                                </a:lnTo>
                                <a:close/>
                                <a:moveTo>
                                  <a:pt x="876" y="19"/>
                                </a:moveTo>
                                <a:lnTo>
                                  <a:pt x="837" y="19"/>
                                </a:lnTo>
                                <a:lnTo>
                                  <a:pt x="857" y="39"/>
                                </a:lnTo>
                                <a:lnTo>
                                  <a:pt x="876" y="39"/>
                                </a:lnTo>
                                <a:lnTo>
                                  <a:pt x="876"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8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3273" y="857"/>
                            <a:ext cx="812" cy="562"/>
                          </a:xfrm>
                          <a:prstGeom prst="rect">
                            <a:avLst/>
                          </a:prstGeom>
                          <a:noFill/>
                          <a:extLst>
                            <a:ext uri="{909E8E84-426E-40DD-AFC4-6F175D3DCCD1}">
                              <a14:hiddenFill xmlns:a14="http://schemas.microsoft.com/office/drawing/2010/main">
                                <a:solidFill>
                                  <a:srgbClr val="FFFFFF"/>
                                </a:solidFill>
                              </a14:hiddenFill>
                            </a:ext>
                          </a:extLst>
                        </pic:spPr>
                      </pic:pic>
                      <wps:wsp>
                        <wps:cNvPr id="48" name="Rectangle 80"/>
                        <wps:cNvSpPr>
                          <a:spLocks noChangeArrowheads="1"/>
                        </wps:cNvSpPr>
                        <wps:spPr bwMode="auto">
                          <a:xfrm>
                            <a:off x="2258" y="773"/>
                            <a:ext cx="1006" cy="7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Freeform 79"/>
                        <wps:cNvSpPr>
                          <a:spLocks/>
                        </wps:cNvSpPr>
                        <wps:spPr bwMode="auto">
                          <a:xfrm>
                            <a:off x="2236" y="754"/>
                            <a:ext cx="1047" cy="768"/>
                          </a:xfrm>
                          <a:custGeom>
                            <a:avLst/>
                            <a:gdLst>
                              <a:gd name="T0" fmla="+- 0 3283 2237"/>
                              <a:gd name="T1" fmla="*/ T0 w 1047"/>
                              <a:gd name="T2" fmla="+- 0 754 754"/>
                              <a:gd name="T3" fmla="*/ 754 h 768"/>
                              <a:gd name="T4" fmla="+- 0 2237 2237"/>
                              <a:gd name="T5" fmla="*/ T4 w 1047"/>
                              <a:gd name="T6" fmla="+- 0 754 754"/>
                              <a:gd name="T7" fmla="*/ 754 h 768"/>
                              <a:gd name="T8" fmla="+- 0 2237 2237"/>
                              <a:gd name="T9" fmla="*/ T8 w 1047"/>
                              <a:gd name="T10" fmla="+- 0 1522 754"/>
                              <a:gd name="T11" fmla="*/ 1522 h 768"/>
                              <a:gd name="T12" fmla="+- 0 3283 2237"/>
                              <a:gd name="T13" fmla="*/ T12 w 1047"/>
                              <a:gd name="T14" fmla="+- 0 1522 754"/>
                              <a:gd name="T15" fmla="*/ 1522 h 768"/>
                              <a:gd name="T16" fmla="+- 0 3283 2237"/>
                              <a:gd name="T17" fmla="*/ T16 w 1047"/>
                              <a:gd name="T18" fmla="+- 0 1501 754"/>
                              <a:gd name="T19" fmla="*/ 1501 h 768"/>
                              <a:gd name="T20" fmla="+- 0 2278 2237"/>
                              <a:gd name="T21" fmla="*/ T20 w 1047"/>
                              <a:gd name="T22" fmla="+- 0 1501 754"/>
                              <a:gd name="T23" fmla="*/ 1501 h 768"/>
                              <a:gd name="T24" fmla="+- 0 2258 2237"/>
                              <a:gd name="T25" fmla="*/ T24 w 1047"/>
                              <a:gd name="T26" fmla="+- 0 1481 754"/>
                              <a:gd name="T27" fmla="*/ 1481 h 768"/>
                              <a:gd name="T28" fmla="+- 0 2278 2237"/>
                              <a:gd name="T29" fmla="*/ T28 w 1047"/>
                              <a:gd name="T30" fmla="+- 0 1481 754"/>
                              <a:gd name="T31" fmla="*/ 1481 h 768"/>
                              <a:gd name="T32" fmla="+- 0 2278 2237"/>
                              <a:gd name="T33" fmla="*/ T32 w 1047"/>
                              <a:gd name="T34" fmla="+- 0 793 754"/>
                              <a:gd name="T35" fmla="*/ 793 h 768"/>
                              <a:gd name="T36" fmla="+- 0 2258 2237"/>
                              <a:gd name="T37" fmla="*/ T36 w 1047"/>
                              <a:gd name="T38" fmla="+- 0 793 754"/>
                              <a:gd name="T39" fmla="*/ 793 h 768"/>
                              <a:gd name="T40" fmla="+- 0 2278 2237"/>
                              <a:gd name="T41" fmla="*/ T40 w 1047"/>
                              <a:gd name="T42" fmla="+- 0 773 754"/>
                              <a:gd name="T43" fmla="*/ 773 h 768"/>
                              <a:gd name="T44" fmla="+- 0 3283 2237"/>
                              <a:gd name="T45" fmla="*/ T44 w 1047"/>
                              <a:gd name="T46" fmla="+- 0 773 754"/>
                              <a:gd name="T47" fmla="*/ 773 h 768"/>
                              <a:gd name="T48" fmla="+- 0 3283 2237"/>
                              <a:gd name="T49" fmla="*/ T48 w 1047"/>
                              <a:gd name="T50" fmla="+- 0 754 754"/>
                              <a:gd name="T51" fmla="*/ 754 h 768"/>
                              <a:gd name="T52" fmla="+- 0 2278 2237"/>
                              <a:gd name="T53" fmla="*/ T52 w 1047"/>
                              <a:gd name="T54" fmla="+- 0 1481 754"/>
                              <a:gd name="T55" fmla="*/ 1481 h 768"/>
                              <a:gd name="T56" fmla="+- 0 2258 2237"/>
                              <a:gd name="T57" fmla="*/ T56 w 1047"/>
                              <a:gd name="T58" fmla="+- 0 1481 754"/>
                              <a:gd name="T59" fmla="*/ 1481 h 768"/>
                              <a:gd name="T60" fmla="+- 0 2278 2237"/>
                              <a:gd name="T61" fmla="*/ T60 w 1047"/>
                              <a:gd name="T62" fmla="+- 0 1501 754"/>
                              <a:gd name="T63" fmla="*/ 1501 h 768"/>
                              <a:gd name="T64" fmla="+- 0 2278 2237"/>
                              <a:gd name="T65" fmla="*/ T64 w 1047"/>
                              <a:gd name="T66" fmla="+- 0 1481 754"/>
                              <a:gd name="T67" fmla="*/ 1481 h 768"/>
                              <a:gd name="T68" fmla="+- 0 3245 2237"/>
                              <a:gd name="T69" fmla="*/ T68 w 1047"/>
                              <a:gd name="T70" fmla="+- 0 1481 754"/>
                              <a:gd name="T71" fmla="*/ 1481 h 768"/>
                              <a:gd name="T72" fmla="+- 0 2278 2237"/>
                              <a:gd name="T73" fmla="*/ T72 w 1047"/>
                              <a:gd name="T74" fmla="+- 0 1481 754"/>
                              <a:gd name="T75" fmla="*/ 1481 h 768"/>
                              <a:gd name="T76" fmla="+- 0 2278 2237"/>
                              <a:gd name="T77" fmla="*/ T76 w 1047"/>
                              <a:gd name="T78" fmla="+- 0 1501 754"/>
                              <a:gd name="T79" fmla="*/ 1501 h 768"/>
                              <a:gd name="T80" fmla="+- 0 3245 2237"/>
                              <a:gd name="T81" fmla="*/ T80 w 1047"/>
                              <a:gd name="T82" fmla="+- 0 1501 754"/>
                              <a:gd name="T83" fmla="*/ 1501 h 768"/>
                              <a:gd name="T84" fmla="+- 0 3245 2237"/>
                              <a:gd name="T85" fmla="*/ T84 w 1047"/>
                              <a:gd name="T86" fmla="+- 0 1481 754"/>
                              <a:gd name="T87" fmla="*/ 1481 h 768"/>
                              <a:gd name="T88" fmla="+- 0 3245 2237"/>
                              <a:gd name="T89" fmla="*/ T88 w 1047"/>
                              <a:gd name="T90" fmla="+- 0 773 754"/>
                              <a:gd name="T91" fmla="*/ 773 h 768"/>
                              <a:gd name="T92" fmla="+- 0 3245 2237"/>
                              <a:gd name="T93" fmla="*/ T92 w 1047"/>
                              <a:gd name="T94" fmla="+- 0 1501 754"/>
                              <a:gd name="T95" fmla="*/ 1501 h 768"/>
                              <a:gd name="T96" fmla="+- 0 3264 2237"/>
                              <a:gd name="T97" fmla="*/ T96 w 1047"/>
                              <a:gd name="T98" fmla="+- 0 1481 754"/>
                              <a:gd name="T99" fmla="*/ 1481 h 768"/>
                              <a:gd name="T100" fmla="+- 0 3283 2237"/>
                              <a:gd name="T101" fmla="*/ T100 w 1047"/>
                              <a:gd name="T102" fmla="+- 0 1481 754"/>
                              <a:gd name="T103" fmla="*/ 1481 h 768"/>
                              <a:gd name="T104" fmla="+- 0 3283 2237"/>
                              <a:gd name="T105" fmla="*/ T104 w 1047"/>
                              <a:gd name="T106" fmla="+- 0 793 754"/>
                              <a:gd name="T107" fmla="*/ 793 h 768"/>
                              <a:gd name="T108" fmla="+- 0 3264 2237"/>
                              <a:gd name="T109" fmla="*/ T108 w 1047"/>
                              <a:gd name="T110" fmla="+- 0 793 754"/>
                              <a:gd name="T111" fmla="*/ 793 h 768"/>
                              <a:gd name="T112" fmla="+- 0 3245 2237"/>
                              <a:gd name="T113" fmla="*/ T112 w 1047"/>
                              <a:gd name="T114" fmla="+- 0 773 754"/>
                              <a:gd name="T115" fmla="*/ 773 h 768"/>
                              <a:gd name="T116" fmla="+- 0 3283 2237"/>
                              <a:gd name="T117" fmla="*/ T116 w 1047"/>
                              <a:gd name="T118" fmla="+- 0 1481 754"/>
                              <a:gd name="T119" fmla="*/ 1481 h 768"/>
                              <a:gd name="T120" fmla="+- 0 3264 2237"/>
                              <a:gd name="T121" fmla="*/ T120 w 1047"/>
                              <a:gd name="T122" fmla="+- 0 1481 754"/>
                              <a:gd name="T123" fmla="*/ 1481 h 768"/>
                              <a:gd name="T124" fmla="+- 0 3245 2237"/>
                              <a:gd name="T125" fmla="*/ T124 w 1047"/>
                              <a:gd name="T126" fmla="+- 0 1501 754"/>
                              <a:gd name="T127" fmla="*/ 1501 h 768"/>
                              <a:gd name="T128" fmla="+- 0 3283 2237"/>
                              <a:gd name="T129" fmla="*/ T128 w 1047"/>
                              <a:gd name="T130" fmla="+- 0 1501 754"/>
                              <a:gd name="T131" fmla="*/ 1501 h 768"/>
                              <a:gd name="T132" fmla="+- 0 3283 2237"/>
                              <a:gd name="T133" fmla="*/ T132 w 1047"/>
                              <a:gd name="T134" fmla="+- 0 1481 754"/>
                              <a:gd name="T135" fmla="*/ 1481 h 768"/>
                              <a:gd name="T136" fmla="+- 0 2278 2237"/>
                              <a:gd name="T137" fmla="*/ T136 w 1047"/>
                              <a:gd name="T138" fmla="+- 0 773 754"/>
                              <a:gd name="T139" fmla="*/ 773 h 768"/>
                              <a:gd name="T140" fmla="+- 0 2258 2237"/>
                              <a:gd name="T141" fmla="*/ T140 w 1047"/>
                              <a:gd name="T142" fmla="+- 0 793 754"/>
                              <a:gd name="T143" fmla="*/ 793 h 768"/>
                              <a:gd name="T144" fmla="+- 0 2278 2237"/>
                              <a:gd name="T145" fmla="*/ T144 w 1047"/>
                              <a:gd name="T146" fmla="+- 0 793 754"/>
                              <a:gd name="T147" fmla="*/ 793 h 768"/>
                              <a:gd name="T148" fmla="+- 0 2278 2237"/>
                              <a:gd name="T149" fmla="*/ T148 w 1047"/>
                              <a:gd name="T150" fmla="+- 0 773 754"/>
                              <a:gd name="T151" fmla="*/ 773 h 768"/>
                              <a:gd name="T152" fmla="+- 0 3245 2237"/>
                              <a:gd name="T153" fmla="*/ T152 w 1047"/>
                              <a:gd name="T154" fmla="+- 0 773 754"/>
                              <a:gd name="T155" fmla="*/ 773 h 768"/>
                              <a:gd name="T156" fmla="+- 0 2278 2237"/>
                              <a:gd name="T157" fmla="*/ T156 w 1047"/>
                              <a:gd name="T158" fmla="+- 0 773 754"/>
                              <a:gd name="T159" fmla="*/ 773 h 768"/>
                              <a:gd name="T160" fmla="+- 0 2278 2237"/>
                              <a:gd name="T161" fmla="*/ T160 w 1047"/>
                              <a:gd name="T162" fmla="+- 0 793 754"/>
                              <a:gd name="T163" fmla="*/ 793 h 768"/>
                              <a:gd name="T164" fmla="+- 0 3245 2237"/>
                              <a:gd name="T165" fmla="*/ T164 w 1047"/>
                              <a:gd name="T166" fmla="+- 0 793 754"/>
                              <a:gd name="T167" fmla="*/ 793 h 768"/>
                              <a:gd name="T168" fmla="+- 0 3245 2237"/>
                              <a:gd name="T169" fmla="*/ T168 w 1047"/>
                              <a:gd name="T170" fmla="+- 0 773 754"/>
                              <a:gd name="T171" fmla="*/ 773 h 768"/>
                              <a:gd name="T172" fmla="+- 0 3283 2237"/>
                              <a:gd name="T173" fmla="*/ T172 w 1047"/>
                              <a:gd name="T174" fmla="+- 0 773 754"/>
                              <a:gd name="T175" fmla="*/ 773 h 768"/>
                              <a:gd name="T176" fmla="+- 0 3245 2237"/>
                              <a:gd name="T177" fmla="*/ T176 w 1047"/>
                              <a:gd name="T178" fmla="+- 0 773 754"/>
                              <a:gd name="T179" fmla="*/ 773 h 768"/>
                              <a:gd name="T180" fmla="+- 0 3264 2237"/>
                              <a:gd name="T181" fmla="*/ T180 w 1047"/>
                              <a:gd name="T182" fmla="+- 0 793 754"/>
                              <a:gd name="T183" fmla="*/ 793 h 768"/>
                              <a:gd name="T184" fmla="+- 0 3283 2237"/>
                              <a:gd name="T185" fmla="*/ T184 w 1047"/>
                              <a:gd name="T186" fmla="+- 0 793 754"/>
                              <a:gd name="T187" fmla="*/ 793 h 768"/>
                              <a:gd name="T188" fmla="+- 0 3283 2237"/>
                              <a:gd name="T189" fmla="*/ T188 w 1047"/>
                              <a:gd name="T190" fmla="+- 0 773 754"/>
                              <a:gd name="T191" fmla="*/ 773 h 7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47" h="768">
                                <a:moveTo>
                                  <a:pt x="1046" y="0"/>
                                </a:moveTo>
                                <a:lnTo>
                                  <a:pt x="0" y="0"/>
                                </a:lnTo>
                                <a:lnTo>
                                  <a:pt x="0" y="768"/>
                                </a:lnTo>
                                <a:lnTo>
                                  <a:pt x="1046" y="768"/>
                                </a:lnTo>
                                <a:lnTo>
                                  <a:pt x="1046" y="747"/>
                                </a:lnTo>
                                <a:lnTo>
                                  <a:pt x="41" y="747"/>
                                </a:lnTo>
                                <a:lnTo>
                                  <a:pt x="21" y="727"/>
                                </a:lnTo>
                                <a:lnTo>
                                  <a:pt x="41" y="727"/>
                                </a:lnTo>
                                <a:lnTo>
                                  <a:pt x="41" y="39"/>
                                </a:lnTo>
                                <a:lnTo>
                                  <a:pt x="21" y="39"/>
                                </a:lnTo>
                                <a:lnTo>
                                  <a:pt x="41" y="19"/>
                                </a:lnTo>
                                <a:lnTo>
                                  <a:pt x="1046" y="19"/>
                                </a:lnTo>
                                <a:lnTo>
                                  <a:pt x="1046" y="0"/>
                                </a:lnTo>
                                <a:close/>
                                <a:moveTo>
                                  <a:pt x="41" y="727"/>
                                </a:moveTo>
                                <a:lnTo>
                                  <a:pt x="21" y="727"/>
                                </a:lnTo>
                                <a:lnTo>
                                  <a:pt x="41" y="747"/>
                                </a:lnTo>
                                <a:lnTo>
                                  <a:pt x="41" y="727"/>
                                </a:lnTo>
                                <a:close/>
                                <a:moveTo>
                                  <a:pt x="1008" y="727"/>
                                </a:moveTo>
                                <a:lnTo>
                                  <a:pt x="41" y="727"/>
                                </a:lnTo>
                                <a:lnTo>
                                  <a:pt x="41" y="747"/>
                                </a:lnTo>
                                <a:lnTo>
                                  <a:pt x="1008" y="747"/>
                                </a:lnTo>
                                <a:lnTo>
                                  <a:pt x="1008" y="727"/>
                                </a:lnTo>
                                <a:close/>
                                <a:moveTo>
                                  <a:pt x="1008" y="19"/>
                                </a:moveTo>
                                <a:lnTo>
                                  <a:pt x="1008" y="747"/>
                                </a:lnTo>
                                <a:lnTo>
                                  <a:pt x="1027" y="727"/>
                                </a:lnTo>
                                <a:lnTo>
                                  <a:pt x="1046" y="727"/>
                                </a:lnTo>
                                <a:lnTo>
                                  <a:pt x="1046" y="39"/>
                                </a:lnTo>
                                <a:lnTo>
                                  <a:pt x="1027" y="39"/>
                                </a:lnTo>
                                <a:lnTo>
                                  <a:pt x="1008" y="19"/>
                                </a:lnTo>
                                <a:close/>
                                <a:moveTo>
                                  <a:pt x="1046" y="727"/>
                                </a:moveTo>
                                <a:lnTo>
                                  <a:pt x="1027" y="727"/>
                                </a:lnTo>
                                <a:lnTo>
                                  <a:pt x="1008" y="747"/>
                                </a:lnTo>
                                <a:lnTo>
                                  <a:pt x="1046" y="747"/>
                                </a:lnTo>
                                <a:lnTo>
                                  <a:pt x="1046" y="727"/>
                                </a:lnTo>
                                <a:close/>
                                <a:moveTo>
                                  <a:pt x="41" y="19"/>
                                </a:moveTo>
                                <a:lnTo>
                                  <a:pt x="21" y="39"/>
                                </a:lnTo>
                                <a:lnTo>
                                  <a:pt x="41" y="39"/>
                                </a:lnTo>
                                <a:lnTo>
                                  <a:pt x="41" y="19"/>
                                </a:lnTo>
                                <a:close/>
                                <a:moveTo>
                                  <a:pt x="1008" y="19"/>
                                </a:moveTo>
                                <a:lnTo>
                                  <a:pt x="41" y="19"/>
                                </a:lnTo>
                                <a:lnTo>
                                  <a:pt x="41" y="39"/>
                                </a:lnTo>
                                <a:lnTo>
                                  <a:pt x="1008" y="39"/>
                                </a:lnTo>
                                <a:lnTo>
                                  <a:pt x="1008" y="19"/>
                                </a:lnTo>
                                <a:close/>
                                <a:moveTo>
                                  <a:pt x="1046" y="19"/>
                                </a:moveTo>
                                <a:lnTo>
                                  <a:pt x="1008" y="19"/>
                                </a:lnTo>
                                <a:lnTo>
                                  <a:pt x="1027" y="39"/>
                                </a:lnTo>
                                <a:lnTo>
                                  <a:pt x="1046" y="39"/>
                                </a:lnTo>
                                <a:lnTo>
                                  <a:pt x="1046"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 name="Picture 7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2270" y="857"/>
                            <a:ext cx="980" cy="562"/>
                          </a:xfrm>
                          <a:prstGeom prst="rect">
                            <a:avLst/>
                          </a:prstGeom>
                          <a:noFill/>
                          <a:extLst>
                            <a:ext uri="{909E8E84-426E-40DD-AFC4-6F175D3DCCD1}">
                              <a14:hiddenFill xmlns:a14="http://schemas.microsoft.com/office/drawing/2010/main">
                                <a:solidFill>
                                  <a:srgbClr val="FFFFFF"/>
                                </a:solidFill>
                              </a14:hiddenFill>
                            </a:ext>
                          </a:extLst>
                        </pic:spPr>
                      </pic:pic>
                      <wps:wsp>
                        <wps:cNvPr id="51" name="Freeform 77"/>
                        <wps:cNvSpPr>
                          <a:spLocks/>
                        </wps:cNvSpPr>
                        <wps:spPr bwMode="auto">
                          <a:xfrm>
                            <a:off x="3264" y="595"/>
                            <a:ext cx="4503" cy="123"/>
                          </a:xfrm>
                          <a:custGeom>
                            <a:avLst/>
                            <a:gdLst>
                              <a:gd name="T0" fmla="+- 0 7646 3264"/>
                              <a:gd name="T1" fmla="*/ T0 w 4503"/>
                              <a:gd name="T2" fmla="+- 0 598 596"/>
                              <a:gd name="T3" fmla="*/ 598 h 123"/>
                              <a:gd name="T4" fmla="+- 0 7646 3264"/>
                              <a:gd name="T5" fmla="*/ T4 w 4503"/>
                              <a:gd name="T6" fmla="+- 0 718 596"/>
                              <a:gd name="T7" fmla="*/ 718 h 123"/>
                              <a:gd name="T8" fmla="+- 0 7728 3264"/>
                              <a:gd name="T9" fmla="*/ T8 w 4503"/>
                              <a:gd name="T10" fmla="+- 0 677 596"/>
                              <a:gd name="T11" fmla="*/ 677 h 123"/>
                              <a:gd name="T12" fmla="+- 0 7668 3264"/>
                              <a:gd name="T13" fmla="*/ T12 w 4503"/>
                              <a:gd name="T14" fmla="+- 0 677 596"/>
                              <a:gd name="T15" fmla="*/ 677 h 123"/>
                              <a:gd name="T16" fmla="+- 0 7668 3264"/>
                              <a:gd name="T17" fmla="*/ T16 w 4503"/>
                              <a:gd name="T18" fmla="+- 0 637 596"/>
                              <a:gd name="T19" fmla="*/ 637 h 123"/>
                              <a:gd name="T20" fmla="+- 0 7723 3264"/>
                              <a:gd name="T21" fmla="*/ T20 w 4503"/>
                              <a:gd name="T22" fmla="+- 0 637 596"/>
                              <a:gd name="T23" fmla="*/ 637 h 123"/>
                              <a:gd name="T24" fmla="+- 0 7646 3264"/>
                              <a:gd name="T25" fmla="*/ T24 w 4503"/>
                              <a:gd name="T26" fmla="+- 0 598 596"/>
                              <a:gd name="T27" fmla="*/ 598 h 123"/>
                              <a:gd name="T28" fmla="+- 0 3384 3264"/>
                              <a:gd name="T29" fmla="*/ T28 w 4503"/>
                              <a:gd name="T30" fmla="+- 0 596 596"/>
                              <a:gd name="T31" fmla="*/ 596 h 123"/>
                              <a:gd name="T32" fmla="+- 0 3264 3264"/>
                              <a:gd name="T33" fmla="*/ T32 w 4503"/>
                              <a:gd name="T34" fmla="+- 0 656 596"/>
                              <a:gd name="T35" fmla="*/ 656 h 123"/>
                              <a:gd name="T36" fmla="+- 0 3384 3264"/>
                              <a:gd name="T37" fmla="*/ T36 w 4503"/>
                              <a:gd name="T38" fmla="+- 0 716 596"/>
                              <a:gd name="T39" fmla="*/ 716 h 123"/>
                              <a:gd name="T40" fmla="+- 0 3384 3264"/>
                              <a:gd name="T41" fmla="*/ T40 w 4503"/>
                              <a:gd name="T42" fmla="+- 0 677 596"/>
                              <a:gd name="T43" fmla="*/ 677 h 123"/>
                              <a:gd name="T44" fmla="+- 0 3365 3264"/>
                              <a:gd name="T45" fmla="*/ T44 w 4503"/>
                              <a:gd name="T46" fmla="+- 0 677 596"/>
                              <a:gd name="T47" fmla="*/ 677 h 123"/>
                              <a:gd name="T48" fmla="+- 0 3365 3264"/>
                              <a:gd name="T49" fmla="*/ T48 w 4503"/>
                              <a:gd name="T50" fmla="+- 0 637 596"/>
                              <a:gd name="T51" fmla="*/ 637 h 123"/>
                              <a:gd name="T52" fmla="+- 0 3384 3264"/>
                              <a:gd name="T53" fmla="*/ T52 w 4503"/>
                              <a:gd name="T54" fmla="+- 0 637 596"/>
                              <a:gd name="T55" fmla="*/ 637 h 123"/>
                              <a:gd name="T56" fmla="+- 0 3384 3264"/>
                              <a:gd name="T57" fmla="*/ T56 w 4503"/>
                              <a:gd name="T58" fmla="+- 0 596 596"/>
                              <a:gd name="T59" fmla="*/ 596 h 123"/>
                              <a:gd name="T60" fmla="+- 0 3384 3264"/>
                              <a:gd name="T61" fmla="*/ T60 w 4503"/>
                              <a:gd name="T62" fmla="+- 0 637 596"/>
                              <a:gd name="T63" fmla="*/ 637 h 123"/>
                              <a:gd name="T64" fmla="+- 0 3365 3264"/>
                              <a:gd name="T65" fmla="*/ T64 w 4503"/>
                              <a:gd name="T66" fmla="+- 0 637 596"/>
                              <a:gd name="T67" fmla="*/ 637 h 123"/>
                              <a:gd name="T68" fmla="+- 0 3365 3264"/>
                              <a:gd name="T69" fmla="*/ T68 w 4503"/>
                              <a:gd name="T70" fmla="+- 0 677 596"/>
                              <a:gd name="T71" fmla="*/ 677 h 123"/>
                              <a:gd name="T72" fmla="+- 0 3384 3264"/>
                              <a:gd name="T73" fmla="*/ T72 w 4503"/>
                              <a:gd name="T74" fmla="+- 0 677 596"/>
                              <a:gd name="T75" fmla="*/ 677 h 123"/>
                              <a:gd name="T76" fmla="+- 0 3384 3264"/>
                              <a:gd name="T77" fmla="*/ T76 w 4503"/>
                              <a:gd name="T78" fmla="+- 0 637 596"/>
                              <a:gd name="T79" fmla="*/ 637 h 123"/>
                              <a:gd name="T80" fmla="+- 0 7646 3264"/>
                              <a:gd name="T81" fmla="*/ T80 w 4503"/>
                              <a:gd name="T82" fmla="+- 0 637 596"/>
                              <a:gd name="T83" fmla="*/ 637 h 123"/>
                              <a:gd name="T84" fmla="+- 0 3384 3264"/>
                              <a:gd name="T85" fmla="*/ T84 w 4503"/>
                              <a:gd name="T86" fmla="+- 0 637 596"/>
                              <a:gd name="T87" fmla="*/ 637 h 123"/>
                              <a:gd name="T88" fmla="+- 0 3384 3264"/>
                              <a:gd name="T89" fmla="*/ T88 w 4503"/>
                              <a:gd name="T90" fmla="+- 0 677 596"/>
                              <a:gd name="T91" fmla="*/ 677 h 123"/>
                              <a:gd name="T92" fmla="+- 0 7646 3264"/>
                              <a:gd name="T93" fmla="*/ T92 w 4503"/>
                              <a:gd name="T94" fmla="+- 0 677 596"/>
                              <a:gd name="T95" fmla="*/ 677 h 123"/>
                              <a:gd name="T96" fmla="+- 0 7646 3264"/>
                              <a:gd name="T97" fmla="*/ T96 w 4503"/>
                              <a:gd name="T98" fmla="+- 0 637 596"/>
                              <a:gd name="T99" fmla="*/ 637 h 123"/>
                              <a:gd name="T100" fmla="+- 0 7723 3264"/>
                              <a:gd name="T101" fmla="*/ T100 w 4503"/>
                              <a:gd name="T102" fmla="+- 0 637 596"/>
                              <a:gd name="T103" fmla="*/ 637 h 123"/>
                              <a:gd name="T104" fmla="+- 0 7668 3264"/>
                              <a:gd name="T105" fmla="*/ T104 w 4503"/>
                              <a:gd name="T106" fmla="+- 0 637 596"/>
                              <a:gd name="T107" fmla="*/ 637 h 123"/>
                              <a:gd name="T108" fmla="+- 0 7668 3264"/>
                              <a:gd name="T109" fmla="*/ T108 w 4503"/>
                              <a:gd name="T110" fmla="+- 0 677 596"/>
                              <a:gd name="T111" fmla="*/ 677 h 123"/>
                              <a:gd name="T112" fmla="+- 0 7728 3264"/>
                              <a:gd name="T113" fmla="*/ T112 w 4503"/>
                              <a:gd name="T114" fmla="+- 0 677 596"/>
                              <a:gd name="T115" fmla="*/ 677 h 123"/>
                              <a:gd name="T116" fmla="+- 0 7766 3264"/>
                              <a:gd name="T117" fmla="*/ T116 w 4503"/>
                              <a:gd name="T118" fmla="+- 0 658 596"/>
                              <a:gd name="T119" fmla="*/ 658 h 123"/>
                              <a:gd name="T120" fmla="+- 0 7723 3264"/>
                              <a:gd name="T121" fmla="*/ T120 w 4503"/>
                              <a:gd name="T122" fmla="+- 0 637 596"/>
                              <a:gd name="T123" fmla="*/ 637 h 1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4503" h="123">
                                <a:moveTo>
                                  <a:pt x="4382" y="2"/>
                                </a:moveTo>
                                <a:lnTo>
                                  <a:pt x="4382" y="122"/>
                                </a:lnTo>
                                <a:lnTo>
                                  <a:pt x="4464" y="81"/>
                                </a:lnTo>
                                <a:lnTo>
                                  <a:pt x="4404" y="81"/>
                                </a:lnTo>
                                <a:lnTo>
                                  <a:pt x="4404" y="41"/>
                                </a:lnTo>
                                <a:lnTo>
                                  <a:pt x="4459" y="41"/>
                                </a:lnTo>
                                <a:lnTo>
                                  <a:pt x="4382" y="2"/>
                                </a:lnTo>
                                <a:close/>
                                <a:moveTo>
                                  <a:pt x="120" y="0"/>
                                </a:moveTo>
                                <a:lnTo>
                                  <a:pt x="0" y="60"/>
                                </a:lnTo>
                                <a:lnTo>
                                  <a:pt x="120" y="120"/>
                                </a:lnTo>
                                <a:lnTo>
                                  <a:pt x="120" y="81"/>
                                </a:lnTo>
                                <a:lnTo>
                                  <a:pt x="101" y="81"/>
                                </a:lnTo>
                                <a:lnTo>
                                  <a:pt x="101" y="41"/>
                                </a:lnTo>
                                <a:lnTo>
                                  <a:pt x="120" y="41"/>
                                </a:lnTo>
                                <a:lnTo>
                                  <a:pt x="120" y="0"/>
                                </a:lnTo>
                                <a:close/>
                                <a:moveTo>
                                  <a:pt x="120" y="41"/>
                                </a:moveTo>
                                <a:lnTo>
                                  <a:pt x="101" y="41"/>
                                </a:lnTo>
                                <a:lnTo>
                                  <a:pt x="101" y="81"/>
                                </a:lnTo>
                                <a:lnTo>
                                  <a:pt x="120" y="81"/>
                                </a:lnTo>
                                <a:lnTo>
                                  <a:pt x="120" y="41"/>
                                </a:lnTo>
                                <a:close/>
                                <a:moveTo>
                                  <a:pt x="4382" y="41"/>
                                </a:moveTo>
                                <a:lnTo>
                                  <a:pt x="120" y="41"/>
                                </a:lnTo>
                                <a:lnTo>
                                  <a:pt x="120" y="81"/>
                                </a:lnTo>
                                <a:lnTo>
                                  <a:pt x="4382" y="81"/>
                                </a:lnTo>
                                <a:lnTo>
                                  <a:pt x="4382" y="41"/>
                                </a:lnTo>
                                <a:close/>
                                <a:moveTo>
                                  <a:pt x="4459" y="41"/>
                                </a:moveTo>
                                <a:lnTo>
                                  <a:pt x="4404" y="41"/>
                                </a:lnTo>
                                <a:lnTo>
                                  <a:pt x="4404" y="81"/>
                                </a:lnTo>
                                <a:lnTo>
                                  <a:pt x="4464" y="81"/>
                                </a:lnTo>
                                <a:lnTo>
                                  <a:pt x="4502" y="62"/>
                                </a:lnTo>
                                <a:lnTo>
                                  <a:pt x="4459"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 name="Picture 7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3739" y="415"/>
                            <a:ext cx="5794" cy="4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3" name="Picture 7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8073" y="540"/>
                            <a:ext cx="2396" cy="10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4" name="Picture 7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4588" y="422"/>
                            <a:ext cx="248" cy="2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5" name="Picture 7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6728" y="447"/>
                            <a:ext cx="274"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7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2534" y="951"/>
                            <a:ext cx="640" cy="258"/>
                          </a:xfrm>
                          <a:prstGeom prst="rect">
                            <a:avLst/>
                          </a:prstGeom>
                          <a:noFill/>
                          <a:extLst>
                            <a:ext uri="{909E8E84-426E-40DD-AFC4-6F175D3DCCD1}">
                              <a14:hiddenFill xmlns:a14="http://schemas.microsoft.com/office/drawing/2010/main">
                                <a:solidFill>
                                  <a:srgbClr val="FFFFFF"/>
                                </a:solidFill>
                              </a14:hiddenFill>
                            </a:ext>
                          </a:extLst>
                        </pic:spPr>
                      </pic:pic>
                      <wps:wsp>
                        <wps:cNvPr id="57" name="Freeform 71"/>
                        <wps:cNvSpPr>
                          <a:spLocks/>
                        </wps:cNvSpPr>
                        <wps:spPr bwMode="auto">
                          <a:xfrm>
                            <a:off x="4483" y="1583"/>
                            <a:ext cx="11" cy="11"/>
                          </a:xfrm>
                          <a:custGeom>
                            <a:avLst/>
                            <a:gdLst>
                              <a:gd name="T0" fmla="+- 0 4491 4483"/>
                              <a:gd name="T1" fmla="*/ T0 w 11"/>
                              <a:gd name="T2" fmla="+- 0 1584 1584"/>
                              <a:gd name="T3" fmla="*/ 1584 h 11"/>
                              <a:gd name="T4" fmla="+- 0 4485 4483"/>
                              <a:gd name="T5" fmla="*/ T4 w 11"/>
                              <a:gd name="T6" fmla="+- 0 1584 1584"/>
                              <a:gd name="T7" fmla="*/ 1584 h 11"/>
                              <a:gd name="T8" fmla="+- 0 4483 4483"/>
                              <a:gd name="T9" fmla="*/ T8 w 11"/>
                              <a:gd name="T10" fmla="+- 0 1586 1584"/>
                              <a:gd name="T11" fmla="*/ 1586 h 11"/>
                              <a:gd name="T12" fmla="+- 0 4483 4483"/>
                              <a:gd name="T13" fmla="*/ T12 w 11"/>
                              <a:gd name="T14" fmla="+- 0 1592 1584"/>
                              <a:gd name="T15" fmla="*/ 1592 h 11"/>
                              <a:gd name="T16" fmla="+- 0 4485 4483"/>
                              <a:gd name="T17" fmla="*/ T16 w 11"/>
                              <a:gd name="T18" fmla="+- 0 1594 1584"/>
                              <a:gd name="T19" fmla="*/ 1594 h 11"/>
                              <a:gd name="T20" fmla="+- 0 4491 4483"/>
                              <a:gd name="T21" fmla="*/ T20 w 11"/>
                              <a:gd name="T22" fmla="+- 0 1594 1584"/>
                              <a:gd name="T23" fmla="*/ 1594 h 11"/>
                              <a:gd name="T24" fmla="+- 0 4493 4483"/>
                              <a:gd name="T25" fmla="*/ T24 w 11"/>
                              <a:gd name="T26" fmla="+- 0 1592 1584"/>
                              <a:gd name="T27" fmla="*/ 1592 h 11"/>
                              <a:gd name="T28" fmla="+- 0 4493 4483"/>
                              <a:gd name="T29" fmla="*/ T28 w 11"/>
                              <a:gd name="T30" fmla="+- 0 1586 1584"/>
                              <a:gd name="T31" fmla="*/ 1586 h 1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 h="11">
                                <a:moveTo>
                                  <a:pt x="8" y="0"/>
                                </a:moveTo>
                                <a:lnTo>
                                  <a:pt x="2" y="0"/>
                                </a:lnTo>
                                <a:lnTo>
                                  <a:pt x="0" y="2"/>
                                </a:lnTo>
                                <a:lnTo>
                                  <a:pt x="0" y="8"/>
                                </a:lnTo>
                                <a:lnTo>
                                  <a:pt x="2" y="10"/>
                                </a:lnTo>
                                <a:lnTo>
                                  <a:pt x="8" y="10"/>
                                </a:lnTo>
                                <a:lnTo>
                                  <a:pt x="10" y="8"/>
                                </a:lnTo>
                                <a:lnTo>
                                  <a:pt x="10" y="2"/>
                                </a:lnTo>
                                <a:close/>
                              </a:path>
                            </a:pathLst>
                          </a:custGeom>
                          <a:solidFill>
                            <a:srgbClr val="008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8" name="Picture 7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3453" y="924"/>
                            <a:ext cx="574" cy="4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9" name="Picture 6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4308" y="910"/>
                            <a:ext cx="695" cy="49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0" name="Picture 6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5796" y="856"/>
                            <a:ext cx="837" cy="30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1" name="Picture 6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5360" y="1224"/>
                            <a:ext cx="1160" cy="295"/>
                          </a:xfrm>
                          <a:prstGeom prst="rect">
                            <a:avLst/>
                          </a:prstGeom>
                          <a:noFill/>
                          <a:extLst>
                            <a:ext uri="{909E8E84-426E-40DD-AFC4-6F175D3DCCD1}">
                              <a14:hiddenFill xmlns:a14="http://schemas.microsoft.com/office/drawing/2010/main">
                                <a:solidFill>
                                  <a:srgbClr val="FFFFFF"/>
                                </a:solidFill>
                              </a14:hiddenFill>
                            </a:ext>
                          </a:extLst>
                        </pic:spPr>
                      </pic:pic>
                      <wps:wsp>
                        <wps:cNvPr id="62" name="Freeform 66"/>
                        <wps:cNvSpPr>
                          <a:spLocks/>
                        </wps:cNvSpPr>
                        <wps:spPr bwMode="auto">
                          <a:xfrm>
                            <a:off x="6642" y="1350"/>
                            <a:ext cx="96" cy="69"/>
                          </a:xfrm>
                          <a:custGeom>
                            <a:avLst/>
                            <a:gdLst>
                              <a:gd name="T0" fmla="+- 0 6729 6642"/>
                              <a:gd name="T1" fmla="*/ T0 w 96"/>
                              <a:gd name="T2" fmla="+- 0 1357 1350"/>
                              <a:gd name="T3" fmla="*/ 1357 h 69"/>
                              <a:gd name="T4" fmla="+- 0 6727 6642"/>
                              <a:gd name="T5" fmla="*/ T4 w 96"/>
                              <a:gd name="T6" fmla="+- 0 1356 1350"/>
                              <a:gd name="T7" fmla="*/ 1356 h 69"/>
                              <a:gd name="T8" fmla="+- 0 6720 6642"/>
                              <a:gd name="T9" fmla="*/ T8 w 96"/>
                              <a:gd name="T10" fmla="+- 0 1352 1350"/>
                              <a:gd name="T11" fmla="*/ 1352 h 69"/>
                              <a:gd name="T12" fmla="+- 0 6714 6642"/>
                              <a:gd name="T13" fmla="*/ T12 w 96"/>
                              <a:gd name="T14" fmla="+- 0 1350 1350"/>
                              <a:gd name="T15" fmla="*/ 1350 h 69"/>
                              <a:gd name="T16" fmla="+- 0 6708 6642"/>
                              <a:gd name="T17" fmla="*/ T16 w 96"/>
                              <a:gd name="T18" fmla="+- 0 1351 1350"/>
                              <a:gd name="T19" fmla="*/ 1351 h 69"/>
                              <a:gd name="T20" fmla="+- 0 6701 6642"/>
                              <a:gd name="T21" fmla="*/ T20 w 96"/>
                              <a:gd name="T22" fmla="+- 0 1351 1350"/>
                              <a:gd name="T23" fmla="*/ 1351 h 69"/>
                              <a:gd name="T24" fmla="+- 0 6678 6642"/>
                              <a:gd name="T25" fmla="*/ T24 w 96"/>
                              <a:gd name="T26" fmla="+- 0 1352 1350"/>
                              <a:gd name="T27" fmla="*/ 1352 h 69"/>
                              <a:gd name="T28" fmla="+- 0 6663 6642"/>
                              <a:gd name="T29" fmla="*/ T28 w 96"/>
                              <a:gd name="T30" fmla="+- 0 1353 1350"/>
                              <a:gd name="T31" fmla="*/ 1353 h 69"/>
                              <a:gd name="T32" fmla="+- 0 6653 6642"/>
                              <a:gd name="T33" fmla="*/ T32 w 96"/>
                              <a:gd name="T34" fmla="+- 0 1354 1350"/>
                              <a:gd name="T35" fmla="*/ 1354 h 69"/>
                              <a:gd name="T36" fmla="+- 0 6647 6642"/>
                              <a:gd name="T37" fmla="*/ T36 w 96"/>
                              <a:gd name="T38" fmla="+- 0 1356 1350"/>
                              <a:gd name="T39" fmla="*/ 1356 h 69"/>
                              <a:gd name="T40" fmla="+- 0 6644 6642"/>
                              <a:gd name="T41" fmla="*/ T40 w 96"/>
                              <a:gd name="T42" fmla="+- 0 1356 1350"/>
                              <a:gd name="T43" fmla="*/ 1356 h 69"/>
                              <a:gd name="T44" fmla="+- 0 6642 6642"/>
                              <a:gd name="T45" fmla="*/ T44 w 96"/>
                              <a:gd name="T46" fmla="+- 0 1364 1350"/>
                              <a:gd name="T47" fmla="*/ 1364 h 69"/>
                              <a:gd name="T48" fmla="+- 0 6650 6642"/>
                              <a:gd name="T49" fmla="*/ T48 w 96"/>
                              <a:gd name="T50" fmla="+- 0 1366 1350"/>
                              <a:gd name="T51" fmla="*/ 1366 h 69"/>
                              <a:gd name="T52" fmla="+- 0 6651 6642"/>
                              <a:gd name="T53" fmla="*/ T52 w 96"/>
                              <a:gd name="T54" fmla="+- 0 1365 1350"/>
                              <a:gd name="T55" fmla="*/ 1365 h 69"/>
                              <a:gd name="T56" fmla="+- 0 6659 6642"/>
                              <a:gd name="T57" fmla="*/ T56 w 96"/>
                              <a:gd name="T58" fmla="+- 0 1363 1350"/>
                              <a:gd name="T59" fmla="*/ 1363 h 69"/>
                              <a:gd name="T60" fmla="+- 0 6671 6642"/>
                              <a:gd name="T61" fmla="*/ T60 w 96"/>
                              <a:gd name="T62" fmla="+- 0 1362 1350"/>
                              <a:gd name="T63" fmla="*/ 1362 h 69"/>
                              <a:gd name="T64" fmla="+- 0 6685 6642"/>
                              <a:gd name="T65" fmla="*/ T64 w 96"/>
                              <a:gd name="T66" fmla="+- 0 1361 1350"/>
                              <a:gd name="T67" fmla="*/ 1361 h 69"/>
                              <a:gd name="T68" fmla="+- 0 6701 6642"/>
                              <a:gd name="T69" fmla="*/ T68 w 96"/>
                              <a:gd name="T70" fmla="+- 0 1361 1350"/>
                              <a:gd name="T71" fmla="*/ 1361 h 69"/>
                              <a:gd name="T72" fmla="+- 0 6708 6642"/>
                              <a:gd name="T73" fmla="*/ T72 w 96"/>
                              <a:gd name="T74" fmla="+- 0 1362 1350"/>
                              <a:gd name="T75" fmla="*/ 1362 h 69"/>
                              <a:gd name="T76" fmla="+- 0 6713 6642"/>
                              <a:gd name="T77" fmla="*/ T76 w 96"/>
                              <a:gd name="T78" fmla="+- 0 1362 1350"/>
                              <a:gd name="T79" fmla="*/ 1362 h 69"/>
                              <a:gd name="T80" fmla="+- 0 6716 6642"/>
                              <a:gd name="T81" fmla="*/ T80 w 96"/>
                              <a:gd name="T82" fmla="+- 0 1363 1350"/>
                              <a:gd name="T83" fmla="*/ 1363 h 69"/>
                              <a:gd name="T84" fmla="+- 0 6719 6642"/>
                              <a:gd name="T85" fmla="*/ T84 w 96"/>
                              <a:gd name="T86" fmla="+- 0 1365 1350"/>
                              <a:gd name="T87" fmla="*/ 1365 h 69"/>
                              <a:gd name="T88" fmla="+- 0 6722 6642"/>
                              <a:gd name="T89" fmla="*/ T88 w 96"/>
                              <a:gd name="T90" fmla="+- 0 1369 1350"/>
                              <a:gd name="T91" fmla="*/ 1369 h 69"/>
                              <a:gd name="T92" fmla="+- 0 6730 6642"/>
                              <a:gd name="T93" fmla="*/ T92 w 96"/>
                              <a:gd name="T94" fmla="+- 0 1367 1350"/>
                              <a:gd name="T95" fmla="*/ 1367 h 69"/>
                              <a:gd name="T96" fmla="+- 0 6731 6642"/>
                              <a:gd name="T97" fmla="*/ T96 w 96"/>
                              <a:gd name="T98" fmla="+- 0 1359 1350"/>
                              <a:gd name="T99" fmla="*/ 1359 h 69"/>
                              <a:gd name="T100" fmla="+- 0 6736 6642"/>
                              <a:gd name="T101" fmla="*/ T100 w 96"/>
                              <a:gd name="T102" fmla="+- 0 1406 1350"/>
                              <a:gd name="T103" fmla="*/ 1406 h 69"/>
                              <a:gd name="T104" fmla="+- 0 6731 6642"/>
                              <a:gd name="T105" fmla="*/ T104 w 96"/>
                              <a:gd name="T106" fmla="+- 0 1406 1350"/>
                              <a:gd name="T107" fmla="*/ 1406 h 69"/>
                              <a:gd name="T108" fmla="+- 0 6727 6642"/>
                              <a:gd name="T109" fmla="*/ T108 w 96"/>
                              <a:gd name="T110" fmla="+- 0 1407 1350"/>
                              <a:gd name="T111" fmla="*/ 1407 h 69"/>
                              <a:gd name="T112" fmla="+- 0 6717 6642"/>
                              <a:gd name="T113" fmla="*/ T112 w 96"/>
                              <a:gd name="T114" fmla="+- 0 1408 1350"/>
                              <a:gd name="T115" fmla="*/ 1408 h 69"/>
                              <a:gd name="T116" fmla="+- 0 6717 6642"/>
                              <a:gd name="T117" fmla="*/ T116 w 96"/>
                              <a:gd name="T118" fmla="+- 0 1408 1350"/>
                              <a:gd name="T119" fmla="*/ 1408 h 69"/>
                              <a:gd name="T120" fmla="+- 0 6703 6642"/>
                              <a:gd name="T121" fmla="*/ T120 w 96"/>
                              <a:gd name="T122" fmla="+- 0 1409 1350"/>
                              <a:gd name="T123" fmla="*/ 1409 h 69"/>
                              <a:gd name="T124" fmla="+- 0 6686 6642"/>
                              <a:gd name="T125" fmla="*/ T124 w 96"/>
                              <a:gd name="T126" fmla="+- 0 1408 1350"/>
                              <a:gd name="T127" fmla="*/ 1408 h 69"/>
                              <a:gd name="T128" fmla="+- 0 6669 6642"/>
                              <a:gd name="T129" fmla="*/ T128 w 96"/>
                              <a:gd name="T130" fmla="+- 0 1408 1350"/>
                              <a:gd name="T131" fmla="*/ 1408 h 69"/>
                              <a:gd name="T132" fmla="+- 0 6656 6642"/>
                              <a:gd name="T133" fmla="*/ T132 w 96"/>
                              <a:gd name="T134" fmla="+- 0 1406 1350"/>
                              <a:gd name="T135" fmla="*/ 1406 h 69"/>
                              <a:gd name="T136" fmla="+- 0 6655 6642"/>
                              <a:gd name="T137" fmla="*/ T136 w 96"/>
                              <a:gd name="T138" fmla="+- 0 1406 1350"/>
                              <a:gd name="T139" fmla="*/ 1406 h 69"/>
                              <a:gd name="T140" fmla="+- 0 6648 6642"/>
                              <a:gd name="T141" fmla="*/ T140 w 96"/>
                              <a:gd name="T142" fmla="+- 0 1408 1350"/>
                              <a:gd name="T143" fmla="*/ 1408 h 69"/>
                              <a:gd name="T144" fmla="+- 0 6650 6642"/>
                              <a:gd name="T145" fmla="*/ T144 w 96"/>
                              <a:gd name="T146" fmla="+- 0 1415 1350"/>
                              <a:gd name="T147" fmla="*/ 1415 h 69"/>
                              <a:gd name="T148" fmla="+- 0 6660 6642"/>
                              <a:gd name="T149" fmla="*/ T148 w 96"/>
                              <a:gd name="T150" fmla="+- 0 1416 1350"/>
                              <a:gd name="T151" fmla="*/ 1416 h 69"/>
                              <a:gd name="T152" fmla="+- 0 6677 6642"/>
                              <a:gd name="T153" fmla="*/ T152 w 96"/>
                              <a:gd name="T154" fmla="+- 0 1417 1350"/>
                              <a:gd name="T155" fmla="*/ 1417 h 69"/>
                              <a:gd name="T156" fmla="+- 0 6694 6642"/>
                              <a:gd name="T157" fmla="*/ T156 w 96"/>
                              <a:gd name="T158" fmla="+- 0 1418 1350"/>
                              <a:gd name="T159" fmla="*/ 1418 h 69"/>
                              <a:gd name="T160" fmla="+- 0 6708 6642"/>
                              <a:gd name="T161" fmla="*/ T160 w 96"/>
                              <a:gd name="T162" fmla="+- 0 1419 1350"/>
                              <a:gd name="T163" fmla="*/ 1419 h 69"/>
                              <a:gd name="T164" fmla="+- 0 6718 6642"/>
                              <a:gd name="T165" fmla="*/ T164 w 96"/>
                              <a:gd name="T166" fmla="+- 0 1418 1350"/>
                              <a:gd name="T167" fmla="*/ 1418 h 69"/>
                              <a:gd name="T168" fmla="+- 0 6729 6642"/>
                              <a:gd name="T169" fmla="*/ T168 w 96"/>
                              <a:gd name="T170" fmla="+- 0 1415 1350"/>
                              <a:gd name="T171" fmla="*/ 1415 h 69"/>
                              <a:gd name="T172" fmla="+- 0 6736 6642"/>
                              <a:gd name="T173" fmla="*/ T172 w 96"/>
                              <a:gd name="T174" fmla="+- 0 1414 1350"/>
                              <a:gd name="T175" fmla="*/ 1414 h 69"/>
                              <a:gd name="T176" fmla="+- 0 6738 6642"/>
                              <a:gd name="T177" fmla="*/ T176 w 96"/>
                              <a:gd name="T178" fmla="+- 0 1407 1350"/>
                              <a:gd name="T179" fmla="*/ 1407 h 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96" h="69">
                                <a:moveTo>
                                  <a:pt x="89" y="9"/>
                                </a:moveTo>
                                <a:lnTo>
                                  <a:pt x="87" y="7"/>
                                </a:lnTo>
                                <a:lnTo>
                                  <a:pt x="86" y="7"/>
                                </a:lnTo>
                                <a:lnTo>
                                  <a:pt x="85" y="6"/>
                                </a:lnTo>
                                <a:lnTo>
                                  <a:pt x="82" y="3"/>
                                </a:lnTo>
                                <a:lnTo>
                                  <a:pt x="78" y="2"/>
                                </a:lnTo>
                                <a:lnTo>
                                  <a:pt x="75" y="1"/>
                                </a:lnTo>
                                <a:lnTo>
                                  <a:pt x="72" y="0"/>
                                </a:lnTo>
                                <a:lnTo>
                                  <a:pt x="69" y="1"/>
                                </a:lnTo>
                                <a:lnTo>
                                  <a:pt x="66" y="1"/>
                                </a:lnTo>
                                <a:lnTo>
                                  <a:pt x="62" y="1"/>
                                </a:lnTo>
                                <a:lnTo>
                                  <a:pt x="59" y="1"/>
                                </a:lnTo>
                                <a:lnTo>
                                  <a:pt x="43" y="1"/>
                                </a:lnTo>
                                <a:lnTo>
                                  <a:pt x="36" y="2"/>
                                </a:lnTo>
                                <a:lnTo>
                                  <a:pt x="28" y="2"/>
                                </a:lnTo>
                                <a:lnTo>
                                  <a:pt x="21" y="3"/>
                                </a:lnTo>
                                <a:lnTo>
                                  <a:pt x="16" y="4"/>
                                </a:lnTo>
                                <a:lnTo>
                                  <a:pt x="11" y="4"/>
                                </a:lnTo>
                                <a:lnTo>
                                  <a:pt x="6" y="6"/>
                                </a:lnTo>
                                <a:lnTo>
                                  <a:pt x="5" y="6"/>
                                </a:lnTo>
                                <a:lnTo>
                                  <a:pt x="4" y="6"/>
                                </a:lnTo>
                                <a:lnTo>
                                  <a:pt x="2" y="6"/>
                                </a:lnTo>
                                <a:lnTo>
                                  <a:pt x="0" y="8"/>
                                </a:lnTo>
                                <a:lnTo>
                                  <a:pt x="0" y="14"/>
                                </a:lnTo>
                                <a:lnTo>
                                  <a:pt x="2" y="16"/>
                                </a:lnTo>
                                <a:lnTo>
                                  <a:pt x="8" y="16"/>
                                </a:lnTo>
                                <a:lnTo>
                                  <a:pt x="9" y="15"/>
                                </a:lnTo>
                                <a:lnTo>
                                  <a:pt x="12" y="14"/>
                                </a:lnTo>
                                <a:lnTo>
                                  <a:pt x="17" y="13"/>
                                </a:lnTo>
                                <a:lnTo>
                                  <a:pt x="22" y="13"/>
                                </a:lnTo>
                                <a:lnTo>
                                  <a:pt x="29" y="12"/>
                                </a:lnTo>
                                <a:lnTo>
                                  <a:pt x="36" y="11"/>
                                </a:lnTo>
                                <a:lnTo>
                                  <a:pt x="43" y="11"/>
                                </a:lnTo>
                                <a:lnTo>
                                  <a:pt x="48" y="11"/>
                                </a:lnTo>
                                <a:lnTo>
                                  <a:pt x="59" y="11"/>
                                </a:lnTo>
                                <a:lnTo>
                                  <a:pt x="62" y="11"/>
                                </a:lnTo>
                                <a:lnTo>
                                  <a:pt x="66" y="12"/>
                                </a:lnTo>
                                <a:lnTo>
                                  <a:pt x="69" y="12"/>
                                </a:lnTo>
                                <a:lnTo>
                                  <a:pt x="71" y="12"/>
                                </a:lnTo>
                                <a:lnTo>
                                  <a:pt x="73" y="12"/>
                                </a:lnTo>
                                <a:lnTo>
                                  <a:pt x="74" y="13"/>
                                </a:lnTo>
                                <a:lnTo>
                                  <a:pt x="76" y="14"/>
                                </a:lnTo>
                                <a:lnTo>
                                  <a:pt x="77" y="15"/>
                                </a:lnTo>
                                <a:lnTo>
                                  <a:pt x="78" y="16"/>
                                </a:lnTo>
                                <a:lnTo>
                                  <a:pt x="80" y="19"/>
                                </a:lnTo>
                                <a:lnTo>
                                  <a:pt x="87" y="19"/>
                                </a:lnTo>
                                <a:lnTo>
                                  <a:pt x="88" y="17"/>
                                </a:lnTo>
                                <a:lnTo>
                                  <a:pt x="89" y="16"/>
                                </a:lnTo>
                                <a:lnTo>
                                  <a:pt x="89" y="9"/>
                                </a:lnTo>
                                <a:close/>
                                <a:moveTo>
                                  <a:pt x="96" y="57"/>
                                </a:moveTo>
                                <a:lnTo>
                                  <a:pt x="94" y="56"/>
                                </a:lnTo>
                                <a:lnTo>
                                  <a:pt x="89" y="56"/>
                                </a:lnTo>
                                <a:lnTo>
                                  <a:pt x="85" y="57"/>
                                </a:lnTo>
                                <a:lnTo>
                                  <a:pt x="80" y="58"/>
                                </a:lnTo>
                                <a:lnTo>
                                  <a:pt x="75" y="58"/>
                                </a:lnTo>
                                <a:lnTo>
                                  <a:pt x="75" y="60"/>
                                </a:lnTo>
                                <a:lnTo>
                                  <a:pt x="75" y="58"/>
                                </a:lnTo>
                                <a:lnTo>
                                  <a:pt x="66" y="59"/>
                                </a:lnTo>
                                <a:lnTo>
                                  <a:pt x="61" y="59"/>
                                </a:lnTo>
                                <a:lnTo>
                                  <a:pt x="52" y="59"/>
                                </a:lnTo>
                                <a:lnTo>
                                  <a:pt x="44" y="58"/>
                                </a:lnTo>
                                <a:lnTo>
                                  <a:pt x="35" y="58"/>
                                </a:lnTo>
                                <a:lnTo>
                                  <a:pt x="27" y="58"/>
                                </a:lnTo>
                                <a:lnTo>
                                  <a:pt x="19" y="57"/>
                                </a:lnTo>
                                <a:lnTo>
                                  <a:pt x="14" y="56"/>
                                </a:lnTo>
                                <a:lnTo>
                                  <a:pt x="13" y="56"/>
                                </a:lnTo>
                                <a:lnTo>
                                  <a:pt x="8" y="56"/>
                                </a:lnTo>
                                <a:lnTo>
                                  <a:pt x="6" y="58"/>
                                </a:lnTo>
                                <a:lnTo>
                                  <a:pt x="6" y="63"/>
                                </a:lnTo>
                                <a:lnTo>
                                  <a:pt x="8" y="65"/>
                                </a:lnTo>
                                <a:lnTo>
                                  <a:pt x="11" y="65"/>
                                </a:lnTo>
                                <a:lnTo>
                                  <a:pt x="18" y="66"/>
                                </a:lnTo>
                                <a:lnTo>
                                  <a:pt x="26" y="67"/>
                                </a:lnTo>
                                <a:lnTo>
                                  <a:pt x="35" y="67"/>
                                </a:lnTo>
                                <a:lnTo>
                                  <a:pt x="43" y="68"/>
                                </a:lnTo>
                                <a:lnTo>
                                  <a:pt x="52" y="68"/>
                                </a:lnTo>
                                <a:lnTo>
                                  <a:pt x="61" y="68"/>
                                </a:lnTo>
                                <a:lnTo>
                                  <a:pt x="66" y="69"/>
                                </a:lnTo>
                                <a:lnTo>
                                  <a:pt x="71" y="68"/>
                                </a:lnTo>
                                <a:lnTo>
                                  <a:pt x="76" y="68"/>
                                </a:lnTo>
                                <a:lnTo>
                                  <a:pt x="81" y="67"/>
                                </a:lnTo>
                                <a:lnTo>
                                  <a:pt x="87" y="65"/>
                                </a:lnTo>
                                <a:lnTo>
                                  <a:pt x="92" y="64"/>
                                </a:lnTo>
                                <a:lnTo>
                                  <a:pt x="94" y="64"/>
                                </a:lnTo>
                                <a:lnTo>
                                  <a:pt x="96" y="62"/>
                                </a:lnTo>
                                <a:lnTo>
                                  <a:pt x="96" y="57"/>
                                </a:lnTo>
                                <a:close/>
                              </a:path>
                            </a:pathLst>
                          </a:custGeom>
                          <a:solidFill>
                            <a:srgbClr val="008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3" name="Picture 6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6873" y="1235"/>
                            <a:ext cx="328" cy="278"/>
                          </a:xfrm>
                          <a:prstGeom prst="rect">
                            <a:avLst/>
                          </a:prstGeom>
                          <a:noFill/>
                          <a:extLst>
                            <a:ext uri="{909E8E84-426E-40DD-AFC4-6F175D3DCCD1}">
                              <a14:hiddenFill xmlns:a14="http://schemas.microsoft.com/office/drawing/2010/main">
                                <a:solidFill>
                                  <a:srgbClr val="FFFFFF"/>
                                </a:solidFill>
                              </a14:hiddenFill>
                            </a:ext>
                          </a:extLst>
                        </pic:spPr>
                      </pic:pic>
                      <wps:wsp>
                        <wps:cNvPr id="64" name="Freeform 64"/>
                        <wps:cNvSpPr>
                          <a:spLocks/>
                        </wps:cNvSpPr>
                        <wps:spPr bwMode="auto">
                          <a:xfrm>
                            <a:off x="9040" y="579"/>
                            <a:ext cx="32" cy="191"/>
                          </a:xfrm>
                          <a:custGeom>
                            <a:avLst/>
                            <a:gdLst>
                              <a:gd name="T0" fmla="+- 0 9040 9040"/>
                              <a:gd name="T1" fmla="*/ T0 w 32"/>
                              <a:gd name="T2" fmla="+- 0 759 579"/>
                              <a:gd name="T3" fmla="*/ 759 h 191"/>
                              <a:gd name="T4" fmla="+- 0 9050 9040"/>
                              <a:gd name="T5" fmla="*/ T4 w 32"/>
                              <a:gd name="T6" fmla="+- 0 769 579"/>
                              <a:gd name="T7" fmla="*/ 769 h 191"/>
                              <a:gd name="T8" fmla="+- 0 9045 9040"/>
                              <a:gd name="T9" fmla="*/ T8 w 32"/>
                              <a:gd name="T10" fmla="+- 0 757 579"/>
                              <a:gd name="T11" fmla="*/ 757 h 191"/>
                              <a:gd name="T12" fmla="+- 0 9048 9040"/>
                              <a:gd name="T13" fmla="*/ T12 w 32"/>
                              <a:gd name="T14" fmla="+- 0 756 579"/>
                              <a:gd name="T15" fmla="*/ 756 h 191"/>
                              <a:gd name="T16" fmla="+- 0 9048 9040"/>
                              <a:gd name="T17" fmla="*/ T16 w 32"/>
                              <a:gd name="T18" fmla="+- 0 769 579"/>
                              <a:gd name="T19" fmla="*/ 769 h 191"/>
                              <a:gd name="T20" fmla="+- 0 9053 9040"/>
                              <a:gd name="T21" fmla="*/ T20 w 32"/>
                              <a:gd name="T22" fmla="+- 0 763 579"/>
                              <a:gd name="T23" fmla="*/ 763 h 191"/>
                              <a:gd name="T24" fmla="+- 0 9049 9040"/>
                              <a:gd name="T25" fmla="*/ T24 w 32"/>
                              <a:gd name="T26" fmla="+- 0 757 579"/>
                              <a:gd name="T27" fmla="*/ 757 h 191"/>
                              <a:gd name="T28" fmla="+- 0 9048 9040"/>
                              <a:gd name="T29" fmla="*/ T28 w 32"/>
                              <a:gd name="T30" fmla="+- 0 769 579"/>
                              <a:gd name="T31" fmla="*/ 769 h 191"/>
                              <a:gd name="T32" fmla="+- 0 9053 9040"/>
                              <a:gd name="T33" fmla="*/ T32 w 32"/>
                              <a:gd name="T34" fmla="+- 0 763 579"/>
                              <a:gd name="T35" fmla="*/ 763 h 191"/>
                              <a:gd name="T36" fmla="+- 0 9051 9040"/>
                              <a:gd name="T37" fmla="*/ T36 w 32"/>
                              <a:gd name="T38" fmla="+- 0 769 579"/>
                              <a:gd name="T39" fmla="*/ 769 h 191"/>
                              <a:gd name="T40" fmla="+- 0 9053 9040"/>
                              <a:gd name="T41" fmla="*/ T40 w 32"/>
                              <a:gd name="T42" fmla="+- 0 763 579"/>
                              <a:gd name="T43" fmla="*/ 763 h 191"/>
                              <a:gd name="T44" fmla="+- 0 9056 9040"/>
                              <a:gd name="T45" fmla="*/ T44 w 32"/>
                              <a:gd name="T46" fmla="+- 0 766 579"/>
                              <a:gd name="T47" fmla="*/ 766 h 191"/>
                              <a:gd name="T48" fmla="+- 0 9053 9040"/>
                              <a:gd name="T49" fmla="*/ T48 w 32"/>
                              <a:gd name="T50" fmla="+- 0 759 579"/>
                              <a:gd name="T51" fmla="*/ 759 h 191"/>
                              <a:gd name="T52" fmla="+- 0 9059 9040"/>
                              <a:gd name="T53" fmla="*/ T52 w 32"/>
                              <a:gd name="T54" fmla="+- 0 764 579"/>
                              <a:gd name="T55" fmla="*/ 764 h 191"/>
                              <a:gd name="T56" fmla="+- 0 9050 9040"/>
                              <a:gd name="T57" fmla="*/ T56 w 32"/>
                              <a:gd name="T58" fmla="+- 0 757 579"/>
                              <a:gd name="T59" fmla="*/ 757 h 191"/>
                              <a:gd name="T60" fmla="+- 0 9048 9040"/>
                              <a:gd name="T61" fmla="*/ T60 w 32"/>
                              <a:gd name="T62" fmla="+- 0 757 579"/>
                              <a:gd name="T63" fmla="*/ 757 h 191"/>
                              <a:gd name="T64" fmla="+- 0 9053 9040"/>
                              <a:gd name="T65" fmla="*/ T64 w 32"/>
                              <a:gd name="T66" fmla="+- 0 761 579"/>
                              <a:gd name="T67" fmla="*/ 761 h 191"/>
                              <a:gd name="T68" fmla="+- 0 9049 9040"/>
                              <a:gd name="T69" fmla="*/ T68 w 32"/>
                              <a:gd name="T70" fmla="+- 0 756 579"/>
                              <a:gd name="T71" fmla="*/ 756 h 191"/>
                              <a:gd name="T72" fmla="+- 0 9053 9040"/>
                              <a:gd name="T73" fmla="*/ T72 w 32"/>
                              <a:gd name="T74" fmla="+- 0 759 579"/>
                              <a:gd name="T75" fmla="*/ 759 h 191"/>
                              <a:gd name="T76" fmla="+- 0 9050 9040"/>
                              <a:gd name="T77" fmla="*/ T76 w 32"/>
                              <a:gd name="T78" fmla="+- 0 757 579"/>
                              <a:gd name="T79" fmla="*/ 757 h 191"/>
                              <a:gd name="T80" fmla="+- 0 9060 9040"/>
                              <a:gd name="T81" fmla="*/ T80 w 32"/>
                              <a:gd name="T82" fmla="+- 0 756 579"/>
                              <a:gd name="T83" fmla="*/ 756 h 191"/>
                              <a:gd name="T84" fmla="+- 0 9050 9040"/>
                              <a:gd name="T85" fmla="*/ T84 w 32"/>
                              <a:gd name="T86" fmla="+- 0 757 579"/>
                              <a:gd name="T87" fmla="*/ 757 h 191"/>
                              <a:gd name="T88" fmla="+- 0 9050 9040"/>
                              <a:gd name="T89" fmla="*/ T88 w 32"/>
                              <a:gd name="T90" fmla="+- 0 756 579"/>
                              <a:gd name="T91" fmla="*/ 756 h 191"/>
                              <a:gd name="T92" fmla="+- 0 9050 9040"/>
                              <a:gd name="T93" fmla="*/ T92 w 32"/>
                              <a:gd name="T94" fmla="+- 0 757 579"/>
                              <a:gd name="T95" fmla="*/ 757 h 191"/>
                              <a:gd name="T96" fmla="+- 0 9050 9040"/>
                              <a:gd name="T97" fmla="*/ T96 w 32"/>
                              <a:gd name="T98" fmla="+- 0 749 579"/>
                              <a:gd name="T99" fmla="*/ 749 h 191"/>
                              <a:gd name="T100" fmla="+- 0 9050 9040"/>
                              <a:gd name="T101" fmla="*/ T100 w 32"/>
                              <a:gd name="T102" fmla="+- 0 756 579"/>
                              <a:gd name="T103" fmla="*/ 756 h 191"/>
                              <a:gd name="T104" fmla="+- 0 9051 9040"/>
                              <a:gd name="T105" fmla="*/ T104 w 32"/>
                              <a:gd name="T106" fmla="+- 0 746 579"/>
                              <a:gd name="T107" fmla="*/ 746 h 191"/>
                              <a:gd name="T108" fmla="+- 0 9052 9040"/>
                              <a:gd name="T109" fmla="*/ T108 w 32"/>
                              <a:gd name="T110" fmla="+- 0 738 579"/>
                              <a:gd name="T111" fmla="*/ 738 h 191"/>
                              <a:gd name="T112" fmla="+- 0 9061 9040"/>
                              <a:gd name="T113" fmla="*/ T112 w 32"/>
                              <a:gd name="T114" fmla="+- 0 738 579"/>
                              <a:gd name="T115" fmla="*/ 738 h 191"/>
                              <a:gd name="T116" fmla="+- 0 9053 9040"/>
                              <a:gd name="T117" fmla="*/ T116 w 32"/>
                              <a:gd name="T118" fmla="+- 0 723 579"/>
                              <a:gd name="T119" fmla="*/ 723 h 191"/>
                              <a:gd name="T120" fmla="+- 0 9054 9040"/>
                              <a:gd name="T121" fmla="*/ T120 w 32"/>
                              <a:gd name="T122" fmla="+- 0 703 579"/>
                              <a:gd name="T123" fmla="*/ 703 h 191"/>
                              <a:gd name="T124" fmla="+- 0 9062 9040"/>
                              <a:gd name="T125" fmla="*/ T124 w 32"/>
                              <a:gd name="T126" fmla="+- 0 723 579"/>
                              <a:gd name="T127" fmla="*/ 723 h 191"/>
                              <a:gd name="T128" fmla="+- 0 9055 9040"/>
                              <a:gd name="T129" fmla="*/ T128 w 32"/>
                              <a:gd name="T130" fmla="+- 0 683 579"/>
                              <a:gd name="T131" fmla="*/ 683 h 191"/>
                              <a:gd name="T132" fmla="+- 0 9055 9040"/>
                              <a:gd name="T133" fmla="*/ T132 w 32"/>
                              <a:gd name="T134" fmla="+- 0 683 579"/>
                              <a:gd name="T135" fmla="*/ 683 h 191"/>
                              <a:gd name="T136" fmla="+- 0 9066 9040"/>
                              <a:gd name="T137" fmla="*/ T136 w 32"/>
                              <a:gd name="T138" fmla="+- 0 653 579"/>
                              <a:gd name="T139" fmla="*/ 653 h 191"/>
                              <a:gd name="T140" fmla="+- 0 9059 9040"/>
                              <a:gd name="T141" fmla="*/ T140 w 32"/>
                              <a:gd name="T142" fmla="+- 0 623 579"/>
                              <a:gd name="T143" fmla="*/ 623 h 191"/>
                              <a:gd name="T144" fmla="+- 0 9060 9040"/>
                              <a:gd name="T145" fmla="*/ T144 w 32"/>
                              <a:gd name="T146" fmla="+- 0 599 579"/>
                              <a:gd name="T147" fmla="*/ 599 h 191"/>
                              <a:gd name="T148" fmla="+- 0 9068 9040"/>
                              <a:gd name="T149" fmla="*/ T148 w 32"/>
                              <a:gd name="T150" fmla="+- 0 623 579"/>
                              <a:gd name="T151" fmla="*/ 623 h 191"/>
                              <a:gd name="T152" fmla="+- 0 9071 9040"/>
                              <a:gd name="T153" fmla="*/ T152 w 32"/>
                              <a:gd name="T154" fmla="+- 0 589 579"/>
                              <a:gd name="T155" fmla="*/ 589 h 191"/>
                              <a:gd name="T156" fmla="+- 0 9062 9040"/>
                              <a:gd name="T157" fmla="*/ T156 w 32"/>
                              <a:gd name="T158" fmla="+- 0 584 579"/>
                              <a:gd name="T159" fmla="*/ 584 h 191"/>
                              <a:gd name="T160" fmla="+- 0 9064 9040"/>
                              <a:gd name="T161" fmla="*/ T160 w 32"/>
                              <a:gd name="T162" fmla="+- 0 589 579"/>
                              <a:gd name="T163" fmla="*/ 589 h 191"/>
                              <a:gd name="T164" fmla="+- 0 9071 9040"/>
                              <a:gd name="T165" fmla="*/ T164 w 32"/>
                              <a:gd name="T166" fmla="+- 0 587 579"/>
                              <a:gd name="T167" fmla="*/ 587 h 191"/>
                              <a:gd name="T168" fmla="+- 0 9071 9040"/>
                              <a:gd name="T169" fmla="*/ T168 w 32"/>
                              <a:gd name="T170" fmla="+- 0 587 579"/>
                              <a:gd name="T171" fmla="*/ 587 h 191"/>
                              <a:gd name="T172" fmla="+- 0 9071 9040"/>
                              <a:gd name="T173" fmla="*/ T172 w 32"/>
                              <a:gd name="T174" fmla="+- 0 587 579"/>
                              <a:gd name="T175" fmla="*/ 587 h 191"/>
                              <a:gd name="T176" fmla="+- 0 9072 9040"/>
                              <a:gd name="T177" fmla="*/ T176 w 32"/>
                              <a:gd name="T178" fmla="+- 0 585 579"/>
                              <a:gd name="T179" fmla="*/ 585 h 191"/>
                              <a:gd name="T180" fmla="+- 0 9072 9040"/>
                              <a:gd name="T181" fmla="*/ T180 w 32"/>
                              <a:gd name="T182" fmla="+- 0 583 579"/>
                              <a:gd name="T183" fmla="*/ 583 h 191"/>
                              <a:gd name="T184" fmla="+- 0 9062 9040"/>
                              <a:gd name="T185" fmla="*/ T184 w 32"/>
                              <a:gd name="T186" fmla="+- 0 581 579"/>
                              <a:gd name="T187" fmla="*/ 581 h 191"/>
                              <a:gd name="T188" fmla="+- 0 9072 9040"/>
                              <a:gd name="T189" fmla="*/ T188 w 32"/>
                              <a:gd name="T190" fmla="+- 0 583 579"/>
                              <a:gd name="T191" fmla="*/ 583 h 1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2" h="191">
                                <a:moveTo>
                                  <a:pt x="6" y="178"/>
                                </a:moveTo>
                                <a:lnTo>
                                  <a:pt x="3" y="178"/>
                                </a:lnTo>
                                <a:lnTo>
                                  <a:pt x="0" y="180"/>
                                </a:lnTo>
                                <a:lnTo>
                                  <a:pt x="0" y="187"/>
                                </a:lnTo>
                                <a:lnTo>
                                  <a:pt x="3" y="190"/>
                                </a:lnTo>
                                <a:lnTo>
                                  <a:pt x="10" y="190"/>
                                </a:lnTo>
                                <a:lnTo>
                                  <a:pt x="8" y="190"/>
                                </a:lnTo>
                                <a:lnTo>
                                  <a:pt x="5" y="178"/>
                                </a:lnTo>
                                <a:lnTo>
                                  <a:pt x="6" y="178"/>
                                </a:lnTo>
                                <a:close/>
                                <a:moveTo>
                                  <a:pt x="9" y="177"/>
                                </a:moveTo>
                                <a:lnTo>
                                  <a:pt x="8" y="177"/>
                                </a:lnTo>
                                <a:lnTo>
                                  <a:pt x="7" y="177"/>
                                </a:lnTo>
                                <a:lnTo>
                                  <a:pt x="5" y="178"/>
                                </a:lnTo>
                                <a:lnTo>
                                  <a:pt x="8" y="190"/>
                                </a:lnTo>
                                <a:lnTo>
                                  <a:pt x="11" y="190"/>
                                </a:lnTo>
                                <a:lnTo>
                                  <a:pt x="13" y="187"/>
                                </a:lnTo>
                                <a:lnTo>
                                  <a:pt x="13" y="184"/>
                                </a:lnTo>
                                <a:lnTo>
                                  <a:pt x="8" y="178"/>
                                </a:lnTo>
                                <a:lnTo>
                                  <a:pt x="9" y="178"/>
                                </a:lnTo>
                                <a:lnTo>
                                  <a:pt x="9" y="177"/>
                                </a:lnTo>
                                <a:close/>
                                <a:moveTo>
                                  <a:pt x="11" y="190"/>
                                </a:moveTo>
                                <a:lnTo>
                                  <a:pt x="8" y="190"/>
                                </a:lnTo>
                                <a:lnTo>
                                  <a:pt x="10" y="190"/>
                                </a:lnTo>
                                <a:lnTo>
                                  <a:pt x="11" y="190"/>
                                </a:lnTo>
                                <a:close/>
                                <a:moveTo>
                                  <a:pt x="13" y="184"/>
                                </a:moveTo>
                                <a:lnTo>
                                  <a:pt x="13" y="187"/>
                                </a:lnTo>
                                <a:lnTo>
                                  <a:pt x="11" y="190"/>
                                </a:lnTo>
                                <a:lnTo>
                                  <a:pt x="14" y="189"/>
                                </a:lnTo>
                                <a:lnTo>
                                  <a:pt x="16" y="187"/>
                                </a:lnTo>
                                <a:lnTo>
                                  <a:pt x="13" y="184"/>
                                </a:lnTo>
                                <a:close/>
                                <a:moveTo>
                                  <a:pt x="13" y="182"/>
                                </a:moveTo>
                                <a:lnTo>
                                  <a:pt x="13" y="184"/>
                                </a:lnTo>
                                <a:lnTo>
                                  <a:pt x="16" y="187"/>
                                </a:lnTo>
                                <a:lnTo>
                                  <a:pt x="13" y="182"/>
                                </a:lnTo>
                                <a:close/>
                                <a:moveTo>
                                  <a:pt x="10" y="178"/>
                                </a:moveTo>
                                <a:lnTo>
                                  <a:pt x="13" y="180"/>
                                </a:lnTo>
                                <a:lnTo>
                                  <a:pt x="13" y="182"/>
                                </a:lnTo>
                                <a:lnTo>
                                  <a:pt x="16" y="187"/>
                                </a:lnTo>
                                <a:lnTo>
                                  <a:pt x="19" y="185"/>
                                </a:lnTo>
                                <a:lnTo>
                                  <a:pt x="20" y="183"/>
                                </a:lnTo>
                                <a:lnTo>
                                  <a:pt x="20" y="179"/>
                                </a:lnTo>
                                <a:lnTo>
                                  <a:pt x="10" y="178"/>
                                </a:lnTo>
                                <a:close/>
                                <a:moveTo>
                                  <a:pt x="9" y="177"/>
                                </a:moveTo>
                                <a:lnTo>
                                  <a:pt x="9" y="178"/>
                                </a:lnTo>
                                <a:lnTo>
                                  <a:pt x="8" y="178"/>
                                </a:lnTo>
                                <a:lnTo>
                                  <a:pt x="13" y="184"/>
                                </a:lnTo>
                                <a:lnTo>
                                  <a:pt x="13" y="182"/>
                                </a:lnTo>
                                <a:lnTo>
                                  <a:pt x="10" y="178"/>
                                </a:lnTo>
                                <a:lnTo>
                                  <a:pt x="9" y="177"/>
                                </a:lnTo>
                                <a:close/>
                                <a:moveTo>
                                  <a:pt x="10" y="178"/>
                                </a:moveTo>
                                <a:lnTo>
                                  <a:pt x="13" y="182"/>
                                </a:lnTo>
                                <a:lnTo>
                                  <a:pt x="13" y="180"/>
                                </a:lnTo>
                                <a:lnTo>
                                  <a:pt x="10" y="178"/>
                                </a:lnTo>
                                <a:close/>
                                <a:moveTo>
                                  <a:pt x="20" y="178"/>
                                </a:moveTo>
                                <a:lnTo>
                                  <a:pt x="10" y="178"/>
                                </a:lnTo>
                                <a:lnTo>
                                  <a:pt x="20" y="179"/>
                                </a:lnTo>
                                <a:lnTo>
                                  <a:pt x="20" y="178"/>
                                </a:lnTo>
                                <a:close/>
                                <a:moveTo>
                                  <a:pt x="20" y="177"/>
                                </a:moveTo>
                                <a:lnTo>
                                  <a:pt x="10" y="177"/>
                                </a:lnTo>
                                <a:lnTo>
                                  <a:pt x="10" y="178"/>
                                </a:lnTo>
                                <a:lnTo>
                                  <a:pt x="20" y="178"/>
                                </a:lnTo>
                                <a:lnTo>
                                  <a:pt x="20" y="177"/>
                                </a:lnTo>
                                <a:close/>
                                <a:moveTo>
                                  <a:pt x="10" y="177"/>
                                </a:moveTo>
                                <a:lnTo>
                                  <a:pt x="9" y="177"/>
                                </a:lnTo>
                                <a:lnTo>
                                  <a:pt x="10" y="178"/>
                                </a:lnTo>
                                <a:lnTo>
                                  <a:pt x="10" y="177"/>
                                </a:lnTo>
                                <a:close/>
                                <a:moveTo>
                                  <a:pt x="11" y="167"/>
                                </a:moveTo>
                                <a:lnTo>
                                  <a:pt x="10" y="170"/>
                                </a:lnTo>
                                <a:lnTo>
                                  <a:pt x="9" y="174"/>
                                </a:lnTo>
                                <a:lnTo>
                                  <a:pt x="9" y="177"/>
                                </a:lnTo>
                                <a:lnTo>
                                  <a:pt x="10" y="177"/>
                                </a:lnTo>
                                <a:lnTo>
                                  <a:pt x="20" y="177"/>
                                </a:lnTo>
                                <a:lnTo>
                                  <a:pt x="21" y="168"/>
                                </a:lnTo>
                                <a:lnTo>
                                  <a:pt x="11" y="167"/>
                                </a:lnTo>
                                <a:close/>
                                <a:moveTo>
                                  <a:pt x="13" y="144"/>
                                </a:moveTo>
                                <a:lnTo>
                                  <a:pt x="12" y="151"/>
                                </a:lnTo>
                                <a:lnTo>
                                  <a:pt x="12" y="159"/>
                                </a:lnTo>
                                <a:lnTo>
                                  <a:pt x="11" y="167"/>
                                </a:lnTo>
                                <a:lnTo>
                                  <a:pt x="21" y="168"/>
                                </a:lnTo>
                                <a:lnTo>
                                  <a:pt x="21" y="159"/>
                                </a:lnTo>
                                <a:lnTo>
                                  <a:pt x="21" y="151"/>
                                </a:lnTo>
                                <a:lnTo>
                                  <a:pt x="22" y="144"/>
                                </a:lnTo>
                                <a:lnTo>
                                  <a:pt x="13" y="144"/>
                                </a:lnTo>
                                <a:close/>
                                <a:moveTo>
                                  <a:pt x="15" y="104"/>
                                </a:moveTo>
                                <a:lnTo>
                                  <a:pt x="15" y="114"/>
                                </a:lnTo>
                                <a:lnTo>
                                  <a:pt x="14" y="124"/>
                                </a:lnTo>
                                <a:lnTo>
                                  <a:pt x="14" y="134"/>
                                </a:lnTo>
                                <a:lnTo>
                                  <a:pt x="13" y="144"/>
                                </a:lnTo>
                                <a:lnTo>
                                  <a:pt x="22" y="144"/>
                                </a:lnTo>
                                <a:lnTo>
                                  <a:pt x="23" y="124"/>
                                </a:lnTo>
                                <a:lnTo>
                                  <a:pt x="24" y="104"/>
                                </a:lnTo>
                                <a:lnTo>
                                  <a:pt x="15" y="104"/>
                                </a:lnTo>
                                <a:close/>
                                <a:moveTo>
                                  <a:pt x="19" y="44"/>
                                </a:moveTo>
                                <a:lnTo>
                                  <a:pt x="18" y="59"/>
                                </a:lnTo>
                                <a:lnTo>
                                  <a:pt x="15" y="104"/>
                                </a:lnTo>
                                <a:lnTo>
                                  <a:pt x="24" y="104"/>
                                </a:lnTo>
                                <a:lnTo>
                                  <a:pt x="25" y="89"/>
                                </a:lnTo>
                                <a:lnTo>
                                  <a:pt x="26" y="74"/>
                                </a:lnTo>
                                <a:lnTo>
                                  <a:pt x="27" y="59"/>
                                </a:lnTo>
                                <a:lnTo>
                                  <a:pt x="28" y="44"/>
                                </a:lnTo>
                                <a:lnTo>
                                  <a:pt x="19" y="44"/>
                                </a:lnTo>
                                <a:close/>
                                <a:moveTo>
                                  <a:pt x="22" y="5"/>
                                </a:moveTo>
                                <a:lnTo>
                                  <a:pt x="21" y="7"/>
                                </a:lnTo>
                                <a:lnTo>
                                  <a:pt x="20" y="20"/>
                                </a:lnTo>
                                <a:lnTo>
                                  <a:pt x="19" y="32"/>
                                </a:lnTo>
                                <a:lnTo>
                                  <a:pt x="19" y="44"/>
                                </a:lnTo>
                                <a:lnTo>
                                  <a:pt x="28" y="44"/>
                                </a:lnTo>
                                <a:lnTo>
                                  <a:pt x="29" y="32"/>
                                </a:lnTo>
                                <a:lnTo>
                                  <a:pt x="30" y="19"/>
                                </a:lnTo>
                                <a:lnTo>
                                  <a:pt x="31" y="10"/>
                                </a:lnTo>
                                <a:lnTo>
                                  <a:pt x="24" y="10"/>
                                </a:lnTo>
                                <a:lnTo>
                                  <a:pt x="22" y="8"/>
                                </a:lnTo>
                                <a:lnTo>
                                  <a:pt x="22" y="5"/>
                                </a:lnTo>
                                <a:close/>
                                <a:moveTo>
                                  <a:pt x="22" y="4"/>
                                </a:moveTo>
                                <a:lnTo>
                                  <a:pt x="22" y="8"/>
                                </a:lnTo>
                                <a:lnTo>
                                  <a:pt x="24" y="10"/>
                                </a:lnTo>
                                <a:lnTo>
                                  <a:pt x="29" y="10"/>
                                </a:lnTo>
                                <a:lnTo>
                                  <a:pt x="31" y="9"/>
                                </a:lnTo>
                                <a:lnTo>
                                  <a:pt x="31" y="8"/>
                                </a:lnTo>
                                <a:lnTo>
                                  <a:pt x="32" y="6"/>
                                </a:lnTo>
                                <a:lnTo>
                                  <a:pt x="22" y="4"/>
                                </a:lnTo>
                                <a:close/>
                                <a:moveTo>
                                  <a:pt x="31" y="8"/>
                                </a:moveTo>
                                <a:lnTo>
                                  <a:pt x="29" y="10"/>
                                </a:lnTo>
                                <a:lnTo>
                                  <a:pt x="31" y="10"/>
                                </a:lnTo>
                                <a:lnTo>
                                  <a:pt x="31" y="8"/>
                                </a:lnTo>
                                <a:close/>
                                <a:moveTo>
                                  <a:pt x="32" y="4"/>
                                </a:moveTo>
                                <a:lnTo>
                                  <a:pt x="22" y="4"/>
                                </a:lnTo>
                                <a:lnTo>
                                  <a:pt x="32" y="6"/>
                                </a:lnTo>
                                <a:lnTo>
                                  <a:pt x="31" y="8"/>
                                </a:lnTo>
                                <a:lnTo>
                                  <a:pt x="32" y="8"/>
                                </a:lnTo>
                                <a:lnTo>
                                  <a:pt x="32" y="4"/>
                                </a:lnTo>
                                <a:close/>
                                <a:moveTo>
                                  <a:pt x="29" y="0"/>
                                </a:moveTo>
                                <a:lnTo>
                                  <a:pt x="24" y="0"/>
                                </a:lnTo>
                                <a:lnTo>
                                  <a:pt x="22" y="2"/>
                                </a:lnTo>
                                <a:lnTo>
                                  <a:pt x="22" y="5"/>
                                </a:lnTo>
                                <a:lnTo>
                                  <a:pt x="22" y="4"/>
                                </a:lnTo>
                                <a:lnTo>
                                  <a:pt x="32" y="4"/>
                                </a:lnTo>
                                <a:lnTo>
                                  <a:pt x="32" y="2"/>
                                </a:lnTo>
                                <a:lnTo>
                                  <a:pt x="29" y="0"/>
                                </a:lnTo>
                                <a:close/>
                              </a:path>
                            </a:pathLst>
                          </a:custGeom>
                          <a:solidFill>
                            <a:srgbClr val="008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5" name="Picture 6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9057" y="882"/>
                            <a:ext cx="128"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6" name="Picture 6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6771" y="803"/>
                            <a:ext cx="486" cy="2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 name="Picture 6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7343" y="1292"/>
                            <a:ext cx="426" cy="179"/>
                          </a:xfrm>
                          <a:prstGeom prst="rect">
                            <a:avLst/>
                          </a:prstGeom>
                          <a:noFill/>
                          <a:extLst>
                            <a:ext uri="{909E8E84-426E-40DD-AFC4-6F175D3DCCD1}">
                              <a14:hiddenFill xmlns:a14="http://schemas.microsoft.com/office/drawing/2010/main">
                                <a:solidFill>
                                  <a:srgbClr val="FFFFFF"/>
                                </a:solidFill>
                              </a14:hiddenFill>
                            </a:ext>
                          </a:extLst>
                        </pic:spPr>
                      </pic:pic>
                      <wps:wsp>
                        <wps:cNvPr id="68" name="Text Box 60"/>
                        <wps:cNvSpPr txBox="1">
                          <a:spLocks noChangeArrowheads="1"/>
                        </wps:cNvSpPr>
                        <wps:spPr bwMode="auto">
                          <a:xfrm>
                            <a:off x="2414" y="870"/>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6BAF6A"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69" name="Text Box 59"/>
                        <wps:cNvSpPr txBox="1">
                          <a:spLocks noChangeArrowheads="1"/>
                        </wps:cNvSpPr>
                        <wps:spPr bwMode="auto">
                          <a:xfrm>
                            <a:off x="3420" y="431"/>
                            <a:ext cx="1125" cy="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24AC38" w14:textId="77777777" w:rsidR="00B86DA1" w:rsidRDefault="00B86DA1">
                              <w:pPr>
                                <w:spacing w:line="255" w:lineRule="exact"/>
                                <w:ind w:left="463"/>
                                <w:rPr>
                                  <w:rFonts w:ascii="Times New Roman"/>
                                  <w:sz w:val="23"/>
                                </w:rPr>
                              </w:pPr>
                              <w:r>
                                <w:rPr>
                                  <w:rFonts w:ascii="Times New Roman"/>
                                  <w:sz w:val="23"/>
                                </w:rPr>
                                <w:t>MTU=</w:t>
                              </w:r>
                            </w:p>
                            <w:p w14:paraId="12EFCB92" w14:textId="77777777" w:rsidR="00B86DA1" w:rsidRDefault="00B86DA1">
                              <w:pPr>
                                <w:tabs>
                                  <w:tab w:val="left" w:pos="799"/>
                                </w:tabs>
                                <w:spacing w:before="174"/>
                                <w:rPr>
                                  <w:rFonts w:ascii="Times New Roman"/>
                                  <w:b/>
                                  <w:i/>
                                  <w:sz w:val="23"/>
                                </w:rPr>
                              </w:pPr>
                              <w:r>
                                <w:rPr>
                                  <w:rFonts w:ascii="Times New Roman"/>
                                  <w:b/>
                                  <w:i/>
                                  <w:sz w:val="23"/>
                                </w:rPr>
                                <w:t>?</w:t>
                              </w:r>
                              <w:r>
                                <w:rPr>
                                  <w:rFonts w:ascii="Times New Roman"/>
                                  <w:b/>
                                  <w:i/>
                                  <w:sz w:val="23"/>
                                </w:rPr>
                                <w:tab/>
                                <w:t>?</w:t>
                              </w:r>
                            </w:p>
                          </w:txbxContent>
                        </wps:txbx>
                        <wps:bodyPr rot="0" vert="horz" wrap="square" lIns="0" tIns="0" rIns="0" bIns="0" anchor="t" anchorCtr="0" upright="1">
                          <a:noAutofit/>
                        </wps:bodyPr>
                      </wps:wsp>
                      <wps:wsp>
                        <wps:cNvPr id="70" name="Text Box 58"/>
                        <wps:cNvSpPr txBox="1">
                          <a:spLocks noChangeArrowheads="1"/>
                        </wps:cNvSpPr>
                        <wps:spPr bwMode="auto">
                          <a:xfrm>
                            <a:off x="4984" y="431"/>
                            <a:ext cx="1657" cy="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636568" w14:textId="77777777" w:rsidR="00B86DA1" w:rsidRDefault="00B86DA1">
                              <w:pPr>
                                <w:spacing w:line="255" w:lineRule="exact"/>
                                <w:rPr>
                                  <w:rFonts w:ascii="Times New Roman"/>
                                  <w:sz w:val="23"/>
                                </w:rPr>
                              </w:pPr>
                              <w:r>
                                <w:rPr>
                                  <w:rFonts w:ascii="Times New Roman"/>
                                  <w:sz w:val="23"/>
                                </w:rPr>
                                <w:t>bytes actual size=</w:t>
                              </w:r>
                            </w:p>
                            <w:p w14:paraId="24364590" w14:textId="77777777" w:rsidR="00B86DA1" w:rsidRDefault="00B86DA1">
                              <w:pPr>
                                <w:spacing w:before="174"/>
                                <w:ind w:left="242"/>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71" name="Text Box 57"/>
                        <wps:cNvSpPr txBox="1">
                          <a:spLocks noChangeArrowheads="1"/>
                        </wps:cNvSpPr>
                        <wps:spPr bwMode="auto">
                          <a:xfrm>
                            <a:off x="7141" y="431"/>
                            <a:ext cx="557"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478D0" w14:textId="77777777" w:rsidR="00B86DA1" w:rsidRDefault="00B86DA1">
                              <w:pPr>
                                <w:spacing w:line="255" w:lineRule="exact"/>
                                <w:rPr>
                                  <w:rFonts w:ascii="Times New Roman"/>
                                  <w:sz w:val="23"/>
                                </w:rPr>
                              </w:pPr>
                              <w:r>
                                <w:rPr>
                                  <w:rFonts w:ascii="Times New Roman"/>
                                  <w:sz w:val="23"/>
                                </w:rPr>
                                <w:t>octets</w:t>
                              </w:r>
                            </w:p>
                          </w:txbxContent>
                        </wps:txbx>
                        <wps:bodyPr rot="0" vert="horz" wrap="square" lIns="0" tIns="0" rIns="0" bIns="0" anchor="t" anchorCtr="0" upright="1">
                          <a:noAutofit/>
                        </wps:bodyPr>
                      </wps:wsp>
                      <wps:wsp>
                        <wps:cNvPr id="72" name="Text Box 56"/>
                        <wps:cNvSpPr txBox="1">
                          <a:spLocks noChangeArrowheads="1"/>
                        </wps:cNvSpPr>
                        <wps:spPr bwMode="auto">
                          <a:xfrm>
                            <a:off x="8217" y="546"/>
                            <a:ext cx="724" cy="5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3AA6D" w14:textId="77777777" w:rsidR="00B86DA1" w:rsidRDefault="00B86DA1">
                              <w:pPr>
                                <w:spacing w:line="247" w:lineRule="auto"/>
                                <w:ind w:right="-1"/>
                                <w:rPr>
                                  <w:rFonts w:ascii="Times New Roman"/>
                                  <w:sz w:val="23"/>
                                </w:rPr>
                              </w:pPr>
                              <w:r>
                                <w:rPr>
                                  <w:rFonts w:ascii="Times New Roman"/>
                                  <w:sz w:val="23"/>
                                </w:rPr>
                                <w:t>More= Offset=</w:t>
                              </w:r>
                            </w:p>
                          </w:txbxContent>
                        </wps:txbx>
                        <wps:bodyPr rot="0" vert="horz" wrap="square" lIns="0" tIns="0" rIns="0" bIns="0" anchor="t" anchorCtr="0" upright="1">
                          <a:noAutofit/>
                        </wps:bodyPr>
                      </wps:wsp>
                      <wps:wsp>
                        <wps:cNvPr id="73" name="Text Box 55"/>
                        <wps:cNvSpPr txBox="1">
                          <a:spLocks noChangeArrowheads="1"/>
                        </wps:cNvSpPr>
                        <wps:spPr bwMode="auto">
                          <a:xfrm>
                            <a:off x="9669" y="817"/>
                            <a:ext cx="559"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E73EB" w14:textId="77777777" w:rsidR="00B86DA1" w:rsidRDefault="00B86DA1">
                              <w:pPr>
                                <w:spacing w:line="255" w:lineRule="exact"/>
                                <w:rPr>
                                  <w:rFonts w:ascii="Times New Roman"/>
                                  <w:sz w:val="23"/>
                                </w:rPr>
                              </w:pPr>
                              <w:r>
                                <w:rPr>
                                  <w:rFonts w:ascii="Times New Roman"/>
                                  <w:sz w:val="23"/>
                                </w:rPr>
                                <w:t>octe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5B1874" id="Group 54" o:spid="_x0000_s1051" style="position:absolute;left:0;text-align:left;margin-left:111.85pt;margin-top:20.8pt;width:411.6pt;height:58.95pt;z-index:-15723008;mso-wrap-distance-left:0;mso-wrap-distance-right:0;mso-position-horizontal-relative:page" coordorigin="2237,416" coordsize="8232,1179"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">
                <v:shape id="Freeform 87" o:spid="_x0000_s1052" style="position:absolute;left:5049;top:754;width:2739;height:768;visibility:visible;mso-wrap-style:square;v-text-anchor:top" coordsize="2739,76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989HxAAA&#10;ANsAAAAPAAAAZHJzL2Rvd25yZXYueG1sRI9Ba8JAFITvBf/D8oReim60RWJ0FRUED4VSFbw+ss8k&#10;mn2b7G5j+u+7hUKPw8x8wyzXvalFR85XlhVMxgkI4tzqigsF59N+lILwAVljbZkUfJOH9WrwtMRM&#10;2wd/UncMhYgQ9hkqKENoMil9XpJBP7YNcfSu1hkMUbpCaoePCDe1nCbJTBqsOC6U2NCupPx+/DIK&#10;HLXXuXnV2/SGL23RfaSXdvau1POw3yxABOrDf/ivfdAK3ibw+yX+ALn6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RvfPR8QAAADbAAAADwAAAAAAAAAAAAAAAACXAgAAZHJzL2Rv&#10;d25yZXYueG1sUEsFBgAAAAAEAAQA9QAAAIgDAAAAAA==&#10;" path="m2738,0l0,,,768,2738,768,2738,747,38,747,19,727,38,727,38,39,19,39,38,19,2738,19,2738,0xm38,727l19,727,38,747,38,727xm2697,727l38,727,38,747,2697,747,2697,727xm2697,19l2697,747,2716,727,2738,727,2738,39,2716,39,2697,19xm2738,727l2716,727,2697,747,2738,747,2738,727xm38,19l19,39,38,39,38,19xm2697,19l38,19,38,39,2697,39,2697,19xm2738,19l2697,19,2716,39,2738,39,2738,19xe" fillcolor="black" stroked="f">
                  <v:path arrowok="t" o:connecttype="custom" o:connectlocs="2738,754;0,754;0,1522;2738,1522;2738,1501;38,1501;19,1481;38,1481;38,793;19,793;38,773;2738,773;2738,754;38,1481;19,1481;38,1501;38,1481;2697,1481;38,1481;38,1501;2697,1501;2697,1481;2697,773;2697,1501;2716,1481;2738,1481;2738,793;2716,793;2697,773;2738,1481;2716,1481;2697,1501;2738,1501;2738,1481;38,773;19,793;38,793;38,773;2697,773;38,773;38,793;2697,793;2697,773;2738,773;2697,773;2716,793;2738,793;2738,773" o:connectangles="0,0,0,0,0,0,0,0,0,0,0,0,0,0,0,0,0,0,0,0,0,0,0,0,0,0,0,0,0,0,0,0,0,0,0,0,0,0,0,0,0,0,0,0,0,0,0,0"/>
                </v:shape>
                <v:shape id="Picture 86" o:spid="_x0000_s1053" type="#_x0000_t75" style="position:absolute;left:5083;top:857;width:2669;height:56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Ja&#10;QFjEAAAA2wAAAA8AAABkcnMvZG93bnJldi54bWxEj0Frg0AUhO+F/oflFXIpzRobQjGuEgIBD+mh&#10;MT/g4b6o0X0r7iaaf58tFHocZuYbJs1n04s7ja61rGC1jEAQV1a3XCs4l4ePLxDOI2vsLZOCBznI&#10;s9eXFBNtJ/6h+8nXIkDYJaig8X5IpHRVQwbd0g7EwbvY0aAPcqylHnEKcNPLOIo20mDLYaHBgfYN&#10;Vd3pZhRM33NR9HF3xGuxL9eHT7rEu3elFm/zbgvC0+z/w3/tQitYx/D7JfwAmT0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DJaQFjEAAAA2wAAAA8AAAAAAAAAAAAAAAAAnAIA&#10;AGRycy9kb3ducmV2LnhtbFBLBQYAAAAABAAEAPcAAACNAwAAAAA=&#10;">
                  <v:imagedata r:id="rId48" o:title=""/>
                </v:shape>
                <v:shape id="Freeform 85" o:spid="_x0000_s1054" style="position:absolute;left:3984;top:754;width:1090;height:768;visibility:visible;mso-wrap-style:square;v-text-anchor:top" coordsize="1090,76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Xf1fwwAA&#10;ANsAAAAPAAAAZHJzL2Rvd25yZXYueG1sRI9PS8NAFMTvBb/D8gRv7UarUmI2RfwDXjzY1vsj+8wG&#10;s2/D7msS++m7guBxmJnfMNV29r0aKaYusIHrVQGKuAm249bAYf+63IBKgmyxD0wGfijBtr5YVFja&#10;MPEHjTtpVYZwKtGAExlKrVPjyGNahYE4e18hepQsY6ttxCnDfa9viuJee+w4Lzgc6MlR8707egN3&#10;n4M+xNFt1s8+SDq9vLfTUYy5upwfH0AJzfIf/mu/WQO3a/j9kn+Ars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nXf1fwwAAANsAAAAPAAAAAAAAAAAAAAAAAJcCAABkcnMvZG93&#10;bnJldi54bWxQSwUGAAAAAAQABAD1AAAAhwMAAAAA&#10;" path="m1090,0l0,,,768,1090,768,1090,747,41,747,19,727,41,727,41,39,19,39,41,19,1090,19,1090,0xm41,727l19,727,41,747,41,727xm1049,727l41,727,41,747,1049,747,1049,727xm1049,19l1049,747,1068,727,1090,727,1090,39,1068,39,1049,19xm1090,727l1068,727,1049,747,1090,747,1090,727xm41,19l19,39,41,39,41,19xm1049,19l41,19,41,39,1049,39,1049,19xm1090,19l1049,19,1068,39,1090,39,1090,19xe" fillcolor="black" stroked="f">
                  <v:path arrowok="t" o:connecttype="custom" o:connectlocs="1090,754;0,754;0,1522;1090,1522;1090,1501;41,1501;19,1481;41,1481;41,793;19,793;41,773;1090,773;1090,754;41,1481;19,1481;41,1501;41,1481;1049,1481;41,1481;41,1501;1049,1501;1049,1481;1049,773;1049,1501;1068,1481;1090,1481;1090,793;1068,793;1049,773;1090,1481;1068,1481;1049,1501;1090,1501;1090,1481;41,773;19,793;41,793;41,773;1049,773;41,773;41,793;1049,793;1049,773;1090,773;1049,773;1068,793;1090,793;1090,773" o:connectangles="0,0,0,0,0,0,0,0,0,0,0,0,0,0,0,0,0,0,0,0,0,0,0,0,0,0,0,0,0,0,0,0,0,0,0,0,0,0,0,0,0,0,0,0,0,0,0,0"/>
                </v:shape>
                <v:shape id="Picture 84" o:spid="_x0000_s1055" type="#_x0000_t75" style="position:absolute;left:4017;top:857;width:1023;height:56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oC&#10;id/DAAAA2wAAAA8AAABkcnMvZG93bnJldi54bWxEj8FqwzAQRO+B/oPYQm+J3GJK6kYJodBQcgjY&#10;ael1sTaSqbQylhI7fx8VCj0OM/OGWW0m78SFhtgFVvC4KEAQt0F3bBR8Ht/nSxAxIWt0gUnBlSJs&#10;1nezFVY6jFzTpUlGZAjHChXYlPpKytha8hgXoSfO3ikMHlOWg5F6wDHDvZNPRfEsPXacFyz29Gap&#10;/WnOXoFJ7mU87Xfmy3+XS1c39aHcWqUe7qftK4hEU/oP/7U/tIKyhN8v+QfI9Q0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CgKJ38MAAADbAAAADwAAAAAAAAAAAAAAAACcAgAA&#10;ZHJzL2Rvd25yZXYueG1sUEsFBgAAAAAEAAQA9wAAAIwDAAAAAA==&#10;">
                  <v:imagedata r:id="rId49" o:title=""/>
                </v:shape>
                <v:rect id="Rectangle 83" o:spid="_x0000_s1056" style="position:absolute;left:3264;top:773;width:838;height:72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6LBejxQAA&#10;ANsAAAAPAAAAZHJzL2Rvd25yZXYueG1sRI/NasMwEITvhbyD2EBujdTGMY0TJZSCIdD2kB/odbE2&#10;tqm1ci3Fdt6+KhRyHGbmG2azG20jeup87VjD01yBIC6cqbnUcD7ljy8gfEA22DgmDTfysNtOHjaY&#10;GTfwgfpjKEWEsM9QQxVCm0npi4os+rlriaN3cZ3FEGVXStPhEOG2kc9KpdJizXGhwpbeKiq+j1er&#10;AdPE/HxeFh+n92uKq3JU+fJLaT2bjq9rEIHGcA//t/dGQ7KEvy/xB8jtL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LosF6PFAAAA2wAAAA8AAAAAAAAAAAAAAAAAlwIAAGRycy9k&#10;b3ducmV2LnhtbFBLBQYAAAAABAAEAPUAAACJAwAAAAA=&#10;" stroked="f"/>
                <v:shape id="Freeform 82" o:spid="_x0000_s1057" style="position:absolute;left:3244;top:754;width:876;height:768;visibility:visible;mso-wrap-style:square;v-text-anchor:top" coordsize="876,76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GtkQHwQAA&#10;ANsAAAAPAAAAZHJzL2Rvd25yZXYueG1sRI/NigIxEITvgu8QWvCmmV1EZDTKriB4EFx/HqCdtJOw&#10;k86QZHV8eyMseCyq6itqsepcI24UovWs4GNcgCCuvLZcKzifNqMZiJiQNTaeScGDIqyW/d4CS+3v&#10;fKDbMdUiQziWqMCk1JZSxsqQwzj2LXH2rj44TFmGWuqA9wx3jfwsiql0aDkvGGxpbaj6Pf45Bd9n&#10;uy9otruGPda+M+lidz9BqeGg+5qDSNSld/i/vdUKJlN4fck/QC6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RrZEB8EAAADbAAAADwAAAAAAAAAAAAAAAACXAgAAZHJzL2Rvd25y&#10;ZXYueG1sUEsFBgAAAAAEAAQA9QAAAIUDAAAAAA==&#10;" path="m876,0l0,,,768,876,768,876,747,38,747,19,727,38,727,38,39,19,39,38,19,876,19,876,0xm38,727l19,727,38,747,38,727xm837,727l38,727,38,747,837,747,837,727xm837,19l837,747,857,727,876,727,876,39,857,39,837,19xm876,727l857,727,837,747,876,747,876,727xm38,19l19,39,38,39,38,19xm837,19l38,19,38,39,837,39,837,19xm876,19l837,19,857,39,876,39,876,19xe" fillcolor="black" stroked="f">
                  <v:path arrowok="t" o:connecttype="custom" o:connectlocs="876,754;0,754;0,1522;876,1522;876,1501;38,1501;19,1481;38,1481;38,793;19,793;38,773;876,773;876,754;38,1481;19,1481;38,1501;38,1481;837,1481;38,1481;38,1501;837,1501;837,1481;837,773;837,1501;857,1481;876,1481;876,793;857,793;837,773;876,1481;857,1481;837,1501;876,1501;876,1481;38,773;19,793;38,793;38,773;837,773;38,773;38,793;837,793;837,773;876,773;837,773;857,793;876,793;876,773" o:connectangles="0,0,0,0,0,0,0,0,0,0,0,0,0,0,0,0,0,0,0,0,0,0,0,0,0,0,0,0,0,0,0,0,0,0,0,0,0,0,0,0,0,0,0,0,0,0,0,0"/>
                </v:shape>
                <v:shape id="Picture 81" o:spid="_x0000_s1058" type="#_x0000_t75" style="position:absolute;left:3273;top:857;width:812;height:56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t8&#10;HS/AAAAA2wAAAA8AAABkcnMvZG93bnJldi54bWxEj0uLAjEQhO+C/yG0sDfN6PocjSIuu3r1gedm&#10;0k4GJ51hEnX892ZB8FjUV1XUYtXYUtyp9oVjBf1eAoI4c7rgXMHp+NudgvABWWPpmBQ8ycNq2W4t&#10;MNXuwXu6H0IuYgn7FBWYEKpUSp8Zsuh7riKO3sXVFkOUdS51jY9Ybks5SJKxtFhwXDBY0cZQdj3c&#10;rIJZpOi5bUY7c/3rHy/nbfXzzUp9dZr1HESgJnzgd3qnFQwn8P8l/gC5fA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O3wdL8AAAADbAAAADwAAAAAAAAAAAAAAAACcAgAAZHJz&#10;L2Rvd25yZXYueG1sUEsFBgAAAAAEAAQA9wAAAIkDAAAAAA==&#10;">
                  <v:imagedata r:id="rId50" o:title=""/>
                </v:shape>
                <v:rect id="Rectangle 80" o:spid="_x0000_s1059" style="position:absolute;left:2258;top:773;width:1006;height:72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" stroked="f"/>
                <v:shape id="Freeform 79" o:spid="_x0000_s1060" style="position:absolute;left:2236;top:754;width:1047;height:768;visibility:visible;mso-wrap-style:square;v-text-anchor:top" coordsize="1047,768"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wRu2gxAAA&#10;ANsAAAAPAAAAZHJzL2Rvd25yZXYueG1sRI9Ba8JAFITvQv/D8gq96aZFpI2uoUjFUkTQNvdH9plN&#10;zL4N2TWm/npXKPQ4zMw3zCIbbCN66nzlWMHzJAFBXDhdcang53s9fgXhA7LGxjEp+CUP2fJhtMBU&#10;uwvvqT+EUkQI+xQVmBDaVEpfGLLoJ64ljt7RdRZDlF0pdYeXCLeNfEmSmbRYcVww2NLKUHE6nK0C&#10;L091vaWvvfnY7PprnjdYrXKlnh6H9zmIQEP4D/+1P7WC6Rvcv8QfIJc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MEbtoMQAAADbAAAADwAAAAAAAAAAAAAAAACXAgAAZHJzL2Rv&#10;d25yZXYueG1sUEsFBgAAAAAEAAQA9QAAAIgDAAAAAA==&#10;" path="m1046,0l0,,,768,1046,768,1046,747,41,747,21,727,41,727,41,39,21,39,41,19,1046,19,1046,0xm41,727l21,727,41,747,41,727xm1008,727l41,727,41,747,1008,747,1008,727xm1008,19l1008,747,1027,727,1046,727,1046,39,1027,39,1008,19xm1046,727l1027,727,1008,747,1046,747,1046,727xm41,19l21,39,41,39,41,19xm1008,19l41,19,41,39,1008,39,1008,19xm1046,19l1008,19,1027,39,1046,39,1046,19xe" fillcolor="black" stroked="f">
                  <v:path arrowok="t" o:connecttype="custom" o:connectlocs="1046,754;0,754;0,1522;1046,1522;1046,1501;41,1501;21,1481;41,1481;41,793;21,793;41,773;1046,773;1046,754;41,1481;21,1481;41,1501;41,1481;1008,1481;41,1481;41,1501;1008,1501;1008,1481;1008,773;1008,1501;1027,1481;1046,1481;1046,793;1027,793;1008,773;1046,1481;1027,1481;1008,1501;1046,1501;1046,1481;41,773;21,793;41,793;41,773;1008,773;41,773;41,793;1008,793;1008,773;1046,773;1008,773;1027,793;1046,793;1046,773" o:connectangles="0,0,0,0,0,0,0,0,0,0,0,0,0,0,0,0,0,0,0,0,0,0,0,0,0,0,0,0,0,0,0,0,0,0,0,0,0,0,0,0,0,0,0,0,0,0,0,0"/>
                </v:shape>
                <v:shape id="Picture 78" o:spid="_x0000_s1061" type="#_x0000_t75" style="position:absolute;left:2270;top:857;width:980;height:56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of&#10;yR3AAAAA2wAAAA8AAABkcnMvZG93bnJldi54bWxET91qgzAUvh/0HcIp7G5GCyubMy1SEMduyto+&#10;wJk5U1tzIkmm7u2bi8EuP77/Yr+YQUzkfG9ZQZakIIgbq3tuFVzO1dMLCB+QNQ6WScEvedjvVg8F&#10;5trO/EnTKbQihrDPUUEXwphL6ZuODPrEjsSR+7bOYIjQtVI7nGO4GeQmTbfSYM+xocORDh01t9OP&#10;UbD90Om1LkNWlV/S1WWr+Vi/KvW4Xso3EIGW8C/+c79rBc9xffwSf4Dc3QE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qh/JHcAAAADbAAAADwAAAAAAAAAAAAAAAACcAgAAZHJz&#10;L2Rvd25yZXYueG1sUEsFBgAAAAAEAAQA9wAAAIkDAAAAAA==&#10;">
                  <v:imagedata r:id="rId51" o:title=""/>
                </v:shape>
                <v:shape id="Freeform 77" o:spid="_x0000_s1062" style="position:absolute;left:3264;top:595;width:4503;height:123;visibility:visible;mso-wrap-style:square;v-text-anchor:top" coordsize="4503,123"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E1VRdwQAA&#10;ANsAAAAPAAAAZHJzL2Rvd25yZXYueG1sRI9Ba8JAFITvBf/D8oReim5MqUh0FYkIXhsFPT6yz2ww&#10;+zZk1yT9926h0OMw880wm91oG9FT52vHChbzBARx6XTNlYLL+ThbgfABWWPjmBT8kIfddvK2wUy7&#10;gb+pL0IlYgn7DBWYENpMSl8asujnriWO3t11FkOUXSV1h0Mst41Mk2QpLdYcFwy2lBsqH8XTKviM&#10;8DXJ9cc5lY/RhNVtOKBT6n067tcgAo3hP/xHn7SCrwX8fok/QG5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BNVUXcEAAADbAAAADwAAAAAAAAAAAAAAAACXAgAAZHJzL2Rvd25y&#10;ZXYueG1sUEsFBgAAAAAEAAQA9QAAAIUDAAAAAA==&#10;" path="m4382,2l4382,122,4464,81,4404,81,4404,41,4459,41,4382,2xm120,0l0,60,120,120,120,81,101,81,101,41,120,41,120,0xm120,41l101,41,101,81,120,81,120,41xm4382,41l120,41,120,81,4382,81,4382,41xm4459,41l4404,41,4404,81,4464,81,4502,62,4459,41xe" fillcolor="black" stroked="f">
                  <v:path arrowok="t" o:connecttype="custom" o:connectlocs="4382,598;4382,718;4464,677;4404,677;4404,637;4459,637;4382,598;120,596;0,656;120,716;120,677;101,677;101,637;120,637;120,596;120,637;101,637;101,677;120,677;120,637;4382,637;120,637;120,677;4382,677;4382,637;4459,637;4404,637;4404,677;4464,677;4502,658;4459,637" o:connectangles="0,0,0,0,0,0,0,0,0,0,0,0,0,0,0,0,0,0,0,0,0,0,0,0,0,0,0,0,0,0,0"/>
                </v:shape>
                <v:shape id="Picture 76" o:spid="_x0000_s1063" type="#_x0000_t75" style="position:absolute;left:3739;top:415;width:5794;height:47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JN&#10;DHLBAAAA2wAAAA8AAABkcnMvZG93bnJldi54bWxEj0GLwjAUhO/C/ofwhL3ZVKGyVKOIiyDsSSt6&#10;fTTPtrR5KU2q2X+/EYQ9DjPzDbPeBtOJBw2usaxgnqQgiEurG64UXIrD7AuE88gaO8uk4JccbDcf&#10;kzXm2j75RI+zr0SEsMtRQe19n0vpypoMusT2xNG728Ggj3KopB7wGeGmk4s0XUqDDceFGnva11S2&#10;59EoGNvrN0lvsyzcxvBzr9p9UVyU+pyG3QqEp+D/w+/2USvIFvD6En+A3Pw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BJNDHLBAAAA2wAAAA8AAAAAAAAAAAAAAAAAnAIAAGRy&#10;cy9kb3ducmV2LnhtbFBLBQYAAAAABAAEAPcAAACKAwAAAAA=&#10;">
                  <v:imagedata r:id="rId52" o:title=""/>
                </v:shape>
                <v:shape id="Picture 75" o:spid="_x0000_s1064" type="#_x0000_t75" style="position:absolute;left:8073;top:540;width:2396;height:102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2j&#10;oQDGAAAA2wAAAA8AAABkcnMvZG93bnJldi54bWxEj0FrwkAUhO8F/8PyhN7qRiVtTV1FhVKx7aHa&#10;HHp7ZF+TYPZtyG6T9d+7hUKPw8x8wyzXwTSip87VlhVMJwkI4sLqmksFn6fnu0cQziNrbCyTggs5&#10;WK9GN0vMtB34g/qjL0WEsMtQQeV9m0npiooMuoltiaP3bTuDPsqulLrDIcJNI2dJci8N1hwXKmxp&#10;V1FxPv4YBYuXsM3z8PCaH1z61n9Nh/SdBqVux2HzBMJT8P/hv/ZeK0jn8Psl/gC5ugI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LaOhAMYAAADbAAAADwAAAAAAAAAAAAAAAACc&#10;AgAAZHJzL2Rvd25yZXYueG1sUEsFBgAAAAAEAAQA9wAAAI8DAAAAAA==&#10;">
                  <v:imagedata r:id="rId53" o:title=""/>
                </v:shape>
                <v:shape id="Picture 74" o:spid="_x0000_s1065" type="#_x0000_t75" style="position:absolute;left:4588;top:422;width:248;height:21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Et&#10;y5nCAAAA2wAAAA8AAABkcnMvZG93bnJldi54bWxEj92KwjAUhO+FfYdwFrzTVFGRapRloSCysv7i&#10;7aE5tsXmJDRRu2+/EQQvh5n5hpkvW1OLOzW+sqxg0E9AEOdWV1woOB6y3hSED8gaa8uk4I88LBcf&#10;nTmm2j54R/d9KESEsE9RQRmCS6X0eUkGfd864uhdbGMwRNkUUjf4iHBTy2GSTKTBiuNCiY6+S8qv&#10;+5tRsB4Nhu5nRdv12W/aKR1P2a/LlOp+tl8zEIHa8A6/2iutYDyC55f4A+TiH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xLcuZwgAAANsAAAAPAAAAAAAAAAAAAAAAAJwCAABk&#10;cnMvZG93bnJldi54bWxQSwUGAAAAAAQABAD3AAAAiwMAAAAA&#10;">
                  <v:imagedata r:id="rId54" o:title=""/>
                </v:shape>
                <v:shape id="Picture 73" o:spid="_x0000_s1066" type="#_x0000_t75" style="position:absolute;left:6728;top:447;width:274;height:20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Tm&#10;1TDDAAAA2wAAAA8AAABkcnMvZG93bnJldi54bWxEj0GLwjAUhO/C/ofwBG+a6qJI1yjLoqzoRasH&#10;9/Zo3rbF5qU2sdZ/bwTB4zAz3zCzRWtK0VDtCssKhoMIBHFqdcGZguNh1Z+CcB5ZY2mZFNzJwWL+&#10;0ZlhrO2N99QkPhMBwi5GBbn3VSylS3My6Aa2Ig7ev60N+iDrTOoabwFuSjmKook0WHBYyLGin5zS&#10;c3I1CmTxt2yarTkdzr+bS5t8phnvnFK9bvv9BcJT69/hV3utFYzH8PwSfoCc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FObVMMMAAADbAAAADwAAAAAAAAAAAAAAAACcAgAA&#10;ZHJzL2Rvd25yZXYueG1sUEsFBgAAAAAEAAQA9wAAAIwDAAAAAA==&#10;">
                  <v:imagedata r:id="rId55" o:title=""/>
                </v:shape>
                <v:shape id="Picture 72" o:spid="_x0000_s1067" type="#_x0000_t75" style="position:absolute;left:2534;top:951;width:640;height:25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Y6&#10;IoPCAAAA2wAAAA8AAABkcnMvZG93bnJldi54bWxEj0GLwjAUhO+C/yE8wYtoqqhoNYoUhV1vVr0/&#10;mmdbbV5KE7X77zcLCx6HmfmGWW9bU4kXNa60rGA8ikAQZ1aXnCu4nA/DBQjnkTVWlknBDznYbrqd&#10;NcbavvlEr9TnIkDYxaig8L6OpXRZQQbdyNbEwbvZxqAPssmlbvAd4KaSkyiaS4Mlh4UCa0oKyh7p&#10;0yh4DM6HaTo9OrdMrrL8vvtkny6V6vfa3QqEp9Z/wv/tL61gNoe/L+EHyM0v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mOiKDwgAAANsAAAAPAAAAAAAAAAAAAAAAAJwCAABk&#10;cnMvZG93bnJldi54bWxQSwUGAAAAAAQABAD3AAAAiwMAAAAA&#10;">
                  <v:imagedata r:id="rId56" o:title=""/>
                </v:shape>
                <v:shape id="Freeform 71" o:spid="_x0000_s1068" style="position:absolute;left:4483;top:1583;width:11;height:11;visibility:visible;mso-wrap-style:square;v-text-anchor:top" coordsize="11,1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GFAXDxgAA&#10;ANsAAAAPAAAAZHJzL2Rvd25yZXYueG1sRI9Ba8JAFITvBf/D8gQvpdlorY3RVWxpwVsxtnh9Zp9J&#10;MPs2ZFdN++vdguBxmJlvmPmyM7U4U+sqywqGUQyCOLe64kLB9/bzKQHhPLLG2jIp+CUHy0XvYY6p&#10;thfe0DnzhQgQdikqKL1vUildXpJBF9mGOHgH2xr0QbaF1C1eAtzUchTHE2mw4rBQYkPvJeXH7GQU&#10;PP8cT5P9l5w+jj92xXb9loz+fK7UoN+tZiA8df4evrXXWsHLK/x/CT9ALq4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GFAXDxgAAANsAAAAPAAAAAAAAAAAAAAAAAJcCAABkcnMv&#10;ZG93bnJldi54bWxQSwUGAAAAAAQABAD1AAAAigMAAAAA&#10;" path="m8,0l2,,,2,,8,2,10,8,10,10,8,10,2,8,0xe" fillcolor="#0085ff" stroked="f">
                  <v:path arrowok="t" o:connecttype="custom" o:connectlocs="8,1584;2,1584;0,1586;0,1592;2,1594;8,1594;10,1592;10,1586" o:connectangles="0,0,0,0,0,0,0,0"/>
                </v:shape>
                <v:shape id="Picture 70" o:spid="_x0000_s1069" type="#_x0000_t75" style="position:absolute;left:3453;top:924;width:574;height:45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QU&#10;FCfBAAAA2wAAAA8AAABkcnMvZG93bnJldi54bWxET91qwjAUvh/4DuEI3tl0upZRTYsIuk0ZY+oD&#10;HJpjW9aclCTT7u2Xi8EuP77/dTWaXtzI+c6ygsckBUFcW91xo+By3s2fQfiArLG3TAp+yENVTh7W&#10;WGh750+6nUIjYgj7AhW0IQyFlL5uyaBP7EAcuat1BkOErpHa4T2Gm14u0jSXBjuODS0OtG2p/jp9&#10;GwWjf9p3Mm+WH5s8cwc+vmXvL4NSs+m4WYEINIZ/8Z/7VSvI4tj4Jf4AWf4C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IQUFCfBAAAA2wAAAA8AAAAAAAAAAAAAAAAAnAIAAGRy&#10;cy9kb3ducmV2LnhtbFBLBQYAAAAABAAEAPcAAACKAwAAAAA=&#10;">
                  <v:imagedata r:id="rId57" o:title=""/>
                </v:shape>
                <v:shape id="Picture 69" o:spid="_x0000_s1070" type="#_x0000_t75" style="position:absolute;left:4308;top:910;width:695;height:491;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cT&#10;quXGAAAA2wAAAA8AAABkcnMvZG93bnJldi54bWxEj0FrwkAUhO9C/8PyBC9FN4opaXQVEZUKQjEt&#10;2OMj+0xCs29DdtX477tCweMwM98w82VnanGl1lWWFYxHEQji3OqKCwXfX9thAsJ5ZI21ZVJwJwfL&#10;xUtvjqm2Nz7SNfOFCBB2KSoovW9SKV1ekkE3sg1x8M62NeiDbAupW7wFuKnlJIrepMGKw0KJDa1L&#10;yn+zi1GQfJ5Pfr+5TA8/22n2Gse7U33fKTXod6sZCE+df4b/2x9aQfwOjy/hB8jFHwA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NxOq5cYAAADbAAAADwAAAAAAAAAAAAAAAACc&#10;AgAAZHJzL2Rvd25yZXYueG1sUEsFBgAAAAAEAAQA9wAAAI8DAAAAAA==&#10;">
                  <v:imagedata r:id="rId58" o:title=""/>
                </v:shape>
                <v:shape id="Picture 68" o:spid="_x0000_s1071" type="#_x0000_t75" style="position:absolute;left:5796;top:856;width:837;height:30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kE&#10;NqfBAAAA2wAAAA8AAABkcnMvZG93bnJldi54bWxET7tuwjAU3ZH4B+sidQOnrYRKikERogg2ymPo&#10;dhXfxm7j6zR2Sfh7PCAxHp33fNm7WlyoDdazgudJBoK49NpypeB0/Bi/gQgRWWPtmRRcKcByMRzM&#10;Mde+40+6HGIlUgiHHBWYGJtcylAachgmviFO3LdvHcYE20rqFrsU7mr5kmVT6dByajDY0MpQ+Xv4&#10;dwq+zuWPrfyusLP9a/jr1ptgio1ST6O+eAcRqY8P8d291QqmaX36kn6AXNw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BkENqfBAAAA2wAAAA8AAAAAAAAAAAAAAAAAnAIAAGRy&#10;cy9kb3ducmV2LnhtbFBLBQYAAAAABAAEAPcAAACKAwAAAAA=&#10;">
                  <v:imagedata r:id="rId59" o:title=""/>
                </v:shape>
                <v:shape id="Picture 67" o:spid="_x0000_s1072" type="#_x0000_t75" style="position:absolute;left:5360;top:1224;width:1160;height:29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lI&#10;vPnCAAAA2wAAAA8AAABkcnMvZG93bnJldi54bWxEj0+LwjAUxO/CfofwFrxp6oLVrUYRQfDgxT8X&#10;b2+bZ5Pd5qU0Wa3f3giCx2FmfsPMl52rxZXaYD0rGA0zEMSl15YrBafjZjAFESKyxtozKbhTgOXi&#10;ozfHQvsb7+l6iJVIEA4FKjAxNoWUoTTkMAx9Q5y8i28dxiTbSuoWbwnuavmVZbl0aDktGGxobaj8&#10;O/w7BZPvjc1/T6Yqd/HHNmceb60cK9X/7FYzEJG6+A6/2lutIB/B80v6AXLx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ZSLz5wgAAANsAAAAPAAAAAAAAAAAAAAAAAJwCAABk&#10;cnMvZG93bnJldi54bWxQSwUGAAAAAAQABAD3AAAAiwMAAAAA&#10;">
                  <v:imagedata r:id="rId60" o:title=""/>
                </v:shape>
                <v:shape id="Freeform 66" o:spid="_x0000_s1073" style="position:absolute;left:6642;top:1350;width:96;height:69;visibility:visible;mso-wrap-style:square;v-text-anchor:top" coordsize="96,69"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oMGwwQAA&#10;ANsAAAAPAAAAZHJzL2Rvd25yZXYueG1sRI9Pi8IwFMTvC36H8IS9rakKItUoRRBWvfj3/miebbF5&#10;KUk21m+/ERb2OMzMb5jlujetiOR8Y1nBeJSBIC6tbrhScL1sv+YgfEDW2FomBS/ysF4NPpaYa/vk&#10;E8VzqESCsM9RQR1Cl0vpy5oM+pHtiJN3t85gSNJVUjt8Jrhp5STLZtJgw2mhxo42NZWP849RQJU7&#10;TrPD5bXrDrHgWNynt31U6nPYFwsQgfrwH/5rf2sFswm8v6QfIF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hqDBsMEAAADbAAAADwAAAAAAAAAAAAAAAACXAgAAZHJzL2Rvd25y&#10;ZXYueG1sUEsFBgAAAAAEAAQA9QAAAIUDAAAAAA==&#10;" path="m89,9l87,7,86,7,85,6,82,3,78,2,75,1,72,,69,1,66,1,62,1,59,1,43,1,36,2,28,2,21,3,16,4,11,4,6,6,5,6,4,6,2,6,,8,,14,2,16,8,16,9,15,12,14,17,13,22,13,29,12,36,11,43,11,48,11,59,11,62,11,66,12,69,12,71,12,73,12,74,13,76,14,77,15,78,16,80,19,87,19,88,17,89,16,89,9xm96,57l94,56,89,56,85,57,80,58,75,58,75,60,75,58,66,59,61,59,52,59,44,58,35,58,27,58,19,57,14,56,13,56,8,56,6,58,6,63,8,65,11,65,18,66,26,67,35,67,43,68,52,68,61,68,66,69,71,68,76,68,81,67,87,65,92,64,94,64,96,62,96,57xe" fillcolor="#0085ff" stroked="f">
                  <v:path arrowok="t" o:connecttype="custom" o:connectlocs="87,1357;85,1356;78,1352;72,1350;66,1351;59,1351;36,1352;21,1353;11,1354;5,1356;2,1356;0,1364;8,1366;9,1365;17,1363;29,1362;43,1361;59,1361;66,1362;71,1362;74,1363;77,1365;80,1369;88,1367;89,1359;94,1406;89,1406;85,1407;75,1408;75,1408;61,1409;44,1408;27,1408;14,1406;13,1406;6,1408;8,1415;18,1416;35,1417;52,1418;66,1419;76,1418;87,1415;94,1414;96,1407" o:connectangles="0,0,0,0,0,0,0,0,0,0,0,0,0,0,0,0,0,0,0,0,0,0,0,0,0,0,0,0,0,0,0,0,0,0,0,0,0,0,0,0,0,0,0,0,0"/>
                </v:shape>
                <v:shape id="Picture 65" o:spid="_x0000_s1074" type="#_x0000_t75" style="position:absolute;left:6873;top:1235;width:328;height:27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W4&#10;0VrFAAAA2wAAAA8AAABkcnMvZG93bnJldi54bWxEj0FrAjEUhO+C/yG8Qi+i2VawdTWKFQpeWqzV&#10;g7fH5rnZunlZk1TXf98IBY/DzHzDTOetrcWZfKgcK3gaZCCIC6crLhVsv9/7ryBCRNZYOyYFVwow&#10;n3U7U8y1u/AXnTexFAnCIUcFJsYmlzIUhiyGgWuIk3dw3mJM0pdSe7wkuK3lc5aNpMWK04LBhpaG&#10;iuPm1yro7WzPfKz12F8PL/v2Z3H6fFujUo8P7WICIlIb7+H/9korGA3h9iX9ADn7A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FuNFaxQAAANsAAAAPAAAAAAAAAAAAAAAAAJwC&#10;AABkcnMvZG93bnJldi54bWxQSwUGAAAAAAQABAD3AAAAjgMAAAAA&#10;">
                  <v:imagedata r:id="rId61" o:title=""/>
                </v:shape>
                <v:shape id="Freeform 64" o:spid="_x0000_s1075" style="position:absolute;left:9040;top:579;width:32;height:191;visibility:visible;mso-wrap-style:square;v-text-anchor:top" coordsize="32,19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iQssxQAA&#10;ANsAAAAPAAAAZHJzL2Rvd25yZXYueG1sRI9Pa8JAFMTvhX6H5RW86UaREFJX0UKpR4220Nsj+0yC&#10;2bdpds0fP323IPQ4zMxvmNVmMLXoqHWVZQXzWQSCOLe64kLB+fQ+TUA4j6yxtkwKRnKwWT8/rTDV&#10;tucjdZkvRICwS1FB6X2TSunykgy6mW2Ig3exrUEfZFtI3WIf4KaWiyiKpcGKw0KJDb2VlF+zm1HQ&#10;XBbJx/J++v667pJ6/Bnnfjh8KjV5GbavIDwN/j/8aO+1gngJf1/CD5DrX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MKJCyzFAAAA2wAAAA8AAAAAAAAAAAAAAAAAlwIAAGRycy9k&#10;b3ducmV2LnhtbFBLBQYAAAAABAAEAPUAAACJAwAAAAA=&#10;" path="m6,178l3,178,,180,,187,3,190,10,190,8,190,5,178,6,178xm9,177l8,177,7,177,5,178,8,190,11,190,13,187,13,184,8,178,9,178,9,177xm11,190l8,190,10,190,11,190xm13,184l13,187,11,190,14,189,16,187,13,184xm13,182l13,184,16,187,13,182xm10,178l13,180,13,182,16,187,19,185,20,183,20,179,10,178xm9,177l9,178,8,178,13,184,13,182,10,178,9,177xm10,178l13,182,13,180,10,178xm20,178l10,178,20,179,20,178xm20,177l10,177,10,178,20,178,20,177xm10,177l9,177,10,178,10,177xm11,167l10,170,9,174,9,177,10,177,20,177,21,168,11,167xm13,144l12,151,12,159,11,167,21,168,21,159,21,151,22,144,13,144xm15,104l15,114,14,124,14,134,13,144,22,144,23,124,24,104,15,104xm19,44l18,59,15,104,24,104,25,89,26,74,27,59,28,44,19,44xm22,5l21,7,20,20,19,32,19,44,28,44,29,32,30,19,31,10,24,10,22,8,22,5xm22,4l22,8,24,10,29,10,31,9,31,8,32,6,22,4xm31,8l29,10,31,10,31,8xm32,4l22,4,32,6,31,8,32,8,32,4xm29,0l24,,22,2,22,5,22,4,32,4,32,2,29,0xe" fillcolor="#0085ff" stroked="f">
                  <v:path arrowok="t" o:connecttype="custom" o:connectlocs="0,759;10,769;5,757;8,756;8,769;13,763;9,757;8,769;13,763;11,769;13,763;16,766;13,759;19,764;10,757;8,757;13,761;9,756;13,759;10,757;20,756;10,757;10,756;10,757;10,749;10,756;11,746;12,738;21,738;13,723;14,703;22,723;15,683;15,683;26,653;19,623;20,599;28,623;31,589;22,584;24,589;31,587;31,587;31,587;32,585;32,583;22,581;32,583" o:connectangles="0,0,0,0,0,0,0,0,0,0,0,0,0,0,0,0,0,0,0,0,0,0,0,0,0,0,0,0,0,0,0,0,0,0,0,0,0,0,0,0,0,0,0,0,0,0,0,0"/>
                </v:shape>
                <v:shape id="Picture 63" o:spid="_x0000_s1076" type="#_x0000_t75" style="position:absolute;left:9057;top:882;width:128;height:20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q1&#10;RhzCAAAA2wAAAA8AAABkcnMvZG93bnJldi54bWxEj92KwjAUhO8F3yEcwRtZU4Ut2jUtUhC8WvDn&#10;AQ7N2bZsclKbWOvbmwVhL4eZ+YbZFaM1YqDet44VrJYJCOLK6ZZrBdfL4WMDwgdkjcYxKXiShyKf&#10;TnaYaffgEw3nUIsIYZ+hgiaELpPSVw1Z9EvXEUfvx/UWQ5R9LXWPjwi3Rq6TJJUWW44LDXZUNlT9&#10;nu9WwWVraluWq+MhfKfGLjp9G9daqfls3H+BCDSG//C7fdQK0k/4+xJ/gMxf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6tUYcwgAAANsAAAAPAAAAAAAAAAAAAAAAAJwCAABk&#10;cnMvZG93bnJldi54bWxQSwUGAAAAAAQABAD3AAAAiwMAAAAA&#10;">
                  <v:imagedata r:id="rId62" o:title=""/>
                </v:shape>
                <v:shape id="Picture 62" o:spid="_x0000_s1077" type="#_x0000_t75" style="position:absolute;left:6771;top:803;width:486;height:26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H8&#10;jwDBAAAA2wAAAA8AAABkcnMvZG93bnJldi54bWxEj81qwzAQhO+FvIPYQG6NnBzc4kYJIaSQ0FNd&#10;P8BirS1TayUs1T9vHxUKPQ4z8w1zOM22FyMNoXOsYLfNQBDXTnfcKqi+3p9fQYSIrLF3TAoWCnA6&#10;rp4OWGg38SeNZWxFgnAoUIGJ0RdShtqQxbB1njh5jRssxiSHVuoBpwS3vdxnWS4tdpwWDHq6GKq/&#10;yx+rYLpLG+bwMVauuflF+rF6uTZKbdbz+Q1EpDn+h//aN60gz+H3S/oB8vg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BH8jwDBAAAA2wAAAA8AAAAAAAAAAAAAAAAAnAIAAGRy&#10;cy9kb3ducmV2LnhtbFBLBQYAAAAABAAEAPcAAACKAwAAAAA=&#10;">
                  <v:imagedata r:id="rId63" o:title=""/>
                </v:shape>
                <v:shape id="Picture 61" o:spid="_x0000_s1078" type="#_x0000_t75" style="position:absolute;left:7343;top:1292;width:426;height:179;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wD&#10;xR3CAAAA2wAAAA8AAABkcnMvZG93bnJldi54bWxEj0GLwjAUhO/C/ofwBG+a1oNKNYouKOvBg7qL&#10;10fybKvNS2mytfvvN4LgcZj5ZpjFqrOVaKnxpWMF6SgBQaydKTlX8H3eDmcgfEA2WDkmBX/kYbX8&#10;6C0wM+7BR2pPIRexhH2GCooQ6kxKrwuy6EeuJo7e1TUWQ5RNLk2Dj1huKzlOkom0WHJcKLCmz4L0&#10;/fRrFUxum+1dVz+bvZ5eupZdujtgqtSg363nIAJ14R1+0V8mclN4fok/QC7/AQ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cA8UdwgAAANsAAAAPAAAAAAAAAAAAAAAAAJwCAABk&#10;cnMvZG93bnJldi54bWxQSwUGAAAAAAQABAD3AAAAiwMAAAAA&#10;">
                  <v:imagedata r:id="rId64" o:title=""/>
                </v:shape>
                <v:shape id="Text Box 60" o:spid="_x0000_s1079" type="#_x0000_t202" style="position:absolute;left:2414;top:870;width:136;height:2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zSd3MwAAA&#10;ANsAAAAPAAAAZHJzL2Rvd25yZXYueG1sRE9Ni8IwEL0L/ocwwt401UPRahQRBWFh2do97HFsxjbY&#10;TGoTtfvvNwfB4+N9rza9bcSDOm8cK5hOEhDEpdOGKwU/xWE8B+EDssbGMSn4Iw+b9XCwwky7J+f0&#10;OIVKxBD2GSqoQ2gzKX1Zk0U/cS1x5C6usxgi7CqpO3zGcNvIWZKk0qLh2FBjS7uayuvpbhVsfznf&#10;m9vX+Tu/5KYoFgl/plelPkb9dgkiUB/e4pf7qBWkcWz8En+AXP8D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zSd3MwAAAANsAAAAPAAAAAAAAAAAAAAAAAJcCAABkcnMvZG93bnJl&#10;di54bWxQSwUGAAAAAAQABAD1AAAAhAMAAAAA&#10;" filled="f" stroked="f">
                  <v:textbox inset="0,0,0,0">
                    <w:txbxContent>
                      <w:p w14:paraId="066BAF6A" w14:textId="77777777" w:rsidR="00B86DA1" w:rsidRDefault="00B86DA1">
                        <w:pPr>
                          <w:spacing w:line="255" w:lineRule="exact"/>
                          <w:rPr>
                            <w:rFonts w:ascii="Times New Roman"/>
                            <w:b/>
                            <w:i/>
                            <w:sz w:val="23"/>
                          </w:rPr>
                        </w:pPr>
                        <w:r>
                          <w:rPr>
                            <w:rFonts w:ascii="Times New Roman"/>
                            <w:b/>
                            <w:i/>
                            <w:sz w:val="23"/>
                          </w:rPr>
                          <w:t>?</w:t>
                        </w:r>
                      </w:p>
                    </w:txbxContent>
                  </v:textbox>
                </v:shape>
                <v:shape id="Text Box 59" o:spid="_x0000_s1080" type="#_x0000_t202" style="position:absolute;left:3420;top:431;width:1125;height:69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cBXhXwwAA&#10;ANsAAAAPAAAAZHJzL2Rvd25yZXYueG1sRI9Ba8JAFITvgv9heYI33dhDqNFVRCwIQmmMB4/P7DNZ&#10;zL6N2VXTf98tFHocZuYbZrnubSOe1HnjWMFsmoAgLp02XCk4FR+TdxA+IGtsHJOCb/KwXg0HS8y0&#10;e3FOz2OoRISwz1BBHUKbSenLmiz6qWuJo3d1ncUQZVdJ3eErwm0j35IklRYNx4UaW9rWVN6OD6tg&#10;c+Z8Z+6fl6/8mpuimCd8SG9KjUf9ZgEiUB/+w3/tvVaQzuH3S/wBcvUD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cBXhXwwAAANsAAAAPAAAAAAAAAAAAAAAAAJcCAABkcnMvZG93&#10;bnJldi54bWxQSwUGAAAAAAQABAD1AAAAhwMAAAAA&#10;" filled="f" stroked="f">
                  <v:textbox inset="0,0,0,0">
                    <w:txbxContent>
                      <w:p w14:paraId="4D24AC38" w14:textId="77777777" w:rsidR="00B86DA1" w:rsidRDefault="00B86DA1">
                        <w:pPr>
                          <w:spacing w:line="255" w:lineRule="exact"/>
                          <w:ind w:left="463"/>
                          <w:rPr>
                            <w:rFonts w:ascii="Times New Roman"/>
                            <w:sz w:val="23"/>
                          </w:rPr>
                        </w:pPr>
                        <w:r>
                          <w:rPr>
                            <w:rFonts w:ascii="Times New Roman"/>
                            <w:sz w:val="23"/>
                          </w:rPr>
                          <w:t>MTU=</w:t>
                        </w:r>
                      </w:p>
                      <w:p w14:paraId="12EFCB92" w14:textId="77777777" w:rsidR="00B86DA1" w:rsidRDefault="00B86DA1">
                        <w:pPr>
                          <w:tabs>
                            <w:tab w:val="left" w:pos="799"/>
                          </w:tabs>
                          <w:spacing w:before="174"/>
                          <w:rPr>
                            <w:rFonts w:ascii="Times New Roman"/>
                            <w:b/>
                            <w:i/>
                            <w:sz w:val="23"/>
                          </w:rPr>
                        </w:pPr>
                        <w:r>
                          <w:rPr>
                            <w:rFonts w:ascii="Times New Roman"/>
                            <w:b/>
                            <w:i/>
                            <w:sz w:val="23"/>
                          </w:rPr>
                          <w:t>?</w:t>
                        </w:r>
                        <w:r>
                          <w:rPr>
                            <w:rFonts w:ascii="Times New Roman"/>
                            <w:b/>
                            <w:i/>
                            <w:sz w:val="23"/>
                          </w:rPr>
                          <w:tab/>
                          <w:t>?</w:t>
                        </w:r>
                      </w:p>
                    </w:txbxContent>
                  </v:textbox>
                </v:shape>
                <v:shape id="Text Box 58" o:spid="_x0000_s1081" type="#_x0000_t202" style="position:absolute;left:4984;top:431;width:1657;height:69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I5kcXwgAA&#10;ANsAAAAPAAAAZHJzL2Rvd25yZXYueG1sRE/Pa8IwFL4L+x/CE7zZVA+ddkaRMWEgjLXdYce35tkG&#10;m5euyWr33y+HgceP7/fuMNlOjDR441jBKklBENdOG24UfFSn5QaED8gaO8ek4Jc8HPYPsx3m2t24&#10;oLEMjYgh7HNU0IbQ51L6uiWLPnE9ceQubrAYIhwaqQe8xXDbyXWaZtKi4djQYk/PLdXX8scqOH5y&#10;8WK+377ei0thqmqb8jm7KrWYT8cnEIGmcBf/u1+1gse4Pn6JP0Du/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jmRxfCAAAA2wAAAA8AAAAAAAAAAAAAAAAAlwIAAGRycy9kb3du&#10;cmV2LnhtbFBLBQYAAAAABAAEAPUAAACGAwAAAAA=&#10;" filled="f" stroked="f">
                  <v:textbox inset="0,0,0,0">
                    <w:txbxContent>
                      <w:p w14:paraId="74636568" w14:textId="77777777" w:rsidR="00B86DA1" w:rsidRDefault="00B86DA1">
                        <w:pPr>
                          <w:spacing w:line="255" w:lineRule="exact"/>
                          <w:rPr>
                            <w:rFonts w:ascii="Times New Roman"/>
                            <w:sz w:val="23"/>
                          </w:rPr>
                        </w:pPr>
                        <w:r>
                          <w:rPr>
                            <w:rFonts w:ascii="Times New Roman"/>
                            <w:sz w:val="23"/>
                          </w:rPr>
                          <w:t>bytes actual size=</w:t>
                        </w:r>
                      </w:p>
                      <w:p w14:paraId="24364590" w14:textId="77777777" w:rsidR="00B86DA1" w:rsidRDefault="00B86DA1">
                        <w:pPr>
                          <w:spacing w:before="174"/>
                          <w:ind w:left="242"/>
                          <w:rPr>
                            <w:rFonts w:ascii="Times New Roman"/>
                            <w:b/>
                            <w:i/>
                            <w:sz w:val="23"/>
                          </w:rPr>
                        </w:pPr>
                        <w:r>
                          <w:rPr>
                            <w:rFonts w:ascii="Times New Roman"/>
                            <w:b/>
                            <w:i/>
                            <w:sz w:val="23"/>
                          </w:rPr>
                          <w:t>%%</w:t>
                        </w:r>
                      </w:p>
                    </w:txbxContent>
                  </v:textbox>
                </v:shape>
                <v:shape id="Text Box 57" o:spid="_x0000_s1082" type="#_x0000_t202" style="position:absolute;left:7141;top:431;width:557;height:2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" filled="f" stroked="f">
                  <v:textbox inset="0,0,0,0">
                    <w:txbxContent>
                      <w:p w14:paraId="09A478D0" w14:textId="77777777" w:rsidR="00B86DA1" w:rsidRDefault="00B86DA1">
                        <w:pPr>
                          <w:spacing w:line="255" w:lineRule="exact"/>
                          <w:rPr>
                            <w:rFonts w:ascii="Times New Roman"/>
                            <w:sz w:val="23"/>
                          </w:rPr>
                        </w:pPr>
                        <w:r>
                          <w:rPr>
                            <w:rFonts w:ascii="Times New Roman"/>
                            <w:sz w:val="23"/>
                          </w:rPr>
                          <w:t>octets</w:t>
                        </w:r>
                      </w:p>
                    </w:txbxContent>
                  </v:textbox>
                </v:shape>
                <v:shape id="Text Box 56" o:spid="_x0000_s1083" type="#_x0000_t202" style="position:absolute;left:8217;top:546;width:724;height:527;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eHz7xAAA&#10;ANsAAAAPAAAAZHJzL2Rvd25yZXYueG1sRI9Ba8JAFITvgv9heUJvutGDrdFVRFooFMQYDx6f2Wey&#10;mH0bs1uN/74rFDwOM/MNs1h1thY3ar1xrGA8SkAQF04bLhUc8q/hBwgfkDXWjknBgzyslv3eAlPt&#10;7pzRbR9KESHsU1RQhdCkUvqiIot+5Bri6J1dazFE2ZZSt3iPcFvLSZJMpUXDcaHChjYVFZf9r1Ww&#10;PnL2aa7b0y47ZybPZwn/TC9KvQ269RxEoC68wv/tb63gfQLPL/EHyOU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V3h8+8QAAADbAAAADwAAAAAAAAAAAAAAAACXAgAAZHJzL2Rv&#10;d25yZXYueG1sUEsFBgAAAAAEAAQA9QAAAIgDAAAAAA==&#10;" filled="f" stroked="f">
                  <v:textbox inset="0,0,0,0">
                    <w:txbxContent>
                      <w:p w14:paraId="06C3AA6D" w14:textId="77777777" w:rsidR="00B86DA1" w:rsidRDefault="00B86DA1">
                        <w:pPr>
                          <w:spacing w:line="247" w:lineRule="auto"/>
                          <w:ind w:right="-1"/>
                          <w:rPr>
                            <w:rFonts w:ascii="Times New Roman"/>
                            <w:sz w:val="23"/>
                          </w:rPr>
                        </w:pPr>
                        <w:r>
                          <w:rPr>
                            <w:rFonts w:ascii="Times New Roman"/>
                            <w:sz w:val="23"/>
                          </w:rPr>
                          <w:t>More= Offset=</w:t>
                        </w:r>
                      </w:p>
                    </w:txbxContent>
                  </v:textbox>
                </v:shape>
                <v:shape id="Text Box 55" o:spid="_x0000_s1084" type="#_x0000_t202" style="position:absolute;left:9669;top:817;width:559;height:2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4NNlgxQAA&#10;ANsAAAAPAAAAZHJzL2Rvd25yZXYueG1sRI9Ba8JAFITvQv/D8gredFMFbdOsIqWFglCM6aHH1+xL&#10;sph9G7Nbjf++Kwgeh5n5hsnWg23FiXpvHCt4miYgiEunDdcKvouPyTMIH5A1to5JwYU8rFcPowxT&#10;7c6c02kfahEh7FNU0ITQpVL6siGLfuo64uhVrrcYouxrqXs8R7ht5SxJFtKi4bjQYEdvDZWH/Z9V&#10;sPnh/N0cv353eZWbonhJeLs4KDV+HDavIAIN4R6+tT+1guUcrl/iD5Cr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Dg02WDFAAAA2wAAAA8AAAAAAAAAAAAAAAAAlwIAAGRycy9k&#10;b3ducmV2LnhtbFBLBQYAAAAABAAEAPUAAACJAwAAAAA=&#10;" filled="f" stroked="f">
                  <v:textbox inset="0,0,0,0">
                    <w:txbxContent>
                      <w:p w14:paraId="5D2E73EB" w14:textId="77777777" w:rsidR="00B86DA1" w:rsidRDefault="00B86DA1">
                        <w:pPr>
                          <w:spacing w:line="255" w:lineRule="exact"/>
                          <w:rPr>
                            <w:rFonts w:ascii="Times New Roman"/>
                            <w:sz w:val="23"/>
                          </w:rPr>
                        </w:pPr>
                        <w:r>
                          <w:rPr>
                            <w:rFonts w:ascii="Times New Roman"/>
                            <w:sz w:val="23"/>
                          </w:rPr>
                          <w:t>octets</w:t>
                        </w:r>
                      </w:p>
                    </w:txbxContent>
                  </v:textbox>
                </v:shape>
                <w10:wrap type="topAndBottom" anchorx="page"/>
              </v:group>
            </w:pict>
          </mc:Fallback>
        </mc:AlternateContent>
      </w:r>
      <w:r w:rsidR="00F24CD1">
        <w:t>Ethernet frames containing IP fragments after fragmentation</w:t>
      </w:r>
    </w:p>
    <w:p w14:paraId="4D4E5C6D" w14:textId="77777777" w:rsidR="001222E6" w:rsidRDefault="001222E6">
      <w:pPr>
        <w:pStyle w:val="a3"/>
        <w:rPr>
          <w:sz w:val="20"/>
        </w:rPr>
      </w:pPr>
    </w:p>
    <w:p w14:paraId="523C99DD" w14:textId="31E3B167" w:rsidR="001222E6" w:rsidRDefault="00620CD7">
      <w:pPr>
        <w:pStyle w:val="a3"/>
        <w:spacing w:before="1"/>
        <w:rPr>
          <w:sz w:val="15"/>
        </w:rPr>
      </w:pPr>
      <w:r>
        <w:rPr>
          <w:noProof/>
          <w:lang w:eastAsia="zh-CN"/>
        </w:rPr>
        <mc:AlternateContent>
          <mc:Choice Requires="wpg">
            <w:drawing>
              <wp:anchor distT="0" distB="0" distL="0" distR="0" simplePos="0" relativeHeight="487598080" behindDoc="1" locked="0" layoutInCell="1" allowOverlap="1" wp14:anchorId="52C5EAFD" wp14:editId="51C29BE6">
                <wp:simplePos x="0" y="0"/>
                <wp:positionH relativeFrom="page">
                  <wp:posOffset>1473835</wp:posOffset>
                </wp:positionH>
                <wp:positionV relativeFrom="paragraph">
                  <wp:posOffset>142240</wp:posOffset>
                </wp:positionV>
                <wp:extent cx="5256530" cy="752475"/>
                <wp:effectExtent l="0" t="0" r="0" b="0"/>
                <wp:wrapTopAndBottom/>
                <wp:docPr id="11"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56530" cy="752475"/>
                          <a:chOff x="2321" y="224"/>
                          <a:chExt cx="8278" cy="1185"/>
                        </a:xfrm>
                      </wpg:grpSpPr>
                      <wps:wsp>
                        <wps:cNvPr id="12" name="Freeform 53"/>
                        <wps:cNvSpPr>
                          <a:spLocks/>
                        </wps:cNvSpPr>
                        <wps:spPr bwMode="auto">
                          <a:xfrm>
                            <a:off x="3326" y="648"/>
                            <a:ext cx="876" cy="747"/>
                          </a:xfrm>
                          <a:custGeom>
                            <a:avLst/>
                            <a:gdLst>
                              <a:gd name="T0" fmla="+- 0 4202 3326"/>
                              <a:gd name="T1" fmla="*/ T0 w 876"/>
                              <a:gd name="T2" fmla="+- 0 649 649"/>
                              <a:gd name="T3" fmla="*/ 649 h 747"/>
                              <a:gd name="T4" fmla="+- 0 3326 3326"/>
                              <a:gd name="T5" fmla="*/ T4 w 876"/>
                              <a:gd name="T6" fmla="+- 0 649 649"/>
                              <a:gd name="T7" fmla="*/ 649 h 747"/>
                              <a:gd name="T8" fmla="+- 0 3326 3326"/>
                              <a:gd name="T9" fmla="*/ T8 w 876"/>
                              <a:gd name="T10" fmla="+- 0 1395 649"/>
                              <a:gd name="T11" fmla="*/ 1395 h 747"/>
                              <a:gd name="T12" fmla="+- 0 4202 3326"/>
                              <a:gd name="T13" fmla="*/ T12 w 876"/>
                              <a:gd name="T14" fmla="+- 0 1395 649"/>
                              <a:gd name="T15" fmla="*/ 1395 h 747"/>
                              <a:gd name="T16" fmla="+- 0 4202 3326"/>
                              <a:gd name="T17" fmla="*/ T16 w 876"/>
                              <a:gd name="T18" fmla="+- 0 1373 649"/>
                              <a:gd name="T19" fmla="*/ 1373 h 747"/>
                              <a:gd name="T20" fmla="+- 0 3367 3326"/>
                              <a:gd name="T21" fmla="*/ T20 w 876"/>
                              <a:gd name="T22" fmla="+- 0 1373 649"/>
                              <a:gd name="T23" fmla="*/ 1373 h 747"/>
                              <a:gd name="T24" fmla="+- 0 3346 3326"/>
                              <a:gd name="T25" fmla="*/ T24 w 876"/>
                              <a:gd name="T26" fmla="+- 0 1354 649"/>
                              <a:gd name="T27" fmla="*/ 1354 h 747"/>
                              <a:gd name="T28" fmla="+- 0 3367 3326"/>
                              <a:gd name="T29" fmla="*/ T28 w 876"/>
                              <a:gd name="T30" fmla="+- 0 1354 649"/>
                              <a:gd name="T31" fmla="*/ 1354 h 747"/>
                              <a:gd name="T32" fmla="+- 0 3367 3326"/>
                              <a:gd name="T33" fmla="*/ T32 w 876"/>
                              <a:gd name="T34" fmla="+- 0 689 649"/>
                              <a:gd name="T35" fmla="*/ 689 h 747"/>
                              <a:gd name="T36" fmla="+- 0 3346 3326"/>
                              <a:gd name="T37" fmla="*/ T36 w 876"/>
                              <a:gd name="T38" fmla="+- 0 689 649"/>
                              <a:gd name="T39" fmla="*/ 689 h 747"/>
                              <a:gd name="T40" fmla="+- 0 3367 3326"/>
                              <a:gd name="T41" fmla="*/ T40 w 876"/>
                              <a:gd name="T42" fmla="+- 0 670 649"/>
                              <a:gd name="T43" fmla="*/ 670 h 747"/>
                              <a:gd name="T44" fmla="+- 0 4202 3326"/>
                              <a:gd name="T45" fmla="*/ T44 w 876"/>
                              <a:gd name="T46" fmla="+- 0 670 649"/>
                              <a:gd name="T47" fmla="*/ 670 h 747"/>
                              <a:gd name="T48" fmla="+- 0 4202 3326"/>
                              <a:gd name="T49" fmla="*/ T48 w 876"/>
                              <a:gd name="T50" fmla="+- 0 649 649"/>
                              <a:gd name="T51" fmla="*/ 649 h 747"/>
                              <a:gd name="T52" fmla="+- 0 3367 3326"/>
                              <a:gd name="T53" fmla="*/ T52 w 876"/>
                              <a:gd name="T54" fmla="+- 0 1354 649"/>
                              <a:gd name="T55" fmla="*/ 1354 h 747"/>
                              <a:gd name="T56" fmla="+- 0 3346 3326"/>
                              <a:gd name="T57" fmla="*/ T56 w 876"/>
                              <a:gd name="T58" fmla="+- 0 1354 649"/>
                              <a:gd name="T59" fmla="*/ 1354 h 747"/>
                              <a:gd name="T60" fmla="+- 0 3367 3326"/>
                              <a:gd name="T61" fmla="*/ T60 w 876"/>
                              <a:gd name="T62" fmla="+- 0 1373 649"/>
                              <a:gd name="T63" fmla="*/ 1373 h 747"/>
                              <a:gd name="T64" fmla="+- 0 3367 3326"/>
                              <a:gd name="T65" fmla="*/ T64 w 876"/>
                              <a:gd name="T66" fmla="+- 0 1354 649"/>
                              <a:gd name="T67" fmla="*/ 1354 h 747"/>
                              <a:gd name="T68" fmla="+- 0 4164 3326"/>
                              <a:gd name="T69" fmla="*/ T68 w 876"/>
                              <a:gd name="T70" fmla="+- 0 1354 649"/>
                              <a:gd name="T71" fmla="*/ 1354 h 747"/>
                              <a:gd name="T72" fmla="+- 0 3367 3326"/>
                              <a:gd name="T73" fmla="*/ T72 w 876"/>
                              <a:gd name="T74" fmla="+- 0 1354 649"/>
                              <a:gd name="T75" fmla="*/ 1354 h 747"/>
                              <a:gd name="T76" fmla="+- 0 3367 3326"/>
                              <a:gd name="T77" fmla="*/ T76 w 876"/>
                              <a:gd name="T78" fmla="+- 0 1373 649"/>
                              <a:gd name="T79" fmla="*/ 1373 h 747"/>
                              <a:gd name="T80" fmla="+- 0 4164 3326"/>
                              <a:gd name="T81" fmla="*/ T80 w 876"/>
                              <a:gd name="T82" fmla="+- 0 1373 649"/>
                              <a:gd name="T83" fmla="*/ 1373 h 747"/>
                              <a:gd name="T84" fmla="+- 0 4164 3326"/>
                              <a:gd name="T85" fmla="*/ T84 w 876"/>
                              <a:gd name="T86" fmla="+- 0 1354 649"/>
                              <a:gd name="T87" fmla="*/ 1354 h 747"/>
                              <a:gd name="T88" fmla="+- 0 4164 3326"/>
                              <a:gd name="T89" fmla="*/ T88 w 876"/>
                              <a:gd name="T90" fmla="+- 0 670 649"/>
                              <a:gd name="T91" fmla="*/ 670 h 747"/>
                              <a:gd name="T92" fmla="+- 0 4164 3326"/>
                              <a:gd name="T93" fmla="*/ T92 w 876"/>
                              <a:gd name="T94" fmla="+- 0 1373 649"/>
                              <a:gd name="T95" fmla="*/ 1373 h 747"/>
                              <a:gd name="T96" fmla="+- 0 4183 3326"/>
                              <a:gd name="T97" fmla="*/ T96 w 876"/>
                              <a:gd name="T98" fmla="+- 0 1354 649"/>
                              <a:gd name="T99" fmla="*/ 1354 h 747"/>
                              <a:gd name="T100" fmla="+- 0 4202 3326"/>
                              <a:gd name="T101" fmla="*/ T100 w 876"/>
                              <a:gd name="T102" fmla="+- 0 1354 649"/>
                              <a:gd name="T103" fmla="*/ 1354 h 747"/>
                              <a:gd name="T104" fmla="+- 0 4202 3326"/>
                              <a:gd name="T105" fmla="*/ T104 w 876"/>
                              <a:gd name="T106" fmla="+- 0 689 649"/>
                              <a:gd name="T107" fmla="*/ 689 h 747"/>
                              <a:gd name="T108" fmla="+- 0 4183 3326"/>
                              <a:gd name="T109" fmla="*/ T108 w 876"/>
                              <a:gd name="T110" fmla="+- 0 689 649"/>
                              <a:gd name="T111" fmla="*/ 689 h 747"/>
                              <a:gd name="T112" fmla="+- 0 4164 3326"/>
                              <a:gd name="T113" fmla="*/ T112 w 876"/>
                              <a:gd name="T114" fmla="+- 0 670 649"/>
                              <a:gd name="T115" fmla="*/ 670 h 747"/>
                              <a:gd name="T116" fmla="+- 0 4202 3326"/>
                              <a:gd name="T117" fmla="*/ T116 w 876"/>
                              <a:gd name="T118" fmla="+- 0 1354 649"/>
                              <a:gd name="T119" fmla="*/ 1354 h 747"/>
                              <a:gd name="T120" fmla="+- 0 4183 3326"/>
                              <a:gd name="T121" fmla="*/ T120 w 876"/>
                              <a:gd name="T122" fmla="+- 0 1354 649"/>
                              <a:gd name="T123" fmla="*/ 1354 h 747"/>
                              <a:gd name="T124" fmla="+- 0 4164 3326"/>
                              <a:gd name="T125" fmla="*/ T124 w 876"/>
                              <a:gd name="T126" fmla="+- 0 1373 649"/>
                              <a:gd name="T127" fmla="*/ 1373 h 747"/>
                              <a:gd name="T128" fmla="+- 0 4202 3326"/>
                              <a:gd name="T129" fmla="*/ T128 w 876"/>
                              <a:gd name="T130" fmla="+- 0 1373 649"/>
                              <a:gd name="T131" fmla="*/ 1373 h 747"/>
                              <a:gd name="T132" fmla="+- 0 4202 3326"/>
                              <a:gd name="T133" fmla="*/ T132 w 876"/>
                              <a:gd name="T134" fmla="+- 0 1354 649"/>
                              <a:gd name="T135" fmla="*/ 1354 h 747"/>
                              <a:gd name="T136" fmla="+- 0 3367 3326"/>
                              <a:gd name="T137" fmla="*/ T136 w 876"/>
                              <a:gd name="T138" fmla="+- 0 670 649"/>
                              <a:gd name="T139" fmla="*/ 670 h 747"/>
                              <a:gd name="T140" fmla="+- 0 3346 3326"/>
                              <a:gd name="T141" fmla="*/ T140 w 876"/>
                              <a:gd name="T142" fmla="+- 0 689 649"/>
                              <a:gd name="T143" fmla="*/ 689 h 747"/>
                              <a:gd name="T144" fmla="+- 0 3367 3326"/>
                              <a:gd name="T145" fmla="*/ T144 w 876"/>
                              <a:gd name="T146" fmla="+- 0 689 649"/>
                              <a:gd name="T147" fmla="*/ 689 h 747"/>
                              <a:gd name="T148" fmla="+- 0 3367 3326"/>
                              <a:gd name="T149" fmla="*/ T148 w 876"/>
                              <a:gd name="T150" fmla="+- 0 670 649"/>
                              <a:gd name="T151" fmla="*/ 670 h 747"/>
                              <a:gd name="T152" fmla="+- 0 4164 3326"/>
                              <a:gd name="T153" fmla="*/ T152 w 876"/>
                              <a:gd name="T154" fmla="+- 0 670 649"/>
                              <a:gd name="T155" fmla="*/ 670 h 747"/>
                              <a:gd name="T156" fmla="+- 0 3367 3326"/>
                              <a:gd name="T157" fmla="*/ T156 w 876"/>
                              <a:gd name="T158" fmla="+- 0 670 649"/>
                              <a:gd name="T159" fmla="*/ 670 h 747"/>
                              <a:gd name="T160" fmla="+- 0 3367 3326"/>
                              <a:gd name="T161" fmla="*/ T160 w 876"/>
                              <a:gd name="T162" fmla="+- 0 689 649"/>
                              <a:gd name="T163" fmla="*/ 689 h 747"/>
                              <a:gd name="T164" fmla="+- 0 4164 3326"/>
                              <a:gd name="T165" fmla="*/ T164 w 876"/>
                              <a:gd name="T166" fmla="+- 0 689 649"/>
                              <a:gd name="T167" fmla="*/ 689 h 747"/>
                              <a:gd name="T168" fmla="+- 0 4164 3326"/>
                              <a:gd name="T169" fmla="*/ T168 w 876"/>
                              <a:gd name="T170" fmla="+- 0 670 649"/>
                              <a:gd name="T171" fmla="*/ 670 h 747"/>
                              <a:gd name="T172" fmla="+- 0 4202 3326"/>
                              <a:gd name="T173" fmla="*/ T172 w 876"/>
                              <a:gd name="T174" fmla="+- 0 670 649"/>
                              <a:gd name="T175" fmla="*/ 670 h 747"/>
                              <a:gd name="T176" fmla="+- 0 4164 3326"/>
                              <a:gd name="T177" fmla="*/ T176 w 876"/>
                              <a:gd name="T178" fmla="+- 0 670 649"/>
                              <a:gd name="T179" fmla="*/ 670 h 747"/>
                              <a:gd name="T180" fmla="+- 0 4183 3326"/>
                              <a:gd name="T181" fmla="*/ T180 w 876"/>
                              <a:gd name="T182" fmla="+- 0 689 649"/>
                              <a:gd name="T183" fmla="*/ 689 h 747"/>
                              <a:gd name="T184" fmla="+- 0 4202 3326"/>
                              <a:gd name="T185" fmla="*/ T184 w 876"/>
                              <a:gd name="T186" fmla="+- 0 689 649"/>
                              <a:gd name="T187" fmla="*/ 689 h 747"/>
                              <a:gd name="T188" fmla="+- 0 4202 3326"/>
                              <a:gd name="T189" fmla="*/ T188 w 876"/>
                              <a:gd name="T190" fmla="+- 0 670 649"/>
                              <a:gd name="T191" fmla="*/ 670 h 7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876" h="747">
                                <a:moveTo>
                                  <a:pt x="876" y="0"/>
                                </a:moveTo>
                                <a:lnTo>
                                  <a:pt x="0" y="0"/>
                                </a:lnTo>
                                <a:lnTo>
                                  <a:pt x="0" y="746"/>
                                </a:lnTo>
                                <a:lnTo>
                                  <a:pt x="876" y="746"/>
                                </a:lnTo>
                                <a:lnTo>
                                  <a:pt x="876" y="724"/>
                                </a:lnTo>
                                <a:lnTo>
                                  <a:pt x="41" y="724"/>
                                </a:lnTo>
                                <a:lnTo>
                                  <a:pt x="20" y="705"/>
                                </a:lnTo>
                                <a:lnTo>
                                  <a:pt x="41" y="705"/>
                                </a:lnTo>
                                <a:lnTo>
                                  <a:pt x="41" y="40"/>
                                </a:lnTo>
                                <a:lnTo>
                                  <a:pt x="20" y="40"/>
                                </a:lnTo>
                                <a:lnTo>
                                  <a:pt x="41" y="21"/>
                                </a:lnTo>
                                <a:lnTo>
                                  <a:pt x="876" y="21"/>
                                </a:lnTo>
                                <a:lnTo>
                                  <a:pt x="876" y="0"/>
                                </a:lnTo>
                                <a:close/>
                                <a:moveTo>
                                  <a:pt x="41" y="705"/>
                                </a:moveTo>
                                <a:lnTo>
                                  <a:pt x="20" y="705"/>
                                </a:lnTo>
                                <a:lnTo>
                                  <a:pt x="41" y="724"/>
                                </a:lnTo>
                                <a:lnTo>
                                  <a:pt x="41" y="705"/>
                                </a:lnTo>
                                <a:close/>
                                <a:moveTo>
                                  <a:pt x="838" y="705"/>
                                </a:moveTo>
                                <a:lnTo>
                                  <a:pt x="41" y="705"/>
                                </a:lnTo>
                                <a:lnTo>
                                  <a:pt x="41" y="724"/>
                                </a:lnTo>
                                <a:lnTo>
                                  <a:pt x="838" y="724"/>
                                </a:lnTo>
                                <a:lnTo>
                                  <a:pt x="838" y="705"/>
                                </a:lnTo>
                                <a:close/>
                                <a:moveTo>
                                  <a:pt x="838" y="21"/>
                                </a:moveTo>
                                <a:lnTo>
                                  <a:pt x="838" y="724"/>
                                </a:lnTo>
                                <a:lnTo>
                                  <a:pt x="857" y="705"/>
                                </a:lnTo>
                                <a:lnTo>
                                  <a:pt x="876" y="705"/>
                                </a:lnTo>
                                <a:lnTo>
                                  <a:pt x="876" y="40"/>
                                </a:lnTo>
                                <a:lnTo>
                                  <a:pt x="857" y="40"/>
                                </a:lnTo>
                                <a:lnTo>
                                  <a:pt x="838" y="21"/>
                                </a:lnTo>
                                <a:close/>
                                <a:moveTo>
                                  <a:pt x="876" y="705"/>
                                </a:moveTo>
                                <a:lnTo>
                                  <a:pt x="857" y="705"/>
                                </a:lnTo>
                                <a:lnTo>
                                  <a:pt x="838" y="724"/>
                                </a:lnTo>
                                <a:lnTo>
                                  <a:pt x="876" y="724"/>
                                </a:lnTo>
                                <a:lnTo>
                                  <a:pt x="876" y="705"/>
                                </a:lnTo>
                                <a:close/>
                                <a:moveTo>
                                  <a:pt x="41" y="21"/>
                                </a:moveTo>
                                <a:lnTo>
                                  <a:pt x="20" y="40"/>
                                </a:lnTo>
                                <a:lnTo>
                                  <a:pt x="41" y="40"/>
                                </a:lnTo>
                                <a:lnTo>
                                  <a:pt x="41" y="21"/>
                                </a:lnTo>
                                <a:close/>
                                <a:moveTo>
                                  <a:pt x="838" y="21"/>
                                </a:moveTo>
                                <a:lnTo>
                                  <a:pt x="41" y="21"/>
                                </a:lnTo>
                                <a:lnTo>
                                  <a:pt x="41" y="40"/>
                                </a:lnTo>
                                <a:lnTo>
                                  <a:pt x="838" y="40"/>
                                </a:lnTo>
                                <a:lnTo>
                                  <a:pt x="838" y="21"/>
                                </a:lnTo>
                                <a:close/>
                                <a:moveTo>
                                  <a:pt x="876" y="21"/>
                                </a:moveTo>
                                <a:lnTo>
                                  <a:pt x="838" y="21"/>
                                </a:lnTo>
                                <a:lnTo>
                                  <a:pt x="857" y="40"/>
                                </a:lnTo>
                                <a:lnTo>
                                  <a:pt x="876" y="40"/>
                                </a:lnTo>
                                <a:lnTo>
                                  <a:pt x="876"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 name="Picture 5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3360" y="751"/>
                            <a:ext cx="807" cy="538"/>
                          </a:xfrm>
                          <a:prstGeom prst="rect">
                            <a:avLst/>
                          </a:prstGeom>
                          <a:noFill/>
                          <a:extLst>
                            <a:ext uri="{909E8E84-426E-40DD-AFC4-6F175D3DCCD1}">
                              <a14:hiddenFill xmlns:a14="http://schemas.microsoft.com/office/drawing/2010/main">
                                <a:solidFill>
                                  <a:srgbClr val="FFFFFF"/>
                                </a:solidFill>
                              </a14:hiddenFill>
                            </a:ext>
                          </a:extLst>
                        </pic:spPr>
                      </pic:pic>
                      <wps:wsp>
                        <wps:cNvPr id="14" name="Freeform 51"/>
                        <wps:cNvSpPr>
                          <a:spLocks/>
                        </wps:cNvSpPr>
                        <wps:spPr bwMode="auto">
                          <a:xfrm>
                            <a:off x="4178" y="648"/>
                            <a:ext cx="3257" cy="747"/>
                          </a:xfrm>
                          <a:custGeom>
                            <a:avLst/>
                            <a:gdLst>
                              <a:gd name="T0" fmla="+- 0 7435 4178"/>
                              <a:gd name="T1" fmla="*/ T0 w 3257"/>
                              <a:gd name="T2" fmla="+- 0 649 649"/>
                              <a:gd name="T3" fmla="*/ 649 h 747"/>
                              <a:gd name="T4" fmla="+- 0 4178 4178"/>
                              <a:gd name="T5" fmla="*/ T4 w 3257"/>
                              <a:gd name="T6" fmla="+- 0 649 649"/>
                              <a:gd name="T7" fmla="*/ 649 h 747"/>
                              <a:gd name="T8" fmla="+- 0 4178 4178"/>
                              <a:gd name="T9" fmla="*/ T8 w 3257"/>
                              <a:gd name="T10" fmla="+- 0 1395 649"/>
                              <a:gd name="T11" fmla="*/ 1395 h 747"/>
                              <a:gd name="T12" fmla="+- 0 7435 4178"/>
                              <a:gd name="T13" fmla="*/ T12 w 3257"/>
                              <a:gd name="T14" fmla="+- 0 1395 649"/>
                              <a:gd name="T15" fmla="*/ 1395 h 747"/>
                              <a:gd name="T16" fmla="+- 0 7435 4178"/>
                              <a:gd name="T17" fmla="*/ T16 w 3257"/>
                              <a:gd name="T18" fmla="+- 0 1373 649"/>
                              <a:gd name="T19" fmla="*/ 1373 h 747"/>
                              <a:gd name="T20" fmla="+- 0 4217 4178"/>
                              <a:gd name="T21" fmla="*/ T20 w 3257"/>
                              <a:gd name="T22" fmla="+- 0 1373 649"/>
                              <a:gd name="T23" fmla="*/ 1373 h 747"/>
                              <a:gd name="T24" fmla="+- 0 4198 4178"/>
                              <a:gd name="T25" fmla="*/ T24 w 3257"/>
                              <a:gd name="T26" fmla="+- 0 1354 649"/>
                              <a:gd name="T27" fmla="*/ 1354 h 747"/>
                              <a:gd name="T28" fmla="+- 0 4217 4178"/>
                              <a:gd name="T29" fmla="*/ T28 w 3257"/>
                              <a:gd name="T30" fmla="+- 0 1354 649"/>
                              <a:gd name="T31" fmla="*/ 1354 h 747"/>
                              <a:gd name="T32" fmla="+- 0 4217 4178"/>
                              <a:gd name="T33" fmla="*/ T32 w 3257"/>
                              <a:gd name="T34" fmla="+- 0 689 649"/>
                              <a:gd name="T35" fmla="*/ 689 h 747"/>
                              <a:gd name="T36" fmla="+- 0 4198 4178"/>
                              <a:gd name="T37" fmla="*/ T36 w 3257"/>
                              <a:gd name="T38" fmla="+- 0 689 649"/>
                              <a:gd name="T39" fmla="*/ 689 h 747"/>
                              <a:gd name="T40" fmla="+- 0 4217 4178"/>
                              <a:gd name="T41" fmla="*/ T40 w 3257"/>
                              <a:gd name="T42" fmla="+- 0 670 649"/>
                              <a:gd name="T43" fmla="*/ 670 h 747"/>
                              <a:gd name="T44" fmla="+- 0 7435 4178"/>
                              <a:gd name="T45" fmla="*/ T44 w 3257"/>
                              <a:gd name="T46" fmla="+- 0 670 649"/>
                              <a:gd name="T47" fmla="*/ 670 h 747"/>
                              <a:gd name="T48" fmla="+- 0 7435 4178"/>
                              <a:gd name="T49" fmla="*/ T48 w 3257"/>
                              <a:gd name="T50" fmla="+- 0 649 649"/>
                              <a:gd name="T51" fmla="*/ 649 h 747"/>
                              <a:gd name="T52" fmla="+- 0 4217 4178"/>
                              <a:gd name="T53" fmla="*/ T52 w 3257"/>
                              <a:gd name="T54" fmla="+- 0 1354 649"/>
                              <a:gd name="T55" fmla="*/ 1354 h 747"/>
                              <a:gd name="T56" fmla="+- 0 4198 4178"/>
                              <a:gd name="T57" fmla="*/ T56 w 3257"/>
                              <a:gd name="T58" fmla="+- 0 1354 649"/>
                              <a:gd name="T59" fmla="*/ 1354 h 747"/>
                              <a:gd name="T60" fmla="+- 0 4217 4178"/>
                              <a:gd name="T61" fmla="*/ T60 w 3257"/>
                              <a:gd name="T62" fmla="+- 0 1373 649"/>
                              <a:gd name="T63" fmla="*/ 1373 h 747"/>
                              <a:gd name="T64" fmla="+- 0 4217 4178"/>
                              <a:gd name="T65" fmla="*/ T64 w 3257"/>
                              <a:gd name="T66" fmla="+- 0 1354 649"/>
                              <a:gd name="T67" fmla="*/ 1354 h 747"/>
                              <a:gd name="T68" fmla="+- 0 7397 4178"/>
                              <a:gd name="T69" fmla="*/ T68 w 3257"/>
                              <a:gd name="T70" fmla="+- 0 1354 649"/>
                              <a:gd name="T71" fmla="*/ 1354 h 747"/>
                              <a:gd name="T72" fmla="+- 0 4217 4178"/>
                              <a:gd name="T73" fmla="*/ T72 w 3257"/>
                              <a:gd name="T74" fmla="+- 0 1354 649"/>
                              <a:gd name="T75" fmla="*/ 1354 h 747"/>
                              <a:gd name="T76" fmla="+- 0 4217 4178"/>
                              <a:gd name="T77" fmla="*/ T76 w 3257"/>
                              <a:gd name="T78" fmla="+- 0 1373 649"/>
                              <a:gd name="T79" fmla="*/ 1373 h 747"/>
                              <a:gd name="T80" fmla="+- 0 7397 4178"/>
                              <a:gd name="T81" fmla="*/ T80 w 3257"/>
                              <a:gd name="T82" fmla="+- 0 1373 649"/>
                              <a:gd name="T83" fmla="*/ 1373 h 747"/>
                              <a:gd name="T84" fmla="+- 0 7397 4178"/>
                              <a:gd name="T85" fmla="*/ T84 w 3257"/>
                              <a:gd name="T86" fmla="+- 0 1354 649"/>
                              <a:gd name="T87" fmla="*/ 1354 h 747"/>
                              <a:gd name="T88" fmla="+- 0 7397 4178"/>
                              <a:gd name="T89" fmla="*/ T88 w 3257"/>
                              <a:gd name="T90" fmla="+- 0 670 649"/>
                              <a:gd name="T91" fmla="*/ 670 h 747"/>
                              <a:gd name="T92" fmla="+- 0 7397 4178"/>
                              <a:gd name="T93" fmla="*/ T92 w 3257"/>
                              <a:gd name="T94" fmla="+- 0 1373 649"/>
                              <a:gd name="T95" fmla="*/ 1373 h 747"/>
                              <a:gd name="T96" fmla="+- 0 7416 4178"/>
                              <a:gd name="T97" fmla="*/ T96 w 3257"/>
                              <a:gd name="T98" fmla="+- 0 1354 649"/>
                              <a:gd name="T99" fmla="*/ 1354 h 747"/>
                              <a:gd name="T100" fmla="+- 0 7435 4178"/>
                              <a:gd name="T101" fmla="*/ T100 w 3257"/>
                              <a:gd name="T102" fmla="+- 0 1354 649"/>
                              <a:gd name="T103" fmla="*/ 1354 h 747"/>
                              <a:gd name="T104" fmla="+- 0 7435 4178"/>
                              <a:gd name="T105" fmla="*/ T104 w 3257"/>
                              <a:gd name="T106" fmla="+- 0 689 649"/>
                              <a:gd name="T107" fmla="*/ 689 h 747"/>
                              <a:gd name="T108" fmla="+- 0 7416 4178"/>
                              <a:gd name="T109" fmla="*/ T108 w 3257"/>
                              <a:gd name="T110" fmla="+- 0 689 649"/>
                              <a:gd name="T111" fmla="*/ 689 h 747"/>
                              <a:gd name="T112" fmla="+- 0 7397 4178"/>
                              <a:gd name="T113" fmla="*/ T112 w 3257"/>
                              <a:gd name="T114" fmla="+- 0 670 649"/>
                              <a:gd name="T115" fmla="*/ 670 h 747"/>
                              <a:gd name="T116" fmla="+- 0 7435 4178"/>
                              <a:gd name="T117" fmla="*/ T116 w 3257"/>
                              <a:gd name="T118" fmla="+- 0 1354 649"/>
                              <a:gd name="T119" fmla="*/ 1354 h 747"/>
                              <a:gd name="T120" fmla="+- 0 7416 4178"/>
                              <a:gd name="T121" fmla="*/ T120 w 3257"/>
                              <a:gd name="T122" fmla="+- 0 1354 649"/>
                              <a:gd name="T123" fmla="*/ 1354 h 747"/>
                              <a:gd name="T124" fmla="+- 0 7397 4178"/>
                              <a:gd name="T125" fmla="*/ T124 w 3257"/>
                              <a:gd name="T126" fmla="+- 0 1373 649"/>
                              <a:gd name="T127" fmla="*/ 1373 h 747"/>
                              <a:gd name="T128" fmla="+- 0 7435 4178"/>
                              <a:gd name="T129" fmla="*/ T128 w 3257"/>
                              <a:gd name="T130" fmla="+- 0 1373 649"/>
                              <a:gd name="T131" fmla="*/ 1373 h 747"/>
                              <a:gd name="T132" fmla="+- 0 7435 4178"/>
                              <a:gd name="T133" fmla="*/ T132 w 3257"/>
                              <a:gd name="T134" fmla="+- 0 1354 649"/>
                              <a:gd name="T135" fmla="*/ 1354 h 747"/>
                              <a:gd name="T136" fmla="+- 0 4217 4178"/>
                              <a:gd name="T137" fmla="*/ T136 w 3257"/>
                              <a:gd name="T138" fmla="+- 0 670 649"/>
                              <a:gd name="T139" fmla="*/ 670 h 747"/>
                              <a:gd name="T140" fmla="+- 0 4198 4178"/>
                              <a:gd name="T141" fmla="*/ T140 w 3257"/>
                              <a:gd name="T142" fmla="+- 0 689 649"/>
                              <a:gd name="T143" fmla="*/ 689 h 747"/>
                              <a:gd name="T144" fmla="+- 0 4217 4178"/>
                              <a:gd name="T145" fmla="*/ T144 w 3257"/>
                              <a:gd name="T146" fmla="+- 0 689 649"/>
                              <a:gd name="T147" fmla="*/ 689 h 747"/>
                              <a:gd name="T148" fmla="+- 0 4217 4178"/>
                              <a:gd name="T149" fmla="*/ T148 w 3257"/>
                              <a:gd name="T150" fmla="+- 0 670 649"/>
                              <a:gd name="T151" fmla="*/ 670 h 747"/>
                              <a:gd name="T152" fmla="+- 0 7397 4178"/>
                              <a:gd name="T153" fmla="*/ T152 w 3257"/>
                              <a:gd name="T154" fmla="+- 0 670 649"/>
                              <a:gd name="T155" fmla="*/ 670 h 747"/>
                              <a:gd name="T156" fmla="+- 0 4217 4178"/>
                              <a:gd name="T157" fmla="*/ T156 w 3257"/>
                              <a:gd name="T158" fmla="+- 0 670 649"/>
                              <a:gd name="T159" fmla="*/ 670 h 747"/>
                              <a:gd name="T160" fmla="+- 0 4217 4178"/>
                              <a:gd name="T161" fmla="*/ T160 w 3257"/>
                              <a:gd name="T162" fmla="+- 0 689 649"/>
                              <a:gd name="T163" fmla="*/ 689 h 747"/>
                              <a:gd name="T164" fmla="+- 0 7397 4178"/>
                              <a:gd name="T165" fmla="*/ T164 w 3257"/>
                              <a:gd name="T166" fmla="+- 0 689 649"/>
                              <a:gd name="T167" fmla="*/ 689 h 747"/>
                              <a:gd name="T168" fmla="+- 0 7397 4178"/>
                              <a:gd name="T169" fmla="*/ T168 w 3257"/>
                              <a:gd name="T170" fmla="+- 0 670 649"/>
                              <a:gd name="T171" fmla="*/ 670 h 747"/>
                              <a:gd name="T172" fmla="+- 0 7435 4178"/>
                              <a:gd name="T173" fmla="*/ T172 w 3257"/>
                              <a:gd name="T174" fmla="+- 0 670 649"/>
                              <a:gd name="T175" fmla="*/ 670 h 747"/>
                              <a:gd name="T176" fmla="+- 0 7397 4178"/>
                              <a:gd name="T177" fmla="*/ T176 w 3257"/>
                              <a:gd name="T178" fmla="+- 0 670 649"/>
                              <a:gd name="T179" fmla="*/ 670 h 747"/>
                              <a:gd name="T180" fmla="+- 0 7416 4178"/>
                              <a:gd name="T181" fmla="*/ T180 w 3257"/>
                              <a:gd name="T182" fmla="+- 0 689 649"/>
                              <a:gd name="T183" fmla="*/ 689 h 747"/>
                              <a:gd name="T184" fmla="+- 0 7435 4178"/>
                              <a:gd name="T185" fmla="*/ T184 w 3257"/>
                              <a:gd name="T186" fmla="+- 0 689 649"/>
                              <a:gd name="T187" fmla="*/ 689 h 747"/>
                              <a:gd name="T188" fmla="+- 0 7435 4178"/>
                              <a:gd name="T189" fmla="*/ T188 w 3257"/>
                              <a:gd name="T190" fmla="+- 0 670 649"/>
                              <a:gd name="T191" fmla="*/ 670 h 7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257" h="747">
                                <a:moveTo>
                                  <a:pt x="3257" y="0"/>
                                </a:moveTo>
                                <a:lnTo>
                                  <a:pt x="0" y="0"/>
                                </a:lnTo>
                                <a:lnTo>
                                  <a:pt x="0" y="746"/>
                                </a:lnTo>
                                <a:lnTo>
                                  <a:pt x="3257" y="746"/>
                                </a:lnTo>
                                <a:lnTo>
                                  <a:pt x="3257" y="724"/>
                                </a:lnTo>
                                <a:lnTo>
                                  <a:pt x="39" y="724"/>
                                </a:lnTo>
                                <a:lnTo>
                                  <a:pt x="20" y="705"/>
                                </a:lnTo>
                                <a:lnTo>
                                  <a:pt x="39" y="705"/>
                                </a:lnTo>
                                <a:lnTo>
                                  <a:pt x="39" y="40"/>
                                </a:lnTo>
                                <a:lnTo>
                                  <a:pt x="20" y="40"/>
                                </a:lnTo>
                                <a:lnTo>
                                  <a:pt x="39" y="21"/>
                                </a:lnTo>
                                <a:lnTo>
                                  <a:pt x="3257" y="21"/>
                                </a:lnTo>
                                <a:lnTo>
                                  <a:pt x="3257" y="0"/>
                                </a:lnTo>
                                <a:close/>
                                <a:moveTo>
                                  <a:pt x="39" y="705"/>
                                </a:moveTo>
                                <a:lnTo>
                                  <a:pt x="20" y="705"/>
                                </a:lnTo>
                                <a:lnTo>
                                  <a:pt x="39" y="724"/>
                                </a:lnTo>
                                <a:lnTo>
                                  <a:pt x="39" y="705"/>
                                </a:lnTo>
                                <a:close/>
                                <a:moveTo>
                                  <a:pt x="3219" y="705"/>
                                </a:moveTo>
                                <a:lnTo>
                                  <a:pt x="39" y="705"/>
                                </a:lnTo>
                                <a:lnTo>
                                  <a:pt x="39" y="724"/>
                                </a:lnTo>
                                <a:lnTo>
                                  <a:pt x="3219" y="724"/>
                                </a:lnTo>
                                <a:lnTo>
                                  <a:pt x="3219" y="705"/>
                                </a:lnTo>
                                <a:close/>
                                <a:moveTo>
                                  <a:pt x="3219" y="21"/>
                                </a:moveTo>
                                <a:lnTo>
                                  <a:pt x="3219" y="724"/>
                                </a:lnTo>
                                <a:lnTo>
                                  <a:pt x="3238" y="705"/>
                                </a:lnTo>
                                <a:lnTo>
                                  <a:pt x="3257" y="705"/>
                                </a:lnTo>
                                <a:lnTo>
                                  <a:pt x="3257" y="40"/>
                                </a:lnTo>
                                <a:lnTo>
                                  <a:pt x="3238" y="40"/>
                                </a:lnTo>
                                <a:lnTo>
                                  <a:pt x="3219" y="21"/>
                                </a:lnTo>
                                <a:close/>
                                <a:moveTo>
                                  <a:pt x="3257" y="705"/>
                                </a:moveTo>
                                <a:lnTo>
                                  <a:pt x="3238" y="705"/>
                                </a:lnTo>
                                <a:lnTo>
                                  <a:pt x="3219" y="724"/>
                                </a:lnTo>
                                <a:lnTo>
                                  <a:pt x="3257" y="724"/>
                                </a:lnTo>
                                <a:lnTo>
                                  <a:pt x="3257" y="705"/>
                                </a:lnTo>
                                <a:close/>
                                <a:moveTo>
                                  <a:pt x="39" y="21"/>
                                </a:moveTo>
                                <a:lnTo>
                                  <a:pt x="20" y="40"/>
                                </a:lnTo>
                                <a:lnTo>
                                  <a:pt x="39" y="40"/>
                                </a:lnTo>
                                <a:lnTo>
                                  <a:pt x="39" y="21"/>
                                </a:lnTo>
                                <a:close/>
                                <a:moveTo>
                                  <a:pt x="3219" y="21"/>
                                </a:moveTo>
                                <a:lnTo>
                                  <a:pt x="39" y="21"/>
                                </a:lnTo>
                                <a:lnTo>
                                  <a:pt x="39" y="40"/>
                                </a:lnTo>
                                <a:lnTo>
                                  <a:pt x="3219" y="40"/>
                                </a:lnTo>
                                <a:lnTo>
                                  <a:pt x="3219" y="21"/>
                                </a:lnTo>
                                <a:close/>
                                <a:moveTo>
                                  <a:pt x="3257" y="21"/>
                                </a:moveTo>
                                <a:lnTo>
                                  <a:pt x="3219" y="21"/>
                                </a:lnTo>
                                <a:lnTo>
                                  <a:pt x="3238" y="40"/>
                                </a:lnTo>
                                <a:lnTo>
                                  <a:pt x="3257" y="40"/>
                                </a:lnTo>
                                <a:lnTo>
                                  <a:pt x="3257" y="2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5" name="Picture 5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4214" y="751"/>
                            <a:ext cx="3188" cy="538"/>
                          </a:xfrm>
                          <a:prstGeom prst="rect">
                            <a:avLst/>
                          </a:prstGeom>
                          <a:noFill/>
                          <a:extLst>
                            <a:ext uri="{909E8E84-426E-40DD-AFC4-6F175D3DCCD1}">
                              <a14:hiddenFill xmlns:a14="http://schemas.microsoft.com/office/drawing/2010/main">
                                <a:solidFill>
                                  <a:srgbClr val="FFFFFF"/>
                                </a:solidFill>
                              </a14:hiddenFill>
                            </a:ext>
                          </a:extLst>
                        </pic:spPr>
                      </pic:pic>
                      <wps:wsp>
                        <wps:cNvPr id="16" name="Rectangle 49"/>
                        <wps:cNvSpPr>
                          <a:spLocks noChangeArrowheads="1"/>
                        </wps:cNvSpPr>
                        <wps:spPr bwMode="auto">
                          <a:xfrm>
                            <a:off x="2340" y="667"/>
                            <a:ext cx="1006" cy="70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Freeform 48"/>
                        <wps:cNvSpPr>
                          <a:spLocks/>
                        </wps:cNvSpPr>
                        <wps:spPr bwMode="auto">
                          <a:xfrm>
                            <a:off x="2320" y="648"/>
                            <a:ext cx="1047" cy="744"/>
                          </a:xfrm>
                          <a:custGeom>
                            <a:avLst/>
                            <a:gdLst>
                              <a:gd name="T0" fmla="+- 0 3367 2321"/>
                              <a:gd name="T1" fmla="*/ T0 w 1047"/>
                              <a:gd name="T2" fmla="+- 0 649 649"/>
                              <a:gd name="T3" fmla="*/ 649 h 744"/>
                              <a:gd name="T4" fmla="+- 0 2321 2321"/>
                              <a:gd name="T5" fmla="*/ T4 w 1047"/>
                              <a:gd name="T6" fmla="+- 0 649 649"/>
                              <a:gd name="T7" fmla="*/ 649 h 744"/>
                              <a:gd name="T8" fmla="+- 0 2321 2321"/>
                              <a:gd name="T9" fmla="*/ T8 w 1047"/>
                              <a:gd name="T10" fmla="+- 0 1393 649"/>
                              <a:gd name="T11" fmla="*/ 1393 h 744"/>
                              <a:gd name="T12" fmla="+- 0 3367 2321"/>
                              <a:gd name="T13" fmla="*/ T12 w 1047"/>
                              <a:gd name="T14" fmla="+- 0 1393 649"/>
                              <a:gd name="T15" fmla="*/ 1393 h 744"/>
                              <a:gd name="T16" fmla="+- 0 3367 2321"/>
                              <a:gd name="T17" fmla="*/ T16 w 1047"/>
                              <a:gd name="T18" fmla="+- 0 1371 649"/>
                              <a:gd name="T19" fmla="*/ 1371 h 744"/>
                              <a:gd name="T20" fmla="+- 0 2359 2321"/>
                              <a:gd name="T21" fmla="*/ T20 w 1047"/>
                              <a:gd name="T22" fmla="+- 0 1371 649"/>
                              <a:gd name="T23" fmla="*/ 1371 h 744"/>
                              <a:gd name="T24" fmla="+- 0 2340 2321"/>
                              <a:gd name="T25" fmla="*/ T24 w 1047"/>
                              <a:gd name="T26" fmla="+- 0 1352 649"/>
                              <a:gd name="T27" fmla="*/ 1352 h 744"/>
                              <a:gd name="T28" fmla="+- 0 2359 2321"/>
                              <a:gd name="T29" fmla="*/ T28 w 1047"/>
                              <a:gd name="T30" fmla="+- 0 1352 649"/>
                              <a:gd name="T31" fmla="*/ 1352 h 744"/>
                              <a:gd name="T32" fmla="+- 0 2359 2321"/>
                              <a:gd name="T33" fmla="*/ T32 w 1047"/>
                              <a:gd name="T34" fmla="+- 0 687 649"/>
                              <a:gd name="T35" fmla="*/ 687 h 744"/>
                              <a:gd name="T36" fmla="+- 0 2340 2321"/>
                              <a:gd name="T37" fmla="*/ T36 w 1047"/>
                              <a:gd name="T38" fmla="+- 0 687 649"/>
                              <a:gd name="T39" fmla="*/ 687 h 744"/>
                              <a:gd name="T40" fmla="+- 0 2359 2321"/>
                              <a:gd name="T41" fmla="*/ T40 w 1047"/>
                              <a:gd name="T42" fmla="+- 0 668 649"/>
                              <a:gd name="T43" fmla="*/ 668 h 744"/>
                              <a:gd name="T44" fmla="+- 0 3367 2321"/>
                              <a:gd name="T45" fmla="*/ T44 w 1047"/>
                              <a:gd name="T46" fmla="+- 0 668 649"/>
                              <a:gd name="T47" fmla="*/ 668 h 744"/>
                              <a:gd name="T48" fmla="+- 0 3367 2321"/>
                              <a:gd name="T49" fmla="*/ T48 w 1047"/>
                              <a:gd name="T50" fmla="+- 0 649 649"/>
                              <a:gd name="T51" fmla="*/ 649 h 744"/>
                              <a:gd name="T52" fmla="+- 0 2359 2321"/>
                              <a:gd name="T53" fmla="*/ T52 w 1047"/>
                              <a:gd name="T54" fmla="+- 0 1352 649"/>
                              <a:gd name="T55" fmla="*/ 1352 h 744"/>
                              <a:gd name="T56" fmla="+- 0 2340 2321"/>
                              <a:gd name="T57" fmla="*/ T56 w 1047"/>
                              <a:gd name="T58" fmla="+- 0 1352 649"/>
                              <a:gd name="T59" fmla="*/ 1352 h 744"/>
                              <a:gd name="T60" fmla="+- 0 2359 2321"/>
                              <a:gd name="T61" fmla="*/ T60 w 1047"/>
                              <a:gd name="T62" fmla="+- 0 1371 649"/>
                              <a:gd name="T63" fmla="*/ 1371 h 744"/>
                              <a:gd name="T64" fmla="+- 0 2359 2321"/>
                              <a:gd name="T65" fmla="*/ T64 w 1047"/>
                              <a:gd name="T66" fmla="+- 0 1352 649"/>
                              <a:gd name="T67" fmla="*/ 1352 h 744"/>
                              <a:gd name="T68" fmla="+- 0 3326 2321"/>
                              <a:gd name="T69" fmla="*/ T68 w 1047"/>
                              <a:gd name="T70" fmla="+- 0 1352 649"/>
                              <a:gd name="T71" fmla="*/ 1352 h 744"/>
                              <a:gd name="T72" fmla="+- 0 2359 2321"/>
                              <a:gd name="T73" fmla="*/ T72 w 1047"/>
                              <a:gd name="T74" fmla="+- 0 1352 649"/>
                              <a:gd name="T75" fmla="*/ 1352 h 744"/>
                              <a:gd name="T76" fmla="+- 0 2359 2321"/>
                              <a:gd name="T77" fmla="*/ T76 w 1047"/>
                              <a:gd name="T78" fmla="+- 0 1371 649"/>
                              <a:gd name="T79" fmla="*/ 1371 h 744"/>
                              <a:gd name="T80" fmla="+- 0 3326 2321"/>
                              <a:gd name="T81" fmla="*/ T80 w 1047"/>
                              <a:gd name="T82" fmla="+- 0 1371 649"/>
                              <a:gd name="T83" fmla="*/ 1371 h 744"/>
                              <a:gd name="T84" fmla="+- 0 3326 2321"/>
                              <a:gd name="T85" fmla="*/ T84 w 1047"/>
                              <a:gd name="T86" fmla="+- 0 1352 649"/>
                              <a:gd name="T87" fmla="*/ 1352 h 744"/>
                              <a:gd name="T88" fmla="+- 0 3326 2321"/>
                              <a:gd name="T89" fmla="*/ T88 w 1047"/>
                              <a:gd name="T90" fmla="+- 0 668 649"/>
                              <a:gd name="T91" fmla="*/ 668 h 744"/>
                              <a:gd name="T92" fmla="+- 0 3326 2321"/>
                              <a:gd name="T93" fmla="*/ T92 w 1047"/>
                              <a:gd name="T94" fmla="+- 0 1371 649"/>
                              <a:gd name="T95" fmla="*/ 1371 h 744"/>
                              <a:gd name="T96" fmla="+- 0 3346 2321"/>
                              <a:gd name="T97" fmla="*/ T96 w 1047"/>
                              <a:gd name="T98" fmla="+- 0 1352 649"/>
                              <a:gd name="T99" fmla="*/ 1352 h 744"/>
                              <a:gd name="T100" fmla="+- 0 3367 2321"/>
                              <a:gd name="T101" fmla="*/ T100 w 1047"/>
                              <a:gd name="T102" fmla="+- 0 1352 649"/>
                              <a:gd name="T103" fmla="*/ 1352 h 744"/>
                              <a:gd name="T104" fmla="+- 0 3367 2321"/>
                              <a:gd name="T105" fmla="*/ T104 w 1047"/>
                              <a:gd name="T106" fmla="+- 0 687 649"/>
                              <a:gd name="T107" fmla="*/ 687 h 744"/>
                              <a:gd name="T108" fmla="+- 0 3346 2321"/>
                              <a:gd name="T109" fmla="*/ T108 w 1047"/>
                              <a:gd name="T110" fmla="+- 0 687 649"/>
                              <a:gd name="T111" fmla="*/ 687 h 744"/>
                              <a:gd name="T112" fmla="+- 0 3326 2321"/>
                              <a:gd name="T113" fmla="*/ T112 w 1047"/>
                              <a:gd name="T114" fmla="+- 0 668 649"/>
                              <a:gd name="T115" fmla="*/ 668 h 744"/>
                              <a:gd name="T116" fmla="+- 0 3367 2321"/>
                              <a:gd name="T117" fmla="*/ T116 w 1047"/>
                              <a:gd name="T118" fmla="+- 0 1352 649"/>
                              <a:gd name="T119" fmla="*/ 1352 h 744"/>
                              <a:gd name="T120" fmla="+- 0 3346 2321"/>
                              <a:gd name="T121" fmla="*/ T120 w 1047"/>
                              <a:gd name="T122" fmla="+- 0 1352 649"/>
                              <a:gd name="T123" fmla="*/ 1352 h 744"/>
                              <a:gd name="T124" fmla="+- 0 3326 2321"/>
                              <a:gd name="T125" fmla="*/ T124 w 1047"/>
                              <a:gd name="T126" fmla="+- 0 1371 649"/>
                              <a:gd name="T127" fmla="*/ 1371 h 744"/>
                              <a:gd name="T128" fmla="+- 0 3367 2321"/>
                              <a:gd name="T129" fmla="*/ T128 w 1047"/>
                              <a:gd name="T130" fmla="+- 0 1371 649"/>
                              <a:gd name="T131" fmla="*/ 1371 h 744"/>
                              <a:gd name="T132" fmla="+- 0 3367 2321"/>
                              <a:gd name="T133" fmla="*/ T132 w 1047"/>
                              <a:gd name="T134" fmla="+- 0 1352 649"/>
                              <a:gd name="T135" fmla="*/ 1352 h 744"/>
                              <a:gd name="T136" fmla="+- 0 2359 2321"/>
                              <a:gd name="T137" fmla="*/ T136 w 1047"/>
                              <a:gd name="T138" fmla="+- 0 668 649"/>
                              <a:gd name="T139" fmla="*/ 668 h 744"/>
                              <a:gd name="T140" fmla="+- 0 2340 2321"/>
                              <a:gd name="T141" fmla="*/ T140 w 1047"/>
                              <a:gd name="T142" fmla="+- 0 687 649"/>
                              <a:gd name="T143" fmla="*/ 687 h 744"/>
                              <a:gd name="T144" fmla="+- 0 2359 2321"/>
                              <a:gd name="T145" fmla="*/ T144 w 1047"/>
                              <a:gd name="T146" fmla="+- 0 687 649"/>
                              <a:gd name="T147" fmla="*/ 687 h 744"/>
                              <a:gd name="T148" fmla="+- 0 2359 2321"/>
                              <a:gd name="T149" fmla="*/ T148 w 1047"/>
                              <a:gd name="T150" fmla="+- 0 668 649"/>
                              <a:gd name="T151" fmla="*/ 668 h 744"/>
                              <a:gd name="T152" fmla="+- 0 3326 2321"/>
                              <a:gd name="T153" fmla="*/ T152 w 1047"/>
                              <a:gd name="T154" fmla="+- 0 668 649"/>
                              <a:gd name="T155" fmla="*/ 668 h 744"/>
                              <a:gd name="T156" fmla="+- 0 2359 2321"/>
                              <a:gd name="T157" fmla="*/ T156 w 1047"/>
                              <a:gd name="T158" fmla="+- 0 668 649"/>
                              <a:gd name="T159" fmla="*/ 668 h 744"/>
                              <a:gd name="T160" fmla="+- 0 2359 2321"/>
                              <a:gd name="T161" fmla="*/ T160 w 1047"/>
                              <a:gd name="T162" fmla="+- 0 687 649"/>
                              <a:gd name="T163" fmla="*/ 687 h 744"/>
                              <a:gd name="T164" fmla="+- 0 3326 2321"/>
                              <a:gd name="T165" fmla="*/ T164 w 1047"/>
                              <a:gd name="T166" fmla="+- 0 687 649"/>
                              <a:gd name="T167" fmla="*/ 687 h 744"/>
                              <a:gd name="T168" fmla="+- 0 3326 2321"/>
                              <a:gd name="T169" fmla="*/ T168 w 1047"/>
                              <a:gd name="T170" fmla="+- 0 668 649"/>
                              <a:gd name="T171" fmla="*/ 668 h 744"/>
                              <a:gd name="T172" fmla="+- 0 3367 2321"/>
                              <a:gd name="T173" fmla="*/ T172 w 1047"/>
                              <a:gd name="T174" fmla="+- 0 668 649"/>
                              <a:gd name="T175" fmla="*/ 668 h 744"/>
                              <a:gd name="T176" fmla="+- 0 3326 2321"/>
                              <a:gd name="T177" fmla="*/ T176 w 1047"/>
                              <a:gd name="T178" fmla="+- 0 668 649"/>
                              <a:gd name="T179" fmla="*/ 668 h 744"/>
                              <a:gd name="T180" fmla="+- 0 3346 2321"/>
                              <a:gd name="T181" fmla="*/ T180 w 1047"/>
                              <a:gd name="T182" fmla="+- 0 687 649"/>
                              <a:gd name="T183" fmla="*/ 687 h 744"/>
                              <a:gd name="T184" fmla="+- 0 3367 2321"/>
                              <a:gd name="T185" fmla="*/ T184 w 1047"/>
                              <a:gd name="T186" fmla="+- 0 687 649"/>
                              <a:gd name="T187" fmla="*/ 687 h 744"/>
                              <a:gd name="T188" fmla="+- 0 3367 2321"/>
                              <a:gd name="T189" fmla="*/ T188 w 1047"/>
                              <a:gd name="T190" fmla="+- 0 668 649"/>
                              <a:gd name="T191" fmla="*/ 668 h 7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1047" h="744">
                                <a:moveTo>
                                  <a:pt x="1046" y="0"/>
                                </a:moveTo>
                                <a:lnTo>
                                  <a:pt x="0" y="0"/>
                                </a:lnTo>
                                <a:lnTo>
                                  <a:pt x="0" y="744"/>
                                </a:lnTo>
                                <a:lnTo>
                                  <a:pt x="1046" y="744"/>
                                </a:lnTo>
                                <a:lnTo>
                                  <a:pt x="1046" y="722"/>
                                </a:lnTo>
                                <a:lnTo>
                                  <a:pt x="38" y="722"/>
                                </a:lnTo>
                                <a:lnTo>
                                  <a:pt x="19" y="703"/>
                                </a:lnTo>
                                <a:lnTo>
                                  <a:pt x="38" y="703"/>
                                </a:lnTo>
                                <a:lnTo>
                                  <a:pt x="38" y="38"/>
                                </a:lnTo>
                                <a:lnTo>
                                  <a:pt x="19" y="38"/>
                                </a:lnTo>
                                <a:lnTo>
                                  <a:pt x="38" y="19"/>
                                </a:lnTo>
                                <a:lnTo>
                                  <a:pt x="1046" y="19"/>
                                </a:lnTo>
                                <a:lnTo>
                                  <a:pt x="1046" y="0"/>
                                </a:lnTo>
                                <a:close/>
                                <a:moveTo>
                                  <a:pt x="38" y="703"/>
                                </a:moveTo>
                                <a:lnTo>
                                  <a:pt x="19" y="703"/>
                                </a:lnTo>
                                <a:lnTo>
                                  <a:pt x="38" y="722"/>
                                </a:lnTo>
                                <a:lnTo>
                                  <a:pt x="38" y="703"/>
                                </a:lnTo>
                                <a:close/>
                                <a:moveTo>
                                  <a:pt x="1005" y="703"/>
                                </a:moveTo>
                                <a:lnTo>
                                  <a:pt x="38" y="703"/>
                                </a:lnTo>
                                <a:lnTo>
                                  <a:pt x="38" y="722"/>
                                </a:lnTo>
                                <a:lnTo>
                                  <a:pt x="1005" y="722"/>
                                </a:lnTo>
                                <a:lnTo>
                                  <a:pt x="1005" y="703"/>
                                </a:lnTo>
                                <a:close/>
                                <a:moveTo>
                                  <a:pt x="1005" y="19"/>
                                </a:moveTo>
                                <a:lnTo>
                                  <a:pt x="1005" y="722"/>
                                </a:lnTo>
                                <a:lnTo>
                                  <a:pt x="1025" y="703"/>
                                </a:lnTo>
                                <a:lnTo>
                                  <a:pt x="1046" y="703"/>
                                </a:lnTo>
                                <a:lnTo>
                                  <a:pt x="1046" y="38"/>
                                </a:lnTo>
                                <a:lnTo>
                                  <a:pt x="1025" y="38"/>
                                </a:lnTo>
                                <a:lnTo>
                                  <a:pt x="1005" y="19"/>
                                </a:lnTo>
                                <a:close/>
                                <a:moveTo>
                                  <a:pt x="1046" y="703"/>
                                </a:moveTo>
                                <a:lnTo>
                                  <a:pt x="1025" y="703"/>
                                </a:lnTo>
                                <a:lnTo>
                                  <a:pt x="1005" y="722"/>
                                </a:lnTo>
                                <a:lnTo>
                                  <a:pt x="1046" y="722"/>
                                </a:lnTo>
                                <a:lnTo>
                                  <a:pt x="1046" y="703"/>
                                </a:lnTo>
                                <a:close/>
                                <a:moveTo>
                                  <a:pt x="38" y="19"/>
                                </a:moveTo>
                                <a:lnTo>
                                  <a:pt x="19" y="38"/>
                                </a:lnTo>
                                <a:lnTo>
                                  <a:pt x="38" y="38"/>
                                </a:lnTo>
                                <a:lnTo>
                                  <a:pt x="38" y="19"/>
                                </a:lnTo>
                                <a:close/>
                                <a:moveTo>
                                  <a:pt x="1005" y="19"/>
                                </a:moveTo>
                                <a:lnTo>
                                  <a:pt x="38" y="19"/>
                                </a:lnTo>
                                <a:lnTo>
                                  <a:pt x="38" y="38"/>
                                </a:lnTo>
                                <a:lnTo>
                                  <a:pt x="1005" y="38"/>
                                </a:lnTo>
                                <a:lnTo>
                                  <a:pt x="1005" y="19"/>
                                </a:lnTo>
                                <a:close/>
                                <a:moveTo>
                                  <a:pt x="1046" y="19"/>
                                </a:moveTo>
                                <a:lnTo>
                                  <a:pt x="1005" y="19"/>
                                </a:lnTo>
                                <a:lnTo>
                                  <a:pt x="1025" y="38"/>
                                </a:lnTo>
                                <a:lnTo>
                                  <a:pt x="1046" y="38"/>
                                </a:lnTo>
                                <a:lnTo>
                                  <a:pt x="1046" y="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8" name="Picture 4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2352" y="751"/>
                            <a:ext cx="980" cy="533"/>
                          </a:xfrm>
                          <a:prstGeom prst="rect">
                            <a:avLst/>
                          </a:prstGeom>
                          <a:noFill/>
                          <a:extLst>
                            <a:ext uri="{909E8E84-426E-40DD-AFC4-6F175D3DCCD1}">
                              <a14:hiddenFill xmlns:a14="http://schemas.microsoft.com/office/drawing/2010/main">
                                <a:solidFill>
                                  <a:srgbClr val="FFFFFF"/>
                                </a:solidFill>
                              </a14:hiddenFill>
                            </a:ext>
                          </a:extLst>
                        </pic:spPr>
                      </pic:pic>
                      <wps:wsp>
                        <wps:cNvPr id="19" name="Freeform 46"/>
                        <wps:cNvSpPr>
                          <a:spLocks/>
                        </wps:cNvSpPr>
                        <wps:spPr bwMode="auto">
                          <a:xfrm>
                            <a:off x="3345" y="463"/>
                            <a:ext cx="4071" cy="120"/>
                          </a:xfrm>
                          <a:custGeom>
                            <a:avLst/>
                            <a:gdLst>
                              <a:gd name="T0" fmla="+- 0 3466 3346"/>
                              <a:gd name="T1" fmla="*/ T0 w 4071"/>
                              <a:gd name="T2" fmla="+- 0 464 464"/>
                              <a:gd name="T3" fmla="*/ 464 h 120"/>
                              <a:gd name="T4" fmla="+- 0 3346 3346"/>
                              <a:gd name="T5" fmla="*/ T4 w 4071"/>
                              <a:gd name="T6" fmla="+- 0 524 464"/>
                              <a:gd name="T7" fmla="*/ 524 h 120"/>
                              <a:gd name="T8" fmla="+- 0 3466 3346"/>
                              <a:gd name="T9" fmla="*/ T8 w 4071"/>
                              <a:gd name="T10" fmla="+- 0 584 464"/>
                              <a:gd name="T11" fmla="*/ 584 h 120"/>
                              <a:gd name="T12" fmla="+- 0 3466 3346"/>
                              <a:gd name="T13" fmla="*/ T12 w 4071"/>
                              <a:gd name="T14" fmla="+- 0 543 464"/>
                              <a:gd name="T15" fmla="*/ 543 h 120"/>
                              <a:gd name="T16" fmla="+- 0 3446 3346"/>
                              <a:gd name="T17" fmla="*/ T16 w 4071"/>
                              <a:gd name="T18" fmla="+- 0 543 464"/>
                              <a:gd name="T19" fmla="*/ 543 h 120"/>
                              <a:gd name="T20" fmla="+- 0 3446 3346"/>
                              <a:gd name="T21" fmla="*/ T20 w 4071"/>
                              <a:gd name="T22" fmla="+- 0 502 464"/>
                              <a:gd name="T23" fmla="*/ 502 h 120"/>
                              <a:gd name="T24" fmla="+- 0 3466 3346"/>
                              <a:gd name="T25" fmla="*/ T24 w 4071"/>
                              <a:gd name="T26" fmla="+- 0 502 464"/>
                              <a:gd name="T27" fmla="*/ 502 h 120"/>
                              <a:gd name="T28" fmla="+- 0 3466 3346"/>
                              <a:gd name="T29" fmla="*/ T28 w 4071"/>
                              <a:gd name="T30" fmla="+- 0 464 464"/>
                              <a:gd name="T31" fmla="*/ 464 h 120"/>
                              <a:gd name="T32" fmla="+- 0 7296 3346"/>
                              <a:gd name="T33" fmla="*/ T32 w 4071"/>
                              <a:gd name="T34" fmla="+- 0 505 464"/>
                              <a:gd name="T35" fmla="*/ 505 h 120"/>
                              <a:gd name="T36" fmla="+- 0 7296 3346"/>
                              <a:gd name="T37" fmla="*/ T36 w 4071"/>
                              <a:gd name="T38" fmla="+- 0 584 464"/>
                              <a:gd name="T39" fmla="*/ 584 h 120"/>
                              <a:gd name="T40" fmla="+- 0 7378 3346"/>
                              <a:gd name="T41" fmla="*/ T40 w 4071"/>
                              <a:gd name="T42" fmla="+- 0 543 464"/>
                              <a:gd name="T43" fmla="*/ 543 h 120"/>
                              <a:gd name="T44" fmla="+- 0 7315 3346"/>
                              <a:gd name="T45" fmla="*/ T44 w 4071"/>
                              <a:gd name="T46" fmla="+- 0 543 464"/>
                              <a:gd name="T47" fmla="*/ 543 h 120"/>
                              <a:gd name="T48" fmla="+- 0 7315 3346"/>
                              <a:gd name="T49" fmla="*/ T48 w 4071"/>
                              <a:gd name="T50" fmla="+- 0 505 464"/>
                              <a:gd name="T51" fmla="*/ 505 h 120"/>
                              <a:gd name="T52" fmla="+- 0 7296 3346"/>
                              <a:gd name="T53" fmla="*/ T52 w 4071"/>
                              <a:gd name="T54" fmla="+- 0 505 464"/>
                              <a:gd name="T55" fmla="*/ 505 h 120"/>
                              <a:gd name="T56" fmla="+- 0 3446 3346"/>
                              <a:gd name="T57" fmla="*/ T56 w 4071"/>
                              <a:gd name="T58" fmla="+- 0 502 464"/>
                              <a:gd name="T59" fmla="*/ 502 h 120"/>
                              <a:gd name="T60" fmla="+- 0 3446 3346"/>
                              <a:gd name="T61" fmla="*/ T60 w 4071"/>
                              <a:gd name="T62" fmla="+- 0 543 464"/>
                              <a:gd name="T63" fmla="*/ 543 h 120"/>
                              <a:gd name="T64" fmla="+- 0 3466 3346"/>
                              <a:gd name="T65" fmla="*/ T64 w 4071"/>
                              <a:gd name="T66" fmla="+- 0 543 464"/>
                              <a:gd name="T67" fmla="*/ 543 h 120"/>
                              <a:gd name="T68" fmla="+- 0 3466 3346"/>
                              <a:gd name="T69" fmla="*/ T68 w 4071"/>
                              <a:gd name="T70" fmla="+- 0 502 464"/>
                              <a:gd name="T71" fmla="*/ 502 h 120"/>
                              <a:gd name="T72" fmla="+- 0 3446 3346"/>
                              <a:gd name="T73" fmla="*/ T72 w 4071"/>
                              <a:gd name="T74" fmla="+- 0 502 464"/>
                              <a:gd name="T75" fmla="*/ 502 h 120"/>
                              <a:gd name="T76" fmla="+- 0 3466 3346"/>
                              <a:gd name="T77" fmla="*/ T76 w 4071"/>
                              <a:gd name="T78" fmla="+- 0 502 464"/>
                              <a:gd name="T79" fmla="*/ 502 h 120"/>
                              <a:gd name="T80" fmla="+- 0 3466 3346"/>
                              <a:gd name="T81" fmla="*/ T80 w 4071"/>
                              <a:gd name="T82" fmla="+- 0 543 464"/>
                              <a:gd name="T83" fmla="*/ 543 h 120"/>
                              <a:gd name="T84" fmla="+- 0 7296 3346"/>
                              <a:gd name="T85" fmla="*/ T84 w 4071"/>
                              <a:gd name="T86" fmla="+- 0 543 464"/>
                              <a:gd name="T87" fmla="*/ 543 h 120"/>
                              <a:gd name="T88" fmla="+- 0 7296 3346"/>
                              <a:gd name="T89" fmla="*/ T88 w 4071"/>
                              <a:gd name="T90" fmla="+- 0 505 464"/>
                              <a:gd name="T91" fmla="*/ 505 h 120"/>
                              <a:gd name="T92" fmla="+- 0 3466 3346"/>
                              <a:gd name="T93" fmla="*/ T92 w 4071"/>
                              <a:gd name="T94" fmla="+- 0 502 464"/>
                              <a:gd name="T95" fmla="*/ 502 h 120"/>
                              <a:gd name="T96" fmla="+- 0 7296 3346"/>
                              <a:gd name="T97" fmla="*/ T96 w 4071"/>
                              <a:gd name="T98" fmla="+- 0 464 464"/>
                              <a:gd name="T99" fmla="*/ 464 h 120"/>
                              <a:gd name="T100" fmla="+- 0 7296 3346"/>
                              <a:gd name="T101" fmla="*/ T100 w 4071"/>
                              <a:gd name="T102" fmla="+- 0 505 464"/>
                              <a:gd name="T103" fmla="*/ 505 h 120"/>
                              <a:gd name="T104" fmla="+- 0 7315 3346"/>
                              <a:gd name="T105" fmla="*/ T104 w 4071"/>
                              <a:gd name="T106" fmla="+- 0 505 464"/>
                              <a:gd name="T107" fmla="*/ 505 h 120"/>
                              <a:gd name="T108" fmla="+- 0 7315 3346"/>
                              <a:gd name="T109" fmla="*/ T108 w 4071"/>
                              <a:gd name="T110" fmla="+- 0 543 464"/>
                              <a:gd name="T111" fmla="*/ 543 h 120"/>
                              <a:gd name="T112" fmla="+- 0 7378 3346"/>
                              <a:gd name="T113" fmla="*/ T112 w 4071"/>
                              <a:gd name="T114" fmla="+- 0 543 464"/>
                              <a:gd name="T115" fmla="*/ 543 h 120"/>
                              <a:gd name="T116" fmla="+- 0 7416 3346"/>
                              <a:gd name="T117" fmla="*/ T116 w 4071"/>
                              <a:gd name="T118" fmla="+- 0 524 464"/>
                              <a:gd name="T119" fmla="*/ 524 h 120"/>
                              <a:gd name="T120" fmla="+- 0 7296 3346"/>
                              <a:gd name="T121" fmla="*/ T120 w 4071"/>
                              <a:gd name="T122" fmla="+- 0 464 464"/>
                              <a:gd name="T123" fmla="*/ 464 h 120"/>
                              <a:gd name="T124" fmla="+- 0 3466 3346"/>
                              <a:gd name="T125" fmla="*/ T124 w 4071"/>
                              <a:gd name="T126" fmla="+- 0 502 464"/>
                              <a:gd name="T127" fmla="*/ 502 h 120"/>
                              <a:gd name="T128" fmla="+- 0 3446 3346"/>
                              <a:gd name="T129" fmla="*/ T128 w 4071"/>
                              <a:gd name="T130" fmla="+- 0 502 464"/>
                              <a:gd name="T131" fmla="*/ 502 h 120"/>
                              <a:gd name="T132" fmla="+- 0 3466 3346"/>
                              <a:gd name="T133" fmla="*/ T132 w 4071"/>
                              <a:gd name="T134" fmla="+- 0 502 464"/>
                              <a:gd name="T135" fmla="*/ 502 h 120"/>
                              <a:gd name="T136" fmla="+- 0 3466 3346"/>
                              <a:gd name="T137" fmla="*/ T136 w 4071"/>
                              <a:gd name="T138" fmla="+- 0 502 464"/>
                              <a:gd name="T139" fmla="*/ 502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4071" h="120">
                                <a:moveTo>
                                  <a:pt x="120" y="0"/>
                                </a:moveTo>
                                <a:lnTo>
                                  <a:pt x="0" y="60"/>
                                </a:lnTo>
                                <a:lnTo>
                                  <a:pt x="120" y="120"/>
                                </a:lnTo>
                                <a:lnTo>
                                  <a:pt x="120" y="79"/>
                                </a:lnTo>
                                <a:lnTo>
                                  <a:pt x="100" y="79"/>
                                </a:lnTo>
                                <a:lnTo>
                                  <a:pt x="100" y="38"/>
                                </a:lnTo>
                                <a:lnTo>
                                  <a:pt x="120" y="38"/>
                                </a:lnTo>
                                <a:lnTo>
                                  <a:pt x="120" y="0"/>
                                </a:lnTo>
                                <a:close/>
                                <a:moveTo>
                                  <a:pt x="3950" y="41"/>
                                </a:moveTo>
                                <a:lnTo>
                                  <a:pt x="3950" y="120"/>
                                </a:lnTo>
                                <a:lnTo>
                                  <a:pt x="4032" y="79"/>
                                </a:lnTo>
                                <a:lnTo>
                                  <a:pt x="3969" y="79"/>
                                </a:lnTo>
                                <a:lnTo>
                                  <a:pt x="3969" y="41"/>
                                </a:lnTo>
                                <a:lnTo>
                                  <a:pt x="3950" y="41"/>
                                </a:lnTo>
                                <a:close/>
                                <a:moveTo>
                                  <a:pt x="100" y="38"/>
                                </a:moveTo>
                                <a:lnTo>
                                  <a:pt x="100" y="79"/>
                                </a:lnTo>
                                <a:lnTo>
                                  <a:pt x="120" y="79"/>
                                </a:lnTo>
                                <a:lnTo>
                                  <a:pt x="120" y="38"/>
                                </a:lnTo>
                                <a:lnTo>
                                  <a:pt x="100" y="38"/>
                                </a:lnTo>
                                <a:close/>
                                <a:moveTo>
                                  <a:pt x="120" y="38"/>
                                </a:moveTo>
                                <a:lnTo>
                                  <a:pt x="120" y="79"/>
                                </a:lnTo>
                                <a:lnTo>
                                  <a:pt x="3950" y="79"/>
                                </a:lnTo>
                                <a:lnTo>
                                  <a:pt x="3950" y="41"/>
                                </a:lnTo>
                                <a:lnTo>
                                  <a:pt x="120" y="38"/>
                                </a:lnTo>
                                <a:close/>
                                <a:moveTo>
                                  <a:pt x="3950" y="0"/>
                                </a:moveTo>
                                <a:lnTo>
                                  <a:pt x="3950" y="41"/>
                                </a:lnTo>
                                <a:lnTo>
                                  <a:pt x="3969" y="41"/>
                                </a:lnTo>
                                <a:lnTo>
                                  <a:pt x="3969" y="79"/>
                                </a:lnTo>
                                <a:lnTo>
                                  <a:pt x="4032" y="79"/>
                                </a:lnTo>
                                <a:lnTo>
                                  <a:pt x="4070" y="60"/>
                                </a:lnTo>
                                <a:lnTo>
                                  <a:pt x="3950" y="0"/>
                                </a:lnTo>
                                <a:close/>
                                <a:moveTo>
                                  <a:pt x="120" y="38"/>
                                </a:moveTo>
                                <a:lnTo>
                                  <a:pt x="100" y="38"/>
                                </a:lnTo>
                                <a:lnTo>
                                  <a:pt x="120" y="3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0" name="Picture 4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3580" y="223"/>
                            <a:ext cx="4388" cy="45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Picture 44"/>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7891" y="305"/>
                            <a:ext cx="2708" cy="102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4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4471" y="224"/>
                            <a:ext cx="243" cy="27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4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3638" y="818"/>
                            <a:ext cx="210" cy="19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4" name="Picture 4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3430" y="1115"/>
                            <a:ext cx="575" cy="1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4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5794" y="745"/>
                            <a:ext cx="436" cy="21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3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4501" y="749"/>
                            <a:ext cx="1373" cy="62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 name="Picture 3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6005" y="1154"/>
                            <a:ext cx="390" cy="2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8" name="Picture 3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6608" y="312"/>
                            <a:ext cx="275" cy="15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9" name="Picture 36"/>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8764" y="333"/>
                            <a:ext cx="412" cy="788"/>
                          </a:xfrm>
                          <a:prstGeom prst="rect">
                            <a:avLst/>
                          </a:prstGeom>
                          <a:noFill/>
                          <a:extLst>
                            <a:ext uri="{909E8E84-426E-40DD-AFC4-6F175D3DCCD1}">
                              <a14:hiddenFill xmlns:a14="http://schemas.microsoft.com/office/drawing/2010/main">
                                <a:solidFill>
                                  <a:srgbClr val="FFFFFF"/>
                                </a:solidFill>
                              </a14:hiddenFill>
                            </a:ext>
                          </a:extLst>
                        </pic:spPr>
                      </pic:pic>
                      <wps:wsp>
                        <wps:cNvPr id="30" name="Freeform 35"/>
                        <wps:cNvSpPr>
                          <a:spLocks/>
                        </wps:cNvSpPr>
                        <wps:spPr bwMode="auto">
                          <a:xfrm>
                            <a:off x="3801" y="1398"/>
                            <a:ext cx="11" cy="11"/>
                          </a:xfrm>
                          <a:custGeom>
                            <a:avLst/>
                            <a:gdLst>
                              <a:gd name="T0" fmla="+- 0 3809 3801"/>
                              <a:gd name="T1" fmla="*/ T0 w 11"/>
                              <a:gd name="T2" fmla="+- 0 1399 1399"/>
                              <a:gd name="T3" fmla="*/ 1399 h 11"/>
                              <a:gd name="T4" fmla="+- 0 3804 3801"/>
                              <a:gd name="T5" fmla="*/ T4 w 11"/>
                              <a:gd name="T6" fmla="+- 0 1399 1399"/>
                              <a:gd name="T7" fmla="*/ 1399 h 11"/>
                              <a:gd name="T8" fmla="+- 0 3801 3801"/>
                              <a:gd name="T9" fmla="*/ T8 w 11"/>
                              <a:gd name="T10" fmla="+- 0 1401 1399"/>
                              <a:gd name="T11" fmla="*/ 1401 h 11"/>
                              <a:gd name="T12" fmla="+- 0 3801 3801"/>
                              <a:gd name="T13" fmla="*/ T12 w 11"/>
                              <a:gd name="T14" fmla="+- 0 1406 1399"/>
                              <a:gd name="T15" fmla="*/ 1406 h 11"/>
                              <a:gd name="T16" fmla="+- 0 3804 3801"/>
                              <a:gd name="T17" fmla="*/ T16 w 11"/>
                              <a:gd name="T18" fmla="+- 0 1409 1399"/>
                              <a:gd name="T19" fmla="*/ 1409 h 11"/>
                              <a:gd name="T20" fmla="+- 0 3809 3801"/>
                              <a:gd name="T21" fmla="*/ T20 w 11"/>
                              <a:gd name="T22" fmla="+- 0 1409 1399"/>
                              <a:gd name="T23" fmla="*/ 1409 h 11"/>
                              <a:gd name="T24" fmla="+- 0 3811 3801"/>
                              <a:gd name="T25" fmla="*/ T24 w 11"/>
                              <a:gd name="T26" fmla="+- 0 1406 1399"/>
                              <a:gd name="T27" fmla="*/ 1406 h 11"/>
                              <a:gd name="T28" fmla="+- 0 3811 3801"/>
                              <a:gd name="T29" fmla="*/ T28 w 11"/>
                              <a:gd name="T30" fmla="+- 0 1401 1399"/>
                              <a:gd name="T31" fmla="*/ 1401 h 1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1" h="11">
                                <a:moveTo>
                                  <a:pt x="8" y="0"/>
                                </a:moveTo>
                                <a:lnTo>
                                  <a:pt x="3" y="0"/>
                                </a:lnTo>
                                <a:lnTo>
                                  <a:pt x="0" y="2"/>
                                </a:lnTo>
                                <a:lnTo>
                                  <a:pt x="0" y="7"/>
                                </a:lnTo>
                                <a:lnTo>
                                  <a:pt x="3" y="10"/>
                                </a:lnTo>
                                <a:lnTo>
                                  <a:pt x="8" y="10"/>
                                </a:lnTo>
                                <a:lnTo>
                                  <a:pt x="10" y="7"/>
                                </a:lnTo>
                                <a:lnTo>
                                  <a:pt x="10" y="2"/>
                                </a:lnTo>
                                <a:close/>
                              </a:path>
                            </a:pathLst>
                          </a:custGeom>
                          <a:solidFill>
                            <a:srgbClr val="0085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1" name="Picture 3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2626" y="840"/>
                            <a:ext cx="675" cy="223"/>
                          </a:xfrm>
                          <a:prstGeom prst="rect">
                            <a:avLst/>
                          </a:prstGeom>
                          <a:noFill/>
                          <a:extLst>
                            <a:ext uri="{909E8E84-426E-40DD-AFC4-6F175D3DCCD1}">
                              <a14:hiddenFill xmlns:a14="http://schemas.microsoft.com/office/drawing/2010/main">
                                <a:solidFill>
                                  <a:srgbClr val="FFFFFF"/>
                                </a:solidFill>
                              </a14:hiddenFill>
                            </a:ext>
                          </a:extLst>
                        </pic:spPr>
                      </pic:pic>
                      <wps:wsp>
                        <wps:cNvPr id="32" name="Text Box 33"/>
                        <wps:cNvSpPr txBox="1">
                          <a:spLocks noChangeArrowheads="1"/>
                        </wps:cNvSpPr>
                        <wps:spPr bwMode="auto">
                          <a:xfrm>
                            <a:off x="3724" y="236"/>
                            <a:ext cx="662"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8FAC0" w14:textId="77777777" w:rsidR="00B86DA1" w:rsidRDefault="00B86DA1">
                              <w:pPr>
                                <w:spacing w:line="255" w:lineRule="exact"/>
                                <w:rPr>
                                  <w:rFonts w:ascii="Times New Roman"/>
                                  <w:sz w:val="23"/>
                                </w:rPr>
                              </w:pPr>
                              <w:r>
                                <w:rPr>
                                  <w:rFonts w:ascii="Times New Roman"/>
                                  <w:sz w:val="23"/>
                                </w:rPr>
                                <w:t>MTU=</w:t>
                              </w:r>
                            </w:p>
                          </w:txbxContent>
                        </wps:txbx>
                        <wps:bodyPr rot="0" vert="horz" wrap="square" lIns="0" tIns="0" rIns="0" bIns="0" anchor="t" anchorCtr="0" upright="1">
                          <a:noAutofit/>
                        </wps:bodyPr>
                      </wps:wsp>
                      <wps:wsp>
                        <wps:cNvPr id="33" name="Text Box 32"/>
                        <wps:cNvSpPr txBox="1">
                          <a:spLocks noChangeArrowheads="1"/>
                        </wps:cNvSpPr>
                        <wps:spPr bwMode="auto">
                          <a:xfrm>
                            <a:off x="4883" y="236"/>
                            <a:ext cx="1715"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80115" w14:textId="77777777" w:rsidR="00B86DA1" w:rsidRDefault="00B86DA1">
                              <w:pPr>
                                <w:spacing w:line="255" w:lineRule="exact"/>
                                <w:rPr>
                                  <w:rFonts w:ascii="Times New Roman"/>
                                  <w:sz w:val="23"/>
                                </w:rPr>
                              </w:pPr>
                              <w:r>
                                <w:rPr>
                                  <w:rFonts w:ascii="Times New Roman"/>
                                  <w:sz w:val="23"/>
                                </w:rPr>
                                <w:t>bytes, actual size=</w:t>
                              </w:r>
                            </w:p>
                          </w:txbxContent>
                        </wps:txbx>
                        <wps:bodyPr rot="0" vert="horz" wrap="square" lIns="0" tIns="0" rIns="0" bIns="0" anchor="t" anchorCtr="0" upright="1">
                          <a:noAutofit/>
                        </wps:bodyPr>
                      </wps:wsp>
                      <wps:wsp>
                        <wps:cNvPr id="34" name="Text Box 31"/>
                        <wps:cNvSpPr txBox="1">
                          <a:spLocks noChangeArrowheads="1"/>
                        </wps:cNvSpPr>
                        <wps:spPr bwMode="auto">
                          <a:xfrm>
                            <a:off x="6982" y="236"/>
                            <a:ext cx="557"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6A91E" w14:textId="77777777" w:rsidR="00B86DA1" w:rsidRDefault="00B86DA1">
                              <w:pPr>
                                <w:spacing w:line="255" w:lineRule="exact"/>
                                <w:rPr>
                                  <w:rFonts w:ascii="Times New Roman"/>
                                  <w:sz w:val="23"/>
                                </w:rPr>
                              </w:pPr>
                              <w:r>
                                <w:rPr>
                                  <w:rFonts w:ascii="Times New Roman"/>
                                  <w:sz w:val="23"/>
                                </w:rPr>
                                <w:t>octets</w:t>
                              </w:r>
                            </w:p>
                          </w:txbxContent>
                        </wps:txbx>
                        <wps:bodyPr rot="0" vert="horz" wrap="square" lIns="0" tIns="0" rIns="0" bIns="0" anchor="t" anchorCtr="0" upright="1">
                          <a:noAutofit/>
                        </wps:bodyPr>
                      </wps:wsp>
                      <wps:wsp>
                        <wps:cNvPr id="35" name="Text Box 30"/>
                        <wps:cNvSpPr txBox="1">
                          <a:spLocks noChangeArrowheads="1"/>
                        </wps:cNvSpPr>
                        <wps:spPr bwMode="auto">
                          <a:xfrm>
                            <a:off x="2496" y="769"/>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EDEEB"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36" name="Text Box 29"/>
                        <wps:cNvSpPr txBox="1">
                          <a:spLocks noChangeArrowheads="1"/>
                        </wps:cNvSpPr>
                        <wps:spPr bwMode="auto">
                          <a:xfrm>
                            <a:off x="3504" y="767"/>
                            <a:ext cx="136" cy="2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FCB6" w14:textId="77777777" w:rsidR="00B86DA1" w:rsidRDefault="00B86DA1">
                              <w:pPr>
                                <w:spacing w:line="255" w:lineRule="exact"/>
                                <w:rPr>
                                  <w:rFonts w:ascii="Times New Roman"/>
                                  <w:b/>
                                  <w:i/>
                                  <w:sz w:val="23"/>
                                </w:rPr>
                              </w:pPr>
                              <w:r>
                                <w:rPr>
                                  <w:rFonts w:ascii="Times New Roman"/>
                                  <w:b/>
                                  <w:i/>
                                  <w:sz w:val="23"/>
                                </w:rPr>
                                <w:t>?</w:t>
                              </w:r>
                            </w:p>
                          </w:txbxContent>
                        </wps:txbx>
                        <wps:bodyPr rot="0" vert="horz" wrap="square" lIns="0" tIns="0" rIns="0" bIns="0" anchor="t" anchorCtr="0" upright="1">
                          <a:noAutofit/>
                        </wps:bodyPr>
                      </wps:wsp>
                      <wps:wsp>
                        <wps:cNvPr id="37" name="Text Box 28"/>
                        <wps:cNvSpPr txBox="1">
                          <a:spLocks noChangeArrowheads="1"/>
                        </wps:cNvSpPr>
                        <wps:spPr bwMode="auto">
                          <a:xfrm>
                            <a:off x="4356" y="765"/>
                            <a:ext cx="371" cy="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5EDDC6" w14:textId="77777777" w:rsidR="00B86DA1" w:rsidRDefault="00B86DA1">
                              <w:pPr>
                                <w:spacing w:line="234" w:lineRule="exact"/>
                                <w:rPr>
                                  <w:rFonts w:ascii="Times New Roman"/>
                                  <w:b/>
                                  <w:i/>
                                  <w:sz w:val="21"/>
                                </w:rPr>
                              </w:pPr>
                              <w:r>
                                <w:rPr>
                                  <w:rFonts w:ascii="Times New Roman"/>
                                  <w:b/>
                                  <w:i/>
                                  <w:sz w:val="21"/>
                                </w:rPr>
                                <w:t>%%</w:t>
                              </w:r>
                            </w:p>
                          </w:txbxContent>
                        </wps:txbx>
                        <wps:bodyPr rot="0" vert="horz" wrap="square" lIns="0" tIns="0" rIns="0" bIns="0" anchor="t" anchorCtr="0" upright="1">
                          <a:noAutofit/>
                        </wps:bodyPr>
                      </wps:wsp>
                      <wps:wsp>
                        <wps:cNvPr id="38" name="Text Box 27"/>
                        <wps:cNvSpPr txBox="1">
                          <a:spLocks noChangeArrowheads="1"/>
                        </wps:cNvSpPr>
                        <wps:spPr bwMode="auto">
                          <a:xfrm>
                            <a:off x="8035" y="313"/>
                            <a:ext cx="726" cy="7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99D43" w14:textId="77777777" w:rsidR="00B86DA1" w:rsidRDefault="00B86DA1">
                              <w:pPr>
                                <w:ind w:right="1"/>
                                <w:rPr>
                                  <w:rFonts w:ascii="Times New Roman"/>
                                  <w:sz w:val="23"/>
                                </w:rPr>
                              </w:pPr>
                              <w:r>
                                <w:rPr>
                                  <w:rFonts w:ascii="Times New Roman"/>
                                  <w:sz w:val="23"/>
                                </w:rPr>
                                <w:t>More= Offset=</w:t>
                              </w:r>
                            </w:p>
                            <w:p w14:paraId="2682CBFD" w14:textId="77777777" w:rsidR="00B86DA1" w:rsidRDefault="00B86DA1">
                              <w:pPr>
                                <w:spacing w:line="263" w:lineRule="exact"/>
                                <w:ind w:left="575"/>
                                <w:rPr>
                                  <w:rFonts w:ascii="Times New Roman"/>
                                  <w:sz w:val="23"/>
                                </w:rPr>
                              </w:pPr>
                              <w:r>
                                <w:rPr>
                                  <w:rFonts w:ascii="Times New Roman"/>
                                  <w:sz w:val="23"/>
                                </w:rPr>
                                <w:t>=</w:t>
                              </w:r>
                            </w:p>
                          </w:txbxContent>
                        </wps:txbx>
                        <wps:bodyPr rot="0" vert="horz" wrap="square" lIns="0" tIns="0" rIns="0" bIns="0" anchor="t" anchorCtr="0" upright="1">
                          <a:noAutofit/>
                        </wps:bodyPr>
                      </wps:wsp>
                      <wps:wsp>
                        <wps:cNvPr id="39" name="Text Box 26"/>
                        <wps:cNvSpPr txBox="1">
                          <a:spLocks noChangeArrowheads="1"/>
                        </wps:cNvSpPr>
                        <wps:spPr bwMode="auto">
                          <a:xfrm>
                            <a:off x="9244" y="577"/>
                            <a:ext cx="1228" cy="7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347E6D" w14:textId="77777777" w:rsidR="00B86DA1" w:rsidRDefault="00B86DA1">
                              <w:pPr>
                                <w:spacing w:line="255" w:lineRule="exact"/>
                                <w:ind w:left="241"/>
                                <w:rPr>
                                  <w:rFonts w:ascii="Times New Roman"/>
                                  <w:sz w:val="23"/>
                                </w:rPr>
                              </w:pPr>
                              <w:r>
                                <w:rPr>
                                  <w:rFonts w:ascii="Times New Roman"/>
                                  <w:sz w:val="23"/>
                                </w:rPr>
                                <w:t>octets</w:t>
                              </w:r>
                            </w:p>
                            <w:p w14:paraId="4FE303AD" w14:textId="77777777" w:rsidR="00B86DA1" w:rsidRDefault="00B86DA1">
                              <w:pPr>
                                <w:spacing w:line="244" w:lineRule="auto"/>
                                <w:ind w:firstLine="244"/>
                                <w:rPr>
                                  <w:rFonts w:ascii="Times New Roman"/>
                                  <w:b/>
                                  <w:i/>
                                  <w:sz w:val="23"/>
                                </w:rPr>
                              </w:pPr>
                              <w:r>
                                <w:rPr>
                                  <w:rFonts w:ascii="Times New Roman"/>
                                  <w:b/>
                                  <w:i/>
                                  <w:sz w:val="23"/>
                                </w:rPr>
                                <w:t>(value in header fiel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C5EAFD" id="Group 25" o:spid="_x0000_s1085" style="position:absolute;margin-left:116.05pt;margin-top:11.2pt;width:413.9pt;height:59.25pt;z-index:-15718400;mso-wrap-distance-left:0;mso-wrap-distance-right:0;mso-position-horizontal-relative:page" coordorigin="2321,224" coordsize="8278,118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">
                <v:shape id="Freeform 53" o:spid="_x0000_s1086" style="position:absolute;left:3326;top:648;width:876;height:747;visibility:visible;mso-wrap-style:square;v-text-anchor:top" coordsize="876,74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" path="m876,0l0,,,746,876,746,876,724,41,724,20,705,41,705,41,40,20,40,41,21,876,21,876,0xm41,705l20,705,41,724,41,705xm838,705l41,705,41,724,838,724,838,705xm838,21l838,724,857,705,876,705,876,40,857,40,838,21xm876,705l857,705,838,724,876,724,876,705xm41,21l20,40,41,40,41,21xm838,21l41,21,41,40,838,40,838,21xm876,21l838,21,857,40,876,40,876,21xe" fillcolor="black" stroked="f">
                  <v:path arrowok="t" o:connecttype="custom" o:connectlocs="876,649;0,649;0,1395;876,1395;876,1373;41,1373;20,1354;41,1354;41,689;20,689;41,670;876,670;876,649;41,1354;20,1354;41,1373;41,1354;838,1354;41,1354;41,1373;838,1373;838,1354;838,670;838,1373;857,1354;876,1354;876,689;857,689;838,670;876,1354;857,1354;838,1373;876,1373;876,1354;41,670;20,689;41,689;41,670;838,670;41,670;41,689;838,689;838,670;876,670;838,670;857,689;876,689;876,670" o:connectangles="0,0,0,0,0,0,0,0,0,0,0,0,0,0,0,0,0,0,0,0,0,0,0,0,0,0,0,0,0,0,0,0,0,0,0,0,0,0,0,0,0,0,0,0,0,0,0,0"/>
                </v:shape>
                <v:shape id="Picture 52" o:spid="_x0000_s1087" type="#_x0000_t75" style="position:absolute;left:3360;top:751;width:807;height:53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45&#10;2i7BAAAA2wAAAA8AAABkcnMvZG93bnJldi54bWxET9uKwjAQfRf2H8Is+LJo6gVZqqksghcUhLp+&#10;wNhML2wzKU3U+vdGWPBtDuc6i2VnanGj1lWWFYyGEQjizOqKCwXn3/XgG4TzyBpry6TgQQ6WyUdv&#10;gbG2d07pdvKFCCHsYlRQet/EUrqsJINuaBviwOW2NegDbAupW7yHcFPLcRTNpMGKQ0OJDa1Kyv5O&#10;V6Pgsp2km/10Osr2h6/aHRp5fNhcqf5n9zMH4anzb/G/e6fD/Am8fgkHyOQJ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452i7BAAAA2wAAAA8AAAAAAAAAAAAAAAAAnAIAAGRy&#10;cy9kb3ducmV2LnhtbFBLBQYAAAAABAAEAPcAAACKAwAAAAA=&#10;">
                  <v:imagedata r:id="rId79" o:title=""/>
                </v:shape>
                <v:shape id="Freeform 51" o:spid="_x0000_s1088" style="position:absolute;left:4178;top:648;width:3257;height:747;visibility:visible;mso-wrap-style:square;v-text-anchor:top" coordsize="3257,747"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" path="m3257,0l0,,,746,3257,746,3257,724,39,724,20,705,39,705,39,40,20,40,39,21,3257,21,3257,0xm39,705l20,705,39,724,39,705xm3219,705l39,705,39,724,3219,724,3219,705xm3219,21l3219,724,3238,705,3257,705,3257,40,3238,40,3219,21xm3257,705l3238,705,3219,724,3257,724,3257,705xm39,21l20,40,39,40,39,21xm3219,21l39,21,39,40,3219,40,3219,21xm3257,21l3219,21,3238,40,3257,40,3257,21xe" fillcolor="black" stroked="f">
                  <v:path arrowok="t" o:connecttype="custom" o:connectlocs="3257,649;0,649;0,1395;3257,1395;3257,1373;39,1373;20,1354;39,1354;39,689;20,689;39,670;3257,670;3257,649;39,1354;20,1354;39,1373;39,1354;3219,1354;39,1354;39,1373;3219,1373;3219,1354;3219,670;3219,1373;3238,1354;3257,1354;3257,689;3238,689;3219,670;3257,1354;3238,1354;3219,1373;3257,1373;3257,1354;39,670;20,689;39,689;39,670;3219,670;39,670;39,689;3219,689;3219,670;3257,670;3219,670;3238,689;3257,689;3257,670" o:connectangles="0,0,0,0,0,0,0,0,0,0,0,0,0,0,0,0,0,0,0,0,0,0,0,0,0,0,0,0,0,0,0,0,0,0,0,0,0,0,0,0,0,0,0,0,0,0,0,0"/>
                </v:shape>
                <v:shape id="Picture 50" o:spid="_x0000_s1089" type="#_x0000_t75" style="position:absolute;left:4214;top:751;width:3188;height:53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NYa&#10;ESbCAAAA2wAAAA8AAABkcnMvZG93bnJldi54bWxET99rwjAQfhf2P4Qb+CIznaBsnWkRmSA4BJ34&#10;fDa3tqy5lCRr6/76ZSD4dh/fz1vmg2lER87XlhU8TxMQxIXVNZcKTp+bpxcQPiBrbCyTgit5yLOH&#10;0RJTbXs+UHcMpYgh7FNUUIXQplL6oiKDfmpb4sh9WWcwROhKqR32Mdw0cpYkC2mw5thQYUvriorv&#10;449R8L4+rXbGnS+TGX/sJQ/ht+9elRo/Dqs3EIGGcBff3Fsd58/h/5d4gMz+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DWGhEmwgAAANsAAAAPAAAAAAAAAAAAAAAAAJwCAABk&#10;cnMvZG93bnJldi54bWxQSwUGAAAAAAQABAD3AAAAiwMAAAAA&#10;">
                  <v:imagedata r:id="rId80" o:title=""/>
                </v:shape>
                <v:rect id="Rectangle 49" o:spid="_x0000_s1090" style="position:absolute;left:2340;top:667;width:1006;height:70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TabJwAAA&#10;ANsAAAAPAAAAZHJzL2Rvd25yZXYueG1sRE9Li8IwEL4v+B/CCHtbE3fdotUosiAIugcf4HVoxrbY&#10;TGoTtf57Iwje5uN7zmTW2kpcqfGlYw39ngJBnDlTcq5hv1t8DUH4gGywckwa7uRhNu18TDA17sYb&#10;um5DLmII+xQ1FCHUqZQ+K8ii77maOHJH11gMETa5NA3eYrit5LdSibRYcmwosKa/grLT9mI1YDIw&#10;5//jz3q3uiQ4ylu1+D0orT+77XwMIlAb3uKXe2ni/ASev8QD5PQ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ZTabJwAAAANsAAAAPAAAAAAAAAAAAAAAAAJcCAABkcnMvZG93bnJl&#10;di54bWxQSwUGAAAAAAQABAD1AAAAhAMAAAAA&#10;" stroked="f"/>
                <v:shape id="Freeform 48" o:spid="_x0000_s1091" style="position:absolute;left:2320;top:648;width:1047;height:744;visibility:visible;mso-wrap-style:square;v-text-anchor:top" coordsize="1047,744"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8KNwwgAA&#10;ANsAAAAPAAAAZHJzL2Rvd25yZXYueG1sRE9NawIxEL0X/A9hBC9Fs3qwuhpFhIKnFm1BvA2bcbPs&#10;ZrJsUjf11zeC0Ns83uest9E24kadrxwrmE4yEMSF0xWXCr6/3scLED4ga2wck4Jf8rDdDF7WmGvX&#10;85Fup1CKFMI+RwUmhDaX0heGLPqJa4kTd3WdxZBgV0rdYZ/CbSNnWTaXFitODQZb2hsq6tOPVVAf&#10;7ovl/fVz+XE2fYznumwu2U6p0TDuViACxfAvfroPOs1/g8cv6QC5+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K7wo3DCAAAA2wAAAA8AAAAAAAAAAAAAAAAAlwIAAGRycy9kb3du&#10;cmV2LnhtbFBLBQYAAAAABAAEAPUAAACGAwAAAAA=&#10;" path="m1046,0l0,,,744,1046,744,1046,722,38,722,19,703,38,703,38,38,19,38,38,19,1046,19,1046,0xm38,703l19,703,38,722,38,703xm1005,703l38,703,38,722,1005,722,1005,703xm1005,19l1005,722,1025,703,1046,703,1046,38,1025,38,1005,19xm1046,703l1025,703,1005,722,1046,722,1046,703xm38,19l19,38,38,38,38,19xm1005,19l38,19,38,38,1005,38,1005,19xm1046,19l1005,19,1025,38,1046,38,1046,19xe" fillcolor="black" stroked="f">
                  <v:path arrowok="t" o:connecttype="custom" o:connectlocs="1046,649;0,649;0,1393;1046,1393;1046,1371;38,1371;19,1352;38,1352;38,687;19,687;38,668;1046,668;1046,649;38,1352;19,1352;38,1371;38,1352;1005,1352;38,1352;38,1371;1005,1371;1005,1352;1005,668;1005,1371;1025,1352;1046,1352;1046,687;1025,687;1005,668;1046,1352;1025,1352;1005,1371;1046,1371;1046,1352;38,668;19,687;38,687;38,668;1005,668;38,668;38,687;1005,687;1005,668;1046,668;1005,668;1025,687;1046,687;1046,668" o:connectangles="0,0,0,0,0,0,0,0,0,0,0,0,0,0,0,0,0,0,0,0,0,0,0,0,0,0,0,0,0,0,0,0,0,0,0,0,0,0,0,0,0,0,0,0,0,0,0,0"/>
                </v:shape>
                <v:shape id="Picture 47" o:spid="_x0000_s1092" type="#_x0000_t75" style="position:absolute;left:2352;top:751;width:980;height:53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BLH&#10;sXDGAAAA2wAAAA8AAABkcnMvZG93bnJldi54bWxEj09Lw0AQxe8Fv8MygpdiNxVaJO22iKWYa/8g&#10;eptmxyQmOxuymzT20zsHwdsM7817v1lvR9eogbpQeTYwnyWgiHNvKy4MnE/7x2dQISJbbDyTgR8K&#10;sN3cTdaYWn/lAw3HWCgJ4ZCigTLGNtU65CU5DDPfEov25TuHUdau0LbDq4S7Rj8lyVI7rFgaSmzp&#10;taS8PvbOwG7oP26fdnG+ZG9FVr/3u+mt/jbm4X58WYGKNMZ/8991ZgVfYOUXGUBvfgE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EsexcMYAAADbAAAADwAAAAAAAAAAAAAAAACc&#10;AgAAZHJzL2Rvd25yZXYueG1sUEsFBgAAAAAEAAQA9wAAAI8DAAAAAA==&#10;">
                  <v:imagedata r:id="rId81" o:title=""/>
                </v:shape>
                <v:shape id="Freeform 46" o:spid="_x0000_s1093" style="position:absolute;left:3345;top:463;width:4071;height:120;visibility:visible;mso-wrap-style:square;v-text-anchor:top" coordsize="4071,120"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6VT2wAAA&#10;ANsAAAAPAAAAZHJzL2Rvd25yZXYueG1sRE9NawIxEL0L/ocwghep2XoQuzWKCMX1VLT1Pt2Mm8XN&#10;ZE3iuv77Rij0No/3Oct1bxvRkQ+1YwWv0wwEcel0zZWC76+PlwWIEJE1No5JwYMCrFfDwRJz7e58&#10;oO4YK5FCOOSowMTY5lKG0pDFMHUtceLOzluMCfpKao/3FG4bOcuyubRYc2ow2NLWUHk53qyCz+70&#10;Mznti6L1dkeXzdnE6+Sg1HjUb95BROrjv/jPXeg0/w2ev6QD5OoX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u6VT2wAAAANsAAAAPAAAAAAAAAAAAAAAAAJcCAABkcnMvZG93bnJl&#10;di54bWxQSwUGAAAAAAQABAD1AAAAhAMAAAAA&#10;" path="m120,0l0,60,120,120,120,79,100,79,100,38,120,38,120,0xm3950,41l3950,120,4032,79,3969,79,3969,41,3950,41xm100,38l100,79,120,79,120,38,100,38xm120,38l120,79,3950,79,3950,41,120,38xm3950,0l3950,41,3969,41,3969,79,4032,79,4070,60,3950,0xm120,38l100,38,120,38xe" fillcolor="black" stroked="f">
                  <v:path arrowok="t" o:connecttype="custom" o:connectlocs="120,464;0,524;120,584;120,543;100,543;100,502;120,502;120,464;3950,505;3950,584;4032,543;3969,543;3969,505;3950,505;100,502;100,543;120,543;120,502;100,502;120,502;120,543;3950,543;3950,505;120,502;3950,464;3950,505;3969,505;3969,543;4032,543;4070,524;3950,464;120,502;100,502;120,502;120,502" o:connectangles="0,0,0,0,0,0,0,0,0,0,0,0,0,0,0,0,0,0,0,0,0,0,0,0,0,0,0,0,0,0,0,0,0,0,0"/>
                </v:shape>
                <v:shape id="Picture 45" o:spid="_x0000_s1094" type="#_x0000_t75" style="position:absolute;left:3580;top:223;width:4388;height:45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">
                  <v:imagedata r:id="rId82" o:title=""/>
                </v:shape>
                <v:shape id="Picture 44" o:spid="_x0000_s1095" type="#_x0000_t75" style="position:absolute;left:7891;top:305;width:2708;height:102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">
                  <v:imagedata r:id="rId83" o:title=""/>
                </v:shape>
                <v:shape id="Picture 43" o:spid="_x0000_s1096" type="#_x0000_t75" style="position:absolute;left:4471;top:224;width:243;height:272;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Sp&#10;ctXDAAAA2wAAAA8AAABkcnMvZG93bnJldi54bWxEj0+LwjAUxO+C3yE8YW+abFdEukZZBWH1IPjv&#10;4O3RvG2LzUtpsrZ+eyMIHoeZ+Q0zW3S2EjdqfOlYw+dIgSDOnCk513A6rodTED4gG6wck4Y7eVjM&#10;+70Zpsa1vKfbIeQiQtinqKEIoU6l9FlBFv3I1cTR+3ONxRBlk0vTYBvhtpKJUhNpseS4UGBNq4Ky&#10;6+Hfamh36mup6jyct9XyOKbrxe6SjdYfg+7nG0SgLrzDr/av0ZAk8PwSf4CcPwA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VKly1cMAAADbAAAADwAAAAAAAAAAAAAAAACcAgAA&#10;ZHJzL2Rvd25yZXYueG1sUEsFBgAAAAAEAAQA9wAAAIwDAAAAAA==&#10;">
                  <v:imagedata r:id="rId84" o:title=""/>
                </v:shape>
                <v:shape id="Picture 42" o:spid="_x0000_s1097" type="#_x0000_t75" style="position:absolute;left:3638;top:818;width:210;height:19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h6&#10;9gDEAAAA2wAAAA8AAABkcnMvZG93bnJldi54bWxEj0FrwkAUhO+F/oflFbw1m6a2kegqRSjosaaI&#10;3h7ZZxKafRt3tyb+e7dQ8DjMzDfMYjWaTlzI+daygpckBUFcWd1yreC7/HyegfABWWNnmRRcycNq&#10;+fiwwELbgb/osgu1iBD2BSpoQugLKX3VkEGf2J44eifrDIYoXS21wyHCTSezNH2XBluOCw32tG6o&#10;+tn9GgXD9k1v1kObbc9HOuTnaZmX+1KpydP4MQcRaAz38H97oxVkr/D3Jf4AubwB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Ah69gDEAAAA2wAAAA8AAAAAAAAAAAAAAAAAnAIA&#10;AGRycy9kb3ducmV2LnhtbFBLBQYAAAAABAAEAPcAAACNAwAAAAA=&#10;">
                  <v:imagedata r:id="rId85" o:title=""/>
                </v:shape>
                <v:shape id="Picture 41" o:spid="_x0000_s1098" type="#_x0000_t75" style="position:absolute;left:3430;top:1115;width:575;height:17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fk&#10;oHbBAAAA2wAAAA8AAABkcnMvZG93bnJldi54bWxEj0+LwjAUxO+C3yE8wZumishSjaKCIlIP6673&#10;R/P6B5uX0sS2fvvNguBxmJnfMOttbyrRUuNKywpm0wgEcWp1ybmC35/j5AuE88gaK8uk4EUOtpvh&#10;YI2xth1/U3vzuQgQdjEqKLyvYyldWpBBN7U1cfAy2xj0QTa51A12AW4qOY+ipTRYclgosKZDQenj&#10;9jQK6mtikuxE7pp1ybPatxe8m6VS41G/W4Hw1PtP+N0+awXzBfx/CT9Abv4A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JfkoHbBAAAA2wAAAA8AAAAAAAAAAAAAAAAAnAIAAGRy&#10;cy9kb3ducmV2LnhtbFBLBQYAAAAABAAEAPcAAACKAwAAAAA=&#10;">
                  <v:imagedata r:id="rId86" o:title=""/>
                </v:shape>
                <v:shape id="Picture 40" o:spid="_x0000_s1099" type="#_x0000_t75" style="position:absolute;left:5794;top:745;width:436;height:21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Ps&#10;mxXFAAAA2wAAAA8AAABkcnMvZG93bnJldi54bWxEj09rwkAUxO8Fv8PyhN7qpoIi0VWkIgrFFv9c&#10;vD2yzySafRt2NzH66buFQo/DzPyGmS06U4mWnC8tK3gfJCCIM6tLzhWcjuu3CQgfkDVWlknBgzws&#10;5r2XGaba3nlP7SHkIkLYp6igCKFOpfRZQQb9wNbE0btYZzBE6XKpHd4j3FRymCRjabDkuFBgTR8F&#10;ZbdDYxSsmmd7HXs8u822bj53e/n4mnwr9drvllMQgbrwH/5rb7WC4Qh+v8QfIOc/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D7JsVxQAAANsAAAAPAAAAAAAAAAAAAAAAAJwC&#10;AABkcnMvZG93bnJldi54bWxQSwUGAAAAAAQABAD3AAAAjgMAAAAA&#10;">
                  <v:imagedata r:id="rId87" o:title=""/>
                </v:shape>
                <v:shape id="Picture 39" o:spid="_x0000_s1100" type="#_x0000_t75" style="position:absolute;left:4501;top:749;width:1373;height:624;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Hur&#10;v7PFAAAA2wAAAA8AAABkcnMvZG93bnJldi54bWxEj1FrwkAQhN8L/Q/HFnyReqmglNRLSAOCCgVN&#10;+wOW3DZJm9sLuTOJ/vqeIPRxmJ1vdjbpZFoxUO8aywpeFhEI4tLqhisFX5/b51cQziNrbC2Tggs5&#10;SJPHhw3G2o58oqHwlQgQdjEqqL3vYildWZNBt7AdcfC+bW/QB9lXUvc4Brhp5TKK1tJgw6Ghxo7y&#10;msrf4mzCG+NHNrx7k/+srsVhf5lX5THPlJo9TdkbCE+T/z++p3dawXINty0BADL5Aw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B7q7+zxQAAANsAAAAPAAAAAAAAAAAAAAAAAJwC&#10;AABkcnMvZG93bnJldi54bWxQSwUGAAAAAAQABAD3AAAAjgMAAAAA&#10;">
                  <v:imagedata r:id="rId88" o:title=""/>
                </v:shape>
                <v:shape id="Picture 38" o:spid="_x0000_s1101" type="#_x0000_t75" style="position:absolute;left:6005;top:1154;width:390;height:20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Ks3&#10;fD3FAAAA2wAAAA8AAABkcnMvZG93bnJldi54bWxEj0+LwjAUxO8LfofwBC+LpnpwtRplVxBUVPx3&#10;8Phonm2xeSlNrPXbm4WFPQ4z8xtmOm9MIWqqXG5ZQb8XgSBOrM45VXA5L7sjEM4jaywsk4IXOZjP&#10;Wh9TjLV98pHqk09FgLCLUUHmfRlL6ZKMDLqeLYmDd7OVQR9klUpd4TPATSEHUTSUBnMOCxmWtMgo&#10;uZ8eRsGu3u5Xx82Brhx9rsfnQ//xUy6V6rSb7wkIT43/D/+1V1rB4At+v4QfIGdv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rN3w9xQAAANsAAAAPAAAAAAAAAAAAAAAAAJwC&#10;AABkcnMvZG93bnJldi54bWxQSwUGAAAAAAQABAD3AAAAjgMAAAAA&#10;">
                  <v:imagedata r:id="rId89" o:title=""/>
                </v:shape>
                <v:shape id="Picture 37" o:spid="_x0000_s1102" type="#_x0000_t75" style="position:absolute;left:6608;top:312;width:275;height:15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67&#10;TUHCAAAA2wAAAA8AAABkcnMvZG93bnJldi54bWxET8tqAjEU3Qv9h3ALbqRmFCoyNYq1+FgJakGX&#10;l8ntTOjkJkxSZ+zXm4Xg8nDes0Vna3GlJhjHCkbDDARx4bThUsH3af02BREissbaMSm4UYDF/KU3&#10;w1y7lg90PcZSpBAOOSqoYvS5lKGoyGIYOk+cuB/XWIwJNqXUDbYp3NZynGUTadFwaqjQ06qi4vf4&#10;ZxX4vTHvg9vG07m9bAbL6f/2c/ulVP+1W36AiNTFp/jh3mkF4zQ2fUk/QM7v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eu01BwgAAANsAAAAPAAAAAAAAAAAAAAAAAJwCAABk&#10;cnMvZG93bnJldi54bWxQSwUGAAAAAAQABAD3AAAAiwMAAAAA&#10;">
                  <v:imagedata r:id="rId90" o:title=""/>
                </v:shape>
                <v:shape id="Picture 36" o:spid="_x0000_s1103" type="#_x0000_t75" style="position:absolute;left:8764;top:333;width:412;height:788;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lw&#10;+nbFAAAA2wAAAA8AAABkcnMvZG93bnJldi54bWxEj0FrwkAUhO8F/8PyhN6ajRZKja6iBWlLLWgU&#10;vT6zz2ww+zZkV03/fVco9DjMzDfMZNbZWlyp9ZVjBYMkBUFcOF1xqWC3XT69gvABWWPtmBT8kIfZ&#10;tPcwwUy7G2/omodSRAj7DBWYEJpMSl8YsugT1xBH7+RaiyHKtpS6xVuE21oO0/RFWqw4Lhhs6M1Q&#10;cc4vVsE+N5+n73J/+Tqun5duvTi41eBdqcd+Nx+DCNSF//Bf+0MrGI7g/iX+ADn9BQ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JcPp2xQAAANsAAAAPAAAAAAAAAAAAAAAAAJwC&#10;AABkcnMvZG93bnJldi54bWxQSwUGAAAAAAQABAD3AAAAjgMAAAAA&#10;">
                  <v:imagedata r:id="rId91" o:title=""/>
                </v:shape>
                <v:shape id="Freeform 35" o:spid="_x0000_s1104" style="position:absolute;left:3801;top:1398;width:11;height:11;visibility:visible;mso-wrap-style:square;v-text-anchor:top" coordsize="11,1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UIngXwgAA&#10;ANsAAAAPAAAAZHJzL2Rvd25yZXYueG1sRE9Na8JAEL0L/Q/LFLxIs6kW0TSrVFHwVqoVr2N2mgSz&#10;syG7atpf3zkUeny873zZu0bdqAu1ZwPPSQqKuPC25tLA52H7NAMVIrLFxjMZ+KYAy8XDIMfM+jt/&#10;0G0fSyUhHDI0UMXYZlqHoiKHIfEtsXBfvnMYBXalth3eJdw1epymU+2wZmmosKV1RcVlf3UGJsfL&#10;dXp+1/PRy+ZUHnar2fgnFsYMH/u3V1CR+vgv/nPvrPhkvXyRH6AXv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FQieBfCAAAA2wAAAA8AAAAAAAAAAAAAAAAAlwIAAGRycy9kb3du&#10;cmV2LnhtbFBLBQYAAAAABAAEAPUAAACGAwAAAAA=&#10;" path="m8,0l3,,,2,,7,3,10,8,10,10,7,10,2,8,0xe" fillcolor="#0085ff" stroked="f">
                  <v:path arrowok="t" o:connecttype="custom" o:connectlocs="8,1399;3,1399;0,1401;0,1406;3,1409;8,1409;10,1406;10,1401" o:connectangles="0,0,0,0,0,0,0,0"/>
                </v:shape>
                <v:shape id="Picture 34" o:spid="_x0000_s1105" type="#_x0000_t75" style="position:absolute;left:2626;top:840;width:675;height:223;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D5k&#10;ZfTFAAAA2wAAAA8AAABkcnMvZG93bnJldi54bWxEj09rwkAUxO+C32F5Qm+6SQWV6CZooWAPPdQG&#10;xdsj+/IHs29DdmvSfvpuQehxmJnfMLtsNK24U+8aywriRQSCuLC64UpB/vk634BwHllja5kUfJOD&#10;LJ1OdphoO/AH3U++EgHCLkEFtfddIqUrajLoFrYjDl5pe4M+yL6SuschwE0rn6NoJQ02HBZq7Oil&#10;puJ2+jIKrr59H8q3dX4pf86XOF9tkA5OqafZuN+C8DT6//CjfdQKljH8fQk/QKa/AA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A+ZGX0xQAAANsAAAAPAAAAAAAAAAAAAAAAAJwC&#10;AABkcnMvZG93bnJldi54bWxQSwUGAAAAAAQABAD3AAAAjgMAAAAA&#10;">
                  <v:imagedata r:id="rId92" o:title=""/>
                </v:shape>
                <v:shape id="Text Box 33" o:spid="_x0000_s1106" type="#_x0000_t202" style="position:absolute;left:3724;top:236;width:662;height:2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EsU7wwAA&#10;ANsAAAAPAAAAZHJzL2Rvd25yZXYueG1sRI9Ba8JAFITvQv/D8gredKOC2OgqUhQKQjGmB4/P7DNZ&#10;zL5Ns1uN/74rCB6HmfmGWaw6W4srtd44VjAaJiCIC6cNlwp+8u1gBsIHZI21Y1JwJw+r5Vtvgal2&#10;N87oegiliBD2KSqoQmhSKX1RkUU/dA1x9M6utRiibEupW7xFuK3lOEmm0qLhuFBhQ58VFZfDn1Ww&#10;PnK2Mb/fp312zkyefyS8m16U6r936zmIQF14hZ/tL61gMobHl/gD5PIf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BEsU7wwAAANsAAAAPAAAAAAAAAAAAAAAAAJcCAABkcnMvZG93&#10;bnJldi54bWxQSwUGAAAAAAQABAD1AAAAhwMAAAAA&#10;" filled="f" stroked="f">
                  <v:textbox inset="0,0,0,0">
                    <w:txbxContent>
                      <w:p w14:paraId="62C8FAC0" w14:textId="77777777" w:rsidR="00B86DA1" w:rsidRDefault="00B86DA1">
                        <w:pPr>
                          <w:spacing w:line="255" w:lineRule="exact"/>
                          <w:rPr>
                            <w:rFonts w:ascii="Times New Roman"/>
                            <w:sz w:val="23"/>
                          </w:rPr>
                        </w:pPr>
                        <w:r>
                          <w:rPr>
                            <w:rFonts w:ascii="Times New Roman"/>
                            <w:sz w:val="23"/>
                          </w:rPr>
                          <w:t>MTU=</w:t>
                        </w:r>
                      </w:p>
                    </w:txbxContent>
                  </v:textbox>
                </v:shape>
                <v:shape id="Text Box 32" o:spid="_x0000_s1107" type="#_x0000_t202" style="position:absolute;left:4883;top:236;width:1715;height:2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uXmCgxQAA&#10;ANsAAAAPAAAAZHJzL2Rvd25yZXYueG1sRI9Ba8JAFITvBf/D8oTemo0VpEY3IqWFQkEa48HjM/tM&#10;lmTfptmtpv/eLRQ8DjPzDbPejLYTFxq8caxglqQgiCunDdcKDuX70wsIH5A1do5JwS952OSThzVm&#10;2l25oMs+1CJC2GeooAmhz6T0VUMWfeJ64uid3WAxRDnUUg94jXDbyec0XUiLhuNCgz29NlS1+x+r&#10;YHvk4s18705fxbkwZblM+XPRKvU4HbcrEIHGcA//tz+0gvkc/r7EHyDzG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K5eYKDFAAAA2wAAAA8AAAAAAAAAAAAAAAAAlwIAAGRycy9k&#10;b3ducmV2LnhtbFBLBQYAAAAABAAEAPUAAACJAwAAAAA=&#10;" filled="f" stroked="f">
                  <v:textbox inset="0,0,0,0">
                    <w:txbxContent>
                      <w:p w14:paraId="1D180115" w14:textId="77777777" w:rsidR="00B86DA1" w:rsidRDefault="00B86DA1">
                        <w:pPr>
                          <w:spacing w:line="255" w:lineRule="exact"/>
                          <w:rPr>
                            <w:rFonts w:ascii="Times New Roman"/>
                            <w:sz w:val="23"/>
                          </w:rPr>
                        </w:pPr>
                        <w:r>
                          <w:rPr>
                            <w:rFonts w:ascii="Times New Roman"/>
                            <w:sz w:val="23"/>
                          </w:rPr>
                          <w:t>bytes, actual size=</w:t>
                        </w:r>
                      </w:p>
                    </w:txbxContent>
                  </v:textbox>
                </v:shape>
                <v:shape id="Text Box 31" o:spid="_x0000_s1108" type="#_x0000_t202" style="position:absolute;left:6982;top:236;width:557;height:2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t/jUxAAA&#10;ANsAAAAPAAAAZHJzL2Rvd25yZXYueG1sRI9Ba8JAFITvBf/D8oTe6sa2iEZXEVEQCqUxHjw+s89k&#10;Mfs2za4a/71bKHgcZuYbZrbobC2u1HrjWMFwkIAgLpw2XCrY55u3MQgfkDXWjknBnTws5r2XGaba&#10;3Tij6y6UIkLYp6igCqFJpfRFRRb9wDXE0Tu51mKIsi2lbvEW4baW70kykhYNx4UKG1pVVJx3F6tg&#10;eeBsbX6/jz/ZKTN5Pkn4a3RW6rXfLacgAnXhGf5vb7WCj0/4+xJ/gJw/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Ibf41MQAAADbAAAADwAAAAAAAAAAAAAAAACXAgAAZHJzL2Rv&#10;d25yZXYueG1sUEsFBgAAAAAEAAQA9QAAAIgDAAAAAA==&#10;" filled="f" stroked="f">
                  <v:textbox inset="0,0,0,0">
                    <w:txbxContent>
                      <w:p w14:paraId="1B36A91E" w14:textId="77777777" w:rsidR="00B86DA1" w:rsidRDefault="00B86DA1">
                        <w:pPr>
                          <w:spacing w:line="255" w:lineRule="exact"/>
                          <w:rPr>
                            <w:rFonts w:ascii="Times New Roman"/>
                            <w:sz w:val="23"/>
                          </w:rPr>
                        </w:pPr>
                        <w:r>
                          <w:rPr>
                            <w:rFonts w:ascii="Times New Roman"/>
                            <w:sz w:val="23"/>
                          </w:rPr>
                          <w:t>octets</w:t>
                        </w:r>
                      </w:p>
                    </w:txbxContent>
                  </v:textbox>
                </v:shape>
                <v:shape id="Text Box 30" o:spid="_x0000_s1109" type="#_x0000_t202" style="position:absolute;left:2496;top:769;width:136;height:2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11PxAAA&#10;ANsAAAAPAAAAZHJzL2Rvd25yZXYueG1sRI9Ba8JAFITvBf/D8oTe6saWikZXEVEQCqUxHjw+s89k&#10;Mfs2za4a/71bKHgcZuYbZrbobC2u1HrjWMFwkIAgLpw2XCrY55u3MQgfkDXWjknBnTws5r2XGaba&#10;3Tij6y6UIkLYp6igCqFJpfRFRRb9wDXE0Tu51mKIsi2lbvEW4baW70kykhYNx4UKG1pVVJx3F6tg&#10;eeBsbX6/jz/ZKTN5Pkn4a3RW6rXfLacgAnXhGf5vb7WCj0/4+xJ/gJw/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vtdT8QAAADbAAAADwAAAAAAAAAAAAAAAACXAgAAZHJzL2Rv&#10;d25yZXYueG1sUEsFBgAAAAAEAAQA9QAAAIgDAAAAAA==&#10;" filled="f" stroked="f">
                  <v:textbox inset="0,0,0,0">
                    <w:txbxContent>
                      <w:p w14:paraId="51AEDEEB" w14:textId="77777777" w:rsidR="00B86DA1" w:rsidRDefault="00B86DA1">
                        <w:pPr>
                          <w:spacing w:line="255" w:lineRule="exact"/>
                          <w:rPr>
                            <w:rFonts w:ascii="Times New Roman"/>
                            <w:b/>
                            <w:i/>
                            <w:sz w:val="23"/>
                          </w:rPr>
                        </w:pPr>
                        <w:r>
                          <w:rPr>
                            <w:rFonts w:ascii="Times New Roman"/>
                            <w:b/>
                            <w:i/>
                            <w:sz w:val="23"/>
                          </w:rPr>
                          <w:t>?</w:t>
                        </w:r>
                      </w:p>
                    </w:txbxContent>
                  </v:textbox>
                </v:shape>
                <v:shape id="Text Box 29" o:spid="_x0000_s1110" type="#_x0000_t202" style="position:absolute;left:3504;top:767;width:136;height:256;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" filled="f" stroked="f">
                  <v:textbox inset="0,0,0,0">
                    <w:txbxContent>
                      <w:p w14:paraId="7FB2FCB6" w14:textId="77777777" w:rsidR="00B86DA1" w:rsidRDefault="00B86DA1">
                        <w:pPr>
                          <w:spacing w:line="255" w:lineRule="exact"/>
                          <w:rPr>
                            <w:rFonts w:ascii="Times New Roman"/>
                            <w:b/>
                            <w:i/>
                            <w:sz w:val="23"/>
                          </w:rPr>
                        </w:pPr>
                        <w:r>
                          <w:rPr>
                            <w:rFonts w:ascii="Times New Roman"/>
                            <w:b/>
                            <w:i/>
                            <w:sz w:val="23"/>
                          </w:rPr>
                          <w:t>?</w:t>
                        </w:r>
                      </w:p>
                    </w:txbxContent>
                  </v:textbox>
                </v:shape>
                <v:shape id="Text Box 28" o:spid="_x0000_s1111" type="#_x0000_t202" style="position:absolute;left:4356;top:765;width:371;height:23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RZWajxQAA&#10;ANsAAAAPAAAAZHJzL2Rvd25yZXYueG1sRI9Ba8JAFITvQv/D8gredFMFbdOsIqWFglCM6aHH1+xL&#10;sph9G7Nbjf++Kwgeh5n5hsnWg23FiXpvHCt4miYgiEunDdcKvouPyTMIH5A1to5JwYU8rFcPowxT&#10;7c6c02kfahEh7FNU0ITQpVL6siGLfuo64uhVrrcYouxrqXs8R7ht5SxJFtKi4bjQYEdvDZWH/Z9V&#10;sPnh/N0cv353eZWbonhJeLs4KDV+HDavIAIN4R6+tT+1gvkSrl/iD5Crf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NFlZqPFAAAA2wAAAA8AAAAAAAAAAAAAAAAAlwIAAGRycy9k&#10;b3ducmV2LnhtbFBLBQYAAAAABAAEAPUAAACJAwAAAAA=&#10;" filled="f" stroked="f">
                  <v:textbox inset="0,0,0,0">
                    <w:txbxContent>
                      <w:p w14:paraId="5F5EDDC6" w14:textId="77777777" w:rsidR="00B86DA1" w:rsidRDefault="00B86DA1">
                        <w:pPr>
                          <w:spacing w:line="234" w:lineRule="exact"/>
                          <w:rPr>
                            <w:rFonts w:ascii="Times New Roman"/>
                            <w:b/>
                            <w:i/>
                            <w:sz w:val="21"/>
                          </w:rPr>
                        </w:pPr>
                        <w:r>
                          <w:rPr>
                            <w:rFonts w:ascii="Times New Roman"/>
                            <w:b/>
                            <w:i/>
                            <w:sz w:val="21"/>
                          </w:rPr>
                          <w:t>%%</w:t>
                        </w:r>
                      </w:p>
                    </w:txbxContent>
                  </v:textbox>
                </v:shape>
                <v:shape id="Text Box 27" o:spid="_x0000_s1112" type="#_x0000_t202" style="position:absolute;left:8035;top:313;width:726;height:784;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vLRwAAA&#10;ANsAAAAPAAAAZHJzL2Rvd25yZXYueG1sRE9Ni8IwEL0v+B/CCN7W1BVkrUYRcUFYEGs9eBybsQ02&#10;k9pE7f57cxD2+Hjf82Vna/Gg1hvHCkbDBARx4bThUsEx//n8BuEDssbaMSn4Iw/LRe9jjql2T87o&#10;cQiliCHsU1RQhdCkUvqiIot+6BriyF1cazFE2JZSt/iM4baWX0kykRYNx4YKG1pXVFwPd6tgdeJs&#10;Y2678z67ZCbPpwn/Tq5KDfrdagYiUBf+xW/3VisYx7HxS/wBcvEC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g+vLRwAAAANsAAAAPAAAAAAAAAAAAAAAAAJcCAABkcnMvZG93bnJl&#10;di54bWxQSwUGAAAAAAQABAD1AAAAhAMAAAAA&#10;" filled="f" stroked="f">
                  <v:textbox inset="0,0,0,0">
                    <w:txbxContent>
                      <w:p w14:paraId="1B299D43" w14:textId="77777777" w:rsidR="00B86DA1" w:rsidRDefault="00B86DA1">
                        <w:pPr>
                          <w:ind w:right="1"/>
                          <w:rPr>
                            <w:rFonts w:ascii="Times New Roman"/>
                            <w:sz w:val="23"/>
                          </w:rPr>
                        </w:pPr>
                        <w:r>
                          <w:rPr>
                            <w:rFonts w:ascii="Times New Roman"/>
                            <w:sz w:val="23"/>
                          </w:rPr>
                          <w:t>More= Offset=</w:t>
                        </w:r>
                      </w:p>
                      <w:p w14:paraId="2682CBFD" w14:textId="77777777" w:rsidR="00B86DA1" w:rsidRDefault="00B86DA1">
                        <w:pPr>
                          <w:spacing w:line="263" w:lineRule="exact"/>
                          <w:ind w:left="575"/>
                          <w:rPr>
                            <w:rFonts w:ascii="Times New Roman"/>
                            <w:sz w:val="23"/>
                          </w:rPr>
                        </w:pPr>
                        <w:r>
                          <w:rPr>
                            <w:rFonts w:ascii="Times New Roman"/>
                            <w:sz w:val="23"/>
                          </w:rPr>
                          <w:t>=</w:t>
                        </w:r>
                      </w:p>
                    </w:txbxContent>
                  </v:textbox>
                </v:shape>
                <v:shape id="Text Box 26" o:spid="_x0000_s1113" type="#_x0000_t202" style="position:absolute;left:9244;top:577;width:1228;height:788;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tldKwwAA&#10;ANsAAAAPAAAAZHJzL2Rvd25yZXYueG1sRI9Ba8JAFITvBf/D8gre6qYKUlNXEVEQhGKMB4+v2Wey&#10;mH0bs6vGf98VCh6HmfmGmc47W4sbtd44VvA5SEAQF04bLhUc8vXHFwgfkDXWjknBgzzMZ723Kaba&#10;3Tmj2z6UIkLYp6igCqFJpfRFRRb9wDXE0Tu51mKIsi2lbvEe4baWwyQZS4uG40KFDS0rKs77q1Ww&#10;OHK2Mpef3112ykyeTxLejs9K9d+7xTeIQF14hf/bG61gNIHnl/gD5Ow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PtldKwwAAANsAAAAPAAAAAAAAAAAAAAAAAJcCAABkcnMvZG93&#10;bnJldi54bWxQSwUGAAAAAAQABAD1AAAAhwMAAAAA&#10;" filled="f" stroked="f">
                  <v:textbox inset="0,0,0,0">
                    <w:txbxContent>
                      <w:p w14:paraId="43347E6D" w14:textId="77777777" w:rsidR="00B86DA1" w:rsidRDefault="00B86DA1">
                        <w:pPr>
                          <w:spacing w:line="255" w:lineRule="exact"/>
                          <w:ind w:left="241"/>
                          <w:rPr>
                            <w:rFonts w:ascii="Times New Roman"/>
                            <w:sz w:val="23"/>
                          </w:rPr>
                        </w:pPr>
                        <w:r>
                          <w:rPr>
                            <w:rFonts w:ascii="Times New Roman"/>
                            <w:sz w:val="23"/>
                          </w:rPr>
                          <w:t>octets</w:t>
                        </w:r>
                      </w:p>
                      <w:p w14:paraId="4FE303AD" w14:textId="77777777" w:rsidR="00B86DA1" w:rsidRDefault="00B86DA1">
                        <w:pPr>
                          <w:spacing w:line="244" w:lineRule="auto"/>
                          <w:ind w:firstLine="244"/>
                          <w:rPr>
                            <w:rFonts w:ascii="Times New Roman"/>
                            <w:b/>
                            <w:i/>
                            <w:sz w:val="23"/>
                          </w:rPr>
                        </w:pPr>
                        <w:r>
                          <w:rPr>
                            <w:rFonts w:ascii="Times New Roman"/>
                            <w:b/>
                            <w:i/>
                            <w:sz w:val="23"/>
                          </w:rPr>
                          <w:t>(value in header field)</w:t>
                        </w:r>
                      </w:p>
                    </w:txbxContent>
                  </v:textbox>
                </v:shape>
                <w10:wrap type="topAndBottom" anchorx="page"/>
              </v:group>
            </w:pict>
          </mc:Fallback>
        </mc:AlternateContent>
      </w:r>
    </w:p>
    <w:p w14:paraId="501BBDA3" w14:textId="77777777" w:rsidR="00F24CD1" w:rsidRDefault="00F24CD1">
      <w:pPr>
        <w:rPr>
          <w:sz w:val="15"/>
        </w:rPr>
      </w:pPr>
    </w:p>
    <w:p w14:paraId="645170CC" w14:textId="77777777" w:rsidR="00F24CD1" w:rsidRDefault="00F24CD1">
      <w:pPr>
        <w:rPr>
          <w:sz w:val="15"/>
        </w:rPr>
      </w:pPr>
    </w:p>
    <w:p w14:paraId="79E78C12" w14:textId="5346F5D3" w:rsidR="00F24CD1" w:rsidRPr="00F24CD1" w:rsidRDefault="00F24CD1">
      <w:pPr>
        <w:rPr>
          <w:rFonts w:eastAsiaTheme="minorEastAsia" w:hint="eastAsia"/>
          <w:sz w:val="24"/>
          <w:szCs w:val="24"/>
          <w:lang w:eastAsia="zh-CN"/>
        </w:rPr>
        <w:sectPr w:rsidR="00F24CD1" w:rsidRPr="00F24CD1">
          <w:type w:val="continuous"/>
          <w:pgSz w:w="12240" w:h="15840"/>
          <w:pgMar w:top="1400" w:right="1340" w:bottom="280" w:left="1340" w:header="720" w:footer="720" w:gutter="0"/>
          <w:cols w:space="720"/>
        </w:sectPr>
      </w:pPr>
    </w:p>
    <w:p w14:paraId="7FBC1A4A" w14:textId="4B0695E2" w:rsidR="001222E6" w:rsidRDefault="00BA2F22" w:rsidP="00BA2F22">
      <w:pPr>
        <w:pStyle w:val="a4"/>
        <w:numPr>
          <w:ilvl w:val="0"/>
          <w:numId w:val="3"/>
        </w:numPr>
        <w:tabs>
          <w:tab w:val="left" w:pos="384"/>
        </w:tabs>
        <w:spacing w:before="39"/>
        <w:ind w:left="383" w:right="122" w:hanging="284"/>
        <w:rPr>
          <w:sz w:val="24"/>
        </w:rPr>
      </w:pPr>
      <w:bookmarkStart w:id="0" w:name="OLE_LINK8"/>
      <w:r>
        <w:rPr>
          <w:sz w:val="24"/>
        </w:rPr>
        <w:lastRenderedPageBreak/>
        <w:t>Consider routing within an AS (</w:t>
      </w:r>
      <w:bookmarkStart w:id="1" w:name="OLE_LINK9"/>
      <w:bookmarkStart w:id="2" w:name="OLE_LINK11"/>
      <w:r>
        <w:rPr>
          <w:sz w:val="24"/>
        </w:rPr>
        <w:t xml:space="preserve">autonomous </w:t>
      </w:r>
      <w:bookmarkEnd w:id="1"/>
      <w:r>
        <w:rPr>
          <w:spacing w:val="13"/>
          <w:sz w:val="24"/>
        </w:rPr>
        <w:t>system</w:t>
      </w:r>
      <w:bookmarkEnd w:id="2"/>
      <w:r w:rsidR="00F24CD1">
        <w:rPr>
          <w:sz w:val="24"/>
        </w:rPr>
        <w:t>).</w:t>
      </w:r>
      <w:r>
        <w:rPr>
          <w:sz w:val="24"/>
        </w:rPr>
        <w:t xml:space="preserve"> </w:t>
      </w:r>
      <w:r w:rsidR="00F24CD1">
        <w:rPr>
          <w:sz w:val="24"/>
        </w:rPr>
        <w:t>Answer the following questions regarding routing protocols. Each answer should be no more than two sentences per</w:t>
      </w:r>
      <w:r w:rsidR="00F24CD1">
        <w:rPr>
          <w:spacing w:val="-30"/>
          <w:sz w:val="24"/>
        </w:rPr>
        <w:t xml:space="preserve"> </w:t>
      </w:r>
      <w:r w:rsidR="00F24CD1">
        <w:rPr>
          <w:sz w:val="24"/>
        </w:rPr>
        <w:t>point.</w:t>
      </w:r>
    </w:p>
    <w:bookmarkEnd w:id="0"/>
    <w:p w14:paraId="6E499811" w14:textId="77777777" w:rsidR="001222E6" w:rsidRDefault="00F24CD1">
      <w:pPr>
        <w:pStyle w:val="a4"/>
        <w:numPr>
          <w:ilvl w:val="0"/>
          <w:numId w:val="2"/>
        </w:numPr>
        <w:tabs>
          <w:tab w:val="left" w:pos="820"/>
        </w:tabs>
        <w:spacing w:line="293" w:lineRule="exact"/>
        <w:rPr>
          <w:sz w:val="24"/>
        </w:rPr>
      </w:pPr>
      <w:r>
        <w:rPr>
          <w:b/>
          <w:sz w:val="24"/>
        </w:rPr>
        <w:t xml:space="preserve">[2 points] </w:t>
      </w:r>
      <w:bookmarkStart w:id="3" w:name="OLE_LINK6"/>
      <w:bookmarkStart w:id="4" w:name="OLE_LINK7"/>
      <w:r>
        <w:rPr>
          <w:sz w:val="24"/>
        </w:rPr>
        <w:t>What is an</w:t>
      </w:r>
      <w:r>
        <w:rPr>
          <w:spacing w:val="-10"/>
          <w:sz w:val="24"/>
        </w:rPr>
        <w:t xml:space="preserve"> </w:t>
      </w:r>
      <w:r>
        <w:rPr>
          <w:sz w:val="24"/>
        </w:rPr>
        <w:t>AS?</w:t>
      </w:r>
      <w:bookmarkEnd w:id="3"/>
      <w:bookmarkEnd w:id="4"/>
    </w:p>
    <w:p w14:paraId="2EF70AC9" w14:textId="69D04E87" w:rsidR="00C10D20" w:rsidRPr="003B4268" w:rsidRDefault="00C10D20" w:rsidP="00E857A6">
      <w:pPr>
        <w:tabs>
          <w:tab w:val="left" w:pos="820"/>
        </w:tabs>
        <w:spacing w:line="293" w:lineRule="exact"/>
        <w:ind w:left="460"/>
        <w:rPr>
          <w:color w:val="00B0F0"/>
          <w:sz w:val="24"/>
        </w:rPr>
      </w:pPr>
      <w:r w:rsidRPr="003B4268">
        <w:rPr>
          <w:color w:val="00B0F0"/>
          <w:sz w:val="24"/>
        </w:rPr>
        <w:t>Answer:</w:t>
      </w:r>
      <w:bookmarkStart w:id="5" w:name="OLE_LINK35"/>
      <w:r w:rsidRPr="003B4268">
        <w:rPr>
          <w:color w:val="00B0F0"/>
          <w:sz w:val="24"/>
        </w:rPr>
        <w:t xml:space="preserve"> </w:t>
      </w:r>
      <w:bookmarkStart w:id="6" w:name="OLE_LINK13"/>
      <w:bookmarkStart w:id="7" w:name="OLE_LINK34"/>
      <w:r w:rsidR="00E857A6" w:rsidRPr="003B4268">
        <w:rPr>
          <w:color w:val="00B0F0"/>
          <w:sz w:val="24"/>
        </w:rPr>
        <w:t xml:space="preserve">An autonomous system (AS) is </w:t>
      </w:r>
      <w:bookmarkStart w:id="8" w:name="OLE_LINK12"/>
      <w:r w:rsidR="00E857A6" w:rsidRPr="003B4268">
        <w:rPr>
          <w:color w:val="00B0F0"/>
          <w:sz w:val="24"/>
        </w:rPr>
        <w:t>group of routers and hosts controlled by a single administrative authority</w:t>
      </w:r>
      <w:bookmarkEnd w:id="8"/>
      <w:r w:rsidR="00E857A6" w:rsidRPr="003B4268">
        <w:rPr>
          <w:color w:val="00B0F0"/>
          <w:sz w:val="24"/>
        </w:rPr>
        <w:t xml:space="preserve"> with a unified routing policy  </w:t>
      </w:r>
    </w:p>
    <w:bookmarkEnd w:id="6"/>
    <w:p w14:paraId="0E24FA2B" w14:textId="77777777" w:rsidR="00E857A6" w:rsidRPr="00C10D20" w:rsidRDefault="00E857A6" w:rsidP="00C10D20">
      <w:pPr>
        <w:tabs>
          <w:tab w:val="left" w:pos="820"/>
        </w:tabs>
        <w:spacing w:line="293" w:lineRule="exact"/>
        <w:ind w:left="460"/>
        <w:rPr>
          <w:sz w:val="24"/>
        </w:rPr>
      </w:pPr>
    </w:p>
    <w:bookmarkEnd w:id="5"/>
    <w:bookmarkEnd w:id="7"/>
    <w:p w14:paraId="185BC8E0" w14:textId="77777777" w:rsidR="001222E6" w:rsidRDefault="00F24CD1">
      <w:pPr>
        <w:pStyle w:val="a4"/>
        <w:numPr>
          <w:ilvl w:val="0"/>
          <w:numId w:val="2"/>
        </w:numPr>
        <w:tabs>
          <w:tab w:val="left" w:pos="820"/>
        </w:tabs>
        <w:rPr>
          <w:rFonts w:hint="eastAsia"/>
          <w:sz w:val="24"/>
        </w:rPr>
      </w:pPr>
      <w:r>
        <w:rPr>
          <w:b/>
          <w:sz w:val="24"/>
        </w:rPr>
        <w:t xml:space="preserve">[1 point] </w:t>
      </w:r>
      <w:bookmarkStart w:id="9" w:name="OLE_LINK14"/>
      <w:r>
        <w:rPr>
          <w:sz w:val="24"/>
        </w:rPr>
        <w:t>Where is an</w:t>
      </w:r>
      <w:bookmarkStart w:id="10" w:name="OLE_LINK16"/>
      <w:r>
        <w:rPr>
          <w:sz w:val="24"/>
        </w:rPr>
        <w:t xml:space="preserve"> </w:t>
      </w:r>
      <w:bookmarkStart w:id="11" w:name="OLE_LINK15"/>
      <w:r>
        <w:rPr>
          <w:sz w:val="24"/>
        </w:rPr>
        <w:t xml:space="preserve">internal </w:t>
      </w:r>
      <w:bookmarkEnd w:id="11"/>
      <w:r>
        <w:rPr>
          <w:sz w:val="24"/>
        </w:rPr>
        <w:t>routing protocol</w:t>
      </w:r>
      <w:bookmarkEnd w:id="10"/>
      <w:r>
        <w:rPr>
          <w:spacing w:val="-13"/>
          <w:sz w:val="24"/>
        </w:rPr>
        <w:t xml:space="preserve"> </w:t>
      </w:r>
      <w:r>
        <w:rPr>
          <w:sz w:val="24"/>
        </w:rPr>
        <w:t>used?</w:t>
      </w:r>
      <w:bookmarkEnd w:id="9"/>
    </w:p>
    <w:p w14:paraId="32B38391" w14:textId="5A86DC70" w:rsidR="008F6886" w:rsidRPr="008F6886" w:rsidRDefault="008F6886" w:rsidP="008F6886">
      <w:pPr>
        <w:tabs>
          <w:tab w:val="left" w:pos="820"/>
        </w:tabs>
        <w:ind w:left="460"/>
        <w:rPr>
          <w:color w:val="FF0000"/>
          <w:sz w:val="24"/>
        </w:rPr>
      </w:pPr>
      <w:r>
        <w:rPr>
          <w:sz w:val="24"/>
        </w:rPr>
        <w:t xml:space="preserve">Answer: </w:t>
      </w:r>
      <w:bookmarkStart w:id="12" w:name="OLE_LINK39"/>
      <w:r w:rsidRPr="008F6886">
        <w:rPr>
          <w:color w:val="FF0000"/>
          <w:sz w:val="24"/>
        </w:rPr>
        <w:t>An interior gateway protocol (IGP) is a type of protocol used for exchanging routing information between gateways (commonly routers) within an autonomous system (for example, a system of corporate local area networks). This routing information can then be used to route network-layer protocols like IP.</w:t>
      </w:r>
    </w:p>
    <w:bookmarkEnd w:id="12"/>
    <w:p w14:paraId="1436073A" w14:textId="77777777" w:rsidR="001222E6" w:rsidRDefault="00F24CD1">
      <w:pPr>
        <w:pStyle w:val="a4"/>
        <w:numPr>
          <w:ilvl w:val="0"/>
          <w:numId w:val="2"/>
        </w:numPr>
        <w:tabs>
          <w:tab w:val="left" w:pos="820"/>
        </w:tabs>
        <w:rPr>
          <w:sz w:val="24"/>
        </w:rPr>
      </w:pPr>
      <w:r>
        <w:rPr>
          <w:b/>
          <w:sz w:val="24"/>
        </w:rPr>
        <w:t xml:space="preserve">[1 point] </w:t>
      </w:r>
      <w:bookmarkStart w:id="13" w:name="OLE_LINK17"/>
      <w:bookmarkStart w:id="14" w:name="OLE_LINK18"/>
      <w:bookmarkStart w:id="15" w:name="OLE_LINK40"/>
      <w:r>
        <w:rPr>
          <w:sz w:val="24"/>
        </w:rPr>
        <w:t>Where is an external routing protocol</w:t>
      </w:r>
      <w:r>
        <w:rPr>
          <w:spacing w:val="-13"/>
          <w:sz w:val="24"/>
        </w:rPr>
        <w:t xml:space="preserve"> </w:t>
      </w:r>
      <w:r>
        <w:rPr>
          <w:sz w:val="24"/>
        </w:rPr>
        <w:t>used</w:t>
      </w:r>
      <w:bookmarkEnd w:id="13"/>
      <w:bookmarkEnd w:id="14"/>
      <w:r>
        <w:rPr>
          <w:sz w:val="24"/>
        </w:rPr>
        <w:t>?</w:t>
      </w:r>
    </w:p>
    <w:bookmarkEnd w:id="15"/>
    <w:p w14:paraId="02C3ABC1" w14:textId="767874BB" w:rsidR="008F6886" w:rsidRPr="00576C8E" w:rsidRDefault="008F6886" w:rsidP="008F6886">
      <w:pPr>
        <w:tabs>
          <w:tab w:val="left" w:pos="820"/>
        </w:tabs>
        <w:ind w:left="460"/>
        <w:rPr>
          <w:color w:val="FF0000"/>
          <w:sz w:val="24"/>
        </w:rPr>
      </w:pPr>
      <w:r>
        <w:rPr>
          <w:sz w:val="24"/>
        </w:rPr>
        <w:t xml:space="preserve">Answer: </w:t>
      </w:r>
      <w:r w:rsidR="009C3365">
        <w:rPr>
          <w:color w:val="FF0000"/>
          <w:sz w:val="24"/>
        </w:rPr>
        <w:t>External</w:t>
      </w:r>
      <w:r w:rsidR="00576C8E" w:rsidRPr="00576C8E">
        <w:rPr>
          <w:color w:val="FF0000"/>
          <w:sz w:val="24"/>
        </w:rPr>
        <w:t xml:space="preserve"> routing protocols are used to exchange routing information between autonomous systems.</w:t>
      </w:r>
    </w:p>
    <w:p w14:paraId="77C00B57" w14:textId="77777777" w:rsidR="001222E6" w:rsidRDefault="00F24CD1">
      <w:pPr>
        <w:pStyle w:val="a4"/>
        <w:numPr>
          <w:ilvl w:val="0"/>
          <w:numId w:val="2"/>
        </w:numPr>
        <w:tabs>
          <w:tab w:val="left" w:pos="820"/>
        </w:tabs>
        <w:rPr>
          <w:rFonts w:hint="eastAsia"/>
          <w:sz w:val="24"/>
        </w:rPr>
      </w:pPr>
      <w:r>
        <w:rPr>
          <w:b/>
          <w:sz w:val="24"/>
        </w:rPr>
        <w:t xml:space="preserve">[2 points] </w:t>
      </w:r>
      <w:bookmarkStart w:id="16" w:name="OLE_LINK19"/>
      <w:r>
        <w:rPr>
          <w:sz w:val="24"/>
        </w:rPr>
        <w:t>What is a distance</w:t>
      </w:r>
      <w:r>
        <w:rPr>
          <w:spacing w:val="-11"/>
          <w:sz w:val="24"/>
        </w:rPr>
        <w:t xml:space="preserve"> </w:t>
      </w:r>
      <w:r>
        <w:rPr>
          <w:sz w:val="24"/>
        </w:rPr>
        <w:t>vector</w:t>
      </w:r>
      <w:bookmarkEnd w:id="16"/>
      <w:r>
        <w:rPr>
          <w:sz w:val="24"/>
        </w:rPr>
        <w:t>?</w:t>
      </w:r>
    </w:p>
    <w:p w14:paraId="52AB1F07" w14:textId="1FB910D8" w:rsidR="00530415" w:rsidRPr="00412569" w:rsidRDefault="00530415" w:rsidP="00530415">
      <w:pPr>
        <w:tabs>
          <w:tab w:val="left" w:pos="820"/>
        </w:tabs>
        <w:ind w:left="460"/>
        <w:rPr>
          <w:color w:val="00B0F0"/>
          <w:sz w:val="24"/>
        </w:rPr>
      </w:pPr>
      <w:r w:rsidRPr="00F92E6A">
        <w:rPr>
          <w:color w:val="00B0F0"/>
          <w:sz w:val="24"/>
        </w:rPr>
        <w:t>Answer: A simple ro</w:t>
      </w:r>
      <w:r w:rsidRPr="00412569">
        <w:rPr>
          <w:color w:val="00B0F0"/>
          <w:sz w:val="24"/>
        </w:rPr>
        <w:t>uting protocol that uses distance or hop count as its primary metric for determining the best forwarding path.</w:t>
      </w:r>
    </w:p>
    <w:p w14:paraId="1D800F8E" w14:textId="77777777" w:rsidR="001222E6" w:rsidRDefault="00F24CD1">
      <w:pPr>
        <w:pStyle w:val="a4"/>
        <w:numPr>
          <w:ilvl w:val="0"/>
          <w:numId w:val="2"/>
        </w:numPr>
        <w:tabs>
          <w:tab w:val="left" w:pos="820"/>
        </w:tabs>
        <w:rPr>
          <w:sz w:val="24"/>
        </w:rPr>
      </w:pPr>
      <w:r>
        <w:rPr>
          <w:b/>
          <w:sz w:val="24"/>
        </w:rPr>
        <w:t xml:space="preserve">[1 point] </w:t>
      </w:r>
      <w:bookmarkStart w:id="17" w:name="OLE_LINK20"/>
      <w:r>
        <w:rPr>
          <w:sz w:val="24"/>
        </w:rPr>
        <w:t xml:space="preserve">When using a </w:t>
      </w:r>
      <w:bookmarkStart w:id="18" w:name="OLE_LINK21"/>
      <w:bookmarkStart w:id="19" w:name="OLE_LINK22"/>
      <w:r>
        <w:rPr>
          <w:sz w:val="24"/>
        </w:rPr>
        <w:t xml:space="preserve">link </w:t>
      </w:r>
      <w:bookmarkEnd w:id="19"/>
      <w:r>
        <w:rPr>
          <w:sz w:val="24"/>
        </w:rPr>
        <w:t>state type protocol</w:t>
      </w:r>
      <w:bookmarkEnd w:id="18"/>
      <w:r>
        <w:rPr>
          <w:sz w:val="24"/>
        </w:rPr>
        <w:t xml:space="preserve"> what routing information is</w:t>
      </w:r>
      <w:r>
        <w:rPr>
          <w:spacing w:val="-29"/>
          <w:sz w:val="24"/>
        </w:rPr>
        <w:t xml:space="preserve"> </w:t>
      </w:r>
      <w:r>
        <w:rPr>
          <w:sz w:val="24"/>
        </w:rPr>
        <w:t>exchanged?</w:t>
      </w:r>
      <w:bookmarkEnd w:id="17"/>
    </w:p>
    <w:p w14:paraId="19C8017E" w14:textId="735EA0CC" w:rsidR="00530415" w:rsidRPr="00F92E6A" w:rsidRDefault="00F92E6A" w:rsidP="00530415">
      <w:pPr>
        <w:tabs>
          <w:tab w:val="left" w:pos="820"/>
        </w:tabs>
        <w:ind w:left="460"/>
        <w:rPr>
          <w:color w:val="00B0F0"/>
          <w:sz w:val="24"/>
          <w:lang w:eastAsia="zh-CN"/>
        </w:rPr>
      </w:pPr>
      <w:bookmarkStart w:id="20" w:name="OLE_LINK69"/>
      <w:r w:rsidRPr="00F92E6A">
        <w:rPr>
          <w:color w:val="00B0F0"/>
          <w:sz w:val="24"/>
          <w:lang w:eastAsia="zh-CN"/>
        </w:rPr>
        <w:t xml:space="preserve">Answer: </w:t>
      </w:r>
      <w:r>
        <w:rPr>
          <w:color w:val="00B0F0"/>
          <w:sz w:val="24"/>
          <w:lang w:eastAsia="zh-CN"/>
        </w:rPr>
        <w:t xml:space="preserve">When the link </w:t>
      </w:r>
      <w:r w:rsidRPr="00F92E6A">
        <w:rPr>
          <w:color w:val="00B0F0"/>
          <w:sz w:val="24"/>
          <w:lang w:eastAsia="zh-CN"/>
        </w:rPr>
        <w:t>state protocol is used, the routing in</w:t>
      </w:r>
      <w:r>
        <w:rPr>
          <w:color w:val="00B0F0"/>
          <w:sz w:val="24"/>
          <w:lang w:eastAsia="zh-CN"/>
        </w:rPr>
        <w:t xml:space="preserve">formation exchanged is the link </w:t>
      </w:r>
      <w:r w:rsidRPr="00F92E6A">
        <w:rPr>
          <w:color w:val="00B0F0"/>
          <w:sz w:val="24"/>
          <w:lang w:eastAsia="zh-CN"/>
        </w:rPr>
        <w:t>state of all routers adjacent to the router, and this is only part of the information known to the router</w:t>
      </w:r>
      <w:r>
        <w:rPr>
          <w:color w:val="00B0F0"/>
          <w:sz w:val="24"/>
          <w:lang w:eastAsia="zh-CN"/>
        </w:rPr>
        <w:t>.</w:t>
      </w:r>
    </w:p>
    <w:bookmarkEnd w:id="20"/>
    <w:p w14:paraId="54E1734E" w14:textId="77777777" w:rsidR="001222E6" w:rsidRDefault="00F24CD1">
      <w:pPr>
        <w:pStyle w:val="a4"/>
        <w:numPr>
          <w:ilvl w:val="0"/>
          <w:numId w:val="2"/>
        </w:numPr>
        <w:tabs>
          <w:tab w:val="left" w:pos="819"/>
          <w:tab w:val="left" w:pos="820"/>
        </w:tabs>
        <w:ind w:right="584"/>
        <w:rPr>
          <w:sz w:val="24"/>
        </w:rPr>
      </w:pPr>
      <w:r>
        <w:rPr>
          <w:b/>
          <w:sz w:val="24"/>
        </w:rPr>
        <w:t xml:space="preserve">[2 points] </w:t>
      </w:r>
      <w:bookmarkStart w:id="21" w:name="OLE_LINK23"/>
      <w:bookmarkStart w:id="22" w:name="OLE_LINK48"/>
      <w:r>
        <w:rPr>
          <w:sz w:val="24"/>
        </w:rPr>
        <w:t>Consider a router A in an AS. When using a link state type protocol which routers send routing information to Router A? Which routers does Router A send routing information</w:t>
      </w:r>
      <w:r>
        <w:rPr>
          <w:spacing w:val="-1"/>
          <w:sz w:val="24"/>
        </w:rPr>
        <w:t xml:space="preserve"> </w:t>
      </w:r>
      <w:r>
        <w:rPr>
          <w:sz w:val="24"/>
        </w:rPr>
        <w:t>to?</w:t>
      </w:r>
    </w:p>
    <w:bookmarkEnd w:id="22"/>
    <w:p w14:paraId="104BBA2F" w14:textId="7A7E1453" w:rsidR="00F92E6A" w:rsidRPr="00A06BAE" w:rsidRDefault="00F92E6A" w:rsidP="00F92E6A">
      <w:pPr>
        <w:tabs>
          <w:tab w:val="left" w:pos="819"/>
          <w:tab w:val="left" w:pos="820"/>
        </w:tabs>
        <w:ind w:left="460" w:right="584"/>
        <w:rPr>
          <w:color w:val="00B0F0"/>
          <w:sz w:val="24"/>
        </w:rPr>
      </w:pPr>
      <w:r w:rsidRPr="00A06BAE">
        <w:rPr>
          <w:color w:val="00B0F0"/>
          <w:sz w:val="24"/>
        </w:rPr>
        <w:t xml:space="preserve">Answer: </w:t>
      </w:r>
      <w:r w:rsidR="00A06BAE" w:rsidRPr="00A06BAE">
        <w:rPr>
          <w:color w:val="00B0F0"/>
          <w:sz w:val="24"/>
        </w:rPr>
        <w:t>If the link state type protocol is used, the router with complete network topology information sends routing information to router A. And the router A sends routing information to all neighboring routers through all ports except the router that just sent the routing information to router A.</w:t>
      </w:r>
    </w:p>
    <w:bookmarkEnd w:id="21"/>
    <w:p w14:paraId="6811646E" w14:textId="58AD90AA" w:rsidR="001222E6" w:rsidRDefault="00F24CD1">
      <w:pPr>
        <w:pStyle w:val="a4"/>
        <w:numPr>
          <w:ilvl w:val="0"/>
          <w:numId w:val="2"/>
        </w:numPr>
        <w:tabs>
          <w:tab w:val="left" w:pos="820"/>
        </w:tabs>
        <w:spacing w:before="1"/>
        <w:ind w:right="186"/>
        <w:rPr>
          <w:rFonts w:hint="eastAsia"/>
          <w:sz w:val="24"/>
        </w:rPr>
      </w:pPr>
      <w:r>
        <w:rPr>
          <w:b/>
          <w:sz w:val="24"/>
        </w:rPr>
        <w:t>[2 points]</w:t>
      </w:r>
      <w:bookmarkStart w:id="23" w:name="OLE_LINK26"/>
      <w:r>
        <w:rPr>
          <w:b/>
          <w:sz w:val="24"/>
        </w:rPr>
        <w:t xml:space="preserve"> </w:t>
      </w:r>
      <w:bookmarkStart w:id="24" w:name="OLE_LINK27"/>
      <w:r>
        <w:rPr>
          <w:sz w:val="24"/>
        </w:rPr>
        <w:t xml:space="preserve">One of the problems with distance </w:t>
      </w:r>
      <w:r w:rsidR="00BA2F22">
        <w:rPr>
          <w:sz w:val="24"/>
        </w:rPr>
        <w:t>vector-based</w:t>
      </w:r>
      <w:r>
        <w:rPr>
          <w:sz w:val="24"/>
        </w:rPr>
        <w:t xml:space="preserve"> routing is slow convergence. </w:t>
      </w:r>
      <w:bookmarkStart w:id="25" w:name="OLE_LINK24"/>
      <w:r>
        <w:rPr>
          <w:sz w:val="24"/>
        </w:rPr>
        <w:t>What is slow</w:t>
      </w:r>
      <w:r>
        <w:rPr>
          <w:spacing w:val="-6"/>
          <w:sz w:val="24"/>
        </w:rPr>
        <w:t xml:space="preserve"> </w:t>
      </w:r>
      <w:bookmarkStart w:id="26" w:name="OLE_LINK25"/>
      <w:r>
        <w:rPr>
          <w:sz w:val="24"/>
        </w:rPr>
        <w:t>convergence</w:t>
      </w:r>
      <w:bookmarkEnd w:id="25"/>
      <w:bookmarkEnd w:id="26"/>
      <w:r>
        <w:rPr>
          <w:sz w:val="24"/>
        </w:rPr>
        <w:t>?</w:t>
      </w:r>
    </w:p>
    <w:p w14:paraId="0D70A7DF" w14:textId="2662C355" w:rsidR="00F549FC" w:rsidRPr="00F549FC" w:rsidRDefault="00F549FC" w:rsidP="00F549FC">
      <w:pPr>
        <w:tabs>
          <w:tab w:val="left" w:pos="820"/>
        </w:tabs>
        <w:spacing w:before="1"/>
        <w:ind w:left="460" w:right="186"/>
        <w:rPr>
          <w:color w:val="00B0F0"/>
          <w:sz w:val="24"/>
        </w:rPr>
      </w:pPr>
      <w:bookmarkStart w:id="27" w:name="OLE_LINK32"/>
      <w:r w:rsidRPr="00F549FC">
        <w:rPr>
          <w:color w:val="00B0F0"/>
          <w:sz w:val="24"/>
        </w:rPr>
        <w:t xml:space="preserve">Answer: </w:t>
      </w:r>
      <w:bookmarkStart w:id="28" w:name="OLE_LINK52"/>
      <w:bookmarkStart w:id="29" w:name="OLE_LINK53"/>
      <w:bookmarkStart w:id="30" w:name="OLE_LINK54"/>
      <w:r w:rsidR="00734F20">
        <w:rPr>
          <w:color w:val="00B0F0"/>
          <w:sz w:val="24"/>
        </w:rPr>
        <w:t xml:space="preserve">Slow convergence is one of the problem of distance vector routing. If some link is broken, then it will take super long time to </w:t>
      </w:r>
      <w:r w:rsidR="00ED367E">
        <w:rPr>
          <w:color w:val="00B0F0"/>
          <w:sz w:val="24"/>
        </w:rPr>
        <w:t>transmit the notice information to all other routers</w:t>
      </w:r>
      <w:r w:rsidR="002F65C9">
        <w:rPr>
          <w:color w:val="00B0F0"/>
          <w:sz w:val="24"/>
        </w:rPr>
        <w:t xml:space="preserve">. </w:t>
      </w:r>
      <w:r w:rsidR="00ED367E">
        <w:rPr>
          <w:color w:val="00B0F0"/>
          <w:sz w:val="24"/>
          <w:lang w:eastAsia="zh-CN"/>
        </w:rPr>
        <w:t>Then</w:t>
      </w:r>
      <w:r w:rsidR="00ED367E" w:rsidRPr="00ED367E">
        <w:rPr>
          <w:color w:val="00B0F0"/>
          <w:sz w:val="24"/>
        </w:rPr>
        <w:t xml:space="preserve"> they are disconnected</w:t>
      </w:r>
      <w:r w:rsidR="00ED367E">
        <w:rPr>
          <w:color w:val="00B0F0"/>
          <w:sz w:val="24"/>
        </w:rPr>
        <w:t xml:space="preserve"> because of the</w:t>
      </w:r>
      <w:r w:rsidR="00ED367E" w:rsidRPr="00ED367E">
        <w:rPr>
          <w:color w:val="00B0F0"/>
          <w:sz w:val="24"/>
        </w:rPr>
        <w:t xml:space="preserve"> local connection routers are updated periodically</w:t>
      </w:r>
      <w:r w:rsidR="00ED367E">
        <w:rPr>
          <w:color w:val="00B0F0"/>
          <w:sz w:val="24"/>
        </w:rPr>
        <w:t>.</w:t>
      </w:r>
      <w:bookmarkEnd w:id="30"/>
      <w:r w:rsidR="00ED367E">
        <w:rPr>
          <w:color w:val="00B0F0"/>
          <w:sz w:val="24"/>
        </w:rPr>
        <w:t xml:space="preserve"> Since the notice will take long time </w:t>
      </w:r>
      <w:r w:rsidR="00335060">
        <w:rPr>
          <w:color w:val="00B0F0"/>
          <w:sz w:val="24"/>
        </w:rPr>
        <w:t xml:space="preserve">it is known as </w:t>
      </w:r>
      <w:r w:rsidR="00ED367E">
        <w:rPr>
          <w:color w:val="00B0F0"/>
          <w:sz w:val="24"/>
        </w:rPr>
        <w:t>slow convergence</w:t>
      </w:r>
    </w:p>
    <w:bookmarkEnd w:id="23"/>
    <w:bookmarkEnd w:id="24"/>
    <w:bookmarkEnd w:id="27"/>
    <w:bookmarkEnd w:id="28"/>
    <w:bookmarkEnd w:id="29"/>
    <w:p w14:paraId="7E46BBC7" w14:textId="149E052D" w:rsidR="001222E6" w:rsidRDefault="00F24CD1">
      <w:pPr>
        <w:pStyle w:val="a4"/>
        <w:numPr>
          <w:ilvl w:val="0"/>
          <w:numId w:val="2"/>
        </w:numPr>
        <w:tabs>
          <w:tab w:val="left" w:pos="820"/>
        </w:tabs>
        <w:ind w:right="137"/>
        <w:rPr>
          <w:sz w:val="24"/>
        </w:rPr>
      </w:pPr>
      <w:r>
        <w:rPr>
          <w:b/>
          <w:sz w:val="24"/>
        </w:rPr>
        <w:t xml:space="preserve">[3 points] </w:t>
      </w:r>
      <w:r>
        <w:rPr>
          <w:sz w:val="24"/>
        </w:rPr>
        <w:t>I</w:t>
      </w:r>
      <w:bookmarkStart w:id="31" w:name="OLE_LINK28"/>
      <w:bookmarkStart w:id="32" w:name="OLE_LINK58"/>
      <w:r>
        <w:rPr>
          <w:sz w:val="24"/>
        </w:rPr>
        <w:t>s RIP a link state routing protocol</w:t>
      </w:r>
      <w:bookmarkEnd w:id="31"/>
      <w:r>
        <w:rPr>
          <w:sz w:val="24"/>
        </w:rPr>
        <w:t xml:space="preserve">? </w:t>
      </w:r>
      <w:bookmarkStart w:id="33" w:name="OLE_LINK29"/>
      <w:r>
        <w:rPr>
          <w:sz w:val="24"/>
        </w:rPr>
        <w:t>How does RIP mitigate (reduce) the</w:t>
      </w:r>
      <w:r>
        <w:rPr>
          <w:spacing w:val="-34"/>
          <w:sz w:val="24"/>
        </w:rPr>
        <w:t xml:space="preserve"> </w:t>
      </w:r>
      <w:r>
        <w:rPr>
          <w:sz w:val="24"/>
        </w:rPr>
        <w:t>effects of slow convergence?</w:t>
      </w:r>
    </w:p>
    <w:bookmarkEnd w:id="32"/>
    <w:p w14:paraId="69A01F6A" w14:textId="161BDB2E" w:rsidR="00D86065" w:rsidRPr="00B15EBC" w:rsidRDefault="00335060" w:rsidP="00335060">
      <w:pPr>
        <w:tabs>
          <w:tab w:val="left" w:pos="820"/>
        </w:tabs>
        <w:ind w:left="460" w:right="137"/>
        <w:rPr>
          <w:color w:val="00B0F0"/>
          <w:sz w:val="24"/>
        </w:rPr>
      </w:pPr>
      <w:r w:rsidRPr="00B15EBC">
        <w:rPr>
          <w:color w:val="00B0F0"/>
          <w:sz w:val="24"/>
        </w:rPr>
        <w:t>Answer:</w:t>
      </w:r>
      <w:bookmarkStart w:id="34" w:name="OLE_LINK59"/>
      <w:r w:rsidRPr="00B15EBC">
        <w:rPr>
          <w:color w:val="00B0F0"/>
          <w:sz w:val="24"/>
        </w:rPr>
        <w:t xml:space="preserve"> </w:t>
      </w:r>
      <w:bookmarkStart w:id="35" w:name="OLE_LINK57"/>
      <w:r w:rsidR="00D73A20" w:rsidRPr="00B15EBC">
        <w:rPr>
          <w:color w:val="00B0F0"/>
          <w:sz w:val="24"/>
        </w:rPr>
        <w:t xml:space="preserve">The RIP is </w:t>
      </w:r>
      <w:r w:rsidR="00DA2ECF" w:rsidRPr="00B15EBC">
        <w:rPr>
          <w:color w:val="00B0F0"/>
          <w:sz w:val="24"/>
        </w:rPr>
        <w:t xml:space="preserve">a distance vector routing protocol instead of </w:t>
      </w:r>
      <w:r w:rsidR="00D73A20" w:rsidRPr="00B15EBC">
        <w:rPr>
          <w:color w:val="00B0F0"/>
          <w:sz w:val="24"/>
        </w:rPr>
        <w:t xml:space="preserve">a link state routing protocol. </w:t>
      </w:r>
      <w:bookmarkStart w:id="36" w:name="OLE_LINK61"/>
      <w:r w:rsidR="00B15EBC" w:rsidRPr="00B15EBC">
        <w:rPr>
          <w:color w:val="00B0F0"/>
          <w:sz w:val="24"/>
        </w:rPr>
        <w:t>RIP reduces routing loops by limiting the number of routers on the destination path. So, if a connection broken, all other routers will know about the failure quickly, which can greatly mitigate the effects of slow convergence</w:t>
      </w:r>
    </w:p>
    <w:bookmarkEnd w:id="33"/>
    <w:bookmarkEnd w:id="34"/>
    <w:bookmarkEnd w:id="35"/>
    <w:bookmarkEnd w:id="36"/>
    <w:p w14:paraId="7A9ED01A" w14:textId="77777777" w:rsidR="001222E6" w:rsidRDefault="00F24CD1">
      <w:pPr>
        <w:pStyle w:val="a4"/>
        <w:numPr>
          <w:ilvl w:val="0"/>
          <w:numId w:val="2"/>
        </w:numPr>
        <w:tabs>
          <w:tab w:val="left" w:pos="819"/>
          <w:tab w:val="left" w:pos="820"/>
        </w:tabs>
        <w:ind w:right="592"/>
        <w:rPr>
          <w:sz w:val="24"/>
        </w:rPr>
      </w:pPr>
      <w:r>
        <w:rPr>
          <w:b/>
          <w:sz w:val="24"/>
        </w:rPr>
        <w:t xml:space="preserve">[2 points] </w:t>
      </w:r>
      <w:bookmarkStart w:id="37" w:name="OLE_LINK30"/>
      <w:bookmarkStart w:id="38" w:name="OLE_LINK65"/>
      <w:bookmarkStart w:id="39" w:name="OLE_LINK66"/>
      <w:r>
        <w:rPr>
          <w:sz w:val="24"/>
        </w:rPr>
        <w:t>What problem does RIP use triggered updates to mitigate? Briefly</w:t>
      </w:r>
      <w:r>
        <w:rPr>
          <w:spacing w:val="-29"/>
          <w:sz w:val="24"/>
        </w:rPr>
        <w:t xml:space="preserve"> </w:t>
      </w:r>
      <w:r>
        <w:rPr>
          <w:sz w:val="24"/>
        </w:rPr>
        <w:t>explain how triggered updates mitigate this</w:t>
      </w:r>
      <w:r>
        <w:rPr>
          <w:spacing w:val="-12"/>
          <w:sz w:val="24"/>
        </w:rPr>
        <w:t xml:space="preserve"> </w:t>
      </w:r>
      <w:r>
        <w:rPr>
          <w:sz w:val="24"/>
        </w:rPr>
        <w:t>problem.</w:t>
      </w:r>
    </w:p>
    <w:bookmarkEnd w:id="38"/>
    <w:bookmarkEnd w:id="39"/>
    <w:p w14:paraId="68ACA6D6" w14:textId="299673E6" w:rsidR="00845CB1" w:rsidRPr="00652329" w:rsidRDefault="00B15EBC" w:rsidP="00845CB1">
      <w:pPr>
        <w:tabs>
          <w:tab w:val="left" w:pos="819"/>
          <w:tab w:val="left" w:pos="820"/>
        </w:tabs>
        <w:ind w:left="460" w:right="592"/>
        <w:rPr>
          <w:color w:val="00B0F0"/>
          <w:sz w:val="24"/>
        </w:rPr>
      </w:pPr>
      <w:r w:rsidRPr="00652329">
        <w:rPr>
          <w:color w:val="00B0F0"/>
          <w:sz w:val="24"/>
        </w:rPr>
        <w:t xml:space="preserve">Answer: </w:t>
      </w:r>
      <w:bookmarkStart w:id="40" w:name="OLE_LINK68"/>
      <w:r w:rsidR="00845CB1" w:rsidRPr="00652329">
        <w:rPr>
          <w:color w:val="00B0F0"/>
          <w:sz w:val="24"/>
        </w:rPr>
        <w:t>The triggered update could mitigate routing loopback problem. When the routing update information packet is lost or damaged, the triggered update can spread the message throughout the network super quickly, that action will avoid the neighbor to receive</w:t>
      </w:r>
      <w:r w:rsidR="00652329" w:rsidRPr="00652329">
        <w:rPr>
          <w:color w:val="00B0F0"/>
          <w:sz w:val="24"/>
        </w:rPr>
        <w:t xml:space="preserve"> damaged route though they already received the trigger update.</w:t>
      </w:r>
    </w:p>
    <w:bookmarkEnd w:id="40"/>
    <w:p w14:paraId="219ACE8D" w14:textId="77777777" w:rsidR="00845CB1" w:rsidRDefault="00845CB1" w:rsidP="00845CB1">
      <w:pPr>
        <w:tabs>
          <w:tab w:val="left" w:pos="819"/>
          <w:tab w:val="left" w:pos="820"/>
        </w:tabs>
        <w:ind w:left="460" w:right="592"/>
        <w:rPr>
          <w:sz w:val="24"/>
        </w:rPr>
      </w:pPr>
    </w:p>
    <w:p w14:paraId="5FC28E71" w14:textId="77777777" w:rsidR="00845CB1" w:rsidRPr="00B15EBC" w:rsidRDefault="00845CB1" w:rsidP="00845CB1">
      <w:pPr>
        <w:tabs>
          <w:tab w:val="left" w:pos="819"/>
          <w:tab w:val="left" w:pos="820"/>
        </w:tabs>
        <w:ind w:left="460" w:right="592"/>
        <w:rPr>
          <w:sz w:val="24"/>
        </w:rPr>
      </w:pPr>
    </w:p>
    <w:bookmarkEnd w:id="37"/>
    <w:p w14:paraId="39A27DBE" w14:textId="77777777" w:rsidR="001222E6" w:rsidRDefault="00F24CD1">
      <w:pPr>
        <w:pStyle w:val="a4"/>
        <w:numPr>
          <w:ilvl w:val="0"/>
          <w:numId w:val="2"/>
        </w:numPr>
        <w:tabs>
          <w:tab w:val="left" w:pos="819"/>
          <w:tab w:val="left" w:pos="820"/>
        </w:tabs>
        <w:spacing w:line="293" w:lineRule="exact"/>
        <w:rPr>
          <w:sz w:val="24"/>
        </w:rPr>
      </w:pPr>
      <w:r>
        <w:rPr>
          <w:b/>
          <w:sz w:val="24"/>
        </w:rPr>
        <w:t xml:space="preserve">[1 point] </w:t>
      </w:r>
      <w:bookmarkStart w:id="41" w:name="OLE_LINK31"/>
      <w:r>
        <w:rPr>
          <w:sz w:val="24"/>
        </w:rPr>
        <w:t>When using a link state protocol what routing information is</w:t>
      </w:r>
      <w:r>
        <w:rPr>
          <w:spacing w:val="-23"/>
          <w:sz w:val="24"/>
        </w:rPr>
        <w:t xml:space="preserve"> </w:t>
      </w:r>
      <w:r>
        <w:rPr>
          <w:sz w:val="24"/>
        </w:rPr>
        <w:t>exchanged?</w:t>
      </w:r>
    </w:p>
    <w:bookmarkEnd w:id="41"/>
    <w:p w14:paraId="6C808158" w14:textId="77777777" w:rsidR="00F648B9" w:rsidRPr="00F92E6A" w:rsidRDefault="00F648B9" w:rsidP="00F648B9">
      <w:pPr>
        <w:tabs>
          <w:tab w:val="left" w:pos="820"/>
        </w:tabs>
        <w:ind w:left="460"/>
        <w:rPr>
          <w:color w:val="00B0F0"/>
          <w:sz w:val="24"/>
          <w:lang w:eastAsia="zh-CN"/>
        </w:rPr>
      </w:pPr>
      <w:r w:rsidRPr="00F92E6A">
        <w:rPr>
          <w:color w:val="00B0F0"/>
          <w:sz w:val="24"/>
          <w:lang w:eastAsia="zh-CN"/>
        </w:rPr>
        <w:t xml:space="preserve">Answer: </w:t>
      </w:r>
      <w:r>
        <w:rPr>
          <w:color w:val="00B0F0"/>
          <w:sz w:val="24"/>
          <w:lang w:eastAsia="zh-CN"/>
        </w:rPr>
        <w:t xml:space="preserve">When the link </w:t>
      </w:r>
      <w:r w:rsidRPr="00F92E6A">
        <w:rPr>
          <w:color w:val="00B0F0"/>
          <w:sz w:val="24"/>
          <w:lang w:eastAsia="zh-CN"/>
        </w:rPr>
        <w:t>state protocol is used, the routing in</w:t>
      </w:r>
      <w:r>
        <w:rPr>
          <w:color w:val="00B0F0"/>
          <w:sz w:val="24"/>
          <w:lang w:eastAsia="zh-CN"/>
        </w:rPr>
        <w:t xml:space="preserve">formation exchanged is the link </w:t>
      </w:r>
      <w:r w:rsidRPr="00F92E6A">
        <w:rPr>
          <w:color w:val="00B0F0"/>
          <w:sz w:val="24"/>
          <w:lang w:eastAsia="zh-CN"/>
        </w:rPr>
        <w:t>state of all routers adjacent to the router, and this is only part of the information known to the router</w:t>
      </w:r>
      <w:r>
        <w:rPr>
          <w:color w:val="00B0F0"/>
          <w:sz w:val="24"/>
          <w:lang w:eastAsia="zh-CN"/>
        </w:rPr>
        <w:t>.</w:t>
      </w:r>
    </w:p>
    <w:p w14:paraId="11D00646" w14:textId="4D93EAB7" w:rsidR="001222E6" w:rsidRDefault="00F648B9" w:rsidP="00337873">
      <w:pPr>
        <w:pStyle w:val="a4"/>
        <w:numPr>
          <w:ilvl w:val="0"/>
          <w:numId w:val="2"/>
        </w:numPr>
        <w:tabs>
          <w:tab w:val="left" w:pos="820"/>
        </w:tabs>
        <w:ind w:right="451"/>
        <w:rPr>
          <w:sz w:val="24"/>
        </w:rPr>
      </w:pPr>
      <w:r>
        <w:rPr>
          <w:b/>
          <w:sz w:val="24"/>
        </w:rPr>
        <w:t xml:space="preserve"> </w:t>
      </w:r>
      <w:r w:rsidR="00F24CD1">
        <w:rPr>
          <w:b/>
          <w:sz w:val="24"/>
        </w:rPr>
        <w:t xml:space="preserve">[4 points] </w:t>
      </w:r>
      <w:bookmarkStart w:id="42" w:name="OLE_LINK72"/>
      <w:r w:rsidR="00F24CD1">
        <w:rPr>
          <w:sz w:val="24"/>
        </w:rPr>
        <w:t>Give an example of a link state protocol discussed in class. What method does this protocol used to share routing information between routers? Give a two to three sentence summary of this</w:t>
      </w:r>
      <w:r w:rsidR="00F24CD1">
        <w:rPr>
          <w:spacing w:val="-10"/>
          <w:sz w:val="24"/>
        </w:rPr>
        <w:t xml:space="preserve"> </w:t>
      </w:r>
      <w:r w:rsidR="00F24CD1">
        <w:rPr>
          <w:sz w:val="24"/>
        </w:rPr>
        <w:t>method.</w:t>
      </w:r>
    </w:p>
    <w:bookmarkEnd w:id="42"/>
    <w:p w14:paraId="3EA05668" w14:textId="5213D571" w:rsidR="00337873" w:rsidRPr="00337873" w:rsidRDefault="00337873" w:rsidP="00337873">
      <w:pPr>
        <w:tabs>
          <w:tab w:val="left" w:pos="820"/>
        </w:tabs>
        <w:ind w:left="460" w:right="451"/>
        <w:rPr>
          <w:sz w:val="24"/>
        </w:rPr>
      </w:pPr>
      <w:r>
        <w:rPr>
          <w:sz w:val="24"/>
        </w:rPr>
        <w:t xml:space="preserve">Answer: </w:t>
      </w:r>
      <w:bookmarkStart w:id="43" w:name="_GoBack"/>
      <w:bookmarkEnd w:id="43"/>
    </w:p>
    <w:p w14:paraId="748D77A1" w14:textId="77777777" w:rsidR="001222E6" w:rsidRDefault="001222E6">
      <w:pPr>
        <w:pStyle w:val="a3"/>
      </w:pPr>
    </w:p>
    <w:p w14:paraId="72335146" w14:textId="77777777" w:rsidR="001222E6" w:rsidRDefault="00F24CD1">
      <w:pPr>
        <w:pStyle w:val="a4"/>
        <w:numPr>
          <w:ilvl w:val="0"/>
          <w:numId w:val="3"/>
        </w:numPr>
        <w:tabs>
          <w:tab w:val="left" w:pos="444"/>
        </w:tabs>
        <w:spacing w:before="196"/>
        <w:ind w:left="383" w:right="124" w:hanging="284"/>
        <w:jc w:val="both"/>
        <w:rPr>
          <w:sz w:val="24"/>
        </w:rPr>
      </w:pPr>
      <w:r>
        <w:tab/>
      </w:r>
      <w:r>
        <w:rPr>
          <w:rFonts w:ascii="Times New Roman" w:hAnsi="Times New Roman"/>
          <w:b/>
          <w:sz w:val="24"/>
        </w:rPr>
        <w:t xml:space="preserve">[14 points] </w:t>
      </w:r>
      <w:r>
        <w:rPr>
          <w:sz w:val="24"/>
        </w:rPr>
        <w:t>Consider the distributed Bellman-Ford algorithm used in the first generation internet.</w:t>
      </w:r>
      <w:r>
        <w:rPr>
          <w:spacing w:val="3"/>
          <w:sz w:val="24"/>
        </w:rPr>
        <w:t xml:space="preserve"> </w:t>
      </w:r>
      <w:r>
        <w:rPr>
          <w:sz w:val="24"/>
        </w:rPr>
        <w:t>At</w:t>
      </w:r>
      <w:r>
        <w:rPr>
          <w:spacing w:val="6"/>
          <w:sz w:val="24"/>
        </w:rPr>
        <w:t xml:space="preserve"> </w:t>
      </w:r>
      <w:r>
        <w:rPr>
          <w:sz w:val="24"/>
        </w:rPr>
        <w:t>station</w:t>
      </w:r>
      <w:r>
        <w:rPr>
          <w:spacing w:val="6"/>
          <w:sz w:val="24"/>
        </w:rPr>
        <w:t xml:space="preserve"> </w:t>
      </w:r>
      <w:r>
        <w:rPr>
          <w:sz w:val="24"/>
        </w:rPr>
        <w:t>A,</w:t>
      </w:r>
      <w:r>
        <w:rPr>
          <w:spacing w:val="3"/>
          <w:sz w:val="24"/>
        </w:rPr>
        <w:t xml:space="preserve"> </w:t>
      </w:r>
      <w:r>
        <w:rPr>
          <w:sz w:val="24"/>
        </w:rPr>
        <w:t>new</w:t>
      </w:r>
      <w:r>
        <w:rPr>
          <w:spacing w:val="5"/>
          <w:sz w:val="24"/>
        </w:rPr>
        <w:t xml:space="preserve"> </w:t>
      </w:r>
      <w:r>
        <w:rPr>
          <w:sz w:val="24"/>
        </w:rPr>
        <w:t>routing</w:t>
      </w:r>
      <w:r>
        <w:rPr>
          <w:spacing w:val="3"/>
          <w:sz w:val="24"/>
        </w:rPr>
        <w:t xml:space="preserve"> </w:t>
      </w:r>
      <w:r>
        <w:rPr>
          <w:sz w:val="24"/>
        </w:rPr>
        <w:t>tables</w:t>
      </w:r>
      <w:r>
        <w:rPr>
          <w:spacing w:val="6"/>
          <w:sz w:val="24"/>
        </w:rPr>
        <w:t xml:space="preserve"> </w:t>
      </w:r>
      <w:r>
        <w:rPr>
          <w:sz w:val="24"/>
        </w:rPr>
        <w:t>have</w:t>
      </w:r>
      <w:r>
        <w:rPr>
          <w:spacing w:val="4"/>
          <w:sz w:val="24"/>
        </w:rPr>
        <w:t xml:space="preserve"> </w:t>
      </w:r>
      <w:r>
        <w:rPr>
          <w:sz w:val="24"/>
        </w:rPr>
        <w:t>just</w:t>
      </w:r>
      <w:r>
        <w:rPr>
          <w:spacing w:val="9"/>
          <w:sz w:val="24"/>
        </w:rPr>
        <w:t xml:space="preserve"> </w:t>
      </w:r>
      <w:r>
        <w:rPr>
          <w:sz w:val="24"/>
        </w:rPr>
        <w:t>arrived</w:t>
      </w:r>
      <w:r>
        <w:rPr>
          <w:spacing w:val="6"/>
          <w:sz w:val="24"/>
        </w:rPr>
        <w:t xml:space="preserve"> </w:t>
      </w:r>
      <w:r>
        <w:rPr>
          <w:sz w:val="24"/>
        </w:rPr>
        <w:t>from</w:t>
      </w:r>
      <w:r>
        <w:rPr>
          <w:spacing w:val="6"/>
          <w:sz w:val="24"/>
        </w:rPr>
        <w:t xml:space="preserve"> </w:t>
      </w:r>
      <w:r>
        <w:rPr>
          <w:sz w:val="24"/>
        </w:rPr>
        <w:t>A’s</w:t>
      </w:r>
      <w:r>
        <w:rPr>
          <w:spacing w:val="3"/>
          <w:sz w:val="24"/>
        </w:rPr>
        <w:t xml:space="preserve"> </w:t>
      </w:r>
      <w:r>
        <w:rPr>
          <w:sz w:val="24"/>
        </w:rPr>
        <w:t>nearest</w:t>
      </w:r>
      <w:r>
        <w:rPr>
          <w:spacing w:val="6"/>
          <w:sz w:val="24"/>
        </w:rPr>
        <w:t xml:space="preserve"> </w:t>
      </w:r>
      <w:r>
        <w:rPr>
          <w:sz w:val="24"/>
        </w:rPr>
        <w:t>neighbors</w:t>
      </w:r>
      <w:r>
        <w:rPr>
          <w:spacing w:val="9"/>
          <w:sz w:val="24"/>
        </w:rPr>
        <w:t xml:space="preserve"> </w:t>
      </w:r>
      <w:r>
        <w:rPr>
          <w:sz w:val="24"/>
        </w:rPr>
        <w:t>B</w:t>
      </w:r>
      <w:r>
        <w:rPr>
          <w:spacing w:val="3"/>
          <w:sz w:val="24"/>
        </w:rPr>
        <w:t xml:space="preserve"> </w:t>
      </w:r>
      <w:r>
        <w:rPr>
          <w:sz w:val="24"/>
        </w:rPr>
        <w:t>and</w:t>
      </w:r>
    </w:p>
    <w:p w14:paraId="35C1D8F3" w14:textId="77777777" w:rsidR="001222E6" w:rsidRDefault="00F24CD1">
      <w:pPr>
        <w:pStyle w:val="a3"/>
        <w:ind w:left="383" w:right="124"/>
        <w:jc w:val="both"/>
      </w:pPr>
      <w:r>
        <w:t xml:space="preserve">D. The cost from A to B is 6 and the cost from A to </w:t>
      </w:r>
      <w:proofErr w:type="spellStart"/>
      <w:r>
        <w:t>D</w:t>
      </w:r>
      <w:proofErr w:type="spellEnd"/>
      <w:r>
        <w:t xml:space="preserve"> is 4. These newly received distance vectors are given below. Based on these newly received distance vectors calculate a new distance vector for node A.</w:t>
      </w:r>
    </w:p>
    <w:p w14:paraId="68ACB91E" w14:textId="15F39519" w:rsidR="001222E6" w:rsidRDefault="00620CD7">
      <w:pPr>
        <w:tabs>
          <w:tab w:val="left" w:pos="5538"/>
        </w:tabs>
        <w:ind w:left="100"/>
        <w:rPr>
          <w:sz w:val="20"/>
        </w:rPr>
      </w:pPr>
      <w:r>
        <w:rPr>
          <w:noProof/>
          <w:sz w:val="20"/>
          <w:lang w:eastAsia="zh-CN"/>
        </w:rPr>
        <mc:AlternateContent>
          <mc:Choice Requires="wps">
            <w:drawing>
              <wp:inline distT="0" distB="0" distL="0" distR="0" wp14:anchorId="23AE3541" wp14:editId="2DA45F95">
                <wp:extent cx="2429510" cy="1964690"/>
                <wp:effectExtent l="0" t="0" r="0" b="3810"/>
                <wp:docPr id="10"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9510" cy="1964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63"/>
                              <w:gridCol w:w="763"/>
                              <w:gridCol w:w="763"/>
                              <w:gridCol w:w="763"/>
                              <w:gridCol w:w="751"/>
                            </w:tblGrid>
                            <w:tr w:rsidR="00B86DA1" w14:paraId="5E5D6C6D" w14:textId="77777777">
                              <w:trPr>
                                <w:trHeight w:val="292"/>
                              </w:trPr>
                              <w:tc>
                                <w:tcPr>
                                  <w:tcW w:w="763" w:type="dxa"/>
                                </w:tcPr>
                                <w:p w14:paraId="4796BCB8" w14:textId="77777777" w:rsidR="00B86DA1" w:rsidRDefault="00B86DA1">
                                  <w:pPr>
                                    <w:pStyle w:val="TableParagraph"/>
                                    <w:jc w:val="left"/>
                                    <w:rPr>
                                      <w:rFonts w:ascii="Times New Roman"/>
                                      <w:sz w:val="20"/>
                                    </w:rPr>
                                  </w:pPr>
                                </w:p>
                              </w:tc>
                              <w:tc>
                                <w:tcPr>
                                  <w:tcW w:w="1526" w:type="dxa"/>
                                  <w:gridSpan w:val="2"/>
                                </w:tcPr>
                                <w:p w14:paraId="7CD2B276" w14:textId="77777777" w:rsidR="00B86DA1" w:rsidRDefault="00B86DA1">
                                  <w:pPr>
                                    <w:pStyle w:val="TableParagraph"/>
                                    <w:spacing w:line="272" w:lineRule="exact"/>
                                    <w:ind w:left="432"/>
                                    <w:jc w:val="left"/>
                                    <w:rPr>
                                      <w:sz w:val="24"/>
                                    </w:rPr>
                                  </w:pPr>
                                  <w:r>
                                    <w:rPr>
                                      <w:sz w:val="24"/>
                                    </w:rPr>
                                    <w:t>from B</w:t>
                                  </w:r>
                                </w:p>
                              </w:tc>
                              <w:tc>
                                <w:tcPr>
                                  <w:tcW w:w="1514" w:type="dxa"/>
                                  <w:gridSpan w:val="2"/>
                                </w:tcPr>
                                <w:p w14:paraId="3A154DFB" w14:textId="77777777" w:rsidR="00B86DA1" w:rsidRDefault="00B86DA1">
                                  <w:pPr>
                                    <w:pStyle w:val="TableParagraph"/>
                                    <w:spacing w:line="272" w:lineRule="exact"/>
                                    <w:ind w:left="417"/>
                                    <w:jc w:val="left"/>
                                    <w:rPr>
                                      <w:sz w:val="24"/>
                                    </w:rPr>
                                  </w:pPr>
                                  <w:r>
                                    <w:rPr>
                                      <w:sz w:val="24"/>
                                    </w:rPr>
                                    <w:t>from D</w:t>
                                  </w:r>
                                </w:p>
                              </w:tc>
                            </w:tr>
                            <w:tr w:rsidR="00B86DA1" w14:paraId="3531D16B" w14:textId="77777777">
                              <w:trPr>
                                <w:trHeight w:val="292"/>
                              </w:trPr>
                              <w:tc>
                                <w:tcPr>
                                  <w:tcW w:w="763" w:type="dxa"/>
                                </w:tcPr>
                                <w:p w14:paraId="41156E0F" w14:textId="77777777" w:rsidR="00B86DA1" w:rsidRDefault="00B86DA1">
                                  <w:pPr>
                                    <w:pStyle w:val="TableParagraph"/>
                                    <w:jc w:val="left"/>
                                    <w:rPr>
                                      <w:rFonts w:ascii="Times New Roman"/>
                                      <w:sz w:val="20"/>
                                    </w:rPr>
                                  </w:pPr>
                                </w:p>
                              </w:tc>
                              <w:tc>
                                <w:tcPr>
                                  <w:tcW w:w="763" w:type="dxa"/>
                                </w:tcPr>
                                <w:p w14:paraId="6E2C14D5" w14:textId="77777777" w:rsidR="00B86DA1" w:rsidRDefault="00B86DA1">
                                  <w:pPr>
                                    <w:pStyle w:val="TableParagraph"/>
                                    <w:spacing w:line="272" w:lineRule="exact"/>
                                    <w:ind w:left="128" w:right="118"/>
                                    <w:rPr>
                                      <w:sz w:val="24"/>
                                    </w:rPr>
                                  </w:pPr>
                                  <w:r>
                                    <w:rPr>
                                      <w:sz w:val="24"/>
                                    </w:rPr>
                                    <w:t>Cost</w:t>
                                  </w:r>
                                </w:p>
                              </w:tc>
                              <w:tc>
                                <w:tcPr>
                                  <w:tcW w:w="763" w:type="dxa"/>
                                </w:tcPr>
                                <w:p w14:paraId="2C2811FC" w14:textId="77777777" w:rsidR="00B86DA1" w:rsidRDefault="00B86DA1">
                                  <w:pPr>
                                    <w:pStyle w:val="TableParagraph"/>
                                    <w:spacing w:line="272" w:lineRule="exact"/>
                                    <w:ind w:left="130" w:right="118"/>
                                    <w:rPr>
                                      <w:sz w:val="24"/>
                                    </w:rPr>
                                  </w:pPr>
                                  <w:r>
                                    <w:rPr>
                                      <w:sz w:val="24"/>
                                    </w:rPr>
                                    <w:t>Next</w:t>
                                  </w:r>
                                </w:p>
                              </w:tc>
                              <w:tc>
                                <w:tcPr>
                                  <w:tcW w:w="763" w:type="dxa"/>
                                </w:tcPr>
                                <w:p w14:paraId="1846CBE3" w14:textId="77777777" w:rsidR="00B86DA1" w:rsidRDefault="00B86DA1">
                                  <w:pPr>
                                    <w:pStyle w:val="TableParagraph"/>
                                    <w:spacing w:line="272" w:lineRule="exact"/>
                                    <w:ind w:left="128" w:right="118"/>
                                    <w:rPr>
                                      <w:sz w:val="24"/>
                                    </w:rPr>
                                  </w:pPr>
                                  <w:r>
                                    <w:rPr>
                                      <w:sz w:val="24"/>
                                    </w:rPr>
                                    <w:t>Cost</w:t>
                                  </w:r>
                                </w:p>
                              </w:tc>
                              <w:tc>
                                <w:tcPr>
                                  <w:tcW w:w="751" w:type="dxa"/>
                                </w:tcPr>
                                <w:p w14:paraId="6F08870C" w14:textId="77777777" w:rsidR="00B86DA1" w:rsidRDefault="00B86DA1">
                                  <w:pPr>
                                    <w:pStyle w:val="TableParagraph"/>
                                    <w:spacing w:line="272" w:lineRule="exact"/>
                                    <w:ind w:left="122" w:right="114"/>
                                    <w:rPr>
                                      <w:sz w:val="24"/>
                                    </w:rPr>
                                  </w:pPr>
                                  <w:r>
                                    <w:rPr>
                                      <w:sz w:val="24"/>
                                    </w:rPr>
                                    <w:t>Next</w:t>
                                  </w:r>
                                </w:p>
                              </w:tc>
                            </w:tr>
                            <w:tr w:rsidR="00B86DA1" w14:paraId="7666CB8C" w14:textId="77777777">
                              <w:trPr>
                                <w:trHeight w:val="294"/>
                              </w:trPr>
                              <w:tc>
                                <w:tcPr>
                                  <w:tcW w:w="763" w:type="dxa"/>
                                </w:tcPr>
                                <w:p w14:paraId="533BCBAA" w14:textId="77777777" w:rsidR="00B86DA1" w:rsidRDefault="00B86DA1">
                                  <w:pPr>
                                    <w:pStyle w:val="TableParagraph"/>
                                    <w:spacing w:before="1" w:line="273" w:lineRule="exact"/>
                                    <w:ind w:left="14"/>
                                    <w:rPr>
                                      <w:sz w:val="24"/>
                                    </w:rPr>
                                  </w:pPr>
                                  <w:r>
                                    <w:rPr>
                                      <w:w w:val="99"/>
                                      <w:sz w:val="24"/>
                                    </w:rPr>
                                    <w:t>A</w:t>
                                  </w:r>
                                </w:p>
                              </w:tc>
                              <w:tc>
                                <w:tcPr>
                                  <w:tcW w:w="763" w:type="dxa"/>
                                </w:tcPr>
                                <w:p w14:paraId="380111C6" w14:textId="77777777" w:rsidR="00B86DA1" w:rsidRDefault="00B86DA1">
                                  <w:pPr>
                                    <w:pStyle w:val="TableParagraph"/>
                                    <w:spacing w:before="1" w:line="273" w:lineRule="exact"/>
                                    <w:ind w:left="12"/>
                                    <w:rPr>
                                      <w:sz w:val="24"/>
                                    </w:rPr>
                                  </w:pPr>
                                  <w:r>
                                    <w:rPr>
                                      <w:w w:val="99"/>
                                      <w:sz w:val="24"/>
                                    </w:rPr>
                                    <w:t>6</w:t>
                                  </w:r>
                                </w:p>
                              </w:tc>
                              <w:tc>
                                <w:tcPr>
                                  <w:tcW w:w="763" w:type="dxa"/>
                                </w:tcPr>
                                <w:p w14:paraId="1C13AAAE" w14:textId="77777777" w:rsidR="00B86DA1" w:rsidRDefault="00B86DA1">
                                  <w:pPr>
                                    <w:pStyle w:val="TableParagraph"/>
                                    <w:spacing w:before="1" w:line="273" w:lineRule="exact"/>
                                    <w:ind w:left="11"/>
                                    <w:rPr>
                                      <w:sz w:val="24"/>
                                    </w:rPr>
                                  </w:pPr>
                                  <w:r>
                                    <w:rPr>
                                      <w:w w:val="99"/>
                                      <w:sz w:val="24"/>
                                    </w:rPr>
                                    <w:t>A</w:t>
                                  </w:r>
                                </w:p>
                              </w:tc>
                              <w:tc>
                                <w:tcPr>
                                  <w:tcW w:w="763" w:type="dxa"/>
                                </w:tcPr>
                                <w:p w14:paraId="39878F35" w14:textId="77777777" w:rsidR="00B86DA1" w:rsidRDefault="00B86DA1">
                                  <w:pPr>
                                    <w:pStyle w:val="TableParagraph"/>
                                    <w:spacing w:before="1" w:line="273" w:lineRule="exact"/>
                                    <w:ind w:left="10"/>
                                    <w:rPr>
                                      <w:sz w:val="24"/>
                                    </w:rPr>
                                  </w:pPr>
                                  <w:r>
                                    <w:rPr>
                                      <w:w w:val="99"/>
                                      <w:sz w:val="24"/>
                                    </w:rPr>
                                    <w:t>2</w:t>
                                  </w:r>
                                </w:p>
                              </w:tc>
                              <w:tc>
                                <w:tcPr>
                                  <w:tcW w:w="751" w:type="dxa"/>
                                </w:tcPr>
                                <w:p w14:paraId="208DAE5C" w14:textId="77777777" w:rsidR="00B86DA1" w:rsidRDefault="00B86DA1">
                                  <w:pPr>
                                    <w:pStyle w:val="TableParagraph"/>
                                    <w:spacing w:before="1" w:line="273" w:lineRule="exact"/>
                                    <w:ind w:left="11"/>
                                    <w:rPr>
                                      <w:sz w:val="24"/>
                                    </w:rPr>
                                  </w:pPr>
                                  <w:r>
                                    <w:rPr>
                                      <w:w w:val="99"/>
                                      <w:sz w:val="24"/>
                                    </w:rPr>
                                    <w:t>A</w:t>
                                  </w:r>
                                </w:p>
                              </w:tc>
                            </w:tr>
                            <w:tr w:rsidR="00B86DA1" w14:paraId="1AFF2AE5" w14:textId="77777777">
                              <w:trPr>
                                <w:trHeight w:val="292"/>
                              </w:trPr>
                              <w:tc>
                                <w:tcPr>
                                  <w:tcW w:w="763" w:type="dxa"/>
                                </w:tcPr>
                                <w:p w14:paraId="609BA8AD" w14:textId="77777777" w:rsidR="00B86DA1" w:rsidRDefault="00B86DA1">
                                  <w:pPr>
                                    <w:pStyle w:val="TableParagraph"/>
                                    <w:spacing w:line="272" w:lineRule="exact"/>
                                    <w:ind w:left="15"/>
                                    <w:rPr>
                                      <w:sz w:val="24"/>
                                    </w:rPr>
                                  </w:pPr>
                                  <w:r>
                                    <w:rPr>
                                      <w:w w:val="99"/>
                                      <w:sz w:val="24"/>
                                    </w:rPr>
                                    <w:t>B</w:t>
                                  </w:r>
                                </w:p>
                              </w:tc>
                              <w:tc>
                                <w:tcPr>
                                  <w:tcW w:w="763" w:type="dxa"/>
                                </w:tcPr>
                                <w:p w14:paraId="4EA2E790" w14:textId="77777777" w:rsidR="00B86DA1" w:rsidRDefault="00B86DA1">
                                  <w:pPr>
                                    <w:pStyle w:val="TableParagraph"/>
                                    <w:spacing w:line="272" w:lineRule="exact"/>
                                    <w:ind w:left="10"/>
                                    <w:rPr>
                                      <w:sz w:val="24"/>
                                    </w:rPr>
                                  </w:pPr>
                                  <w:r>
                                    <w:rPr>
                                      <w:w w:val="99"/>
                                      <w:sz w:val="24"/>
                                    </w:rPr>
                                    <w:t>-</w:t>
                                  </w:r>
                                </w:p>
                              </w:tc>
                              <w:tc>
                                <w:tcPr>
                                  <w:tcW w:w="763" w:type="dxa"/>
                                </w:tcPr>
                                <w:p w14:paraId="5A9A5CAC" w14:textId="77777777" w:rsidR="00B86DA1" w:rsidRDefault="00B86DA1">
                                  <w:pPr>
                                    <w:pStyle w:val="TableParagraph"/>
                                    <w:spacing w:line="272" w:lineRule="exact"/>
                                    <w:ind w:left="8"/>
                                    <w:rPr>
                                      <w:sz w:val="24"/>
                                    </w:rPr>
                                  </w:pPr>
                                  <w:r>
                                    <w:rPr>
                                      <w:w w:val="99"/>
                                      <w:sz w:val="24"/>
                                    </w:rPr>
                                    <w:t>-</w:t>
                                  </w:r>
                                </w:p>
                              </w:tc>
                              <w:tc>
                                <w:tcPr>
                                  <w:tcW w:w="763" w:type="dxa"/>
                                </w:tcPr>
                                <w:p w14:paraId="6EE218C2" w14:textId="77777777" w:rsidR="00B86DA1" w:rsidRDefault="00B86DA1">
                                  <w:pPr>
                                    <w:pStyle w:val="TableParagraph"/>
                                    <w:spacing w:line="272" w:lineRule="exact"/>
                                    <w:ind w:left="9"/>
                                    <w:rPr>
                                      <w:sz w:val="24"/>
                                    </w:rPr>
                                  </w:pPr>
                                  <w:r>
                                    <w:rPr>
                                      <w:w w:val="99"/>
                                      <w:sz w:val="24"/>
                                    </w:rPr>
                                    <w:t>7</w:t>
                                  </w:r>
                                </w:p>
                              </w:tc>
                              <w:tc>
                                <w:tcPr>
                                  <w:tcW w:w="751" w:type="dxa"/>
                                </w:tcPr>
                                <w:p w14:paraId="72DCC85A" w14:textId="77777777" w:rsidR="00B86DA1" w:rsidRDefault="00B86DA1">
                                  <w:pPr>
                                    <w:pStyle w:val="TableParagraph"/>
                                    <w:spacing w:line="272" w:lineRule="exact"/>
                                    <w:ind w:left="8"/>
                                    <w:rPr>
                                      <w:sz w:val="24"/>
                                    </w:rPr>
                                  </w:pPr>
                                  <w:r>
                                    <w:rPr>
                                      <w:w w:val="99"/>
                                      <w:sz w:val="24"/>
                                    </w:rPr>
                                    <w:t>G</w:t>
                                  </w:r>
                                </w:p>
                              </w:tc>
                            </w:tr>
                            <w:tr w:rsidR="00B86DA1" w14:paraId="4F18D1F8" w14:textId="77777777">
                              <w:trPr>
                                <w:trHeight w:val="292"/>
                              </w:trPr>
                              <w:tc>
                                <w:tcPr>
                                  <w:tcW w:w="763" w:type="dxa"/>
                                </w:tcPr>
                                <w:p w14:paraId="4A1D52F5" w14:textId="77777777" w:rsidR="00B86DA1" w:rsidRDefault="00B86DA1">
                                  <w:pPr>
                                    <w:pStyle w:val="TableParagraph"/>
                                    <w:spacing w:line="272" w:lineRule="exact"/>
                                    <w:ind w:left="12"/>
                                    <w:rPr>
                                      <w:sz w:val="24"/>
                                    </w:rPr>
                                  </w:pPr>
                                  <w:r>
                                    <w:rPr>
                                      <w:w w:val="99"/>
                                      <w:sz w:val="24"/>
                                    </w:rPr>
                                    <w:t>C</w:t>
                                  </w:r>
                                </w:p>
                              </w:tc>
                              <w:tc>
                                <w:tcPr>
                                  <w:tcW w:w="763" w:type="dxa"/>
                                </w:tcPr>
                                <w:p w14:paraId="62044A95" w14:textId="77777777" w:rsidR="00B86DA1" w:rsidRDefault="00B86DA1">
                                  <w:pPr>
                                    <w:pStyle w:val="TableParagraph"/>
                                    <w:spacing w:line="272" w:lineRule="exact"/>
                                    <w:ind w:left="10"/>
                                    <w:rPr>
                                      <w:sz w:val="24"/>
                                    </w:rPr>
                                  </w:pPr>
                                  <w:r>
                                    <w:rPr>
                                      <w:w w:val="99"/>
                                      <w:sz w:val="24"/>
                                    </w:rPr>
                                    <w:t>3</w:t>
                                  </w:r>
                                </w:p>
                              </w:tc>
                              <w:tc>
                                <w:tcPr>
                                  <w:tcW w:w="763" w:type="dxa"/>
                                </w:tcPr>
                                <w:p w14:paraId="59AE1E34" w14:textId="77777777" w:rsidR="00B86DA1" w:rsidRDefault="00B86DA1">
                                  <w:pPr>
                                    <w:pStyle w:val="TableParagraph"/>
                                    <w:spacing w:line="272" w:lineRule="exact"/>
                                    <w:ind w:left="12"/>
                                    <w:rPr>
                                      <w:sz w:val="24"/>
                                    </w:rPr>
                                  </w:pPr>
                                  <w:r>
                                    <w:rPr>
                                      <w:w w:val="99"/>
                                      <w:sz w:val="24"/>
                                    </w:rPr>
                                    <w:t>C</w:t>
                                  </w:r>
                                </w:p>
                              </w:tc>
                              <w:tc>
                                <w:tcPr>
                                  <w:tcW w:w="763" w:type="dxa"/>
                                </w:tcPr>
                                <w:p w14:paraId="07C99633" w14:textId="77777777" w:rsidR="00B86DA1" w:rsidRDefault="00B86DA1">
                                  <w:pPr>
                                    <w:pStyle w:val="TableParagraph"/>
                                    <w:spacing w:line="272" w:lineRule="exact"/>
                                    <w:ind w:left="10"/>
                                    <w:rPr>
                                      <w:sz w:val="24"/>
                                    </w:rPr>
                                  </w:pPr>
                                  <w:r>
                                    <w:rPr>
                                      <w:w w:val="99"/>
                                      <w:sz w:val="24"/>
                                    </w:rPr>
                                    <w:t>6</w:t>
                                  </w:r>
                                </w:p>
                              </w:tc>
                              <w:tc>
                                <w:tcPr>
                                  <w:tcW w:w="751" w:type="dxa"/>
                                </w:tcPr>
                                <w:p w14:paraId="5B93C5D1" w14:textId="77777777" w:rsidR="00B86DA1" w:rsidRDefault="00B86DA1">
                                  <w:pPr>
                                    <w:pStyle w:val="TableParagraph"/>
                                    <w:spacing w:line="272" w:lineRule="exact"/>
                                    <w:ind w:left="10"/>
                                    <w:rPr>
                                      <w:sz w:val="24"/>
                                    </w:rPr>
                                  </w:pPr>
                                  <w:r>
                                    <w:rPr>
                                      <w:w w:val="99"/>
                                      <w:sz w:val="24"/>
                                    </w:rPr>
                                    <w:t>G</w:t>
                                  </w:r>
                                </w:p>
                              </w:tc>
                            </w:tr>
                            <w:tr w:rsidR="00B86DA1" w14:paraId="50612319" w14:textId="77777777">
                              <w:trPr>
                                <w:trHeight w:val="294"/>
                              </w:trPr>
                              <w:tc>
                                <w:tcPr>
                                  <w:tcW w:w="763" w:type="dxa"/>
                                </w:tcPr>
                                <w:p w14:paraId="063BF848" w14:textId="77777777" w:rsidR="00B86DA1" w:rsidRDefault="00B86DA1">
                                  <w:pPr>
                                    <w:pStyle w:val="TableParagraph"/>
                                    <w:spacing w:before="1" w:line="273" w:lineRule="exact"/>
                                    <w:ind w:left="13"/>
                                    <w:rPr>
                                      <w:sz w:val="24"/>
                                    </w:rPr>
                                  </w:pPr>
                                  <w:r>
                                    <w:rPr>
                                      <w:w w:val="99"/>
                                      <w:sz w:val="24"/>
                                    </w:rPr>
                                    <w:t>D</w:t>
                                  </w:r>
                                </w:p>
                              </w:tc>
                              <w:tc>
                                <w:tcPr>
                                  <w:tcW w:w="763" w:type="dxa"/>
                                </w:tcPr>
                                <w:p w14:paraId="45B085D2" w14:textId="77777777" w:rsidR="00B86DA1" w:rsidRDefault="00B86DA1">
                                  <w:pPr>
                                    <w:pStyle w:val="TableParagraph"/>
                                    <w:spacing w:before="1" w:line="273" w:lineRule="exact"/>
                                    <w:ind w:left="11"/>
                                    <w:rPr>
                                      <w:sz w:val="24"/>
                                    </w:rPr>
                                  </w:pPr>
                                  <w:r>
                                    <w:rPr>
                                      <w:w w:val="99"/>
                                      <w:sz w:val="24"/>
                                    </w:rPr>
                                    <w:t>8</w:t>
                                  </w:r>
                                </w:p>
                              </w:tc>
                              <w:tc>
                                <w:tcPr>
                                  <w:tcW w:w="763" w:type="dxa"/>
                                </w:tcPr>
                                <w:p w14:paraId="200AB4D0" w14:textId="77777777" w:rsidR="00B86DA1" w:rsidRDefault="00B86DA1">
                                  <w:pPr>
                                    <w:pStyle w:val="TableParagraph"/>
                                    <w:spacing w:before="1" w:line="273" w:lineRule="exact"/>
                                    <w:ind w:left="15"/>
                                    <w:rPr>
                                      <w:sz w:val="24"/>
                                    </w:rPr>
                                  </w:pPr>
                                  <w:r>
                                    <w:rPr>
                                      <w:w w:val="99"/>
                                      <w:sz w:val="24"/>
                                    </w:rPr>
                                    <w:t>A</w:t>
                                  </w:r>
                                </w:p>
                              </w:tc>
                              <w:tc>
                                <w:tcPr>
                                  <w:tcW w:w="763" w:type="dxa"/>
                                </w:tcPr>
                                <w:p w14:paraId="55C75C23" w14:textId="77777777" w:rsidR="00B86DA1" w:rsidRDefault="00B86DA1">
                                  <w:pPr>
                                    <w:pStyle w:val="TableParagraph"/>
                                    <w:spacing w:before="1" w:line="273" w:lineRule="exact"/>
                                    <w:ind w:left="8"/>
                                    <w:rPr>
                                      <w:sz w:val="24"/>
                                    </w:rPr>
                                  </w:pPr>
                                  <w:r>
                                    <w:rPr>
                                      <w:w w:val="99"/>
                                      <w:sz w:val="24"/>
                                    </w:rPr>
                                    <w:t>-</w:t>
                                  </w:r>
                                </w:p>
                              </w:tc>
                              <w:tc>
                                <w:tcPr>
                                  <w:tcW w:w="751" w:type="dxa"/>
                                </w:tcPr>
                                <w:p w14:paraId="5C269CFB" w14:textId="77777777" w:rsidR="00B86DA1" w:rsidRDefault="00B86DA1">
                                  <w:pPr>
                                    <w:pStyle w:val="TableParagraph"/>
                                    <w:spacing w:before="1" w:line="273" w:lineRule="exact"/>
                                    <w:ind w:left="8"/>
                                    <w:rPr>
                                      <w:sz w:val="24"/>
                                    </w:rPr>
                                  </w:pPr>
                                  <w:r>
                                    <w:rPr>
                                      <w:w w:val="99"/>
                                      <w:sz w:val="24"/>
                                    </w:rPr>
                                    <w:t>-</w:t>
                                  </w:r>
                                </w:p>
                              </w:tc>
                            </w:tr>
                            <w:tr w:rsidR="00B86DA1" w14:paraId="66F713FC" w14:textId="77777777">
                              <w:trPr>
                                <w:trHeight w:val="292"/>
                              </w:trPr>
                              <w:tc>
                                <w:tcPr>
                                  <w:tcW w:w="763" w:type="dxa"/>
                                </w:tcPr>
                                <w:p w14:paraId="398C4EB9" w14:textId="77777777" w:rsidR="00B86DA1" w:rsidRDefault="00B86DA1">
                                  <w:pPr>
                                    <w:pStyle w:val="TableParagraph"/>
                                    <w:spacing w:line="272" w:lineRule="exact"/>
                                    <w:ind w:left="11"/>
                                    <w:rPr>
                                      <w:sz w:val="24"/>
                                    </w:rPr>
                                  </w:pPr>
                                  <w:r>
                                    <w:rPr>
                                      <w:w w:val="99"/>
                                      <w:sz w:val="24"/>
                                    </w:rPr>
                                    <w:t>E</w:t>
                                  </w:r>
                                </w:p>
                              </w:tc>
                              <w:tc>
                                <w:tcPr>
                                  <w:tcW w:w="763" w:type="dxa"/>
                                </w:tcPr>
                                <w:p w14:paraId="56B4E479" w14:textId="77777777" w:rsidR="00B86DA1" w:rsidRDefault="00B86DA1">
                                  <w:pPr>
                                    <w:pStyle w:val="TableParagraph"/>
                                    <w:spacing w:line="272" w:lineRule="exact"/>
                                    <w:ind w:left="12"/>
                                    <w:rPr>
                                      <w:sz w:val="24"/>
                                    </w:rPr>
                                  </w:pPr>
                                  <w:r>
                                    <w:rPr>
                                      <w:w w:val="99"/>
                                      <w:sz w:val="24"/>
                                    </w:rPr>
                                    <w:t>2</w:t>
                                  </w:r>
                                </w:p>
                              </w:tc>
                              <w:tc>
                                <w:tcPr>
                                  <w:tcW w:w="763" w:type="dxa"/>
                                </w:tcPr>
                                <w:p w14:paraId="74ADEAEB" w14:textId="77777777" w:rsidR="00B86DA1" w:rsidRDefault="00B86DA1">
                                  <w:pPr>
                                    <w:pStyle w:val="TableParagraph"/>
                                    <w:spacing w:line="272" w:lineRule="exact"/>
                                    <w:ind w:left="13"/>
                                    <w:rPr>
                                      <w:sz w:val="24"/>
                                    </w:rPr>
                                  </w:pPr>
                                  <w:r>
                                    <w:rPr>
                                      <w:w w:val="99"/>
                                      <w:sz w:val="24"/>
                                    </w:rPr>
                                    <w:t>E</w:t>
                                  </w:r>
                                </w:p>
                              </w:tc>
                              <w:tc>
                                <w:tcPr>
                                  <w:tcW w:w="763" w:type="dxa"/>
                                </w:tcPr>
                                <w:p w14:paraId="4F1A27F7" w14:textId="77777777" w:rsidR="00B86DA1" w:rsidRDefault="00B86DA1">
                                  <w:pPr>
                                    <w:pStyle w:val="TableParagraph"/>
                                    <w:spacing w:line="272" w:lineRule="exact"/>
                                    <w:ind w:left="10"/>
                                    <w:rPr>
                                      <w:sz w:val="24"/>
                                    </w:rPr>
                                  </w:pPr>
                                  <w:r>
                                    <w:rPr>
                                      <w:w w:val="99"/>
                                      <w:sz w:val="24"/>
                                    </w:rPr>
                                    <w:t>5</w:t>
                                  </w:r>
                                </w:p>
                              </w:tc>
                              <w:tc>
                                <w:tcPr>
                                  <w:tcW w:w="751" w:type="dxa"/>
                                </w:tcPr>
                                <w:p w14:paraId="397C0C77" w14:textId="77777777" w:rsidR="00B86DA1" w:rsidRDefault="00B86DA1">
                                  <w:pPr>
                                    <w:pStyle w:val="TableParagraph"/>
                                    <w:spacing w:line="272" w:lineRule="exact"/>
                                    <w:ind w:left="9"/>
                                    <w:rPr>
                                      <w:sz w:val="24"/>
                                    </w:rPr>
                                  </w:pPr>
                                  <w:r>
                                    <w:rPr>
                                      <w:w w:val="99"/>
                                      <w:sz w:val="24"/>
                                    </w:rPr>
                                    <w:t>G</w:t>
                                  </w:r>
                                </w:p>
                              </w:tc>
                            </w:tr>
                            <w:tr w:rsidR="00B86DA1" w14:paraId="30377947" w14:textId="77777777">
                              <w:trPr>
                                <w:trHeight w:val="292"/>
                              </w:trPr>
                              <w:tc>
                                <w:tcPr>
                                  <w:tcW w:w="763" w:type="dxa"/>
                                </w:tcPr>
                                <w:p w14:paraId="2FC693D3" w14:textId="77777777" w:rsidR="00B86DA1" w:rsidRDefault="00B86DA1">
                                  <w:pPr>
                                    <w:pStyle w:val="TableParagraph"/>
                                    <w:spacing w:line="272" w:lineRule="exact"/>
                                    <w:ind w:left="14"/>
                                    <w:rPr>
                                      <w:sz w:val="24"/>
                                    </w:rPr>
                                  </w:pPr>
                                  <w:r>
                                    <w:rPr>
                                      <w:w w:val="99"/>
                                      <w:sz w:val="24"/>
                                    </w:rPr>
                                    <w:t>F</w:t>
                                  </w:r>
                                </w:p>
                              </w:tc>
                              <w:tc>
                                <w:tcPr>
                                  <w:tcW w:w="763" w:type="dxa"/>
                                </w:tcPr>
                                <w:p w14:paraId="7021C0FE" w14:textId="77777777" w:rsidR="00B86DA1" w:rsidRDefault="00B86DA1">
                                  <w:pPr>
                                    <w:pStyle w:val="TableParagraph"/>
                                    <w:spacing w:line="272" w:lineRule="exact"/>
                                    <w:ind w:left="130" w:right="116"/>
                                    <w:rPr>
                                      <w:sz w:val="24"/>
                                    </w:rPr>
                                  </w:pPr>
                                  <w:r>
                                    <w:rPr>
                                      <w:sz w:val="24"/>
                                    </w:rPr>
                                    <w:t>10</w:t>
                                  </w:r>
                                </w:p>
                              </w:tc>
                              <w:tc>
                                <w:tcPr>
                                  <w:tcW w:w="763" w:type="dxa"/>
                                </w:tcPr>
                                <w:p w14:paraId="59F5CB14" w14:textId="77777777" w:rsidR="00B86DA1" w:rsidRDefault="00B86DA1">
                                  <w:pPr>
                                    <w:pStyle w:val="TableParagraph"/>
                                    <w:spacing w:line="272" w:lineRule="exact"/>
                                    <w:ind w:left="13"/>
                                    <w:rPr>
                                      <w:sz w:val="24"/>
                                    </w:rPr>
                                  </w:pPr>
                                  <w:r>
                                    <w:rPr>
                                      <w:w w:val="99"/>
                                      <w:sz w:val="24"/>
                                    </w:rPr>
                                    <w:t>C</w:t>
                                  </w:r>
                                </w:p>
                              </w:tc>
                              <w:tc>
                                <w:tcPr>
                                  <w:tcW w:w="763" w:type="dxa"/>
                                </w:tcPr>
                                <w:p w14:paraId="457CB361" w14:textId="77777777" w:rsidR="00B86DA1" w:rsidRDefault="00B86DA1">
                                  <w:pPr>
                                    <w:pStyle w:val="TableParagraph"/>
                                    <w:spacing w:line="272" w:lineRule="exact"/>
                                    <w:ind w:left="130" w:right="117"/>
                                    <w:rPr>
                                      <w:sz w:val="24"/>
                                    </w:rPr>
                                  </w:pPr>
                                  <w:r>
                                    <w:rPr>
                                      <w:sz w:val="24"/>
                                    </w:rPr>
                                    <w:t>13</w:t>
                                  </w:r>
                                </w:p>
                              </w:tc>
                              <w:tc>
                                <w:tcPr>
                                  <w:tcW w:w="751" w:type="dxa"/>
                                </w:tcPr>
                                <w:p w14:paraId="5BFA6668" w14:textId="77777777" w:rsidR="00B86DA1" w:rsidRDefault="00B86DA1">
                                  <w:pPr>
                                    <w:pStyle w:val="TableParagraph"/>
                                    <w:spacing w:line="272" w:lineRule="exact"/>
                                    <w:ind w:left="10"/>
                                    <w:rPr>
                                      <w:sz w:val="24"/>
                                    </w:rPr>
                                  </w:pPr>
                                  <w:r>
                                    <w:rPr>
                                      <w:w w:val="99"/>
                                      <w:sz w:val="24"/>
                                    </w:rPr>
                                    <w:t>G</w:t>
                                  </w:r>
                                </w:p>
                              </w:tc>
                            </w:tr>
                            <w:tr w:rsidR="00B86DA1" w14:paraId="0FA96C1D" w14:textId="77777777">
                              <w:trPr>
                                <w:trHeight w:val="294"/>
                              </w:trPr>
                              <w:tc>
                                <w:tcPr>
                                  <w:tcW w:w="763" w:type="dxa"/>
                                </w:tcPr>
                                <w:p w14:paraId="5B3455EF" w14:textId="77777777" w:rsidR="00B86DA1" w:rsidRDefault="00B86DA1">
                                  <w:pPr>
                                    <w:pStyle w:val="TableParagraph"/>
                                    <w:spacing w:before="1" w:line="273" w:lineRule="exact"/>
                                    <w:ind w:left="12"/>
                                    <w:rPr>
                                      <w:sz w:val="24"/>
                                    </w:rPr>
                                  </w:pPr>
                                  <w:r>
                                    <w:rPr>
                                      <w:w w:val="99"/>
                                      <w:sz w:val="24"/>
                                    </w:rPr>
                                    <w:t>G</w:t>
                                  </w:r>
                                </w:p>
                              </w:tc>
                              <w:tc>
                                <w:tcPr>
                                  <w:tcW w:w="763" w:type="dxa"/>
                                </w:tcPr>
                                <w:p w14:paraId="01D1940F" w14:textId="77777777" w:rsidR="00B86DA1" w:rsidRDefault="00B86DA1">
                                  <w:pPr>
                                    <w:pStyle w:val="TableParagraph"/>
                                    <w:spacing w:before="1" w:line="273" w:lineRule="exact"/>
                                    <w:ind w:left="9"/>
                                    <w:rPr>
                                      <w:sz w:val="24"/>
                                    </w:rPr>
                                  </w:pPr>
                                  <w:r>
                                    <w:rPr>
                                      <w:w w:val="99"/>
                                      <w:sz w:val="24"/>
                                    </w:rPr>
                                    <w:t>3</w:t>
                                  </w:r>
                                </w:p>
                              </w:tc>
                              <w:tc>
                                <w:tcPr>
                                  <w:tcW w:w="763" w:type="dxa"/>
                                </w:tcPr>
                                <w:p w14:paraId="6029BBF2" w14:textId="77777777" w:rsidR="00B86DA1" w:rsidRDefault="00B86DA1">
                                  <w:pPr>
                                    <w:pStyle w:val="TableParagraph"/>
                                    <w:spacing w:before="1" w:line="273" w:lineRule="exact"/>
                                    <w:ind w:left="11"/>
                                    <w:rPr>
                                      <w:sz w:val="24"/>
                                    </w:rPr>
                                  </w:pPr>
                                  <w:r>
                                    <w:rPr>
                                      <w:w w:val="99"/>
                                      <w:sz w:val="24"/>
                                    </w:rPr>
                                    <w:t>E</w:t>
                                  </w:r>
                                </w:p>
                              </w:tc>
                              <w:tc>
                                <w:tcPr>
                                  <w:tcW w:w="763" w:type="dxa"/>
                                </w:tcPr>
                                <w:p w14:paraId="3C1C0B1C" w14:textId="77777777" w:rsidR="00B86DA1" w:rsidRDefault="00B86DA1">
                                  <w:pPr>
                                    <w:pStyle w:val="TableParagraph"/>
                                    <w:spacing w:before="1" w:line="273" w:lineRule="exact"/>
                                    <w:ind w:left="12"/>
                                    <w:rPr>
                                      <w:sz w:val="24"/>
                                    </w:rPr>
                                  </w:pPr>
                                  <w:r>
                                    <w:rPr>
                                      <w:w w:val="99"/>
                                      <w:sz w:val="24"/>
                                    </w:rPr>
                                    <w:t>4</w:t>
                                  </w:r>
                                </w:p>
                              </w:tc>
                              <w:tc>
                                <w:tcPr>
                                  <w:tcW w:w="751" w:type="dxa"/>
                                </w:tcPr>
                                <w:p w14:paraId="1AE2F3A3" w14:textId="77777777" w:rsidR="00B86DA1" w:rsidRDefault="00B86DA1">
                                  <w:pPr>
                                    <w:pStyle w:val="TableParagraph"/>
                                    <w:spacing w:before="1" w:line="273" w:lineRule="exact"/>
                                    <w:ind w:left="11"/>
                                    <w:rPr>
                                      <w:sz w:val="24"/>
                                    </w:rPr>
                                  </w:pPr>
                                  <w:r>
                                    <w:rPr>
                                      <w:w w:val="99"/>
                                      <w:sz w:val="24"/>
                                    </w:rPr>
                                    <w:t>G</w:t>
                                  </w:r>
                                </w:p>
                              </w:tc>
                            </w:tr>
                            <w:tr w:rsidR="00B86DA1" w14:paraId="0EA1C289" w14:textId="77777777">
                              <w:trPr>
                                <w:trHeight w:val="292"/>
                              </w:trPr>
                              <w:tc>
                                <w:tcPr>
                                  <w:tcW w:w="763" w:type="dxa"/>
                                </w:tcPr>
                                <w:p w14:paraId="71A55B57" w14:textId="77777777" w:rsidR="00B86DA1" w:rsidRDefault="00B86DA1">
                                  <w:pPr>
                                    <w:pStyle w:val="TableParagraph"/>
                                    <w:spacing w:line="272" w:lineRule="exact"/>
                                    <w:ind w:left="15"/>
                                    <w:rPr>
                                      <w:sz w:val="24"/>
                                    </w:rPr>
                                  </w:pPr>
                                  <w:r>
                                    <w:rPr>
                                      <w:w w:val="99"/>
                                      <w:sz w:val="24"/>
                                    </w:rPr>
                                    <w:t>H</w:t>
                                  </w:r>
                                </w:p>
                              </w:tc>
                              <w:tc>
                                <w:tcPr>
                                  <w:tcW w:w="763" w:type="dxa"/>
                                </w:tcPr>
                                <w:p w14:paraId="6FAE0B65" w14:textId="77777777" w:rsidR="00B86DA1" w:rsidRDefault="00B86DA1">
                                  <w:pPr>
                                    <w:pStyle w:val="TableParagraph"/>
                                    <w:spacing w:line="272" w:lineRule="exact"/>
                                    <w:ind w:left="10"/>
                                    <w:rPr>
                                      <w:sz w:val="24"/>
                                    </w:rPr>
                                  </w:pPr>
                                  <w:r>
                                    <w:rPr>
                                      <w:w w:val="99"/>
                                      <w:sz w:val="24"/>
                                    </w:rPr>
                                    <w:t>7</w:t>
                                  </w:r>
                                </w:p>
                              </w:tc>
                              <w:tc>
                                <w:tcPr>
                                  <w:tcW w:w="763" w:type="dxa"/>
                                </w:tcPr>
                                <w:p w14:paraId="02F80606" w14:textId="77777777" w:rsidR="00B86DA1" w:rsidRDefault="00B86DA1">
                                  <w:pPr>
                                    <w:pStyle w:val="TableParagraph"/>
                                    <w:spacing w:line="272" w:lineRule="exact"/>
                                    <w:ind w:left="11"/>
                                    <w:rPr>
                                      <w:sz w:val="24"/>
                                    </w:rPr>
                                  </w:pPr>
                                  <w:r>
                                    <w:rPr>
                                      <w:w w:val="99"/>
                                      <w:sz w:val="24"/>
                                    </w:rPr>
                                    <w:t>E</w:t>
                                  </w:r>
                                </w:p>
                              </w:tc>
                              <w:tc>
                                <w:tcPr>
                                  <w:tcW w:w="763" w:type="dxa"/>
                                </w:tcPr>
                                <w:p w14:paraId="000BD00D" w14:textId="77777777" w:rsidR="00B86DA1" w:rsidRDefault="00B86DA1">
                                  <w:pPr>
                                    <w:pStyle w:val="TableParagraph"/>
                                    <w:spacing w:line="272" w:lineRule="exact"/>
                                    <w:ind w:left="12"/>
                                    <w:rPr>
                                      <w:sz w:val="24"/>
                                    </w:rPr>
                                  </w:pPr>
                                  <w:r>
                                    <w:rPr>
                                      <w:w w:val="99"/>
                                      <w:sz w:val="24"/>
                                    </w:rPr>
                                    <w:t>8</w:t>
                                  </w:r>
                                </w:p>
                              </w:tc>
                              <w:tc>
                                <w:tcPr>
                                  <w:tcW w:w="751" w:type="dxa"/>
                                </w:tcPr>
                                <w:p w14:paraId="60393B38" w14:textId="77777777" w:rsidR="00B86DA1" w:rsidRDefault="00B86DA1">
                                  <w:pPr>
                                    <w:pStyle w:val="TableParagraph"/>
                                    <w:spacing w:line="272" w:lineRule="exact"/>
                                    <w:ind w:left="11"/>
                                    <w:rPr>
                                      <w:sz w:val="24"/>
                                    </w:rPr>
                                  </w:pPr>
                                  <w:r>
                                    <w:rPr>
                                      <w:w w:val="99"/>
                                      <w:sz w:val="24"/>
                                    </w:rPr>
                                    <w:t>G</w:t>
                                  </w:r>
                                </w:p>
                              </w:tc>
                            </w:tr>
                          </w:tbl>
                          <w:p w14:paraId="6EB0B997" w14:textId="77777777" w:rsidR="00B86DA1" w:rsidRDefault="00B86DA1">
                            <w:pPr>
                              <w:pStyle w:val="a3"/>
                            </w:pPr>
                          </w:p>
                        </w:txbxContent>
                      </wps:txbx>
                      <wps:bodyPr rot="0" vert="horz" wrap="square" lIns="0" tIns="0" rIns="0" bIns="0" anchor="t" anchorCtr="0" upright="1">
                        <a:noAutofit/>
                      </wps:bodyPr>
                    </wps:wsp>
                  </a:graphicData>
                </a:graphic>
              </wp:inline>
            </w:drawing>
          </mc:Choice>
          <mc:Fallback>
            <w:pict>
              <v:shape w14:anchorId="23AE3541" id="Text Box 114" o:spid="_x0000_s1114" type="#_x0000_t202" style="width:191.3pt;height:154.7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" filled="f" stroked="f">
                <v:textbox inset="0,0,0,0">
                  <w:txbxContent>
                    <w:tbl>
                      <w:tblPr>
                        <w:tblStyle w:val="TableNormal"/>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63"/>
                        <w:gridCol w:w="763"/>
                        <w:gridCol w:w="763"/>
                        <w:gridCol w:w="763"/>
                        <w:gridCol w:w="751"/>
                      </w:tblGrid>
                      <w:tr w:rsidR="00B86DA1" w14:paraId="5E5D6C6D" w14:textId="77777777">
                        <w:trPr>
                          <w:trHeight w:val="292"/>
                        </w:trPr>
                        <w:tc>
                          <w:tcPr>
                            <w:tcW w:w="763" w:type="dxa"/>
                          </w:tcPr>
                          <w:p w14:paraId="4796BCB8" w14:textId="77777777" w:rsidR="00B86DA1" w:rsidRDefault="00B86DA1">
                            <w:pPr>
                              <w:pStyle w:val="TableParagraph"/>
                              <w:jc w:val="left"/>
                              <w:rPr>
                                <w:rFonts w:ascii="Times New Roman"/>
                                <w:sz w:val="20"/>
                              </w:rPr>
                            </w:pPr>
                          </w:p>
                        </w:tc>
                        <w:tc>
                          <w:tcPr>
                            <w:tcW w:w="1526" w:type="dxa"/>
                            <w:gridSpan w:val="2"/>
                          </w:tcPr>
                          <w:p w14:paraId="7CD2B276" w14:textId="77777777" w:rsidR="00B86DA1" w:rsidRDefault="00B86DA1">
                            <w:pPr>
                              <w:pStyle w:val="TableParagraph"/>
                              <w:spacing w:line="272" w:lineRule="exact"/>
                              <w:ind w:left="432"/>
                              <w:jc w:val="left"/>
                              <w:rPr>
                                <w:sz w:val="24"/>
                              </w:rPr>
                            </w:pPr>
                            <w:r>
                              <w:rPr>
                                <w:sz w:val="24"/>
                              </w:rPr>
                              <w:t>from B</w:t>
                            </w:r>
                          </w:p>
                        </w:tc>
                        <w:tc>
                          <w:tcPr>
                            <w:tcW w:w="1514" w:type="dxa"/>
                            <w:gridSpan w:val="2"/>
                          </w:tcPr>
                          <w:p w14:paraId="3A154DFB" w14:textId="77777777" w:rsidR="00B86DA1" w:rsidRDefault="00B86DA1">
                            <w:pPr>
                              <w:pStyle w:val="TableParagraph"/>
                              <w:spacing w:line="272" w:lineRule="exact"/>
                              <w:ind w:left="417"/>
                              <w:jc w:val="left"/>
                              <w:rPr>
                                <w:sz w:val="24"/>
                              </w:rPr>
                            </w:pPr>
                            <w:r>
                              <w:rPr>
                                <w:sz w:val="24"/>
                              </w:rPr>
                              <w:t>from D</w:t>
                            </w:r>
                          </w:p>
                        </w:tc>
                      </w:tr>
                      <w:tr w:rsidR="00B86DA1" w14:paraId="3531D16B" w14:textId="77777777">
                        <w:trPr>
                          <w:trHeight w:val="292"/>
                        </w:trPr>
                        <w:tc>
                          <w:tcPr>
                            <w:tcW w:w="763" w:type="dxa"/>
                          </w:tcPr>
                          <w:p w14:paraId="41156E0F" w14:textId="77777777" w:rsidR="00B86DA1" w:rsidRDefault="00B86DA1">
                            <w:pPr>
                              <w:pStyle w:val="TableParagraph"/>
                              <w:jc w:val="left"/>
                              <w:rPr>
                                <w:rFonts w:ascii="Times New Roman"/>
                                <w:sz w:val="20"/>
                              </w:rPr>
                            </w:pPr>
                          </w:p>
                        </w:tc>
                        <w:tc>
                          <w:tcPr>
                            <w:tcW w:w="763" w:type="dxa"/>
                          </w:tcPr>
                          <w:p w14:paraId="6E2C14D5" w14:textId="77777777" w:rsidR="00B86DA1" w:rsidRDefault="00B86DA1">
                            <w:pPr>
                              <w:pStyle w:val="TableParagraph"/>
                              <w:spacing w:line="272" w:lineRule="exact"/>
                              <w:ind w:left="128" w:right="118"/>
                              <w:rPr>
                                <w:sz w:val="24"/>
                              </w:rPr>
                            </w:pPr>
                            <w:r>
                              <w:rPr>
                                <w:sz w:val="24"/>
                              </w:rPr>
                              <w:t>Cost</w:t>
                            </w:r>
                          </w:p>
                        </w:tc>
                        <w:tc>
                          <w:tcPr>
                            <w:tcW w:w="763" w:type="dxa"/>
                          </w:tcPr>
                          <w:p w14:paraId="2C2811FC" w14:textId="77777777" w:rsidR="00B86DA1" w:rsidRDefault="00B86DA1">
                            <w:pPr>
                              <w:pStyle w:val="TableParagraph"/>
                              <w:spacing w:line="272" w:lineRule="exact"/>
                              <w:ind w:left="130" w:right="118"/>
                              <w:rPr>
                                <w:sz w:val="24"/>
                              </w:rPr>
                            </w:pPr>
                            <w:r>
                              <w:rPr>
                                <w:sz w:val="24"/>
                              </w:rPr>
                              <w:t>Next</w:t>
                            </w:r>
                          </w:p>
                        </w:tc>
                        <w:tc>
                          <w:tcPr>
                            <w:tcW w:w="763" w:type="dxa"/>
                          </w:tcPr>
                          <w:p w14:paraId="1846CBE3" w14:textId="77777777" w:rsidR="00B86DA1" w:rsidRDefault="00B86DA1">
                            <w:pPr>
                              <w:pStyle w:val="TableParagraph"/>
                              <w:spacing w:line="272" w:lineRule="exact"/>
                              <w:ind w:left="128" w:right="118"/>
                              <w:rPr>
                                <w:sz w:val="24"/>
                              </w:rPr>
                            </w:pPr>
                            <w:r>
                              <w:rPr>
                                <w:sz w:val="24"/>
                              </w:rPr>
                              <w:t>Cost</w:t>
                            </w:r>
                          </w:p>
                        </w:tc>
                        <w:tc>
                          <w:tcPr>
                            <w:tcW w:w="751" w:type="dxa"/>
                          </w:tcPr>
                          <w:p w14:paraId="6F08870C" w14:textId="77777777" w:rsidR="00B86DA1" w:rsidRDefault="00B86DA1">
                            <w:pPr>
                              <w:pStyle w:val="TableParagraph"/>
                              <w:spacing w:line="272" w:lineRule="exact"/>
                              <w:ind w:left="122" w:right="114"/>
                              <w:rPr>
                                <w:sz w:val="24"/>
                              </w:rPr>
                            </w:pPr>
                            <w:r>
                              <w:rPr>
                                <w:sz w:val="24"/>
                              </w:rPr>
                              <w:t>Next</w:t>
                            </w:r>
                          </w:p>
                        </w:tc>
                      </w:tr>
                      <w:tr w:rsidR="00B86DA1" w14:paraId="7666CB8C" w14:textId="77777777">
                        <w:trPr>
                          <w:trHeight w:val="294"/>
                        </w:trPr>
                        <w:tc>
                          <w:tcPr>
                            <w:tcW w:w="763" w:type="dxa"/>
                          </w:tcPr>
                          <w:p w14:paraId="533BCBAA" w14:textId="77777777" w:rsidR="00B86DA1" w:rsidRDefault="00B86DA1">
                            <w:pPr>
                              <w:pStyle w:val="TableParagraph"/>
                              <w:spacing w:before="1" w:line="273" w:lineRule="exact"/>
                              <w:ind w:left="14"/>
                              <w:rPr>
                                <w:sz w:val="24"/>
                              </w:rPr>
                            </w:pPr>
                            <w:r>
                              <w:rPr>
                                <w:w w:val="99"/>
                                <w:sz w:val="24"/>
                              </w:rPr>
                              <w:t>A</w:t>
                            </w:r>
                          </w:p>
                        </w:tc>
                        <w:tc>
                          <w:tcPr>
                            <w:tcW w:w="763" w:type="dxa"/>
                          </w:tcPr>
                          <w:p w14:paraId="380111C6" w14:textId="77777777" w:rsidR="00B86DA1" w:rsidRDefault="00B86DA1">
                            <w:pPr>
                              <w:pStyle w:val="TableParagraph"/>
                              <w:spacing w:before="1" w:line="273" w:lineRule="exact"/>
                              <w:ind w:left="12"/>
                              <w:rPr>
                                <w:sz w:val="24"/>
                              </w:rPr>
                            </w:pPr>
                            <w:r>
                              <w:rPr>
                                <w:w w:val="99"/>
                                <w:sz w:val="24"/>
                              </w:rPr>
                              <w:t>6</w:t>
                            </w:r>
                          </w:p>
                        </w:tc>
                        <w:tc>
                          <w:tcPr>
                            <w:tcW w:w="763" w:type="dxa"/>
                          </w:tcPr>
                          <w:p w14:paraId="1C13AAAE" w14:textId="77777777" w:rsidR="00B86DA1" w:rsidRDefault="00B86DA1">
                            <w:pPr>
                              <w:pStyle w:val="TableParagraph"/>
                              <w:spacing w:before="1" w:line="273" w:lineRule="exact"/>
                              <w:ind w:left="11"/>
                              <w:rPr>
                                <w:sz w:val="24"/>
                              </w:rPr>
                            </w:pPr>
                            <w:r>
                              <w:rPr>
                                <w:w w:val="99"/>
                                <w:sz w:val="24"/>
                              </w:rPr>
                              <w:t>A</w:t>
                            </w:r>
                          </w:p>
                        </w:tc>
                        <w:tc>
                          <w:tcPr>
                            <w:tcW w:w="763" w:type="dxa"/>
                          </w:tcPr>
                          <w:p w14:paraId="39878F35" w14:textId="77777777" w:rsidR="00B86DA1" w:rsidRDefault="00B86DA1">
                            <w:pPr>
                              <w:pStyle w:val="TableParagraph"/>
                              <w:spacing w:before="1" w:line="273" w:lineRule="exact"/>
                              <w:ind w:left="10"/>
                              <w:rPr>
                                <w:sz w:val="24"/>
                              </w:rPr>
                            </w:pPr>
                            <w:r>
                              <w:rPr>
                                <w:w w:val="99"/>
                                <w:sz w:val="24"/>
                              </w:rPr>
                              <w:t>2</w:t>
                            </w:r>
                          </w:p>
                        </w:tc>
                        <w:tc>
                          <w:tcPr>
                            <w:tcW w:w="751" w:type="dxa"/>
                          </w:tcPr>
                          <w:p w14:paraId="208DAE5C" w14:textId="77777777" w:rsidR="00B86DA1" w:rsidRDefault="00B86DA1">
                            <w:pPr>
                              <w:pStyle w:val="TableParagraph"/>
                              <w:spacing w:before="1" w:line="273" w:lineRule="exact"/>
                              <w:ind w:left="11"/>
                              <w:rPr>
                                <w:sz w:val="24"/>
                              </w:rPr>
                            </w:pPr>
                            <w:r>
                              <w:rPr>
                                <w:w w:val="99"/>
                                <w:sz w:val="24"/>
                              </w:rPr>
                              <w:t>A</w:t>
                            </w:r>
                          </w:p>
                        </w:tc>
                      </w:tr>
                      <w:tr w:rsidR="00B86DA1" w14:paraId="1AFF2AE5" w14:textId="77777777">
                        <w:trPr>
                          <w:trHeight w:val="292"/>
                        </w:trPr>
                        <w:tc>
                          <w:tcPr>
                            <w:tcW w:w="763" w:type="dxa"/>
                          </w:tcPr>
                          <w:p w14:paraId="609BA8AD" w14:textId="77777777" w:rsidR="00B86DA1" w:rsidRDefault="00B86DA1">
                            <w:pPr>
                              <w:pStyle w:val="TableParagraph"/>
                              <w:spacing w:line="272" w:lineRule="exact"/>
                              <w:ind w:left="15"/>
                              <w:rPr>
                                <w:sz w:val="24"/>
                              </w:rPr>
                            </w:pPr>
                            <w:r>
                              <w:rPr>
                                <w:w w:val="99"/>
                                <w:sz w:val="24"/>
                              </w:rPr>
                              <w:t>B</w:t>
                            </w:r>
                          </w:p>
                        </w:tc>
                        <w:tc>
                          <w:tcPr>
                            <w:tcW w:w="763" w:type="dxa"/>
                          </w:tcPr>
                          <w:p w14:paraId="4EA2E790" w14:textId="77777777" w:rsidR="00B86DA1" w:rsidRDefault="00B86DA1">
                            <w:pPr>
                              <w:pStyle w:val="TableParagraph"/>
                              <w:spacing w:line="272" w:lineRule="exact"/>
                              <w:ind w:left="10"/>
                              <w:rPr>
                                <w:sz w:val="24"/>
                              </w:rPr>
                            </w:pPr>
                            <w:r>
                              <w:rPr>
                                <w:w w:val="99"/>
                                <w:sz w:val="24"/>
                              </w:rPr>
                              <w:t>-</w:t>
                            </w:r>
                          </w:p>
                        </w:tc>
                        <w:tc>
                          <w:tcPr>
                            <w:tcW w:w="763" w:type="dxa"/>
                          </w:tcPr>
                          <w:p w14:paraId="5A9A5CAC" w14:textId="77777777" w:rsidR="00B86DA1" w:rsidRDefault="00B86DA1">
                            <w:pPr>
                              <w:pStyle w:val="TableParagraph"/>
                              <w:spacing w:line="272" w:lineRule="exact"/>
                              <w:ind w:left="8"/>
                              <w:rPr>
                                <w:sz w:val="24"/>
                              </w:rPr>
                            </w:pPr>
                            <w:r>
                              <w:rPr>
                                <w:w w:val="99"/>
                                <w:sz w:val="24"/>
                              </w:rPr>
                              <w:t>-</w:t>
                            </w:r>
                          </w:p>
                        </w:tc>
                        <w:tc>
                          <w:tcPr>
                            <w:tcW w:w="763" w:type="dxa"/>
                          </w:tcPr>
                          <w:p w14:paraId="6EE218C2" w14:textId="77777777" w:rsidR="00B86DA1" w:rsidRDefault="00B86DA1">
                            <w:pPr>
                              <w:pStyle w:val="TableParagraph"/>
                              <w:spacing w:line="272" w:lineRule="exact"/>
                              <w:ind w:left="9"/>
                              <w:rPr>
                                <w:sz w:val="24"/>
                              </w:rPr>
                            </w:pPr>
                            <w:r>
                              <w:rPr>
                                <w:w w:val="99"/>
                                <w:sz w:val="24"/>
                              </w:rPr>
                              <w:t>7</w:t>
                            </w:r>
                          </w:p>
                        </w:tc>
                        <w:tc>
                          <w:tcPr>
                            <w:tcW w:w="751" w:type="dxa"/>
                          </w:tcPr>
                          <w:p w14:paraId="72DCC85A" w14:textId="77777777" w:rsidR="00B86DA1" w:rsidRDefault="00B86DA1">
                            <w:pPr>
                              <w:pStyle w:val="TableParagraph"/>
                              <w:spacing w:line="272" w:lineRule="exact"/>
                              <w:ind w:left="8"/>
                              <w:rPr>
                                <w:sz w:val="24"/>
                              </w:rPr>
                            </w:pPr>
                            <w:r>
                              <w:rPr>
                                <w:w w:val="99"/>
                                <w:sz w:val="24"/>
                              </w:rPr>
                              <w:t>G</w:t>
                            </w:r>
                          </w:p>
                        </w:tc>
                      </w:tr>
                      <w:tr w:rsidR="00B86DA1" w14:paraId="4F18D1F8" w14:textId="77777777">
                        <w:trPr>
                          <w:trHeight w:val="292"/>
                        </w:trPr>
                        <w:tc>
                          <w:tcPr>
                            <w:tcW w:w="763" w:type="dxa"/>
                          </w:tcPr>
                          <w:p w14:paraId="4A1D52F5" w14:textId="77777777" w:rsidR="00B86DA1" w:rsidRDefault="00B86DA1">
                            <w:pPr>
                              <w:pStyle w:val="TableParagraph"/>
                              <w:spacing w:line="272" w:lineRule="exact"/>
                              <w:ind w:left="12"/>
                              <w:rPr>
                                <w:sz w:val="24"/>
                              </w:rPr>
                            </w:pPr>
                            <w:r>
                              <w:rPr>
                                <w:w w:val="99"/>
                                <w:sz w:val="24"/>
                              </w:rPr>
                              <w:t>C</w:t>
                            </w:r>
                          </w:p>
                        </w:tc>
                        <w:tc>
                          <w:tcPr>
                            <w:tcW w:w="763" w:type="dxa"/>
                          </w:tcPr>
                          <w:p w14:paraId="62044A95" w14:textId="77777777" w:rsidR="00B86DA1" w:rsidRDefault="00B86DA1">
                            <w:pPr>
                              <w:pStyle w:val="TableParagraph"/>
                              <w:spacing w:line="272" w:lineRule="exact"/>
                              <w:ind w:left="10"/>
                              <w:rPr>
                                <w:sz w:val="24"/>
                              </w:rPr>
                            </w:pPr>
                            <w:r>
                              <w:rPr>
                                <w:w w:val="99"/>
                                <w:sz w:val="24"/>
                              </w:rPr>
                              <w:t>3</w:t>
                            </w:r>
                          </w:p>
                        </w:tc>
                        <w:tc>
                          <w:tcPr>
                            <w:tcW w:w="763" w:type="dxa"/>
                          </w:tcPr>
                          <w:p w14:paraId="59AE1E34" w14:textId="77777777" w:rsidR="00B86DA1" w:rsidRDefault="00B86DA1">
                            <w:pPr>
                              <w:pStyle w:val="TableParagraph"/>
                              <w:spacing w:line="272" w:lineRule="exact"/>
                              <w:ind w:left="12"/>
                              <w:rPr>
                                <w:sz w:val="24"/>
                              </w:rPr>
                            </w:pPr>
                            <w:r>
                              <w:rPr>
                                <w:w w:val="99"/>
                                <w:sz w:val="24"/>
                              </w:rPr>
                              <w:t>C</w:t>
                            </w:r>
                          </w:p>
                        </w:tc>
                        <w:tc>
                          <w:tcPr>
                            <w:tcW w:w="763" w:type="dxa"/>
                          </w:tcPr>
                          <w:p w14:paraId="07C99633" w14:textId="77777777" w:rsidR="00B86DA1" w:rsidRDefault="00B86DA1">
                            <w:pPr>
                              <w:pStyle w:val="TableParagraph"/>
                              <w:spacing w:line="272" w:lineRule="exact"/>
                              <w:ind w:left="10"/>
                              <w:rPr>
                                <w:sz w:val="24"/>
                              </w:rPr>
                            </w:pPr>
                            <w:r>
                              <w:rPr>
                                <w:w w:val="99"/>
                                <w:sz w:val="24"/>
                              </w:rPr>
                              <w:t>6</w:t>
                            </w:r>
                          </w:p>
                        </w:tc>
                        <w:tc>
                          <w:tcPr>
                            <w:tcW w:w="751" w:type="dxa"/>
                          </w:tcPr>
                          <w:p w14:paraId="5B93C5D1" w14:textId="77777777" w:rsidR="00B86DA1" w:rsidRDefault="00B86DA1">
                            <w:pPr>
                              <w:pStyle w:val="TableParagraph"/>
                              <w:spacing w:line="272" w:lineRule="exact"/>
                              <w:ind w:left="10"/>
                              <w:rPr>
                                <w:sz w:val="24"/>
                              </w:rPr>
                            </w:pPr>
                            <w:r>
                              <w:rPr>
                                <w:w w:val="99"/>
                                <w:sz w:val="24"/>
                              </w:rPr>
                              <w:t>G</w:t>
                            </w:r>
                          </w:p>
                        </w:tc>
                      </w:tr>
                      <w:tr w:rsidR="00B86DA1" w14:paraId="50612319" w14:textId="77777777">
                        <w:trPr>
                          <w:trHeight w:val="294"/>
                        </w:trPr>
                        <w:tc>
                          <w:tcPr>
                            <w:tcW w:w="763" w:type="dxa"/>
                          </w:tcPr>
                          <w:p w14:paraId="063BF848" w14:textId="77777777" w:rsidR="00B86DA1" w:rsidRDefault="00B86DA1">
                            <w:pPr>
                              <w:pStyle w:val="TableParagraph"/>
                              <w:spacing w:before="1" w:line="273" w:lineRule="exact"/>
                              <w:ind w:left="13"/>
                              <w:rPr>
                                <w:sz w:val="24"/>
                              </w:rPr>
                            </w:pPr>
                            <w:r>
                              <w:rPr>
                                <w:w w:val="99"/>
                                <w:sz w:val="24"/>
                              </w:rPr>
                              <w:t>D</w:t>
                            </w:r>
                          </w:p>
                        </w:tc>
                        <w:tc>
                          <w:tcPr>
                            <w:tcW w:w="763" w:type="dxa"/>
                          </w:tcPr>
                          <w:p w14:paraId="45B085D2" w14:textId="77777777" w:rsidR="00B86DA1" w:rsidRDefault="00B86DA1">
                            <w:pPr>
                              <w:pStyle w:val="TableParagraph"/>
                              <w:spacing w:before="1" w:line="273" w:lineRule="exact"/>
                              <w:ind w:left="11"/>
                              <w:rPr>
                                <w:sz w:val="24"/>
                              </w:rPr>
                            </w:pPr>
                            <w:r>
                              <w:rPr>
                                <w:w w:val="99"/>
                                <w:sz w:val="24"/>
                              </w:rPr>
                              <w:t>8</w:t>
                            </w:r>
                          </w:p>
                        </w:tc>
                        <w:tc>
                          <w:tcPr>
                            <w:tcW w:w="763" w:type="dxa"/>
                          </w:tcPr>
                          <w:p w14:paraId="200AB4D0" w14:textId="77777777" w:rsidR="00B86DA1" w:rsidRDefault="00B86DA1">
                            <w:pPr>
                              <w:pStyle w:val="TableParagraph"/>
                              <w:spacing w:before="1" w:line="273" w:lineRule="exact"/>
                              <w:ind w:left="15"/>
                              <w:rPr>
                                <w:sz w:val="24"/>
                              </w:rPr>
                            </w:pPr>
                            <w:r>
                              <w:rPr>
                                <w:w w:val="99"/>
                                <w:sz w:val="24"/>
                              </w:rPr>
                              <w:t>A</w:t>
                            </w:r>
                          </w:p>
                        </w:tc>
                        <w:tc>
                          <w:tcPr>
                            <w:tcW w:w="763" w:type="dxa"/>
                          </w:tcPr>
                          <w:p w14:paraId="55C75C23" w14:textId="77777777" w:rsidR="00B86DA1" w:rsidRDefault="00B86DA1">
                            <w:pPr>
                              <w:pStyle w:val="TableParagraph"/>
                              <w:spacing w:before="1" w:line="273" w:lineRule="exact"/>
                              <w:ind w:left="8"/>
                              <w:rPr>
                                <w:sz w:val="24"/>
                              </w:rPr>
                            </w:pPr>
                            <w:r>
                              <w:rPr>
                                <w:w w:val="99"/>
                                <w:sz w:val="24"/>
                              </w:rPr>
                              <w:t>-</w:t>
                            </w:r>
                          </w:p>
                        </w:tc>
                        <w:tc>
                          <w:tcPr>
                            <w:tcW w:w="751" w:type="dxa"/>
                          </w:tcPr>
                          <w:p w14:paraId="5C269CFB" w14:textId="77777777" w:rsidR="00B86DA1" w:rsidRDefault="00B86DA1">
                            <w:pPr>
                              <w:pStyle w:val="TableParagraph"/>
                              <w:spacing w:before="1" w:line="273" w:lineRule="exact"/>
                              <w:ind w:left="8"/>
                              <w:rPr>
                                <w:sz w:val="24"/>
                              </w:rPr>
                            </w:pPr>
                            <w:r>
                              <w:rPr>
                                <w:w w:val="99"/>
                                <w:sz w:val="24"/>
                              </w:rPr>
                              <w:t>-</w:t>
                            </w:r>
                          </w:p>
                        </w:tc>
                      </w:tr>
                      <w:tr w:rsidR="00B86DA1" w14:paraId="66F713FC" w14:textId="77777777">
                        <w:trPr>
                          <w:trHeight w:val="292"/>
                        </w:trPr>
                        <w:tc>
                          <w:tcPr>
                            <w:tcW w:w="763" w:type="dxa"/>
                          </w:tcPr>
                          <w:p w14:paraId="398C4EB9" w14:textId="77777777" w:rsidR="00B86DA1" w:rsidRDefault="00B86DA1">
                            <w:pPr>
                              <w:pStyle w:val="TableParagraph"/>
                              <w:spacing w:line="272" w:lineRule="exact"/>
                              <w:ind w:left="11"/>
                              <w:rPr>
                                <w:sz w:val="24"/>
                              </w:rPr>
                            </w:pPr>
                            <w:r>
                              <w:rPr>
                                <w:w w:val="99"/>
                                <w:sz w:val="24"/>
                              </w:rPr>
                              <w:t>E</w:t>
                            </w:r>
                          </w:p>
                        </w:tc>
                        <w:tc>
                          <w:tcPr>
                            <w:tcW w:w="763" w:type="dxa"/>
                          </w:tcPr>
                          <w:p w14:paraId="56B4E479" w14:textId="77777777" w:rsidR="00B86DA1" w:rsidRDefault="00B86DA1">
                            <w:pPr>
                              <w:pStyle w:val="TableParagraph"/>
                              <w:spacing w:line="272" w:lineRule="exact"/>
                              <w:ind w:left="12"/>
                              <w:rPr>
                                <w:sz w:val="24"/>
                              </w:rPr>
                            </w:pPr>
                            <w:r>
                              <w:rPr>
                                <w:w w:val="99"/>
                                <w:sz w:val="24"/>
                              </w:rPr>
                              <w:t>2</w:t>
                            </w:r>
                          </w:p>
                        </w:tc>
                        <w:tc>
                          <w:tcPr>
                            <w:tcW w:w="763" w:type="dxa"/>
                          </w:tcPr>
                          <w:p w14:paraId="74ADEAEB" w14:textId="77777777" w:rsidR="00B86DA1" w:rsidRDefault="00B86DA1">
                            <w:pPr>
                              <w:pStyle w:val="TableParagraph"/>
                              <w:spacing w:line="272" w:lineRule="exact"/>
                              <w:ind w:left="13"/>
                              <w:rPr>
                                <w:sz w:val="24"/>
                              </w:rPr>
                            </w:pPr>
                            <w:r>
                              <w:rPr>
                                <w:w w:val="99"/>
                                <w:sz w:val="24"/>
                              </w:rPr>
                              <w:t>E</w:t>
                            </w:r>
                          </w:p>
                        </w:tc>
                        <w:tc>
                          <w:tcPr>
                            <w:tcW w:w="763" w:type="dxa"/>
                          </w:tcPr>
                          <w:p w14:paraId="4F1A27F7" w14:textId="77777777" w:rsidR="00B86DA1" w:rsidRDefault="00B86DA1">
                            <w:pPr>
                              <w:pStyle w:val="TableParagraph"/>
                              <w:spacing w:line="272" w:lineRule="exact"/>
                              <w:ind w:left="10"/>
                              <w:rPr>
                                <w:sz w:val="24"/>
                              </w:rPr>
                            </w:pPr>
                            <w:r>
                              <w:rPr>
                                <w:w w:val="99"/>
                                <w:sz w:val="24"/>
                              </w:rPr>
                              <w:t>5</w:t>
                            </w:r>
                          </w:p>
                        </w:tc>
                        <w:tc>
                          <w:tcPr>
                            <w:tcW w:w="751" w:type="dxa"/>
                          </w:tcPr>
                          <w:p w14:paraId="397C0C77" w14:textId="77777777" w:rsidR="00B86DA1" w:rsidRDefault="00B86DA1">
                            <w:pPr>
                              <w:pStyle w:val="TableParagraph"/>
                              <w:spacing w:line="272" w:lineRule="exact"/>
                              <w:ind w:left="9"/>
                              <w:rPr>
                                <w:sz w:val="24"/>
                              </w:rPr>
                            </w:pPr>
                            <w:r>
                              <w:rPr>
                                <w:w w:val="99"/>
                                <w:sz w:val="24"/>
                              </w:rPr>
                              <w:t>G</w:t>
                            </w:r>
                          </w:p>
                        </w:tc>
                      </w:tr>
                      <w:tr w:rsidR="00B86DA1" w14:paraId="30377947" w14:textId="77777777">
                        <w:trPr>
                          <w:trHeight w:val="292"/>
                        </w:trPr>
                        <w:tc>
                          <w:tcPr>
                            <w:tcW w:w="763" w:type="dxa"/>
                          </w:tcPr>
                          <w:p w14:paraId="2FC693D3" w14:textId="77777777" w:rsidR="00B86DA1" w:rsidRDefault="00B86DA1">
                            <w:pPr>
                              <w:pStyle w:val="TableParagraph"/>
                              <w:spacing w:line="272" w:lineRule="exact"/>
                              <w:ind w:left="14"/>
                              <w:rPr>
                                <w:sz w:val="24"/>
                              </w:rPr>
                            </w:pPr>
                            <w:r>
                              <w:rPr>
                                <w:w w:val="99"/>
                                <w:sz w:val="24"/>
                              </w:rPr>
                              <w:t>F</w:t>
                            </w:r>
                          </w:p>
                        </w:tc>
                        <w:tc>
                          <w:tcPr>
                            <w:tcW w:w="763" w:type="dxa"/>
                          </w:tcPr>
                          <w:p w14:paraId="7021C0FE" w14:textId="77777777" w:rsidR="00B86DA1" w:rsidRDefault="00B86DA1">
                            <w:pPr>
                              <w:pStyle w:val="TableParagraph"/>
                              <w:spacing w:line="272" w:lineRule="exact"/>
                              <w:ind w:left="130" w:right="116"/>
                              <w:rPr>
                                <w:sz w:val="24"/>
                              </w:rPr>
                            </w:pPr>
                            <w:r>
                              <w:rPr>
                                <w:sz w:val="24"/>
                              </w:rPr>
                              <w:t>10</w:t>
                            </w:r>
                          </w:p>
                        </w:tc>
                        <w:tc>
                          <w:tcPr>
                            <w:tcW w:w="763" w:type="dxa"/>
                          </w:tcPr>
                          <w:p w14:paraId="59F5CB14" w14:textId="77777777" w:rsidR="00B86DA1" w:rsidRDefault="00B86DA1">
                            <w:pPr>
                              <w:pStyle w:val="TableParagraph"/>
                              <w:spacing w:line="272" w:lineRule="exact"/>
                              <w:ind w:left="13"/>
                              <w:rPr>
                                <w:sz w:val="24"/>
                              </w:rPr>
                            </w:pPr>
                            <w:r>
                              <w:rPr>
                                <w:w w:val="99"/>
                                <w:sz w:val="24"/>
                              </w:rPr>
                              <w:t>C</w:t>
                            </w:r>
                          </w:p>
                        </w:tc>
                        <w:tc>
                          <w:tcPr>
                            <w:tcW w:w="763" w:type="dxa"/>
                          </w:tcPr>
                          <w:p w14:paraId="457CB361" w14:textId="77777777" w:rsidR="00B86DA1" w:rsidRDefault="00B86DA1">
                            <w:pPr>
                              <w:pStyle w:val="TableParagraph"/>
                              <w:spacing w:line="272" w:lineRule="exact"/>
                              <w:ind w:left="130" w:right="117"/>
                              <w:rPr>
                                <w:sz w:val="24"/>
                              </w:rPr>
                            </w:pPr>
                            <w:r>
                              <w:rPr>
                                <w:sz w:val="24"/>
                              </w:rPr>
                              <w:t>13</w:t>
                            </w:r>
                          </w:p>
                        </w:tc>
                        <w:tc>
                          <w:tcPr>
                            <w:tcW w:w="751" w:type="dxa"/>
                          </w:tcPr>
                          <w:p w14:paraId="5BFA6668" w14:textId="77777777" w:rsidR="00B86DA1" w:rsidRDefault="00B86DA1">
                            <w:pPr>
                              <w:pStyle w:val="TableParagraph"/>
                              <w:spacing w:line="272" w:lineRule="exact"/>
                              <w:ind w:left="10"/>
                              <w:rPr>
                                <w:sz w:val="24"/>
                              </w:rPr>
                            </w:pPr>
                            <w:r>
                              <w:rPr>
                                <w:w w:val="99"/>
                                <w:sz w:val="24"/>
                              </w:rPr>
                              <w:t>G</w:t>
                            </w:r>
                          </w:p>
                        </w:tc>
                      </w:tr>
                      <w:tr w:rsidR="00B86DA1" w14:paraId="0FA96C1D" w14:textId="77777777">
                        <w:trPr>
                          <w:trHeight w:val="294"/>
                        </w:trPr>
                        <w:tc>
                          <w:tcPr>
                            <w:tcW w:w="763" w:type="dxa"/>
                          </w:tcPr>
                          <w:p w14:paraId="5B3455EF" w14:textId="77777777" w:rsidR="00B86DA1" w:rsidRDefault="00B86DA1">
                            <w:pPr>
                              <w:pStyle w:val="TableParagraph"/>
                              <w:spacing w:before="1" w:line="273" w:lineRule="exact"/>
                              <w:ind w:left="12"/>
                              <w:rPr>
                                <w:sz w:val="24"/>
                              </w:rPr>
                            </w:pPr>
                            <w:r>
                              <w:rPr>
                                <w:w w:val="99"/>
                                <w:sz w:val="24"/>
                              </w:rPr>
                              <w:t>G</w:t>
                            </w:r>
                          </w:p>
                        </w:tc>
                        <w:tc>
                          <w:tcPr>
                            <w:tcW w:w="763" w:type="dxa"/>
                          </w:tcPr>
                          <w:p w14:paraId="01D1940F" w14:textId="77777777" w:rsidR="00B86DA1" w:rsidRDefault="00B86DA1">
                            <w:pPr>
                              <w:pStyle w:val="TableParagraph"/>
                              <w:spacing w:before="1" w:line="273" w:lineRule="exact"/>
                              <w:ind w:left="9"/>
                              <w:rPr>
                                <w:sz w:val="24"/>
                              </w:rPr>
                            </w:pPr>
                            <w:r>
                              <w:rPr>
                                <w:w w:val="99"/>
                                <w:sz w:val="24"/>
                              </w:rPr>
                              <w:t>3</w:t>
                            </w:r>
                          </w:p>
                        </w:tc>
                        <w:tc>
                          <w:tcPr>
                            <w:tcW w:w="763" w:type="dxa"/>
                          </w:tcPr>
                          <w:p w14:paraId="6029BBF2" w14:textId="77777777" w:rsidR="00B86DA1" w:rsidRDefault="00B86DA1">
                            <w:pPr>
                              <w:pStyle w:val="TableParagraph"/>
                              <w:spacing w:before="1" w:line="273" w:lineRule="exact"/>
                              <w:ind w:left="11"/>
                              <w:rPr>
                                <w:sz w:val="24"/>
                              </w:rPr>
                            </w:pPr>
                            <w:r>
                              <w:rPr>
                                <w:w w:val="99"/>
                                <w:sz w:val="24"/>
                              </w:rPr>
                              <w:t>E</w:t>
                            </w:r>
                          </w:p>
                        </w:tc>
                        <w:tc>
                          <w:tcPr>
                            <w:tcW w:w="763" w:type="dxa"/>
                          </w:tcPr>
                          <w:p w14:paraId="3C1C0B1C" w14:textId="77777777" w:rsidR="00B86DA1" w:rsidRDefault="00B86DA1">
                            <w:pPr>
                              <w:pStyle w:val="TableParagraph"/>
                              <w:spacing w:before="1" w:line="273" w:lineRule="exact"/>
                              <w:ind w:left="12"/>
                              <w:rPr>
                                <w:sz w:val="24"/>
                              </w:rPr>
                            </w:pPr>
                            <w:r>
                              <w:rPr>
                                <w:w w:val="99"/>
                                <w:sz w:val="24"/>
                              </w:rPr>
                              <w:t>4</w:t>
                            </w:r>
                          </w:p>
                        </w:tc>
                        <w:tc>
                          <w:tcPr>
                            <w:tcW w:w="751" w:type="dxa"/>
                          </w:tcPr>
                          <w:p w14:paraId="1AE2F3A3" w14:textId="77777777" w:rsidR="00B86DA1" w:rsidRDefault="00B86DA1">
                            <w:pPr>
                              <w:pStyle w:val="TableParagraph"/>
                              <w:spacing w:before="1" w:line="273" w:lineRule="exact"/>
                              <w:ind w:left="11"/>
                              <w:rPr>
                                <w:sz w:val="24"/>
                              </w:rPr>
                            </w:pPr>
                            <w:r>
                              <w:rPr>
                                <w:w w:val="99"/>
                                <w:sz w:val="24"/>
                              </w:rPr>
                              <w:t>G</w:t>
                            </w:r>
                          </w:p>
                        </w:tc>
                      </w:tr>
                      <w:tr w:rsidR="00B86DA1" w14:paraId="0EA1C289" w14:textId="77777777">
                        <w:trPr>
                          <w:trHeight w:val="292"/>
                        </w:trPr>
                        <w:tc>
                          <w:tcPr>
                            <w:tcW w:w="763" w:type="dxa"/>
                          </w:tcPr>
                          <w:p w14:paraId="71A55B57" w14:textId="77777777" w:rsidR="00B86DA1" w:rsidRDefault="00B86DA1">
                            <w:pPr>
                              <w:pStyle w:val="TableParagraph"/>
                              <w:spacing w:line="272" w:lineRule="exact"/>
                              <w:ind w:left="15"/>
                              <w:rPr>
                                <w:sz w:val="24"/>
                              </w:rPr>
                            </w:pPr>
                            <w:r>
                              <w:rPr>
                                <w:w w:val="99"/>
                                <w:sz w:val="24"/>
                              </w:rPr>
                              <w:t>H</w:t>
                            </w:r>
                          </w:p>
                        </w:tc>
                        <w:tc>
                          <w:tcPr>
                            <w:tcW w:w="763" w:type="dxa"/>
                          </w:tcPr>
                          <w:p w14:paraId="6FAE0B65" w14:textId="77777777" w:rsidR="00B86DA1" w:rsidRDefault="00B86DA1">
                            <w:pPr>
                              <w:pStyle w:val="TableParagraph"/>
                              <w:spacing w:line="272" w:lineRule="exact"/>
                              <w:ind w:left="10"/>
                              <w:rPr>
                                <w:sz w:val="24"/>
                              </w:rPr>
                            </w:pPr>
                            <w:r>
                              <w:rPr>
                                <w:w w:val="99"/>
                                <w:sz w:val="24"/>
                              </w:rPr>
                              <w:t>7</w:t>
                            </w:r>
                          </w:p>
                        </w:tc>
                        <w:tc>
                          <w:tcPr>
                            <w:tcW w:w="763" w:type="dxa"/>
                          </w:tcPr>
                          <w:p w14:paraId="02F80606" w14:textId="77777777" w:rsidR="00B86DA1" w:rsidRDefault="00B86DA1">
                            <w:pPr>
                              <w:pStyle w:val="TableParagraph"/>
                              <w:spacing w:line="272" w:lineRule="exact"/>
                              <w:ind w:left="11"/>
                              <w:rPr>
                                <w:sz w:val="24"/>
                              </w:rPr>
                            </w:pPr>
                            <w:r>
                              <w:rPr>
                                <w:w w:val="99"/>
                                <w:sz w:val="24"/>
                              </w:rPr>
                              <w:t>E</w:t>
                            </w:r>
                          </w:p>
                        </w:tc>
                        <w:tc>
                          <w:tcPr>
                            <w:tcW w:w="763" w:type="dxa"/>
                          </w:tcPr>
                          <w:p w14:paraId="000BD00D" w14:textId="77777777" w:rsidR="00B86DA1" w:rsidRDefault="00B86DA1">
                            <w:pPr>
                              <w:pStyle w:val="TableParagraph"/>
                              <w:spacing w:line="272" w:lineRule="exact"/>
                              <w:ind w:left="12"/>
                              <w:rPr>
                                <w:sz w:val="24"/>
                              </w:rPr>
                            </w:pPr>
                            <w:r>
                              <w:rPr>
                                <w:w w:val="99"/>
                                <w:sz w:val="24"/>
                              </w:rPr>
                              <w:t>8</w:t>
                            </w:r>
                          </w:p>
                        </w:tc>
                        <w:tc>
                          <w:tcPr>
                            <w:tcW w:w="751" w:type="dxa"/>
                          </w:tcPr>
                          <w:p w14:paraId="60393B38" w14:textId="77777777" w:rsidR="00B86DA1" w:rsidRDefault="00B86DA1">
                            <w:pPr>
                              <w:pStyle w:val="TableParagraph"/>
                              <w:spacing w:line="272" w:lineRule="exact"/>
                              <w:ind w:left="11"/>
                              <w:rPr>
                                <w:sz w:val="24"/>
                              </w:rPr>
                            </w:pPr>
                            <w:r>
                              <w:rPr>
                                <w:w w:val="99"/>
                                <w:sz w:val="24"/>
                              </w:rPr>
                              <w:t>G</w:t>
                            </w:r>
                          </w:p>
                        </w:tc>
                      </w:tr>
                    </w:tbl>
                    <w:p w14:paraId="6EB0B997" w14:textId="77777777" w:rsidR="00B86DA1" w:rsidRDefault="00B86DA1">
                      <w:pPr>
                        <w:pStyle w:val="a3"/>
                      </w:pPr>
                    </w:p>
                  </w:txbxContent>
                </v:textbox>
                <w10:anchorlock/>
              </v:shape>
            </w:pict>
          </mc:Fallback>
        </mc:AlternateContent>
      </w:r>
      <w:r w:rsidR="00F24CD1">
        <w:rPr>
          <w:sz w:val="20"/>
        </w:rPr>
        <w:tab/>
      </w:r>
      <w:r>
        <w:rPr>
          <w:noProof/>
          <w:position w:val="10"/>
          <w:sz w:val="20"/>
          <w:lang w:eastAsia="zh-CN"/>
        </w:rPr>
        <mc:AlternateContent>
          <mc:Choice Requires="wps">
            <w:drawing>
              <wp:inline distT="0" distB="0" distL="0" distR="0" wp14:anchorId="751F146B" wp14:editId="754007A4">
                <wp:extent cx="2437130" cy="1900555"/>
                <wp:effectExtent l="0" t="0" r="1270" b="4445"/>
                <wp:docPr id="9"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7130" cy="190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63"/>
                              <w:gridCol w:w="763"/>
                              <w:gridCol w:w="763"/>
                              <w:gridCol w:w="763"/>
                              <w:gridCol w:w="763"/>
                            </w:tblGrid>
                            <w:tr w:rsidR="00B86DA1" w14:paraId="330B2CE7" w14:textId="77777777" w:rsidTr="00B86DA1">
                              <w:trPr>
                                <w:trHeight w:val="287"/>
                              </w:trPr>
                              <w:tc>
                                <w:tcPr>
                                  <w:tcW w:w="763" w:type="dxa"/>
                                </w:tcPr>
                                <w:p w14:paraId="25575C00" w14:textId="77777777" w:rsidR="00B86DA1" w:rsidRDefault="00B86DA1">
                                  <w:pPr>
                                    <w:pStyle w:val="TableParagraph"/>
                                    <w:jc w:val="left"/>
                                    <w:rPr>
                                      <w:rFonts w:ascii="Times New Roman"/>
                                      <w:sz w:val="20"/>
                                    </w:rPr>
                                  </w:pPr>
                                </w:p>
                              </w:tc>
                              <w:tc>
                                <w:tcPr>
                                  <w:tcW w:w="763" w:type="dxa"/>
                                </w:tcPr>
                                <w:p w14:paraId="1CCA0CC3" w14:textId="120C7C89" w:rsidR="00B86DA1" w:rsidRPr="00894430" w:rsidRDefault="00B86DA1">
                                  <w:pPr>
                                    <w:pStyle w:val="TableParagraph"/>
                                    <w:jc w:val="left"/>
                                    <w:rPr>
                                      <w:rFonts w:ascii="Times New Roman" w:eastAsiaTheme="minorEastAsia" w:hint="eastAsia"/>
                                      <w:sz w:val="20"/>
                                      <w:lang w:eastAsia="zh-CN"/>
                                    </w:rPr>
                                  </w:pPr>
                                  <w:r>
                                    <w:rPr>
                                      <w:rFonts w:ascii="Times New Roman" w:eastAsiaTheme="minorEastAsia" w:hint="eastAsia"/>
                                      <w:sz w:val="20"/>
                                      <w:lang w:eastAsia="zh-CN"/>
                                    </w:rPr>
                                    <w:t>B</w:t>
                                  </w:r>
                                </w:p>
                              </w:tc>
                              <w:tc>
                                <w:tcPr>
                                  <w:tcW w:w="763" w:type="dxa"/>
                                </w:tcPr>
                                <w:p w14:paraId="23712998" w14:textId="04123F4F" w:rsidR="00B86DA1" w:rsidRPr="00894430" w:rsidRDefault="00B86DA1">
                                  <w:pPr>
                                    <w:pStyle w:val="TableParagraph"/>
                                    <w:jc w:val="left"/>
                                    <w:rPr>
                                      <w:rFonts w:ascii="Times New Roman" w:eastAsiaTheme="minorEastAsia" w:hint="eastAsia"/>
                                      <w:sz w:val="20"/>
                                      <w:lang w:eastAsia="zh-CN"/>
                                    </w:rPr>
                                  </w:pPr>
                                  <w:r>
                                    <w:rPr>
                                      <w:rFonts w:ascii="Times New Roman" w:eastAsiaTheme="minorEastAsia" w:hint="eastAsia"/>
                                      <w:sz w:val="20"/>
                                      <w:lang w:eastAsia="zh-CN"/>
                                    </w:rPr>
                                    <w:t>D</w:t>
                                  </w:r>
                                </w:p>
                              </w:tc>
                              <w:tc>
                                <w:tcPr>
                                  <w:tcW w:w="1526" w:type="dxa"/>
                                  <w:gridSpan w:val="2"/>
                                </w:tcPr>
                                <w:p w14:paraId="47556B88" w14:textId="77777777" w:rsidR="00B86DA1" w:rsidRDefault="00B86DA1">
                                  <w:pPr>
                                    <w:pStyle w:val="TableParagraph"/>
                                    <w:spacing w:before="1"/>
                                    <w:ind w:left="336"/>
                                    <w:jc w:val="left"/>
                                    <w:rPr>
                                      <w:b/>
                                      <w:i/>
                                      <w:sz w:val="20"/>
                                    </w:rPr>
                                  </w:pPr>
                                  <w:r>
                                    <w:rPr>
                                      <w:b/>
                                      <w:i/>
                                      <w:sz w:val="20"/>
                                    </w:rPr>
                                    <w:t>New table</w:t>
                                  </w:r>
                                </w:p>
                              </w:tc>
                            </w:tr>
                            <w:tr w:rsidR="00B86DA1" w14:paraId="3B25AEDC" w14:textId="77777777">
                              <w:trPr>
                                <w:trHeight w:val="273"/>
                              </w:trPr>
                              <w:tc>
                                <w:tcPr>
                                  <w:tcW w:w="763" w:type="dxa"/>
                                </w:tcPr>
                                <w:p w14:paraId="4EC6745B" w14:textId="77777777" w:rsidR="00B86DA1" w:rsidRDefault="00B86DA1">
                                  <w:pPr>
                                    <w:pStyle w:val="TableParagraph"/>
                                    <w:jc w:val="left"/>
                                    <w:rPr>
                                      <w:rFonts w:ascii="Times New Roman"/>
                                      <w:sz w:val="20"/>
                                    </w:rPr>
                                  </w:pPr>
                                </w:p>
                              </w:tc>
                              <w:tc>
                                <w:tcPr>
                                  <w:tcW w:w="763" w:type="dxa"/>
                                </w:tcPr>
                                <w:p w14:paraId="2E6AAA1D" w14:textId="77777777" w:rsidR="00B86DA1" w:rsidRDefault="00B86DA1">
                                  <w:pPr>
                                    <w:pStyle w:val="TableParagraph"/>
                                    <w:spacing w:before="1"/>
                                    <w:ind w:left="129" w:right="118"/>
                                    <w:rPr>
                                      <w:b/>
                                      <w:i/>
                                      <w:sz w:val="20"/>
                                    </w:rPr>
                                  </w:pPr>
                                  <w:r>
                                    <w:rPr>
                                      <w:b/>
                                      <w:i/>
                                      <w:sz w:val="20"/>
                                    </w:rPr>
                                    <w:t>Cost</w:t>
                                  </w:r>
                                </w:p>
                              </w:tc>
                              <w:tc>
                                <w:tcPr>
                                  <w:tcW w:w="763" w:type="dxa"/>
                                </w:tcPr>
                                <w:p w14:paraId="4D0CF952" w14:textId="77777777" w:rsidR="00B86DA1" w:rsidRDefault="00B86DA1">
                                  <w:pPr>
                                    <w:pStyle w:val="TableParagraph"/>
                                    <w:spacing w:before="1"/>
                                    <w:ind w:left="127" w:right="118"/>
                                    <w:rPr>
                                      <w:b/>
                                      <w:i/>
                                      <w:sz w:val="20"/>
                                    </w:rPr>
                                  </w:pPr>
                                  <w:r>
                                    <w:rPr>
                                      <w:b/>
                                      <w:i/>
                                      <w:sz w:val="20"/>
                                    </w:rPr>
                                    <w:t>Cost</w:t>
                                  </w:r>
                                </w:p>
                              </w:tc>
                              <w:tc>
                                <w:tcPr>
                                  <w:tcW w:w="763" w:type="dxa"/>
                                </w:tcPr>
                                <w:p w14:paraId="05C59004" w14:textId="77777777" w:rsidR="00B86DA1" w:rsidRDefault="00B86DA1">
                                  <w:pPr>
                                    <w:pStyle w:val="TableParagraph"/>
                                    <w:spacing w:before="1"/>
                                    <w:ind w:left="129" w:right="118"/>
                                    <w:rPr>
                                      <w:b/>
                                      <w:i/>
                                      <w:sz w:val="20"/>
                                    </w:rPr>
                                  </w:pPr>
                                  <w:r>
                                    <w:rPr>
                                      <w:b/>
                                      <w:i/>
                                      <w:sz w:val="20"/>
                                    </w:rPr>
                                    <w:t>Cost</w:t>
                                  </w:r>
                                </w:p>
                              </w:tc>
                              <w:tc>
                                <w:tcPr>
                                  <w:tcW w:w="763" w:type="dxa"/>
                                </w:tcPr>
                                <w:p w14:paraId="07329909" w14:textId="77777777" w:rsidR="00B86DA1" w:rsidRDefault="00B86DA1">
                                  <w:pPr>
                                    <w:pStyle w:val="TableParagraph"/>
                                    <w:spacing w:before="1"/>
                                    <w:ind w:left="127" w:right="118"/>
                                    <w:rPr>
                                      <w:b/>
                                      <w:i/>
                                      <w:sz w:val="20"/>
                                    </w:rPr>
                                  </w:pPr>
                                  <w:r>
                                    <w:rPr>
                                      <w:b/>
                                      <w:i/>
                                      <w:sz w:val="20"/>
                                    </w:rPr>
                                    <w:t>Next</w:t>
                                  </w:r>
                                </w:p>
                              </w:tc>
                            </w:tr>
                            <w:tr w:rsidR="00B86DA1" w14:paraId="65555EED" w14:textId="77777777">
                              <w:trPr>
                                <w:trHeight w:val="287"/>
                              </w:trPr>
                              <w:tc>
                                <w:tcPr>
                                  <w:tcW w:w="763" w:type="dxa"/>
                                </w:tcPr>
                                <w:p w14:paraId="2FB1F76E" w14:textId="77777777" w:rsidR="00B86DA1" w:rsidRDefault="00B86DA1">
                                  <w:pPr>
                                    <w:pStyle w:val="TableParagraph"/>
                                    <w:spacing w:line="267" w:lineRule="exact"/>
                                    <w:ind w:left="14"/>
                                    <w:rPr>
                                      <w:rFonts w:ascii="Arial"/>
                                      <w:i/>
                                      <w:sz w:val="25"/>
                                    </w:rPr>
                                  </w:pPr>
                                  <w:r>
                                    <w:rPr>
                                      <w:rFonts w:ascii="Arial"/>
                                      <w:i/>
                                      <w:w w:val="103"/>
                                      <w:sz w:val="25"/>
                                    </w:rPr>
                                    <w:t>A</w:t>
                                  </w:r>
                                </w:p>
                              </w:tc>
                              <w:tc>
                                <w:tcPr>
                                  <w:tcW w:w="763" w:type="dxa"/>
                                </w:tcPr>
                                <w:p w14:paraId="596DF1B4" w14:textId="731E4F0F" w:rsidR="00B86DA1" w:rsidRPr="003D5FBB" w:rsidRDefault="00B86DA1" w:rsidP="003D5FBB">
                                  <w:pPr>
                                    <w:pStyle w:val="TableParagraph"/>
                                    <w:spacing w:line="267" w:lineRule="exact"/>
                                    <w:ind w:left="14"/>
                                    <w:rPr>
                                      <w:rFonts w:asciiTheme="minorHAnsi" w:eastAsiaTheme="minorEastAsia" w:hAnsiTheme="minorHAnsi" w:cstheme="minorHAnsi"/>
                                      <w:iCs/>
                                      <w:color w:val="00B0F0"/>
                                      <w:sz w:val="24"/>
                                      <w:szCs w:val="24"/>
                                      <w:lang w:eastAsia="zh-CN"/>
                                    </w:rPr>
                                  </w:pPr>
                                  <w:r>
                                    <w:rPr>
                                      <w:rFonts w:asciiTheme="minorHAnsi" w:eastAsiaTheme="minorEastAsia" w:hAnsiTheme="minorHAnsi" w:cstheme="minorHAnsi"/>
                                      <w:iCs/>
                                      <w:color w:val="00B0F0"/>
                                      <w:sz w:val="24"/>
                                      <w:szCs w:val="24"/>
                                      <w:lang w:eastAsia="zh-CN"/>
                                    </w:rPr>
                                    <w:t>- (</w:t>
                                  </w:r>
                                  <w:r w:rsidRPr="003D5FBB">
                                    <w:rPr>
                                      <w:rFonts w:asciiTheme="minorHAnsi" w:eastAsiaTheme="minorEastAsia" w:hAnsiTheme="minorHAnsi" w:cstheme="minorHAnsi"/>
                                      <w:iCs/>
                                      <w:color w:val="00B0F0"/>
                                      <w:sz w:val="24"/>
                                      <w:szCs w:val="24"/>
                                      <w:lang w:eastAsia="zh-CN"/>
                                    </w:rPr>
                                    <w:t>12</w:t>
                                  </w:r>
                                  <w:r>
                                    <w:rPr>
                                      <w:rFonts w:asciiTheme="minorHAnsi" w:eastAsiaTheme="minorEastAsia" w:hAnsiTheme="minorHAnsi" w:cstheme="minorHAnsi"/>
                                      <w:iCs/>
                                      <w:color w:val="00B0F0"/>
                                      <w:sz w:val="24"/>
                                      <w:szCs w:val="24"/>
                                      <w:lang w:eastAsia="zh-CN"/>
                                    </w:rPr>
                                    <w:t>)</w:t>
                                  </w:r>
                                </w:p>
                              </w:tc>
                              <w:tc>
                                <w:tcPr>
                                  <w:tcW w:w="763" w:type="dxa"/>
                                </w:tcPr>
                                <w:p w14:paraId="69DE6FD0" w14:textId="6AD9F4B7" w:rsidR="00B86DA1" w:rsidRPr="003D5FBB" w:rsidRDefault="00B86DA1" w:rsidP="003D5FBB">
                                  <w:pPr>
                                    <w:pStyle w:val="TableParagraph"/>
                                    <w:spacing w:line="267" w:lineRule="exact"/>
                                    <w:ind w:left="12"/>
                                    <w:rPr>
                                      <w:rFonts w:asciiTheme="minorHAnsi" w:eastAsiaTheme="minorEastAsia" w:hAnsiTheme="minorHAnsi" w:cstheme="minorHAnsi"/>
                                      <w:iCs/>
                                      <w:color w:val="00B0F0"/>
                                      <w:sz w:val="24"/>
                                      <w:szCs w:val="24"/>
                                      <w:lang w:eastAsia="zh-CN"/>
                                    </w:rPr>
                                  </w:pPr>
                                  <w:r>
                                    <w:rPr>
                                      <w:rFonts w:asciiTheme="minorHAnsi" w:eastAsiaTheme="minorEastAsia" w:hAnsiTheme="minorHAnsi" w:cstheme="minorHAnsi"/>
                                      <w:iCs/>
                                      <w:color w:val="00B0F0"/>
                                      <w:sz w:val="24"/>
                                      <w:szCs w:val="24"/>
                                      <w:lang w:eastAsia="zh-CN"/>
                                    </w:rPr>
                                    <w:t>- (</w:t>
                                  </w:r>
                                  <w:r w:rsidRPr="003D5FBB">
                                    <w:rPr>
                                      <w:rFonts w:asciiTheme="minorHAnsi" w:eastAsiaTheme="minorEastAsia" w:hAnsiTheme="minorHAnsi" w:cstheme="minorHAnsi"/>
                                      <w:iCs/>
                                      <w:color w:val="00B0F0"/>
                                      <w:sz w:val="24"/>
                                      <w:szCs w:val="24"/>
                                      <w:lang w:eastAsia="zh-CN"/>
                                    </w:rPr>
                                    <w:t>6</w:t>
                                  </w:r>
                                  <w:r>
                                    <w:rPr>
                                      <w:rFonts w:asciiTheme="minorHAnsi" w:eastAsiaTheme="minorEastAsia" w:hAnsiTheme="minorHAnsi" w:cstheme="minorHAnsi"/>
                                      <w:iCs/>
                                      <w:color w:val="00B0F0"/>
                                      <w:sz w:val="24"/>
                                      <w:szCs w:val="24"/>
                                      <w:lang w:eastAsia="zh-CN"/>
                                    </w:rPr>
                                    <w:t>)</w:t>
                                  </w:r>
                                </w:p>
                              </w:tc>
                              <w:tc>
                                <w:tcPr>
                                  <w:tcW w:w="763" w:type="dxa"/>
                                </w:tcPr>
                                <w:p w14:paraId="15746E35" w14:textId="18CD9093" w:rsidR="00B86DA1" w:rsidRPr="003D5FBB" w:rsidRDefault="00B86DA1" w:rsidP="003D5FBB">
                                  <w:pPr>
                                    <w:pStyle w:val="TableParagraph"/>
                                    <w:spacing w:line="267" w:lineRule="exact"/>
                                    <w:ind w:left="14"/>
                                    <w:rPr>
                                      <w:rFonts w:asciiTheme="minorHAnsi" w:hAnsiTheme="minorHAnsi" w:cstheme="minorHAnsi"/>
                                      <w:iCs/>
                                      <w:color w:val="00B0F0"/>
                                      <w:sz w:val="24"/>
                                      <w:szCs w:val="24"/>
                                    </w:rPr>
                                  </w:pPr>
                                  <w:r w:rsidRPr="003D5FBB">
                                    <w:rPr>
                                      <w:rFonts w:asciiTheme="minorHAnsi" w:hAnsiTheme="minorHAnsi" w:cstheme="minorHAnsi"/>
                                      <w:iCs/>
                                      <w:color w:val="00B0F0"/>
                                      <w:w w:val="95"/>
                                      <w:sz w:val="24"/>
                                      <w:szCs w:val="24"/>
                                    </w:rPr>
                                    <w:t>-</w:t>
                                  </w:r>
                                </w:p>
                              </w:tc>
                              <w:tc>
                                <w:tcPr>
                                  <w:tcW w:w="763" w:type="dxa"/>
                                </w:tcPr>
                                <w:p w14:paraId="2EB4B375" w14:textId="77777777" w:rsidR="00B86DA1" w:rsidRPr="003D5FBB" w:rsidRDefault="00B86DA1" w:rsidP="003D5FBB">
                                  <w:pPr>
                                    <w:pStyle w:val="TableParagraph"/>
                                    <w:spacing w:line="267" w:lineRule="exact"/>
                                    <w:ind w:left="12"/>
                                    <w:rPr>
                                      <w:rFonts w:asciiTheme="minorHAnsi" w:hAnsiTheme="minorHAnsi" w:cstheme="minorHAnsi"/>
                                      <w:i/>
                                      <w:color w:val="00B0F0"/>
                                      <w:sz w:val="24"/>
                                      <w:szCs w:val="24"/>
                                    </w:rPr>
                                  </w:pPr>
                                  <w:r w:rsidRPr="003D5FBB">
                                    <w:rPr>
                                      <w:rFonts w:asciiTheme="minorHAnsi" w:hAnsiTheme="minorHAnsi" w:cstheme="minorHAnsi"/>
                                      <w:i/>
                                      <w:color w:val="00B0F0"/>
                                      <w:w w:val="95"/>
                                      <w:sz w:val="24"/>
                                      <w:szCs w:val="24"/>
                                    </w:rPr>
                                    <w:t>-</w:t>
                                  </w:r>
                                </w:p>
                              </w:tc>
                            </w:tr>
                            <w:tr w:rsidR="00B86DA1" w14:paraId="7D357C5E" w14:textId="77777777">
                              <w:trPr>
                                <w:trHeight w:val="277"/>
                              </w:trPr>
                              <w:tc>
                                <w:tcPr>
                                  <w:tcW w:w="763" w:type="dxa"/>
                                </w:tcPr>
                                <w:p w14:paraId="1727989F" w14:textId="77777777" w:rsidR="00B86DA1" w:rsidRDefault="00B86DA1">
                                  <w:pPr>
                                    <w:pStyle w:val="TableParagraph"/>
                                    <w:spacing w:line="258" w:lineRule="exact"/>
                                    <w:ind w:left="14"/>
                                    <w:rPr>
                                      <w:rFonts w:ascii="Arial"/>
                                      <w:i/>
                                      <w:sz w:val="25"/>
                                    </w:rPr>
                                  </w:pPr>
                                  <w:r>
                                    <w:rPr>
                                      <w:rFonts w:ascii="Arial"/>
                                      <w:i/>
                                      <w:w w:val="103"/>
                                      <w:sz w:val="25"/>
                                    </w:rPr>
                                    <w:t>B</w:t>
                                  </w:r>
                                </w:p>
                              </w:tc>
                              <w:tc>
                                <w:tcPr>
                                  <w:tcW w:w="763" w:type="dxa"/>
                                </w:tcPr>
                                <w:p w14:paraId="6516BC2A" w14:textId="4ED3ABF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6</w:t>
                                  </w:r>
                                </w:p>
                              </w:tc>
                              <w:tc>
                                <w:tcPr>
                                  <w:tcW w:w="763" w:type="dxa"/>
                                </w:tcPr>
                                <w:p w14:paraId="343D7E23" w14:textId="01BFD66E"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1</w:t>
                                  </w:r>
                                </w:p>
                              </w:tc>
                              <w:tc>
                                <w:tcPr>
                                  <w:tcW w:w="763" w:type="dxa"/>
                                </w:tcPr>
                                <w:p w14:paraId="361CC741" w14:textId="21301A1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6</w:t>
                                  </w:r>
                                </w:p>
                              </w:tc>
                              <w:tc>
                                <w:tcPr>
                                  <w:tcW w:w="763" w:type="dxa"/>
                                </w:tcPr>
                                <w:p w14:paraId="0914C77B" w14:textId="11C240EC"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511E37F9" w14:textId="77777777">
                              <w:trPr>
                                <w:trHeight w:val="275"/>
                              </w:trPr>
                              <w:tc>
                                <w:tcPr>
                                  <w:tcW w:w="763" w:type="dxa"/>
                                </w:tcPr>
                                <w:p w14:paraId="07F11551" w14:textId="77777777" w:rsidR="00B86DA1" w:rsidRDefault="00B86DA1">
                                  <w:pPr>
                                    <w:pStyle w:val="TableParagraph"/>
                                    <w:spacing w:line="255" w:lineRule="exact"/>
                                    <w:ind w:left="14"/>
                                    <w:rPr>
                                      <w:rFonts w:ascii="Arial"/>
                                      <w:i/>
                                      <w:sz w:val="25"/>
                                    </w:rPr>
                                  </w:pPr>
                                  <w:r>
                                    <w:rPr>
                                      <w:rFonts w:ascii="Arial"/>
                                      <w:i/>
                                      <w:w w:val="98"/>
                                      <w:sz w:val="25"/>
                                    </w:rPr>
                                    <w:t>C</w:t>
                                  </w:r>
                                </w:p>
                              </w:tc>
                              <w:tc>
                                <w:tcPr>
                                  <w:tcW w:w="763" w:type="dxa"/>
                                </w:tcPr>
                                <w:p w14:paraId="46CB7EF2" w14:textId="2979EF5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07D1DE70" w14:textId="75F8203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0</w:t>
                                  </w:r>
                                </w:p>
                              </w:tc>
                              <w:tc>
                                <w:tcPr>
                                  <w:tcW w:w="763" w:type="dxa"/>
                                </w:tcPr>
                                <w:p w14:paraId="194F1DF8" w14:textId="4D65B12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9</w:t>
                                  </w:r>
                                </w:p>
                              </w:tc>
                              <w:tc>
                                <w:tcPr>
                                  <w:tcW w:w="763" w:type="dxa"/>
                                </w:tcPr>
                                <w:p w14:paraId="0B3D7E2D" w14:textId="6441524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1C7A1FD0" w14:textId="77777777">
                              <w:trPr>
                                <w:trHeight w:val="287"/>
                              </w:trPr>
                              <w:tc>
                                <w:tcPr>
                                  <w:tcW w:w="763" w:type="dxa"/>
                                </w:tcPr>
                                <w:p w14:paraId="0F562B12" w14:textId="77777777" w:rsidR="00B86DA1" w:rsidRDefault="00B86DA1">
                                  <w:pPr>
                                    <w:pStyle w:val="TableParagraph"/>
                                    <w:spacing w:line="267" w:lineRule="exact"/>
                                    <w:ind w:left="14"/>
                                    <w:rPr>
                                      <w:rFonts w:ascii="Arial"/>
                                      <w:i/>
                                      <w:sz w:val="25"/>
                                    </w:rPr>
                                  </w:pPr>
                                  <w:r>
                                    <w:rPr>
                                      <w:rFonts w:ascii="Arial"/>
                                      <w:i/>
                                      <w:w w:val="98"/>
                                      <w:sz w:val="25"/>
                                    </w:rPr>
                                    <w:t>D</w:t>
                                  </w:r>
                                </w:p>
                              </w:tc>
                              <w:tc>
                                <w:tcPr>
                                  <w:tcW w:w="763" w:type="dxa"/>
                                </w:tcPr>
                                <w:p w14:paraId="77BEFC52" w14:textId="2E64D34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4</w:t>
                                  </w:r>
                                </w:p>
                              </w:tc>
                              <w:tc>
                                <w:tcPr>
                                  <w:tcW w:w="763" w:type="dxa"/>
                                </w:tcPr>
                                <w:p w14:paraId="74E2CB20" w14:textId="4AF8F8A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4</w:t>
                                  </w:r>
                                </w:p>
                              </w:tc>
                              <w:tc>
                                <w:tcPr>
                                  <w:tcW w:w="763" w:type="dxa"/>
                                </w:tcPr>
                                <w:p w14:paraId="3B9775D9" w14:textId="514A2C56"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4</w:t>
                                  </w:r>
                                </w:p>
                              </w:tc>
                              <w:tc>
                                <w:tcPr>
                                  <w:tcW w:w="763" w:type="dxa"/>
                                </w:tcPr>
                                <w:p w14:paraId="3C90DCF9" w14:textId="38FD947B"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r w:rsidR="00B86DA1" w14:paraId="5AA44948" w14:textId="77777777">
                              <w:trPr>
                                <w:trHeight w:val="277"/>
                              </w:trPr>
                              <w:tc>
                                <w:tcPr>
                                  <w:tcW w:w="763" w:type="dxa"/>
                                </w:tcPr>
                                <w:p w14:paraId="142342DC" w14:textId="77777777" w:rsidR="00B86DA1" w:rsidRDefault="00B86DA1">
                                  <w:pPr>
                                    <w:pStyle w:val="TableParagraph"/>
                                    <w:spacing w:line="258" w:lineRule="exact"/>
                                    <w:ind w:left="11"/>
                                    <w:rPr>
                                      <w:rFonts w:ascii="Arial"/>
                                      <w:i/>
                                      <w:sz w:val="25"/>
                                    </w:rPr>
                                  </w:pPr>
                                  <w:r>
                                    <w:rPr>
                                      <w:rFonts w:ascii="Arial"/>
                                      <w:i/>
                                      <w:w w:val="95"/>
                                      <w:sz w:val="25"/>
                                    </w:rPr>
                                    <w:t>E</w:t>
                                  </w:r>
                                </w:p>
                              </w:tc>
                              <w:tc>
                                <w:tcPr>
                                  <w:tcW w:w="763" w:type="dxa"/>
                                </w:tcPr>
                                <w:p w14:paraId="27C8B2A9" w14:textId="6D094B6A"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8</w:t>
                                  </w:r>
                                </w:p>
                              </w:tc>
                              <w:tc>
                                <w:tcPr>
                                  <w:tcW w:w="763" w:type="dxa"/>
                                </w:tcPr>
                                <w:p w14:paraId="597AD4D6" w14:textId="4C67351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5843EE9B" w14:textId="2593D32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8</w:t>
                                  </w:r>
                                </w:p>
                              </w:tc>
                              <w:tc>
                                <w:tcPr>
                                  <w:tcW w:w="763" w:type="dxa"/>
                                </w:tcPr>
                                <w:p w14:paraId="41259A7B" w14:textId="7335F8B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629DDDFB" w14:textId="77777777">
                              <w:trPr>
                                <w:trHeight w:val="287"/>
                              </w:trPr>
                              <w:tc>
                                <w:tcPr>
                                  <w:tcW w:w="763" w:type="dxa"/>
                                </w:tcPr>
                                <w:p w14:paraId="6B9C3EDF" w14:textId="77777777" w:rsidR="00B86DA1" w:rsidRDefault="00B86DA1">
                                  <w:pPr>
                                    <w:pStyle w:val="TableParagraph"/>
                                    <w:spacing w:line="267" w:lineRule="exact"/>
                                    <w:ind w:left="15"/>
                                    <w:rPr>
                                      <w:rFonts w:ascii="Arial"/>
                                      <w:i/>
                                      <w:sz w:val="25"/>
                                    </w:rPr>
                                  </w:pPr>
                                  <w:r>
                                    <w:rPr>
                                      <w:rFonts w:ascii="Arial"/>
                                      <w:i/>
                                      <w:w w:val="94"/>
                                      <w:sz w:val="25"/>
                                    </w:rPr>
                                    <w:t>F</w:t>
                                  </w:r>
                                </w:p>
                              </w:tc>
                              <w:tc>
                                <w:tcPr>
                                  <w:tcW w:w="763" w:type="dxa"/>
                                </w:tcPr>
                                <w:p w14:paraId="6424EA8B" w14:textId="2753C91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6</w:t>
                                  </w:r>
                                </w:p>
                              </w:tc>
                              <w:tc>
                                <w:tcPr>
                                  <w:tcW w:w="763" w:type="dxa"/>
                                </w:tcPr>
                                <w:p w14:paraId="7746C84F" w14:textId="1B95E21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7</w:t>
                                  </w:r>
                                </w:p>
                              </w:tc>
                              <w:tc>
                                <w:tcPr>
                                  <w:tcW w:w="763" w:type="dxa"/>
                                </w:tcPr>
                                <w:p w14:paraId="717F7B87" w14:textId="4DD85150"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1</w:t>
                                  </w:r>
                                  <w:r w:rsidRPr="003D5FBB">
                                    <w:rPr>
                                      <w:rFonts w:asciiTheme="minorHAnsi" w:eastAsiaTheme="minorEastAsia" w:hAnsiTheme="minorHAnsi" w:cstheme="minorHAnsi"/>
                                      <w:color w:val="00B0F0"/>
                                      <w:sz w:val="24"/>
                                      <w:szCs w:val="24"/>
                                      <w:lang w:eastAsia="zh-CN"/>
                                    </w:rPr>
                                    <w:t>6</w:t>
                                  </w:r>
                                </w:p>
                              </w:tc>
                              <w:tc>
                                <w:tcPr>
                                  <w:tcW w:w="763" w:type="dxa"/>
                                </w:tcPr>
                                <w:p w14:paraId="42B2DB8F" w14:textId="7894647E"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427B30CD" w14:textId="77777777">
                              <w:trPr>
                                <w:trHeight w:val="287"/>
                              </w:trPr>
                              <w:tc>
                                <w:tcPr>
                                  <w:tcW w:w="763" w:type="dxa"/>
                                </w:tcPr>
                                <w:p w14:paraId="5D59C8A3" w14:textId="77777777" w:rsidR="00B86DA1" w:rsidRDefault="00B86DA1">
                                  <w:pPr>
                                    <w:pStyle w:val="TableParagraph"/>
                                    <w:spacing w:line="267" w:lineRule="exact"/>
                                    <w:ind w:left="12"/>
                                    <w:rPr>
                                      <w:rFonts w:ascii="Arial"/>
                                      <w:i/>
                                      <w:sz w:val="25"/>
                                    </w:rPr>
                                  </w:pPr>
                                  <w:r>
                                    <w:rPr>
                                      <w:rFonts w:ascii="Arial"/>
                                      <w:i/>
                                      <w:w w:val="97"/>
                                      <w:sz w:val="25"/>
                                    </w:rPr>
                                    <w:t>G</w:t>
                                  </w:r>
                                </w:p>
                              </w:tc>
                              <w:tc>
                                <w:tcPr>
                                  <w:tcW w:w="763" w:type="dxa"/>
                                </w:tcPr>
                                <w:p w14:paraId="587308FA" w14:textId="545726D0"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502C5103" w14:textId="1776069F"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8</w:t>
                                  </w:r>
                                </w:p>
                              </w:tc>
                              <w:tc>
                                <w:tcPr>
                                  <w:tcW w:w="763" w:type="dxa"/>
                                </w:tcPr>
                                <w:p w14:paraId="4F2CB309" w14:textId="7EB4479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8</w:t>
                                  </w:r>
                                </w:p>
                              </w:tc>
                              <w:tc>
                                <w:tcPr>
                                  <w:tcW w:w="763" w:type="dxa"/>
                                </w:tcPr>
                                <w:p w14:paraId="00DD3D09" w14:textId="6FE01D1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r w:rsidR="00B86DA1" w14:paraId="2088A52A" w14:textId="77777777">
                              <w:trPr>
                                <w:trHeight w:val="287"/>
                              </w:trPr>
                              <w:tc>
                                <w:tcPr>
                                  <w:tcW w:w="763" w:type="dxa"/>
                                </w:tcPr>
                                <w:p w14:paraId="0B0BFA99" w14:textId="77777777" w:rsidR="00B86DA1" w:rsidRDefault="00B86DA1">
                                  <w:pPr>
                                    <w:pStyle w:val="TableParagraph"/>
                                    <w:spacing w:line="267" w:lineRule="exact"/>
                                    <w:ind w:left="14"/>
                                    <w:rPr>
                                      <w:rFonts w:ascii="Arial"/>
                                      <w:i/>
                                      <w:sz w:val="25"/>
                                    </w:rPr>
                                  </w:pPr>
                                  <w:r>
                                    <w:rPr>
                                      <w:rFonts w:ascii="Arial"/>
                                      <w:i/>
                                      <w:sz w:val="25"/>
                                    </w:rPr>
                                    <w:t>H</w:t>
                                  </w:r>
                                </w:p>
                              </w:tc>
                              <w:tc>
                                <w:tcPr>
                                  <w:tcW w:w="763" w:type="dxa"/>
                                </w:tcPr>
                                <w:p w14:paraId="65998184" w14:textId="70077D6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3</w:t>
                                  </w:r>
                                </w:p>
                              </w:tc>
                              <w:tc>
                                <w:tcPr>
                                  <w:tcW w:w="763" w:type="dxa"/>
                                </w:tcPr>
                                <w:p w14:paraId="4D0A9F29" w14:textId="6A52C44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2</w:t>
                                  </w:r>
                                </w:p>
                              </w:tc>
                              <w:tc>
                                <w:tcPr>
                                  <w:tcW w:w="763" w:type="dxa"/>
                                </w:tcPr>
                                <w:p w14:paraId="2B88CB8D" w14:textId="2F52ACF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1</w:t>
                                  </w:r>
                                  <w:r w:rsidRPr="003D5FBB">
                                    <w:rPr>
                                      <w:rFonts w:asciiTheme="minorHAnsi" w:eastAsiaTheme="minorEastAsia" w:hAnsiTheme="minorHAnsi" w:cstheme="minorHAnsi"/>
                                      <w:color w:val="00B0F0"/>
                                      <w:sz w:val="24"/>
                                      <w:szCs w:val="24"/>
                                      <w:lang w:eastAsia="zh-CN"/>
                                    </w:rPr>
                                    <w:t>2</w:t>
                                  </w:r>
                                </w:p>
                              </w:tc>
                              <w:tc>
                                <w:tcPr>
                                  <w:tcW w:w="763" w:type="dxa"/>
                                </w:tcPr>
                                <w:p w14:paraId="39F5AA07" w14:textId="03C9348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bl>
                          <w:p w14:paraId="3534EED6" w14:textId="77777777" w:rsidR="00B86DA1" w:rsidRDefault="00B86DA1">
                            <w:pPr>
                              <w:pStyle w:val="a3"/>
                            </w:pPr>
                          </w:p>
                        </w:txbxContent>
                      </wps:txbx>
                      <wps:bodyPr rot="0" vert="horz" wrap="square" lIns="0" tIns="0" rIns="0" bIns="0" anchor="t" anchorCtr="0" upright="1">
                        <a:noAutofit/>
                      </wps:bodyPr>
                    </wps:wsp>
                  </a:graphicData>
                </a:graphic>
              </wp:inline>
            </w:drawing>
          </mc:Choice>
          <mc:Fallback>
            <w:pict>
              <v:shape w14:anchorId="751F146B" id="Text Box 113" o:spid="_x0000_s1115" type="#_x0000_t202" style="width:191.9pt;height:149.6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" filled="f" stroked="f">
                <v:textbox inset="0,0,0,0">
                  <w:txbxContent>
                    <w:tbl>
                      <w:tblPr>
                        <w:tblStyle w:val="TableNormal"/>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763"/>
                        <w:gridCol w:w="763"/>
                        <w:gridCol w:w="763"/>
                        <w:gridCol w:w="763"/>
                        <w:gridCol w:w="763"/>
                      </w:tblGrid>
                      <w:tr w:rsidR="00B86DA1" w14:paraId="330B2CE7" w14:textId="77777777" w:rsidTr="00B86DA1">
                        <w:trPr>
                          <w:trHeight w:val="287"/>
                        </w:trPr>
                        <w:tc>
                          <w:tcPr>
                            <w:tcW w:w="763" w:type="dxa"/>
                          </w:tcPr>
                          <w:p w14:paraId="25575C00" w14:textId="77777777" w:rsidR="00B86DA1" w:rsidRDefault="00B86DA1">
                            <w:pPr>
                              <w:pStyle w:val="TableParagraph"/>
                              <w:jc w:val="left"/>
                              <w:rPr>
                                <w:rFonts w:ascii="Times New Roman"/>
                                <w:sz w:val="20"/>
                              </w:rPr>
                            </w:pPr>
                          </w:p>
                        </w:tc>
                        <w:tc>
                          <w:tcPr>
                            <w:tcW w:w="763" w:type="dxa"/>
                          </w:tcPr>
                          <w:p w14:paraId="1CCA0CC3" w14:textId="120C7C89" w:rsidR="00B86DA1" w:rsidRPr="00894430" w:rsidRDefault="00B86DA1">
                            <w:pPr>
                              <w:pStyle w:val="TableParagraph"/>
                              <w:jc w:val="left"/>
                              <w:rPr>
                                <w:rFonts w:ascii="Times New Roman" w:eastAsiaTheme="minorEastAsia" w:hint="eastAsia"/>
                                <w:sz w:val="20"/>
                                <w:lang w:eastAsia="zh-CN"/>
                              </w:rPr>
                            </w:pPr>
                            <w:r>
                              <w:rPr>
                                <w:rFonts w:ascii="Times New Roman" w:eastAsiaTheme="minorEastAsia" w:hint="eastAsia"/>
                                <w:sz w:val="20"/>
                                <w:lang w:eastAsia="zh-CN"/>
                              </w:rPr>
                              <w:t>B</w:t>
                            </w:r>
                          </w:p>
                        </w:tc>
                        <w:tc>
                          <w:tcPr>
                            <w:tcW w:w="763" w:type="dxa"/>
                          </w:tcPr>
                          <w:p w14:paraId="23712998" w14:textId="04123F4F" w:rsidR="00B86DA1" w:rsidRPr="00894430" w:rsidRDefault="00B86DA1">
                            <w:pPr>
                              <w:pStyle w:val="TableParagraph"/>
                              <w:jc w:val="left"/>
                              <w:rPr>
                                <w:rFonts w:ascii="Times New Roman" w:eastAsiaTheme="minorEastAsia" w:hint="eastAsia"/>
                                <w:sz w:val="20"/>
                                <w:lang w:eastAsia="zh-CN"/>
                              </w:rPr>
                            </w:pPr>
                            <w:r>
                              <w:rPr>
                                <w:rFonts w:ascii="Times New Roman" w:eastAsiaTheme="minorEastAsia" w:hint="eastAsia"/>
                                <w:sz w:val="20"/>
                                <w:lang w:eastAsia="zh-CN"/>
                              </w:rPr>
                              <w:t>D</w:t>
                            </w:r>
                          </w:p>
                        </w:tc>
                        <w:tc>
                          <w:tcPr>
                            <w:tcW w:w="1526" w:type="dxa"/>
                            <w:gridSpan w:val="2"/>
                          </w:tcPr>
                          <w:p w14:paraId="47556B88" w14:textId="77777777" w:rsidR="00B86DA1" w:rsidRDefault="00B86DA1">
                            <w:pPr>
                              <w:pStyle w:val="TableParagraph"/>
                              <w:spacing w:before="1"/>
                              <w:ind w:left="336"/>
                              <w:jc w:val="left"/>
                              <w:rPr>
                                <w:b/>
                                <w:i/>
                                <w:sz w:val="20"/>
                              </w:rPr>
                            </w:pPr>
                            <w:r>
                              <w:rPr>
                                <w:b/>
                                <w:i/>
                                <w:sz w:val="20"/>
                              </w:rPr>
                              <w:t>New table</w:t>
                            </w:r>
                          </w:p>
                        </w:tc>
                      </w:tr>
                      <w:tr w:rsidR="00B86DA1" w14:paraId="3B25AEDC" w14:textId="77777777">
                        <w:trPr>
                          <w:trHeight w:val="273"/>
                        </w:trPr>
                        <w:tc>
                          <w:tcPr>
                            <w:tcW w:w="763" w:type="dxa"/>
                          </w:tcPr>
                          <w:p w14:paraId="4EC6745B" w14:textId="77777777" w:rsidR="00B86DA1" w:rsidRDefault="00B86DA1">
                            <w:pPr>
                              <w:pStyle w:val="TableParagraph"/>
                              <w:jc w:val="left"/>
                              <w:rPr>
                                <w:rFonts w:ascii="Times New Roman"/>
                                <w:sz w:val="20"/>
                              </w:rPr>
                            </w:pPr>
                          </w:p>
                        </w:tc>
                        <w:tc>
                          <w:tcPr>
                            <w:tcW w:w="763" w:type="dxa"/>
                          </w:tcPr>
                          <w:p w14:paraId="2E6AAA1D" w14:textId="77777777" w:rsidR="00B86DA1" w:rsidRDefault="00B86DA1">
                            <w:pPr>
                              <w:pStyle w:val="TableParagraph"/>
                              <w:spacing w:before="1"/>
                              <w:ind w:left="129" w:right="118"/>
                              <w:rPr>
                                <w:b/>
                                <w:i/>
                                <w:sz w:val="20"/>
                              </w:rPr>
                            </w:pPr>
                            <w:r>
                              <w:rPr>
                                <w:b/>
                                <w:i/>
                                <w:sz w:val="20"/>
                              </w:rPr>
                              <w:t>Cost</w:t>
                            </w:r>
                          </w:p>
                        </w:tc>
                        <w:tc>
                          <w:tcPr>
                            <w:tcW w:w="763" w:type="dxa"/>
                          </w:tcPr>
                          <w:p w14:paraId="4D0CF952" w14:textId="77777777" w:rsidR="00B86DA1" w:rsidRDefault="00B86DA1">
                            <w:pPr>
                              <w:pStyle w:val="TableParagraph"/>
                              <w:spacing w:before="1"/>
                              <w:ind w:left="127" w:right="118"/>
                              <w:rPr>
                                <w:b/>
                                <w:i/>
                                <w:sz w:val="20"/>
                              </w:rPr>
                            </w:pPr>
                            <w:r>
                              <w:rPr>
                                <w:b/>
                                <w:i/>
                                <w:sz w:val="20"/>
                              </w:rPr>
                              <w:t>Cost</w:t>
                            </w:r>
                          </w:p>
                        </w:tc>
                        <w:tc>
                          <w:tcPr>
                            <w:tcW w:w="763" w:type="dxa"/>
                          </w:tcPr>
                          <w:p w14:paraId="05C59004" w14:textId="77777777" w:rsidR="00B86DA1" w:rsidRDefault="00B86DA1">
                            <w:pPr>
                              <w:pStyle w:val="TableParagraph"/>
                              <w:spacing w:before="1"/>
                              <w:ind w:left="129" w:right="118"/>
                              <w:rPr>
                                <w:b/>
                                <w:i/>
                                <w:sz w:val="20"/>
                              </w:rPr>
                            </w:pPr>
                            <w:r>
                              <w:rPr>
                                <w:b/>
                                <w:i/>
                                <w:sz w:val="20"/>
                              </w:rPr>
                              <w:t>Cost</w:t>
                            </w:r>
                          </w:p>
                        </w:tc>
                        <w:tc>
                          <w:tcPr>
                            <w:tcW w:w="763" w:type="dxa"/>
                          </w:tcPr>
                          <w:p w14:paraId="07329909" w14:textId="77777777" w:rsidR="00B86DA1" w:rsidRDefault="00B86DA1">
                            <w:pPr>
                              <w:pStyle w:val="TableParagraph"/>
                              <w:spacing w:before="1"/>
                              <w:ind w:left="127" w:right="118"/>
                              <w:rPr>
                                <w:b/>
                                <w:i/>
                                <w:sz w:val="20"/>
                              </w:rPr>
                            </w:pPr>
                            <w:r>
                              <w:rPr>
                                <w:b/>
                                <w:i/>
                                <w:sz w:val="20"/>
                              </w:rPr>
                              <w:t>Next</w:t>
                            </w:r>
                          </w:p>
                        </w:tc>
                      </w:tr>
                      <w:tr w:rsidR="00B86DA1" w14:paraId="65555EED" w14:textId="77777777">
                        <w:trPr>
                          <w:trHeight w:val="287"/>
                        </w:trPr>
                        <w:tc>
                          <w:tcPr>
                            <w:tcW w:w="763" w:type="dxa"/>
                          </w:tcPr>
                          <w:p w14:paraId="2FB1F76E" w14:textId="77777777" w:rsidR="00B86DA1" w:rsidRDefault="00B86DA1">
                            <w:pPr>
                              <w:pStyle w:val="TableParagraph"/>
                              <w:spacing w:line="267" w:lineRule="exact"/>
                              <w:ind w:left="14"/>
                              <w:rPr>
                                <w:rFonts w:ascii="Arial"/>
                                <w:i/>
                                <w:sz w:val="25"/>
                              </w:rPr>
                            </w:pPr>
                            <w:r>
                              <w:rPr>
                                <w:rFonts w:ascii="Arial"/>
                                <w:i/>
                                <w:w w:val="103"/>
                                <w:sz w:val="25"/>
                              </w:rPr>
                              <w:t>A</w:t>
                            </w:r>
                          </w:p>
                        </w:tc>
                        <w:tc>
                          <w:tcPr>
                            <w:tcW w:w="763" w:type="dxa"/>
                          </w:tcPr>
                          <w:p w14:paraId="596DF1B4" w14:textId="731E4F0F" w:rsidR="00B86DA1" w:rsidRPr="003D5FBB" w:rsidRDefault="00B86DA1" w:rsidP="003D5FBB">
                            <w:pPr>
                              <w:pStyle w:val="TableParagraph"/>
                              <w:spacing w:line="267" w:lineRule="exact"/>
                              <w:ind w:left="14"/>
                              <w:rPr>
                                <w:rFonts w:asciiTheme="minorHAnsi" w:eastAsiaTheme="minorEastAsia" w:hAnsiTheme="minorHAnsi" w:cstheme="minorHAnsi"/>
                                <w:iCs/>
                                <w:color w:val="00B0F0"/>
                                <w:sz w:val="24"/>
                                <w:szCs w:val="24"/>
                                <w:lang w:eastAsia="zh-CN"/>
                              </w:rPr>
                            </w:pPr>
                            <w:r>
                              <w:rPr>
                                <w:rFonts w:asciiTheme="minorHAnsi" w:eastAsiaTheme="minorEastAsia" w:hAnsiTheme="minorHAnsi" w:cstheme="minorHAnsi"/>
                                <w:iCs/>
                                <w:color w:val="00B0F0"/>
                                <w:sz w:val="24"/>
                                <w:szCs w:val="24"/>
                                <w:lang w:eastAsia="zh-CN"/>
                              </w:rPr>
                              <w:t>- (</w:t>
                            </w:r>
                            <w:r w:rsidRPr="003D5FBB">
                              <w:rPr>
                                <w:rFonts w:asciiTheme="minorHAnsi" w:eastAsiaTheme="minorEastAsia" w:hAnsiTheme="minorHAnsi" w:cstheme="minorHAnsi"/>
                                <w:iCs/>
                                <w:color w:val="00B0F0"/>
                                <w:sz w:val="24"/>
                                <w:szCs w:val="24"/>
                                <w:lang w:eastAsia="zh-CN"/>
                              </w:rPr>
                              <w:t>12</w:t>
                            </w:r>
                            <w:r>
                              <w:rPr>
                                <w:rFonts w:asciiTheme="minorHAnsi" w:eastAsiaTheme="minorEastAsia" w:hAnsiTheme="minorHAnsi" w:cstheme="minorHAnsi"/>
                                <w:iCs/>
                                <w:color w:val="00B0F0"/>
                                <w:sz w:val="24"/>
                                <w:szCs w:val="24"/>
                                <w:lang w:eastAsia="zh-CN"/>
                              </w:rPr>
                              <w:t>)</w:t>
                            </w:r>
                          </w:p>
                        </w:tc>
                        <w:tc>
                          <w:tcPr>
                            <w:tcW w:w="763" w:type="dxa"/>
                          </w:tcPr>
                          <w:p w14:paraId="69DE6FD0" w14:textId="6AD9F4B7" w:rsidR="00B86DA1" w:rsidRPr="003D5FBB" w:rsidRDefault="00B86DA1" w:rsidP="003D5FBB">
                            <w:pPr>
                              <w:pStyle w:val="TableParagraph"/>
                              <w:spacing w:line="267" w:lineRule="exact"/>
                              <w:ind w:left="12"/>
                              <w:rPr>
                                <w:rFonts w:asciiTheme="minorHAnsi" w:eastAsiaTheme="minorEastAsia" w:hAnsiTheme="minorHAnsi" w:cstheme="minorHAnsi"/>
                                <w:iCs/>
                                <w:color w:val="00B0F0"/>
                                <w:sz w:val="24"/>
                                <w:szCs w:val="24"/>
                                <w:lang w:eastAsia="zh-CN"/>
                              </w:rPr>
                            </w:pPr>
                            <w:r>
                              <w:rPr>
                                <w:rFonts w:asciiTheme="minorHAnsi" w:eastAsiaTheme="minorEastAsia" w:hAnsiTheme="minorHAnsi" w:cstheme="minorHAnsi"/>
                                <w:iCs/>
                                <w:color w:val="00B0F0"/>
                                <w:sz w:val="24"/>
                                <w:szCs w:val="24"/>
                                <w:lang w:eastAsia="zh-CN"/>
                              </w:rPr>
                              <w:t>- (</w:t>
                            </w:r>
                            <w:r w:rsidRPr="003D5FBB">
                              <w:rPr>
                                <w:rFonts w:asciiTheme="minorHAnsi" w:eastAsiaTheme="minorEastAsia" w:hAnsiTheme="minorHAnsi" w:cstheme="minorHAnsi"/>
                                <w:iCs/>
                                <w:color w:val="00B0F0"/>
                                <w:sz w:val="24"/>
                                <w:szCs w:val="24"/>
                                <w:lang w:eastAsia="zh-CN"/>
                              </w:rPr>
                              <w:t>6</w:t>
                            </w:r>
                            <w:r>
                              <w:rPr>
                                <w:rFonts w:asciiTheme="minorHAnsi" w:eastAsiaTheme="minorEastAsia" w:hAnsiTheme="minorHAnsi" w:cstheme="minorHAnsi"/>
                                <w:iCs/>
                                <w:color w:val="00B0F0"/>
                                <w:sz w:val="24"/>
                                <w:szCs w:val="24"/>
                                <w:lang w:eastAsia="zh-CN"/>
                              </w:rPr>
                              <w:t>)</w:t>
                            </w:r>
                          </w:p>
                        </w:tc>
                        <w:tc>
                          <w:tcPr>
                            <w:tcW w:w="763" w:type="dxa"/>
                          </w:tcPr>
                          <w:p w14:paraId="15746E35" w14:textId="18CD9093" w:rsidR="00B86DA1" w:rsidRPr="003D5FBB" w:rsidRDefault="00B86DA1" w:rsidP="003D5FBB">
                            <w:pPr>
                              <w:pStyle w:val="TableParagraph"/>
                              <w:spacing w:line="267" w:lineRule="exact"/>
                              <w:ind w:left="14"/>
                              <w:rPr>
                                <w:rFonts w:asciiTheme="minorHAnsi" w:hAnsiTheme="minorHAnsi" w:cstheme="minorHAnsi"/>
                                <w:iCs/>
                                <w:color w:val="00B0F0"/>
                                <w:sz w:val="24"/>
                                <w:szCs w:val="24"/>
                              </w:rPr>
                            </w:pPr>
                            <w:r w:rsidRPr="003D5FBB">
                              <w:rPr>
                                <w:rFonts w:asciiTheme="minorHAnsi" w:hAnsiTheme="minorHAnsi" w:cstheme="minorHAnsi"/>
                                <w:iCs/>
                                <w:color w:val="00B0F0"/>
                                <w:w w:val="95"/>
                                <w:sz w:val="24"/>
                                <w:szCs w:val="24"/>
                              </w:rPr>
                              <w:t>-</w:t>
                            </w:r>
                          </w:p>
                        </w:tc>
                        <w:tc>
                          <w:tcPr>
                            <w:tcW w:w="763" w:type="dxa"/>
                          </w:tcPr>
                          <w:p w14:paraId="2EB4B375" w14:textId="77777777" w:rsidR="00B86DA1" w:rsidRPr="003D5FBB" w:rsidRDefault="00B86DA1" w:rsidP="003D5FBB">
                            <w:pPr>
                              <w:pStyle w:val="TableParagraph"/>
                              <w:spacing w:line="267" w:lineRule="exact"/>
                              <w:ind w:left="12"/>
                              <w:rPr>
                                <w:rFonts w:asciiTheme="minorHAnsi" w:hAnsiTheme="minorHAnsi" w:cstheme="minorHAnsi"/>
                                <w:i/>
                                <w:color w:val="00B0F0"/>
                                <w:sz w:val="24"/>
                                <w:szCs w:val="24"/>
                              </w:rPr>
                            </w:pPr>
                            <w:r w:rsidRPr="003D5FBB">
                              <w:rPr>
                                <w:rFonts w:asciiTheme="minorHAnsi" w:hAnsiTheme="minorHAnsi" w:cstheme="minorHAnsi"/>
                                <w:i/>
                                <w:color w:val="00B0F0"/>
                                <w:w w:val="95"/>
                                <w:sz w:val="24"/>
                                <w:szCs w:val="24"/>
                              </w:rPr>
                              <w:t>-</w:t>
                            </w:r>
                          </w:p>
                        </w:tc>
                      </w:tr>
                      <w:tr w:rsidR="00B86DA1" w14:paraId="7D357C5E" w14:textId="77777777">
                        <w:trPr>
                          <w:trHeight w:val="277"/>
                        </w:trPr>
                        <w:tc>
                          <w:tcPr>
                            <w:tcW w:w="763" w:type="dxa"/>
                          </w:tcPr>
                          <w:p w14:paraId="1727989F" w14:textId="77777777" w:rsidR="00B86DA1" w:rsidRDefault="00B86DA1">
                            <w:pPr>
                              <w:pStyle w:val="TableParagraph"/>
                              <w:spacing w:line="258" w:lineRule="exact"/>
                              <w:ind w:left="14"/>
                              <w:rPr>
                                <w:rFonts w:ascii="Arial"/>
                                <w:i/>
                                <w:sz w:val="25"/>
                              </w:rPr>
                            </w:pPr>
                            <w:r>
                              <w:rPr>
                                <w:rFonts w:ascii="Arial"/>
                                <w:i/>
                                <w:w w:val="103"/>
                                <w:sz w:val="25"/>
                              </w:rPr>
                              <w:t>B</w:t>
                            </w:r>
                          </w:p>
                        </w:tc>
                        <w:tc>
                          <w:tcPr>
                            <w:tcW w:w="763" w:type="dxa"/>
                          </w:tcPr>
                          <w:p w14:paraId="6516BC2A" w14:textId="4ED3ABF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6</w:t>
                            </w:r>
                          </w:p>
                        </w:tc>
                        <w:tc>
                          <w:tcPr>
                            <w:tcW w:w="763" w:type="dxa"/>
                          </w:tcPr>
                          <w:p w14:paraId="343D7E23" w14:textId="01BFD66E"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1</w:t>
                            </w:r>
                          </w:p>
                        </w:tc>
                        <w:tc>
                          <w:tcPr>
                            <w:tcW w:w="763" w:type="dxa"/>
                          </w:tcPr>
                          <w:p w14:paraId="361CC741" w14:textId="21301A1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6</w:t>
                            </w:r>
                          </w:p>
                        </w:tc>
                        <w:tc>
                          <w:tcPr>
                            <w:tcW w:w="763" w:type="dxa"/>
                          </w:tcPr>
                          <w:p w14:paraId="0914C77B" w14:textId="11C240EC"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511E37F9" w14:textId="77777777">
                        <w:trPr>
                          <w:trHeight w:val="275"/>
                        </w:trPr>
                        <w:tc>
                          <w:tcPr>
                            <w:tcW w:w="763" w:type="dxa"/>
                          </w:tcPr>
                          <w:p w14:paraId="07F11551" w14:textId="77777777" w:rsidR="00B86DA1" w:rsidRDefault="00B86DA1">
                            <w:pPr>
                              <w:pStyle w:val="TableParagraph"/>
                              <w:spacing w:line="255" w:lineRule="exact"/>
                              <w:ind w:left="14"/>
                              <w:rPr>
                                <w:rFonts w:ascii="Arial"/>
                                <w:i/>
                                <w:sz w:val="25"/>
                              </w:rPr>
                            </w:pPr>
                            <w:r>
                              <w:rPr>
                                <w:rFonts w:ascii="Arial"/>
                                <w:i/>
                                <w:w w:val="98"/>
                                <w:sz w:val="25"/>
                              </w:rPr>
                              <w:t>C</w:t>
                            </w:r>
                          </w:p>
                        </w:tc>
                        <w:tc>
                          <w:tcPr>
                            <w:tcW w:w="763" w:type="dxa"/>
                          </w:tcPr>
                          <w:p w14:paraId="46CB7EF2" w14:textId="2979EF5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07D1DE70" w14:textId="75F8203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0</w:t>
                            </w:r>
                          </w:p>
                        </w:tc>
                        <w:tc>
                          <w:tcPr>
                            <w:tcW w:w="763" w:type="dxa"/>
                          </w:tcPr>
                          <w:p w14:paraId="194F1DF8" w14:textId="4D65B12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9</w:t>
                            </w:r>
                          </w:p>
                        </w:tc>
                        <w:tc>
                          <w:tcPr>
                            <w:tcW w:w="763" w:type="dxa"/>
                          </w:tcPr>
                          <w:p w14:paraId="0B3D7E2D" w14:textId="6441524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1C7A1FD0" w14:textId="77777777">
                        <w:trPr>
                          <w:trHeight w:val="287"/>
                        </w:trPr>
                        <w:tc>
                          <w:tcPr>
                            <w:tcW w:w="763" w:type="dxa"/>
                          </w:tcPr>
                          <w:p w14:paraId="0F562B12" w14:textId="77777777" w:rsidR="00B86DA1" w:rsidRDefault="00B86DA1">
                            <w:pPr>
                              <w:pStyle w:val="TableParagraph"/>
                              <w:spacing w:line="267" w:lineRule="exact"/>
                              <w:ind w:left="14"/>
                              <w:rPr>
                                <w:rFonts w:ascii="Arial"/>
                                <w:i/>
                                <w:sz w:val="25"/>
                              </w:rPr>
                            </w:pPr>
                            <w:r>
                              <w:rPr>
                                <w:rFonts w:ascii="Arial"/>
                                <w:i/>
                                <w:w w:val="98"/>
                                <w:sz w:val="25"/>
                              </w:rPr>
                              <w:t>D</w:t>
                            </w:r>
                          </w:p>
                        </w:tc>
                        <w:tc>
                          <w:tcPr>
                            <w:tcW w:w="763" w:type="dxa"/>
                          </w:tcPr>
                          <w:p w14:paraId="77BEFC52" w14:textId="2E64D34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4</w:t>
                            </w:r>
                          </w:p>
                        </w:tc>
                        <w:tc>
                          <w:tcPr>
                            <w:tcW w:w="763" w:type="dxa"/>
                          </w:tcPr>
                          <w:p w14:paraId="74E2CB20" w14:textId="4AF8F8A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4</w:t>
                            </w:r>
                          </w:p>
                        </w:tc>
                        <w:tc>
                          <w:tcPr>
                            <w:tcW w:w="763" w:type="dxa"/>
                          </w:tcPr>
                          <w:p w14:paraId="3B9775D9" w14:textId="514A2C56"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4</w:t>
                            </w:r>
                          </w:p>
                        </w:tc>
                        <w:tc>
                          <w:tcPr>
                            <w:tcW w:w="763" w:type="dxa"/>
                          </w:tcPr>
                          <w:p w14:paraId="3C90DCF9" w14:textId="38FD947B"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r w:rsidR="00B86DA1" w14:paraId="5AA44948" w14:textId="77777777">
                        <w:trPr>
                          <w:trHeight w:val="277"/>
                        </w:trPr>
                        <w:tc>
                          <w:tcPr>
                            <w:tcW w:w="763" w:type="dxa"/>
                          </w:tcPr>
                          <w:p w14:paraId="142342DC" w14:textId="77777777" w:rsidR="00B86DA1" w:rsidRDefault="00B86DA1">
                            <w:pPr>
                              <w:pStyle w:val="TableParagraph"/>
                              <w:spacing w:line="258" w:lineRule="exact"/>
                              <w:ind w:left="11"/>
                              <w:rPr>
                                <w:rFonts w:ascii="Arial"/>
                                <w:i/>
                                <w:sz w:val="25"/>
                              </w:rPr>
                            </w:pPr>
                            <w:r>
                              <w:rPr>
                                <w:rFonts w:ascii="Arial"/>
                                <w:i/>
                                <w:w w:val="95"/>
                                <w:sz w:val="25"/>
                              </w:rPr>
                              <w:t>E</w:t>
                            </w:r>
                          </w:p>
                        </w:tc>
                        <w:tc>
                          <w:tcPr>
                            <w:tcW w:w="763" w:type="dxa"/>
                          </w:tcPr>
                          <w:p w14:paraId="27C8B2A9" w14:textId="6D094B6A"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8</w:t>
                            </w:r>
                          </w:p>
                        </w:tc>
                        <w:tc>
                          <w:tcPr>
                            <w:tcW w:w="763" w:type="dxa"/>
                          </w:tcPr>
                          <w:p w14:paraId="597AD4D6" w14:textId="4C67351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5843EE9B" w14:textId="2593D32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8</w:t>
                            </w:r>
                          </w:p>
                        </w:tc>
                        <w:tc>
                          <w:tcPr>
                            <w:tcW w:w="763" w:type="dxa"/>
                          </w:tcPr>
                          <w:p w14:paraId="41259A7B" w14:textId="7335F8B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629DDDFB" w14:textId="77777777">
                        <w:trPr>
                          <w:trHeight w:val="287"/>
                        </w:trPr>
                        <w:tc>
                          <w:tcPr>
                            <w:tcW w:w="763" w:type="dxa"/>
                          </w:tcPr>
                          <w:p w14:paraId="6B9C3EDF" w14:textId="77777777" w:rsidR="00B86DA1" w:rsidRDefault="00B86DA1">
                            <w:pPr>
                              <w:pStyle w:val="TableParagraph"/>
                              <w:spacing w:line="267" w:lineRule="exact"/>
                              <w:ind w:left="15"/>
                              <w:rPr>
                                <w:rFonts w:ascii="Arial"/>
                                <w:i/>
                                <w:sz w:val="25"/>
                              </w:rPr>
                            </w:pPr>
                            <w:r>
                              <w:rPr>
                                <w:rFonts w:ascii="Arial"/>
                                <w:i/>
                                <w:w w:val="94"/>
                                <w:sz w:val="25"/>
                              </w:rPr>
                              <w:t>F</w:t>
                            </w:r>
                          </w:p>
                        </w:tc>
                        <w:tc>
                          <w:tcPr>
                            <w:tcW w:w="763" w:type="dxa"/>
                          </w:tcPr>
                          <w:p w14:paraId="6424EA8B" w14:textId="2753C91D"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6</w:t>
                            </w:r>
                          </w:p>
                        </w:tc>
                        <w:tc>
                          <w:tcPr>
                            <w:tcW w:w="763" w:type="dxa"/>
                          </w:tcPr>
                          <w:p w14:paraId="7746C84F" w14:textId="1B95E21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7</w:t>
                            </w:r>
                          </w:p>
                        </w:tc>
                        <w:tc>
                          <w:tcPr>
                            <w:tcW w:w="763" w:type="dxa"/>
                          </w:tcPr>
                          <w:p w14:paraId="717F7B87" w14:textId="4DD85150"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1</w:t>
                            </w:r>
                            <w:r w:rsidRPr="003D5FBB">
                              <w:rPr>
                                <w:rFonts w:asciiTheme="minorHAnsi" w:eastAsiaTheme="minorEastAsia" w:hAnsiTheme="minorHAnsi" w:cstheme="minorHAnsi"/>
                                <w:color w:val="00B0F0"/>
                                <w:sz w:val="24"/>
                                <w:szCs w:val="24"/>
                                <w:lang w:eastAsia="zh-CN"/>
                              </w:rPr>
                              <w:t>6</w:t>
                            </w:r>
                          </w:p>
                        </w:tc>
                        <w:tc>
                          <w:tcPr>
                            <w:tcW w:w="763" w:type="dxa"/>
                          </w:tcPr>
                          <w:p w14:paraId="42B2DB8F" w14:textId="7894647E"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B</w:t>
                            </w:r>
                          </w:p>
                        </w:tc>
                      </w:tr>
                      <w:tr w:rsidR="00B86DA1" w14:paraId="427B30CD" w14:textId="77777777">
                        <w:trPr>
                          <w:trHeight w:val="287"/>
                        </w:trPr>
                        <w:tc>
                          <w:tcPr>
                            <w:tcW w:w="763" w:type="dxa"/>
                          </w:tcPr>
                          <w:p w14:paraId="5D59C8A3" w14:textId="77777777" w:rsidR="00B86DA1" w:rsidRDefault="00B86DA1">
                            <w:pPr>
                              <w:pStyle w:val="TableParagraph"/>
                              <w:spacing w:line="267" w:lineRule="exact"/>
                              <w:ind w:left="12"/>
                              <w:rPr>
                                <w:rFonts w:ascii="Arial"/>
                                <w:i/>
                                <w:sz w:val="25"/>
                              </w:rPr>
                            </w:pPr>
                            <w:r>
                              <w:rPr>
                                <w:rFonts w:ascii="Arial"/>
                                <w:i/>
                                <w:w w:val="97"/>
                                <w:sz w:val="25"/>
                              </w:rPr>
                              <w:t>G</w:t>
                            </w:r>
                          </w:p>
                        </w:tc>
                        <w:tc>
                          <w:tcPr>
                            <w:tcW w:w="763" w:type="dxa"/>
                          </w:tcPr>
                          <w:p w14:paraId="587308FA" w14:textId="545726D0"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9</w:t>
                            </w:r>
                          </w:p>
                        </w:tc>
                        <w:tc>
                          <w:tcPr>
                            <w:tcW w:w="763" w:type="dxa"/>
                          </w:tcPr>
                          <w:p w14:paraId="502C5103" w14:textId="1776069F"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8</w:t>
                            </w:r>
                          </w:p>
                        </w:tc>
                        <w:tc>
                          <w:tcPr>
                            <w:tcW w:w="763" w:type="dxa"/>
                          </w:tcPr>
                          <w:p w14:paraId="4F2CB309" w14:textId="7EB4479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8</w:t>
                            </w:r>
                          </w:p>
                        </w:tc>
                        <w:tc>
                          <w:tcPr>
                            <w:tcW w:w="763" w:type="dxa"/>
                          </w:tcPr>
                          <w:p w14:paraId="00DD3D09" w14:textId="6FE01D1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r w:rsidR="00B86DA1" w14:paraId="2088A52A" w14:textId="77777777">
                        <w:trPr>
                          <w:trHeight w:val="287"/>
                        </w:trPr>
                        <w:tc>
                          <w:tcPr>
                            <w:tcW w:w="763" w:type="dxa"/>
                          </w:tcPr>
                          <w:p w14:paraId="0B0BFA99" w14:textId="77777777" w:rsidR="00B86DA1" w:rsidRDefault="00B86DA1">
                            <w:pPr>
                              <w:pStyle w:val="TableParagraph"/>
                              <w:spacing w:line="267" w:lineRule="exact"/>
                              <w:ind w:left="14"/>
                              <w:rPr>
                                <w:rFonts w:ascii="Arial"/>
                                <w:i/>
                                <w:sz w:val="25"/>
                              </w:rPr>
                            </w:pPr>
                            <w:r>
                              <w:rPr>
                                <w:rFonts w:ascii="Arial"/>
                                <w:i/>
                                <w:sz w:val="25"/>
                              </w:rPr>
                              <w:t>H</w:t>
                            </w:r>
                          </w:p>
                        </w:tc>
                        <w:tc>
                          <w:tcPr>
                            <w:tcW w:w="763" w:type="dxa"/>
                          </w:tcPr>
                          <w:p w14:paraId="65998184" w14:textId="70077D69"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3</w:t>
                            </w:r>
                          </w:p>
                        </w:tc>
                        <w:tc>
                          <w:tcPr>
                            <w:tcW w:w="763" w:type="dxa"/>
                          </w:tcPr>
                          <w:p w14:paraId="4D0A9F29" w14:textId="6A52C448"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color w:val="00B0F0"/>
                                <w:sz w:val="24"/>
                                <w:szCs w:val="24"/>
                                <w:lang w:eastAsia="zh-CN"/>
                              </w:rPr>
                              <w:t>12</w:t>
                            </w:r>
                          </w:p>
                        </w:tc>
                        <w:tc>
                          <w:tcPr>
                            <w:tcW w:w="763" w:type="dxa"/>
                          </w:tcPr>
                          <w:p w14:paraId="2B88CB8D" w14:textId="2F52ACF7"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1</w:t>
                            </w:r>
                            <w:r w:rsidRPr="003D5FBB">
                              <w:rPr>
                                <w:rFonts w:asciiTheme="minorHAnsi" w:eastAsiaTheme="minorEastAsia" w:hAnsiTheme="minorHAnsi" w:cstheme="minorHAnsi"/>
                                <w:color w:val="00B0F0"/>
                                <w:sz w:val="24"/>
                                <w:szCs w:val="24"/>
                                <w:lang w:eastAsia="zh-CN"/>
                              </w:rPr>
                              <w:t>2</w:t>
                            </w:r>
                          </w:p>
                        </w:tc>
                        <w:tc>
                          <w:tcPr>
                            <w:tcW w:w="763" w:type="dxa"/>
                          </w:tcPr>
                          <w:p w14:paraId="39F5AA07" w14:textId="03C93482" w:rsidR="00B86DA1" w:rsidRPr="003D5FBB" w:rsidRDefault="00B86DA1" w:rsidP="003D5FBB">
                            <w:pPr>
                              <w:pStyle w:val="TableParagraph"/>
                              <w:rPr>
                                <w:rFonts w:asciiTheme="minorHAnsi" w:eastAsiaTheme="minorEastAsia" w:hAnsiTheme="minorHAnsi" w:cstheme="minorHAnsi"/>
                                <w:color w:val="00B0F0"/>
                                <w:sz w:val="24"/>
                                <w:szCs w:val="24"/>
                                <w:lang w:eastAsia="zh-CN"/>
                              </w:rPr>
                            </w:pPr>
                            <w:r w:rsidRPr="003D5FBB">
                              <w:rPr>
                                <w:rFonts w:asciiTheme="minorHAnsi" w:eastAsiaTheme="minorEastAsia" w:hAnsiTheme="minorHAnsi" w:cstheme="minorHAnsi" w:hint="eastAsia"/>
                                <w:color w:val="00B0F0"/>
                                <w:sz w:val="24"/>
                                <w:szCs w:val="24"/>
                                <w:lang w:eastAsia="zh-CN"/>
                              </w:rPr>
                              <w:t>D</w:t>
                            </w:r>
                          </w:p>
                        </w:tc>
                      </w:tr>
                    </w:tbl>
                    <w:p w14:paraId="3534EED6" w14:textId="77777777" w:rsidR="00B86DA1" w:rsidRDefault="00B86DA1">
                      <w:pPr>
                        <w:pStyle w:val="a3"/>
                      </w:pPr>
                    </w:p>
                  </w:txbxContent>
                </v:textbox>
                <w10:anchorlock/>
              </v:shape>
            </w:pict>
          </mc:Fallback>
        </mc:AlternateContent>
      </w:r>
    </w:p>
    <w:p w14:paraId="4546A1BE" w14:textId="77777777" w:rsidR="001222E6" w:rsidRDefault="001222E6">
      <w:pPr>
        <w:rPr>
          <w:sz w:val="20"/>
        </w:rPr>
        <w:sectPr w:rsidR="001222E6">
          <w:pgSz w:w="12240" w:h="15840"/>
          <w:pgMar w:top="1400" w:right="1320" w:bottom="280" w:left="1340" w:header="720" w:footer="720" w:gutter="0"/>
          <w:cols w:space="720"/>
        </w:sectPr>
      </w:pPr>
    </w:p>
    <w:p w14:paraId="4551D013" w14:textId="0E104F94" w:rsidR="001222E6" w:rsidRDefault="00F24CD1" w:rsidP="00AC5E75">
      <w:pPr>
        <w:pStyle w:val="a4"/>
        <w:numPr>
          <w:ilvl w:val="0"/>
          <w:numId w:val="3"/>
        </w:numPr>
        <w:tabs>
          <w:tab w:val="left" w:pos="528"/>
        </w:tabs>
        <w:spacing w:before="74"/>
        <w:ind w:left="527" w:right="125" w:hanging="428"/>
        <w:jc w:val="both"/>
        <w:rPr>
          <w:rFonts w:ascii="Times New Roman" w:hint="eastAsia"/>
          <w:sz w:val="24"/>
        </w:rPr>
      </w:pPr>
      <w:r>
        <w:rPr>
          <w:rFonts w:ascii="Times New Roman"/>
          <w:b/>
          <w:sz w:val="24"/>
        </w:rPr>
        <w:t>[20</w:t>
      </w:r>
      <w:r>
        <w:rPr>
          <w:rFonts w:ascii="Times New Roman"/>
          <w:b/>
          <w:spacing w:val="-15"/>
          <w:sz w:val="24"/>
        </w:rPr>
        <w:t xml:space="preserve"> </w:t>
      </w:r>
      <w:r>
        <w:rPr>
          <w:rFonts w:ascii="Times New Roman"/>
          <w:b/>
          <w:sz w:val="24"/>
        </w:rPr>
        <w:t>points]</w:t>
      </w:r>
      <w:bookmarkStart w:id="44" w:name="OLE_LINK1"/>
      <w:bookmarkStart w:id="45" w:name="OLE_LINK2"/>
      <w:r>
        <w:rPr>
          <w:rFonts w:ascii="Times New Roman"/>
          <w:b/>
          <w:spacing w:val="-13"/>
          <w:sz w:val="24"/>
        </w:rPr>
        <w:t xml:space="preserve"> </w:t>
      </w:r>
      <w:bookmarkStart w:id="46" w:name="OLE_LINK10"/>
      <w:r>
        <w:rPr>
          <w:rFonts w:ascii="Times New Roman"/>
          <w:sz w:val="24"/>
        </w:rPr>
        <w:t>Consider</w:t>
      </w:r>
      <w:r>
        <w:rPr>
          <w:rFonts w:ascii="Times New Roman"/>
          <w:spacing w:val="-17"/>
          <w:sz w:val="24"/>
        </w:rPr>
        <w:t xml:space="preserve"> </w:t>
      </w:r>
      <w:r>
        <w:rPr>
          <w:rFonts w:ascii="Times New Roman"/>
          <w:sz w:val="24"/>
        </w:rPr>
        <w:t>a</w:t>
      </w:r>
      <w:r>
        <w:rPr>
          <w:rFonts w:ascii="Times New Roman"/>
          <w:spacing w:val="-12"/>
          <w:sz w:val="24"/>
        </w:rPr>
        <w:t xml:space="preserve"> </w:t>
      </w:r>
      <w:r>
        <w:rPr>
          <w:rFonts w:ascii="Times New Roman"/>
          <w:sz w:val="24"/>
        </w:rPr>
        <w:t>system</w:t>
      </w:r>
      <w:r>
        <w:rPr>
          <w:rFonts w:ascii="Times New Roman"/>
          <w:spacing w:val="-14"/>
          <w:sz w:val="24"/>
        </w:rPr>
        <w:t xml:space="preserve"> </w:t>
      </w:r>
      <w:r>
        <w:rPr>
          <w:rFonts w:ascii="Times New Roman"/>
          <w:sz w:val="24"/>
        </w:rPr>
        <w:t>using</w:t>
      </w:r>
      <w:r>
        <w:rPr>
          <w:rFonts w:ascii="Times New Roman"/>
          <w:spacing w:val="-16"/>
          <w:sz w:val="24"/>
        </w:rPr>
        <w:t xml:space="preserve"> </w:t>
      </w:r>
      <w:r>
        <w:rPr>
          <w:rFonts w:ascii="Times New Roman"/>
          <w:sz w:val="24"/>
        </w:rPr>
        <w:t>flooding</w:t>
      </w:r>
      <w:r>
        <w:rPr>
          <w:rFonts w:ascii="Times New Roman"/>
          <w:spacing w:val="-16"/>
          <w:sz w:val="24"/>
        </w:rPr>
        <w:t xml:space="preserve"> </w:t>
      </w:r>
      <w:r>
        <w:rPr>
          <w:rFonts w:ascii="Times New Roman"/>
          <w:sz w:val="24"/>
        </w:rPr>
        <w:t>with</w:t>
      </w:r>
      <w:r>
        <w:rPr>
          <w:rFonts w:ascii="Times New Roman"/>
          <w:spacing w:val="-12"/>
          <w:sz w:val="24"/>
        </w:rPr>
        <w:t xml:space="preserve"> </w:t>
      </w:r>
      <w:r>
        <w:rPr>
          <w:rFonts w:ascii="Times New Roman"/>
          <w:sz w:val="24"/>
        </w:rPr>
        <w:t>a</w:t>
      </w:r>
      <w:r>
        <w:rPr>
          <w:rFonts w:ascii="Times New Roman"/>
          <w:spacing w:val="-14"/>
          <w:sz w:val="24"/>
        </w:rPr>
        <w:t xml:space="preserve"> </w:t>
      </w:r>
      <w:r>
        <w:rPr>
          <w:rFonts w:ascii="Times New Roman"/>
          <w:sz w:val="24"/>
        </w:rPr>
        <w:t>hop</w:t>
      </w:r>
      <w:r>
        <w:rPr>
          <w:rFonts w:ascii="Times New Roman"/>
          <w:spacing w:val="-14"/>
          <w:sz w:val="24"/>
        </w:rPr>
        <w:t xml:space="preserve"> </w:t>
      </w:r>
      <w:r>
        <w:rPr>
          <w:rFonts w:ascii="Times New Roman"/>
          <w:sz w:val="24"/>
        </w:rPr>
        <w:t>counter.</w:t>
      </w:r>
      <w:r>
        <w:rPr>
          <w:rFonts w:ascii="Times New Roman"/>
          <w:spacing w:val="-16"/>
          <w:sz w:val="24"/>
        </w:rPr>
        <w:t xml:space="preserve"> </w:t>
      </w:r>
      <w:r>
        <w:rPr>
          <w:rFonts w:ascii="Times New Roman"/>
          <w:sz w:val="24"/>
        </w:rPr>
        <w:t>Suppose</w:t>
      </w:r>
      <w:r>
        <w:rPr>
          <w:rFonts w:ascii="Times New Roman"/>
          <w:spacing w:val="-16"/>
          <w:sz w:val="24"/>
        </w:rPr>
        <w:t xml:space="preserve"> </w:t>
      </w:r>
      <w:r>
        <w:rPr>
          <w:rFonts w:ascii="Times New Roman"/>
          <w:sz w:val="24"/>
        </w:rPr>
        <w:t>that</w:t>
      </w:r>
      <w:r>
        <w:rPr>
          <w:rFonts w:ascii="Times New Roman"/>
          <w:spacing w:val="-15"/>
          <w:sz w:val="24"/>
        </w:rPr>
        <w:t xml:space="preserve"> </w:t>
      </w:r>
      <w:r>
        <w:rPr>
          <w:rFonts w:ascii="Times New Roman"/>
          <w:sz w:val="24"/>
        </w:rPr>
        <w:t>the</w:t>
      </w:r>
      <w:r>
        <w:rPr>
          <w:rFonts w:ascii="Times New Roman"/>
          <w:spacing w:val="-16"/>
          <w:sz w:val="24"/>
        </w:rPr>
        <w:t xml:space="preserve"> </w:t>
      </w:r>
      <w:r>
        <w:rPr>
          <w:rFonts w:ascii="Times New Roman"/>
          <w:sz w:val="24"/>
        </w:rPr>
        <w:t>hop</w:t>
      </w:r>
      <w:r>
        <w:rPr>
          <w:rFonts w:ascii="Times New Roman"/>
          <w:spacing w:val="-14"/>
          <w:sz w:val="24"/>
        </w:rPr>
        <w:t xml:space="preserve"> </w:t>
      </w:r>
      <w:r>
        <w:rPr>
          <w:rFonts w:ascii="Times New Roman"/>
          <w:sz w:val="24"/>
        </w:rPr>
        <w:t xml:space="preserve">counter is originally set to the diameter of the network. When the hop count reaches zero, the packet is discarded except at its destination. Does this always </w:t>
      </w:r>
      <w:r w:rsidR="008439C0">
        <w:rPr>
          <w:rFonts w:ascii="Times New Roman"/>
          <w:sz w:val="24"/>
        </w:rPr>
        <w:t>ensure</w:t>
      </w:r>
      <w:r>
        <w:rPr>
          <w:rFonts w:ascii="Times New Roman"/>
          <w:sz w:val="24"/>
        </w:rPr>
        <w:t xml:space="preserve"> that a packet will reach its destination if the case that there exists at least one operable path? Why or why not? Give an example or counter</w:t>
      </w:r>
      <w:r>
        <w:rPr>
          <w:rFonts w:ascii="Times New Roman"/>
          <w:spacing w:val="-10"/>
          <w:sz w:val="24"/>
        </w:rPr>
        <w:t xml:space="preserve"> </w:t>
      </w:r>
      <w:r>
        <w:rPr>
          <w:rFonts w:ascii="Times New Roman"/>
          <w:sz w:val="24"/>
        </w:rPr>
        <w:t>example.</w:t>
      </w:r>
      <w:bookmarkEnd w:id="46"/>
    </w:p>
    <w:p w14:paraId="6EA84E6D" w14:textId="47D13F5B" w:rsidR="001222E6" w:rsidRPr="00945104" w:rsidRDefault="00945104" w:rsidP="00945104">
      <w:pPr>
        <w:tabs>
          <w:tab w:val="left" w:pos="528"/>
        </w:tabs>
        <w:spacing w:before="74"/>
        <w:ind w:right="125"/>
        <w:jc w:val="both"/>
        <w:rPr>
          <w:rFonts w:ascii="Times New Roman" w:hAnsi="Times New Roman" w:cs="Times New Roman"/>
          <w:color w:val="00B0F0"/>
          <w:sz w:val="24"/>
          <w:szCs w:val="24"/>
          <w:lang w:eastAsia="zh-CN"/>
        </w:rPr>
      </w:pPr>
      <w:bookmarkStart w:id="47" w:name="OLE_LINK3"/>
      <w:r w:rsidRPr="00945104">
        <w:rPr>
          <w:rFonts w:ascii="Times New Roman" w:hint="eastAsia"/>
          <w:color w:val="00B0F0"/>
          <w:sz w:val="24"/>
          <w:lang w:eastAsia="zh-CN"/>
        </w:rPr>
        <w:t xml:space="preserve">Answer: </w:t>
      </w:r>
      <w:r w:rsidR="00AC5E75" w:rsidRPr="00945104">
        <w:rPr>
          <w:rFonts w:ascii="Times New Roman" w:hAnsi="Times New Roman" w:cs="Times New Roman"/>
          <w:color w:val="00B0F0"/>
          <w:sz w:val="24"/>
          <w:szCs w:val="24"/>
          <w:lang w:eastAsia="zh-CN"/>
        </w:rPr>
        <w:t xml:space="preserve">In my opinion, there is no guarantee that a packet will reach its destination if at least one </w:t>
      </w:r>
      <w:bookmarkStart w:id="48" w:name="OLE_LINK4"/>
      <w:r w:rsidR="006E728B" w:rsidRPr="00945104">
        <w:rPr>
          <w:rFonts w:ascii="Times New Roman" w:hAnsi="Times New Roman" w:cs="Times New Roman"/>
          <w:color w:val="00B0F0"/>
          <w:sz w:val="24"/>
          <w:szCs w:val="24"/>
          <w:lang w:eastAsia="zh-CN"/>
        </w:rPr>
        <w:t xml:space="preserve">operable </w:t>
      </w:r>
      <w:bookmarkEnd w:id="48"/>
      <w:r w:rsidR="00AC5E75" w:rsidRPr="00945104">
        <w:rPr>
          <w:rFonts w:ascii="Times New Roman" w:hAnsi="Times New Roman" w:cs="Times New Roman"/>
          <w:color w:val="00B0F0"/>
          <w:sz w:val="24"/>
          <w:szCs w:val="24"/>
          <w:lang w:eastAsia="zh-CN"/>
        </w:rPr>
        <w:t>path exists.</w:t>
      </w:r>
      <w:bookmarkEnd w:id="47"/>
      <w:r w:rsidR="00AC5E75" w:rsidRPr="00945104">
        <w:rPr>
          <w:rFonts w:ascii="Times New Roman" w:hAnsi="Times New Roman" w:cs="Times New Roman"/>
          <w:color w:val="00B0F0"/>
          <w:sz w:val="24"/>
          <w:szCs w:val="24"/>
          <w:lang w:eastAsia="zh-CN"/>
        </w:rPr>
        <w:t xml:space="preserve"> First</w:t>
      </w:r>
      <w:r w:rsidR="00933300" w:rsidRPr="00945104">
        <w:rPr>
          <w:rFonts w:ascii="Times New Roman" w:hAnsi="Times New Roman" w:cs="Times New Roman"/>
          <w:color w:val="00B0F0"/>
          <w:sz w:val="24"/>
          <w:szCs w:val="24"/>
          <w:lang w:eastAsia="zh-CN"/>
        </w:rPr>
        <w:t>ly</w:t>
      </w:r>
      <w:r w:rsidR="00AC5E75" w:rsidRPr="00945104">
        <w:rPr>
          <w:rFonts w:ascii="Times New Roman" w:hAnsi="Times New Roman" w:cs="Times New Roman"/>
          <w:color w:val="00B0F0"/>
          <w:sz w:val="24"/>
          <w:szCs w:val="24"/>
          <w:lang w:eastAsia="zh-CN"/>
        </w:rPr>
        <w:t xml:space="preserve">, according to the problem assumption, the hop counter is set to the longest length of the shortest cost path through the network, which means that the length of the </w:t>
      </w:r>
      <w:r w:rsidR="00AC5E75" w:rsidRPr="00882551">
        <w:rPr>
          <w:rFonts w:ascii="Times New Roman" w:hAnsi="Times New Roman" w:cs="Times New Roman"/>
          <w:color w:val="00B0F0"/>
          <w:sz w:val="24"/>
          <w:szCs w:val="24"/>
          <w:lang w:eastAsia="zh-CN"/>
        </w:rPr>
        <w:t xml:space="preserve">shortest cost path is one more than the number of intermediate stations that extend the path. The hop count decreases each time a packet is retransmitted. </w:t>
      </w:r>
      <w:bookmarkStart w:id="49" w:name="OLE_LINK5"/>
      <w:r w:rsidR="00AC5E75" w:rsidRPr="00882551">
        <w:rPr>
          <w:rFonts w:ascii="Times New Roman" w:hAnsi="Times New Roman" w:cs="Times New Roman"/>
          <w:color w:val="00B0F0"/>
          <w:sz w:val="24"/>
          <w:szCs w:val="24"/>
          <w:lang w:eastAsia="zh-CN"/>
        </w:rPr>
        <w:t>For example, when all the links are serving in the network with diameter D, the hop count will be less than or close to 0 when the packet reaches all the sites through the longest and smallest cost path. If an intermediate link fails during this period, packets will not be forwarded when the hop count is zero, so all sites cannot be reached before the hop count is reduced to zero.</w:t>
      </w:r>
      <w:r w:rsidR="0083621E" w:rsidRPr="00882551">
        <w:rPr>
          <w:rFonts w:ascii="Times New Roman" w:hAnsi="Times New Roman" w:cs="Times New Roman"/>
          <w:color w:val="00B0F0"/>
          <w:sz w:val="24"/>
          <w:szCs w:val="24"/>
        </w:rPr>
        <w:t xml:space="preserve"> </w:t>
      </w:r>
      <w:r w:rsidR="00882551" w:rsidRPr="00882551">
        <w:rPr>
          <w:rFonts w:ascii="Times New Roman" w:hAnsi="Times New Roman" w:cs="Times New Roman"/>
          <w:color w:val="00B0F0"/>
          <w:sz w:val="24"/>
          <w:szCs w:val="24"/>
          <w:lang w:eastAsia="zh-CN"/>
        </w:rPr>
        <w:t>Assuming</w:t>
      </w:r>
      <w:r w:rsidR="00920F86" w:rsidRPr="00882551">
        <w:rPr>
          <w:rFonts w:ascii="Times New Roman" w:hAnsi="Times New Roman" w:cs="Times New Roman"/>
          <w:color w:val="00B0F0"/>
          <w:sz w:val="24"/>
          <w:szCs w:val="24"/>
        </w:rPr>
        <w:t xml:space="preserve"> the length of the longest minimum cost path can only be 2</w:t>
      </w:r>
      <w:r w:rsidR="00882551" w:rsidRPr="00882551">
        <w:rPr>
          <w:rFonts w:ascii="Times New Roman" w:hAnsi="Times New Roman" w:cs="Times New Roman"/>
          <w:color w:val="00B0F0"/>
          <w:sz w:val="24"/>
          <w:szCs w:val="24"/>
        </w:rPr>
        <w:t xml:space="preserve"> </w:t>
      </w:r>
      <w:r w:rsidR="00882551" w:rsidRPr="00882551">
        <w:rPr>
          <w:rFonts w:ascii="Times New Roman" w:hAnsi="Times New Roman" w:cs="Times New Roman"/>
          <w:color w:val="00B0F0"/>
          <w:sz w:val="24"/>
          <w:szCs w:val="24"/>
        </w:rPr>
        <w:t>in a network with diameter D</w:t>
      </w:r>
      <w:r w:rsidR="00920F86" w:rsidRPr="00882551">
        <w:rPr>
          <w:rFonts w:ascii="Times New Roman" w:hAnsi="Times New Roman" w:cs="Times New Roman"/>
          <w:color w:val="00B0F0"/>
          <w:sz w:val="24"/>
          <w:szCs w:val="24"/>
        </w:rPr>
        <w:t>. If one of the links breaks and the minimum cost path to a node (</w:t>
      </w:r>
      <w:r w:rsidR="00882551" w:rsidRPr="00882551">
        <w:rPr>
          <w:rFonts w:ascii="Times New Roman" w:hAnsi="Times New Roman" w:cs="Times New Roman"/>
          <w:color w:val="00B0F0"/>
          <w:sz w:val="24"/>
          <w:szCs w:val="24"/>
        </w:rPr>
        <w:t xml:space="preserve">call it </w:t>
      </w:r>
      <w:r w:rsidR="00920F86" w:rsidRPr="00882551">
        <w:rPr>
          <w:rFonts w:ascii="Times New Roman" w:hAnsi="Times New Roman" w:cs="Times New Roman"/>
          <w:color w:val="00B0F0"/>
          <w:sz w:val="24"/>
          <w:szCs w:val="24"/>
        </w:rPr>
        <w:t xml:space="preserve">Station1) </w:t>
      </w:r>
      <w:r w:rsidR="00882551" w:rsidRPr="00882551">
        <w:rPr>
          <w:rFonts w:ascii="Times New Roman" w:hAnsi="Times New Roman" w:cs="Times New Roman"/>
          <w:color w:val="00B0F0"/>
          <w:sz w:val="24"/>
          <w:szCs w:val="24"/>
        </w:rPr>
        <w:t xml:space="preserve">will be increase, therefore </w:t>
      </w:r>
      <w:r w:rsidR="00920F86" w:rsidRPr="00882551">
        <w:rPr>
          <w:rFonts w:ascii="Times New Roman" w:hAnsi="Times New Roman" w:cs="Times New Roman"/>
          <w:color w:val="00B0F0"/>
          <w:sz w:val="24"/>
          <w:szCs w:val="24"/>
        </w:rPr>
        <w:t>the packet with hop count of 2 will never reach station1</w:t>
      </w:r>
      <w:r w:rsidR="00882551" w:rsidRPr="00882551">
        <w:rPr>
          <w:rFonts w:ascii="Times New Roman" w:hAnsi="Times New Roman" w:cs="Times New Roman"/>
          <w:color w:val="00B0F0"/>
          <w:sz w:val="24"/>
          <w:szCs w:val="24"/>
          <w:lang w:eastAsia="zh-CN"/>
        </w:rPr>
        <w:t xml:space="preserve">. </w:t>
      </w:r>
      <w:r w:rsidR="0083621E" w:rsidRPr="00882551">
        <w:rPr>
          <w:rFonts w:ascii="Times New Roman" w:hAnsi="Times New Roman" w:cs="Times New Roman"/>
          <w:color w:val="00B0F0"/>
          <w:sz w:val="24"/>
          <w:szCs w:val="24"/>
          <w:lang w:eastAsia="zh-CN"/>
        </w:rPr>
        <w:t>So that's why It can't guarantee delivery to its destination if a least one operable path exists.</w:t>
      </w:r>
      <w:bookmarkEnd w:id="44"/>
      <w:bookmarkEnd w:id="45"/>
      <w:bookmarkEnd w:id="49"/>
    </w:p>
    <w:p w14:paraId="49D5B085" w14:textId="77777777" w:rsidR="001222E6" w:rsidRDefault="001222E6">
      <w:pPr>
        <w:pStyle w:val="a3"/>
        <w:spacing w:before="5"/>
        <w:rPr>
          <w:rFonts w:ascii="Times New Roman"/>
          <w:sz w:val="20"/>
        </w:rPr>
      </w:pPr>
    </w:p>
    <w:p w14:paraId="25E1C126" w14:textId="77777777" w:rsidR="001222E6" w:rsidRDefault="00F24CD1">
      <w:pPr>
        <w:pStyle w:val="a4"/>
        <w:numPr>
          <w:ilvl w:val="0"/>
          <w:numId w:val="3"/>
        </w:numPr>
        <w:tabs>
          <w:tab w:val="left" w:pos="527"/>
          <w:tab w:val="left" w:pos="528"/>
        </w:tabs>
        <w:ind w:left="527" w:hanging="428"/>
        <w:rPr>
          <w:rFonts w:ascii="Times New Roman"/>
          <w:sz w:val="24"/>
        </w:rPr>
      </w:pPr>
      <w:r>
        <w:rPr>
          <w:sz w:val="24"/>
        </w:rPr>
        <w:t>A</w:t>
      </w:r>
      <w:r>
        <w:rPr>
          <w:spacing w:val="11"/>
          <w:sz w:val="24"/>
        </w:rPr>
        <w:t xml:space="preserve"> </w:t>
      </w:r>
      <w:r>
        <w:rPr>
          <w:sz w:val="24"/>
        </w:rPr>
        <w:t>CRC</w:t>
      </w:r>
      <w:r>
        <w:rPr>
          <w:spacing w:val="9"/>
          <w:sz w:val="24"/>
        </w:rPr>
        <w:t xml:space="preserve"> </w:t>
      </w:r>
      <w:r>
        <w:rPr>
          <w:sz w:val="24"/>
        </w:rPr>
        <w:t>is</w:t>
      </w:r>
      <w:r>
        <w:rPr>
          <w:spacing w:val="11"/>
          <w:sz w:val="24"/>
        </w:rPr>
        <w:t xml:space="preserve"> </w:t>
      </w:r>
      <w:r>
        <w:rPr>
          <w:sz w:val="24"/>
        </w:rPr>
        <w:t>constructed</w:t>
      </w:r>
      <w:r>
        <w:rPr>
          <w:spacing w:val="15"/>
          <w:sz w:val="24"/>
        </w:rPr>
        <w:t xml:space="preserve"> </w:t>
      </w:r>
      <w:r>
        <w:rPr>
          <w:sz w:val="24"/>
        </w:rPr>
        <w:t>to</w:t>
      </w:r>
      <w:r>
        <w:rPr>
          <w:spacing w:val="9"/>
          <w:sz w:val="24"/>
        </w:rPr>
        <w:t xml:space="preserve"> </w:t>
      </w:r>
      <w:r>
        <w:rPr>
          <w:sz w:val="24"/>
        </w:rPr>
        <w:t>generate</w:t>
      </w:r>
      <w:r>
        <w:rPr>
          <w:spacing w:val="14"/>
          <w:sz w:val="24"/>
        </w:rPr>
        <w:t xml:space="preserve"> </w:t>
      </w:r>
      <w:proofErr w:type="gramStart"/>
      <w:r>
        <w:rPr>
          <w:sz w:val="24"/>
        </w:rPr>
        <w:t>a</w:t>
      </w:r>
      <w:proofErr w:type="gramEnd"/>
      <w:r>
        <w:rPr>
          <w:spacing w:val="11"/>
          <w:sz w:val="24"/>
        </w:rPr>
        <w:t xml:space="preserve"> </w:t>
      </w:r>
      <w:r>
        <w:rPr>
          <w:sz w:val="24"/>
        </w:rPr>
        <w:t>8</w:t>
      </w:r>
      <w:r>
        <w:rPr>
          <w:spacing w:val="10"/>
          <w:sz w:val="24"/>
        </w:rPr>
        <w:t xml:space="preserve"> </w:t>
      </w:r>
      <w:r>
        <w:rPr>
          <w:sz w:val="24"/>
        </w:rPr>
        <w:t>bit</w:t>
      </w:r>
      <w:r>
        <w:rPr>
          <w:spacing w:val="14"/>
          <w:sz w:val="24"/>
        </w:rPr>
        <w:t xml:space="preserve"> </w:t>
      </w:r>
      <w:r>
        <w:rPr>
          <w:sz w:val="24"/>
        </w:rPr>
        <w:t>Frame</w:t>
      </w:r>
      <w:r>
        <w:rPr>
          <w:spacing w:val="11"/>
          <w:sz w:val="24"/>
        </w:rPr>
        <w:t xml:space="preserve"> </w:t>
      </w:r>
      <w:r>
        <w:rPr>
          <w:sz w:val="24"/>
        </w:rPr>
        <w:t>Check</w:t>
      </w:r>
      <w:r>
        <w:rPr>
          <w:spacing w:val="8"/>
          <w:sz w:val="24"/>
        </w:rPr>
        <w:t xml:space="preserve"> </w:t>
      </w:r>
      <w:r>
        <w:rPr>
          <w:sz w:val="24"/>
        </w:rPr>
        <w:t>sequence</w:t>
      </w:r>
      <w:r>
        <w:rPr>
          <w:spacing w:val="10"/>
          <w:sz w:val="24"/>
        </w:rPr>
        <w:t xml:space="preserve"> </w:t>
      </w:r>
      <w:r>
        <w:rPr>
          <w:sz w:val="24"/>
        </w:rPr>
        <w:t>for</w:t>
      </w:r>
      <w:r>
        <w:rPr>
          <w:spacing w:val="10"/>
          <w:sz w:val="24"/>
        </w:rPr>
        <w:t xml:space="preserve"> </w:t>
      </w:r>
      <w:r>
        <w:rPr>
          <w:sz w:val="24"/>
        </w:rPr>
        <w:t>a</w:t>
      </w:r>
      <w:r>
        <w:rPr>
          <w:spacing w:val="11"/>
          <w:sz w:val="24"/>
        </w:rPr>
        <w:t xml:space="preserve"> </w:t>
      </w:r>
      <w:r>
        <w:rPr>
          <w:sz w:val="24"/>
        </w:rPr>
        <w:t>19</w:t>
      </w:r>
      <w:r>
        <w:rPr>
          <w:spacing w:val="10"/>
          <w:sz w:val="24"/>
        </w:rPr>
        <w:t xml:space="preserve"> </w:t>
      </w:r>
      <w:r>
        <w:rPr>
          <w:sz w:val="24"/>
        </w:rPr>
        <w:t>bit</w:t>
      </w:r>
      <w:r>
        <w:rPr>
          <w:spacing w:val="11"/>
          <w:sz w:val="24"/>
        </w:rPr>
        <w:t xml:space="preserve"> </w:t>
      </w:r>
      <w:r>
        <w:rPr>
          <w:sz w:val="24"/>
        </w:rPr>
        <w:t>message.</w:t>
      </w:r>
      <w:r>
        <w:rPr>
          <w:spacing w:val="23"/>
          <w:sz w:val="24"/>
        </w:rPr>
        <w:t xml:space="preserve"> </w:t>
      </w:r>
      <w:r>
        <w:rPr>
          <w:sz w:val="24"/>
        </w:rPr>
        <w:t>The</w:t>
      </w:r>
    </w:p>
    <w:p w14:paraId="60BB98AF" w14:textId="77777777" w:rsidR="001222E6" w:rsidRDefault="001222E6">
      <w:pPr>
        <w:rPr>
          <w:rFonts w:ascii="Times New Roman"/>
          <w:sz w:val="24"/>
        </w:rPr>
        <w:sectPr w:rsidR="001222E6">
          <w:pgSz w:w="12240" w:h="15840"/>
          <w:pgMar w:top="1360" w:right="1320" w:bottom="280" w:left="1340" w:header="720" w:footer="720" w:gutter="0"/>
          <w:cols w:space="720"/>
        </w:sectPr>
      </w:pPr>
    </w:p>
    <w:p w14:paraId="17DD4F2A" w14:textId="77777777" w:rsidR="001222E6" w:rsidRDefault="00F24CD1">
      <w:pPr>
        <w:pStyle w:val="a3"/>
        <w:spacing w:before="29" w:line="268" w:lineRule="auto"/>
        <w:ind w:left="527"/>
      </w:pPr>
      <w:r>
        <w:t>generator polynomial is particular message are</w:t>
      </w:r>
    </w:p>
    <w:p w14:paraId="2032ACB7" w14:textId="7B360CB0" w:rsidR="001222E6" w:rsidRDefault="00F24CD1" w:rsidP="00803454">
      <w:pPr>
        <w:spacing w:before="29"/>
        <w:rPr>
          <w:sz w:val="24"/>
        </w:rPr>
      </w:pPr>
      <w:r>
        <w:br w:type="column"/>
      </w:r>
      <w:proofErr w:type="gramStart"/>
      <w:r>
        <w:rPr>
          <w:rFonts w:ascii="Times New Roman" w:hAnsi="Times New Roman"/>
          <w:i/>
          <w:w w:val="105"/>
          <w:sz w:val="23"/>
        </w:rPr>
        <w:t>P</w:t>
      </w:r>
      <w:r>
        <w:rPr>
          <w:rFonts w:ascii="Times New Roman" w:hAnsi="Times New Roman"/>
          <w:w w:val="105"/>
          <w:sz w:val="23"/>
        </w:rPr>
        <w:t xml:space="preserve">( </w:t>
      </w:r>
      <w:r>
        <w:rPr>
          <w:rFonts w:ascii="Times New Roman" w:hAnsi="Times New Roman"/>
          <w:i/>
          <w:w w:val="105"/>
          <w:sz w:val="23"/>
        </w:rPr>
        <w:t>X</w:t>
      </w:r>
      <w:proofErr w:type="gramEnd"/>
      <w:r>
        <w:rPr>
          <w:rFonts w:ascii="Times New Roman" w:hAnsi="Times New Roman"/>
          <w:i/>
          <w:w w:val="105"/>
          <w:sz w:val="23"/>
        </w:rPr>
        <w:t xml:space="preserve"> </w:t>
      </w:r>
      <w:r>
        <w:rPr>
          <w:rFonts w:ascii="Times New Roman" w:hAnsi="Times New Roman"/>
          <w:w w:val="105"/>
          <w:sz w:val="23"/>
        </w:rPr>
        <w:t xml:space="preserve">) </w:t>
      </w:r>
      <w:r>
        <w:rPr>
          <w:rFonts w:ascii="Symbol" w:hAnsi="Symbol"/>
          <w:w w:val="105"/>
          <w:sz w:val="23"/>
        </w:rPr>
        <w:t></w:t>
      </w:r>
      <w:r>
        <w:rPr>
          <w:rFonts w:ascii="Times New Roman" w:hAnsi="Times New Roman"/>
          <w:w w:val="105"/>
          <w:sz w:val="23"/>
        </w:rPr>
        <w:t xml:space="preserve"> </w:t>
      </w:r>
      <w:r>
        <w:rPr>
          <w:rFonts w:ascii="Times New Roman" w:hAnsi="Times New Roman"/>
          <w:i/>
          <w:w w:val="105"/>
          <w:sz w:val="23"/>
        </w:rPr>
        <w:t xml:space="preserve">X </w:t>
      </w:r>
      <w:r>
        <w:rPr>
          <w:rFonts w:ascii="Times New Roman" w:hAnsi="Times New Roman"/>
          <w:w w:val="105"/>
          <w:sz w:val="23"/>
          <w:vertAlign w:val="superscript"/>
        </w:rPr>
        <w:t>8</w:t>
      </w:r>
      <w:r>
        <w:rPr>
          <w:rFonts w:ascii="Times New Roman" w:hAnsi="Times New Roman"/>
          <w:w w:val="105"/>
          <w:sz w:val="23"/>
        </w:rPr>
        <w:t xml:space="preserve"> </w:t>
      </w:r>
      <w:r>
        <w:rPr>
          <w:rFonts w:ascii="Symbol" w:hAnsi="Symbol"/>
          <w:w w:val="105"/>
          <w:sz w:val="23"/>
        </w:rPr>
        <w:t></w:t>
      </w:r>
      <w:r>
        <w:rPr>
          <w:rFonts w:ascii="Times New Roman" w:hAnsi="Times New Roman"/>
          <w:w w:val="105"/>
          <w:sz w:val="23"/>
        </w:rPr>
        <w:t xml:space="preserve"> </w:t>
      </w:r>
      <w:r>
        <w:rPr>
          <w:rFonts w:ascii="Times New Roman" w:hAnsi="Times New Roman"/>
          <w:i/>
          <w:w w:val="105"/>
          <w:sz w:val="23"/>
        </w:rPr>
        <w:t xml:space="preserve">X </w:t>
      </w:r>
      <w:r>
        <w:rPr>
          <w:rFonts w:ascii="Times New Roman" w:hAnsi="Times New Roman"/>
          <w:w w:val="105"/>
          <w:sz w:val="23"/>
          <w:vertAlign w:val="superscript"/>
        </w:rPr>
        <w:t>7</w:t>
      </w:r>
      <w:r>
        <w:rPr>
          <w:rFonts w:ascii="Times New Roman" w:hAnsi="Times New Roman"/>
          <w:w w:val="105"/>
          <w:sz w:val="23"/>
        </w:rPr>
        <w:t xml:space="preserve"> </w:t>
      </w:r>
      <w:r>
        <w:rPr>
          <w:rFonts w:ascii="Symbol" w:hAnsi="Symbol"/>
          <w:w w:val="105"/>
          <w:sz w:val="23"/>
        </w:rPr>
        <w:t></w:t>
      </w:r>
      <w:r>
        <w:rPr>
          <w:rFonts w:ascii="Times New Roman" w:hAnsi="Times New Roman"/>
          <w:w w:val="105"/>
          <w:sz w:val="23"/>
        </w:rPr>
        <w:t xml:space="preserve"> </w:t>
      </w:r>
      <w:r>
        <w:rPr>
          <w:rFonts w:ascii="Times New Roman" w:hAnsi="Times New Roman"/>
          <w:i/>
          <w:w w:val="105"/>
          <w:sz w:val="23"/>
        </w:rPr>
        <w:t xml:space="preserve">X </w:t>
      </w:r>
      <w:r>
        <w:rPr>
          <w:rFonts w:ascii="Times New Roman" w:hAnsi="Times New Roman"/>
          <w:w w:val="105"/>
          <w:sz w:val="23"/>
          <w:vertAlign w:val="superscript"/>
        </w:rPr>
        <w:t>4</w:t>
      </w:r>
      <w:r>
        <w:rPr>
          <w:rFonts w:ascii="Times New Roman" w:hAnsi="Times New Roman"/>
          <w:w w:val="105"/>
          <w:sz w:val="23"/>
        </w:rPr>
        <w:t xml:space="preserve"> </w:t>
      </w:r>
      <w:r>
        <w:rPr>
          <w:rFonts w:ascii="Symbol" w:hAnsi="Symbol"/>
          <w:w w:val="105"/>
          <w:sz w:val="23"/>
        </w:rPr>
        <w:t></w:t>
      </w:r>
      <w:r>
        <w:rPr>
          <w:rFonts w:ascii="Times New Roman" w:hAnsi="Times New Roman"/>
          <w:w w:val="105"/>
          <w:sz w:val="23"/>
        </w:rPr>
        <w:t xml:space="preserve"> </w:t>
      </w:r>
      <w:r>
        <w:rPr>
          <w:rFonts w:ascii="Times New Roman" w:hAnsi="Times New Roman"/>
          <w:i/>
          <w:w w:val="105"/>
          <w:sz w:val="23"/>
        </w:rPr>
        <w:t xml:space="preserve">X </w:t>
      </w:r>
      <w:r>
        <w:rPr>
          <w:rFonts w:ascii="Times New Roman" w:hAnsi="Times New Roman"/>
          <w:w w:val="105"/>
          <w:sz w:val="23"/>
          <w:vertAlign w:val="superscript"/>
        </w:rPr>
        <w:t>3</w:t>
      </w:r>
      <w:r>
        <w:rPr>
          <w:rFonts w:ascii="Times New Roman" w:hAnsi="Times New Roman"/>
          <w:w w:val="105"/>
          <w:sz w:val="23"/>
        </w:rPr>
        <w:t xml:space="preserve"> </w:t>
      </w:r>
      <w:r>
        <w:rPr>
          <w:rFonts w:ascii="Symbol" w:hAnsi="Symbol"/>
          <w:w w:val="105"/>
          <w:sz w:val="23"/>
        </w:rPr>
        <w:t></w:t>
      </w:r>
      <w:r>
        <w:rPr>
          <w:rFonts w:ascii="Times New Roman" w:hAnsi="Times New Roman"/>
          <w:w w:val="105"/>
          <w:sz w:val="23"/>
        </w:rPr>
        <w:t xml:space="preserve"> </w:t>
      </w:r>
      <w:r>
        <w:rPr>
          <w:rFonts w:ascii="Times New Roman" w:hAnsi="Times New Roman"/>
          <w:i/>
          <w:w w:val="105"/>
          <w:sz w:val="23"/>
        </w:rPr>
        <w:t xml:space="preserve">X </w:t>
      </w:r>
      <w:r>
        <w:rPr>
          <w:rFonts w:ascii="Symbol" w:hAnsi="Symbol"/>
          <w:w w:val="105"/>
          <w:sz w:val="23"/>
        </w:rPr>
        <w:t></w:t>
      </w:r>
      <w:r>
        <w:rPr>
          <w:rFonts w:ascii="Times New Roman" w:hAnsi="Times New Roman"/>
          <w:w w:val="105"/>
          <w:sz w:val="23"/>
        </w:rPr>
        <w:t xml:space="preserve"> 1 </w:t>
      </w:r>
      <w:r>
        <w:rPr>
          <w:w w:val="105"/>
          <w:sz w:val="24"/>
        </w:rPr>
        <w:t>, The message bits for a</w:t>
      </w:r>
    </w:p>
    <w:p w14:paraId="5318B3A2" w14:textId="77777777" w:rsidR="001222E6" w:rsidRDefault="001222E6">
      <w:pPr>
        <w:rPr>
          <w:sz w:val="24"/>
        </w:rPr>
        <w:sectPr w:rsidR="001222E6">
          <w:type w:val="continuous"/>
          <w:pgSz w:w="12240" w:h="15840"/>
          <w:pgMar w:top="1400" w:right="1320" w:bottom="280" w:left="1340" w:header="720" w:footer="720" w:gutter="0"/>
          <w:cols w:num="2" w:space="720" w:equalWidth="0">
            <w:col w:w="2961" w:space="40"/>
            <w:col w:w="6579"/>
          </w:cols>
        </w:sectPr>
      </w:pPr>
    </w:p>
    <w:p w14:paraId="75B02ECE" w14:textId="77777777" w:rsidR="001222E6" w:rsidRDefault="00F24CD1">
      <w:pPr>
        <w:spacing w:line="237" w:lineRule="exact"/>
        <w:ind w:left="460"/>
        <w:rPr>
          <w:rFonts w:ascii="Courier New"/>
          <w:b/>
          <w:sz w:val="24"/>
        </w:rPr>
      </w:pPr>
      <w:r>
        <w:rPr>
          <w:rFonts w:ascii="Courier New"/>
          <w:b/>
          <w:sz w:val="24"/>
        </w:rPr>
        <w:t>1 1 0 0 1 1 0 0 0 0 1 1 1 0 1 0 1 1 1</w:t>
      </w:r>
    </w:p>
    <w:p w14:paraId="0BA7F641" w14:textId="3F0755FE" w:rsidR="00883B52" w:rsidRPr="0097345A" w:rsidRDefault="00F24CD1" w:rsidP="00883B52">
      <w:pPr>
        <w:pStyle w:val="a4"/>
        <w:numPr>
          <w:ilvl w:val="0"/>
          <w:numId w:val="1"/>
        </w:numPr>
        <w:tabs>
          <w:tab w:val="left" w:pos="820"/>
        </w:tabs>
        <w:spacing w:line="293" w:lineRule="exact"/>
        <w:rPr>
          <w:sz w:val="24"/>
        </w:rPr>
      </w:pPr>
      <w:r>
        <w:rPr>
          <w:b/>
          <w:sz w:val="24"/>
        </w:rPr>
        <w:t xml:space="preserve">[4 points] </w:t>
      </w:r>
      <w:r>
        <w:rPr>
          <w:sz w:val="24"/>
        </w:rPr>
        <w:t>Draw a shift register circuit to perform the calculation of the CRC</w:t>
      </w:r>
      <w:r>
        <w:rPr>
          <w:spacing w:val="-16"/>
          <w:sz w:val="24"/>
        </w:rPr>
        <w:t xml:space="preserve"> </w:t>
      </w:r>
      <w:r>
        <w:rPr>
          <w:sz w:val="24"/>
        </w:rPr>
        <w:t>bits.</w:t>
      </w:r>
      <w:r w:rsidR="0097345A">
        <w:rPr>
          <w:noProof/>
          <w:lang w:eastAsia="zh-CN"/>
        </w:rPr>
        <w:drawing>
          <wp:anchor distT="0" distB="0" distL="114300" distR="114300" simplePos="0" relativeHeight="251658752" behindDoc="1" locked="0" layoutInCell="1" allowOverlap="1" wp14:anchorId="1F18A617" wp14:editId="11916508">
            <wp:simplePos x="0" y="0"/>
            <wp:positionH relativeFrom="column">
              <wp:posOffset>103091</wp:posOffset>
            </wp:positionH>
            <wp:positionV relativeFrom="paragraph">
              <wp:posOffset>218191</wp:posOffset>
            </wp:positionV>
            <wp:extent cx="6083300" cy="1792605"/>
            <wp:effectExtent l="0" t="0" r="0" b="0"/>
            <wp:wrapTight wrapText="bothSides">
              <wp:wrapPolygon edited="0">
                <wp:start x="0" y="0"/>
                <wp:lineTo x="0" y="21348"/>
                <wp:lineTo x="21510" y="21348"/>
                <wp:lineTo x="21510" y="0"/>
                <wp:lineTo x="0" y="0"/>
              </wp:wrapPolygon>
            </wp:wrapTight>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93" cstate="print">
                      <a:extLst>
                        <a:ext uri="{28A0092B-C50C-407E-A947-70E740481C1C}">
                          <a14:useLocalDpi xmlns:a14="http://schemas.microsoft.com/office/drawing/2010/main" val="0"/>
                        </a:ext>
                      </a:extLst>
                    </a:blip>
                    <a:stretch>
                      <a:fillRect/>
                    </a:stretch>
                  </pic:blipFill>
                  <pic:spPr>
                    <a:xfrm>
                      <a:off x="0" y="0"/>
                      <a:ext cx="6083300" cy="1792605"/>
                    </a:xfrm>
                    <a:prstGeom prst="rect">
                      <a:avLst/>
                    </a:prstGeom>
                  </pic:spPr>
                </pic:pic>
              </a:graphicData>
            </a:graphic>
            <wp14:sizeRelH relativeFrom="page">
              <wp14:pctWidth>0</wp14:pctWidth>
            </wp14:sizeRelH>
            <wp14:sizeRelV relativeFrom="page">
              <wp14:pctHeight>0</wp14:pctHeight>
            </wp14:sizeRelV>
          </wp:anchor>
        </w:drawing>
      </w:r>
    </w:p>
    <w:p w14:paraId="48A1AF89" w14:textId="4864A402" w:rsidR="001222E6" w:rsidRPr="00D80692" w:rsidRDefault="00F24CD1">
      <w:pPr>
        <w:pStyle w:val="a4"/>
        <w:numPr>
          <w:ilvl w:val="0"/>
          <w:numId w:val="1"/>
        </w:numPr>
        <w:tabs>
          <w:tab w:val="left" w:pos="808"/>
        </w:tabs>
        <w:spacing w:before="2"/>
        <w:ind w:left="808"/>
        <w:rPr>
          <w:color w:val="FF0000"/>
          <w:sz w:val="24"/>
        </w:rPr>
      </w:pPr>
      <w:r w:rsidRPr="00D80692">
        <w:rPr>
          <w:b/>
          <w:color w:val="FF0000"/>
          <w:sz w:val="24"/>
        </w:rPr>
        <w:t xml:space="preserve">[4 points] </w:t>
      </w:r>
      <w:r w:rsidRPr="00D80692">
        <w:rPr>
          <w:color w:val="FF0000"/>
          <w:sz w:val="24"/>
        </w:rPr>
        <w:t>List four examples of the types of errors an FCS can</w:t>
      </w:r>
      <w:r w:rsidRPr="00D80692">
        <w:rPr>
          <w:color w:val="FF0000"/>
          <w:spacing w:val="-17"/>
          <w:sz w:val="24"/>
        </w:rPr>
        <w:t xml:space="preserve"> </w:t>
      </w:r>
      <w:r w:rsidRPr="00D80692">
        <w:rPr>
          <w:color w:val="FF0000"/>
          <w:sz w:val="24"/>
        </w:rPr>
        <w:t>detect.</w:t>
      </w:r>
    </w:p>
    <w:p w14:paraId="7DD7ED31" w14:textId="123BB635" w:rsidR="001222E6" w:rsidRPr="00D80692" w:rsidRDefault="00F24CD1">
      <w:pPr>
        <w:pStyle w:val="a4"/>
        <w:numPr>
          <w:ilvl w:val="1"/>
          <w:numId w:val="1"/>
        </w:numPr>
        <w:tabs>
          <w:tab w:val="left" w:pos="820"/>
        </w:tabs>
        <w:ind w:right="1147"/>
        <w:rPr>
          <w:color w:val="FF0000"/>
          <w:sz w:val="24"/>
        </w:rPr>
      </w:pPr>
      <w:r w:rsidRPr="00D80692">
        <w:rPr>
          <w:b/>
          <w:color w:val="FF0000"/>
          <w:sz w:val="24"/>
        </w:rPr>
        <w:t xml:space="preserve">[6 points] [6 points] </w:t>
      </w:r>
      <w:r w:rsidRPr="00D80692">
        <w:rPr>
          <w:color w:val="FF0000"/>
          <w:sz w:val="24"/>
        </w:rPr>
        <w:t>Can the errors represented by each of the following</w:t>
      </w:r>
      <w:r w:rsidRPr="00D80692">
        <w:rPr>
          <w:color w:val="FF0000"/>
          <w:spacing w:val="-27"/>
          <w:sz w:val="24"/>
        </w:rPr>
        <w:t xml:space="preserve"> </w:t>
      </w:r>
      <w:r w:rsidRPr="00D80692">
        <w:rPr>
          <w:color w:val="FF0000"/>
          <w:sz w:val="24"/>
        </w:rPr>
        <w:t xml:space="preserve">error polynomials </w:t>
      </w:r>
      <w:r w:rsidRPr="00D80692">
        <w:rPr>
          <w:i/>
          <w:color w:val="FF0000"/>
          <w:sz w:val="24"/>
        </w:rPr>
        <w:t>E</w:t>
      </w:r>
      <w:r w:rsidRPr="00D80692">
        <w:rPr>
          <w:color w:val="FF0000"/>
          <w:sz w:val="24"/>
        </w:rPr>
        <w:t>(</w:t>
      </w:r>
      <w:r w:rsidRPr="00D80692">
        <w:rPr>
          <w:i/>
          <w:color w:val="FF0000"/>
          <w:sz w:val="24"/>
        </w:rPr>
        <w:t>X</w:t>
      </w:r>
      <w:r w:rsidRPr="00D80692">
        <w:rPr>
          <w:color w:val="FF0000"/>
          <w:sz w:val="24"/>
        </w:rPr>
        <w:t>) be detected by the CRC? Why or why</w:t>
      </w:r>
      <w:r w:rsidRPr="00D80692">
        <w:rPr>
          <w:color w:val="FF0000"/>
          <w:spacing w:val="-7"/>
          <w:sz w:val="24"/>
        </w:rPr>
        <w:t xml:space="preserve"> </w:t>
      </w:r>
      <w:r w:rsidRPr="00D80692">
        <w:rPr>
          <w:color w:val="FF0000"/>
          <w:sz w:val="24"/>
        </w:rPr>
        <w:t>not?</w:t>
      </w:r>
    </w:p>
    <w:p w14:paraId="5FB35A26" w14:textId="28D345CC" w:rsidR="001222E6" w:rsidRDefault="00F24CD1">
      <w:pPr>
        <w:pStyle w:val="a3"/>
        <w:spacing w:before="7" w:line="272" w:lineRule="exact"/>
        <w:ind w:left="1540"/>
        <w:rPr>
          <w:rFonts w:ascii="Courier New"/>
        </w:rPr>
      </w:pPr>
      <w:r>
        <w:rPr>
          <w:rFonts w:ascii="Courier New"/>
        </w:rPr>
        <w:t>0010000100000010000</w:t>
      </w:r>
    </w:p>
    <w:p w14:paraId="7E964CA0" w14:textId="7BA6007C" w:rsidR="001222E6" w:rsidRDefault="00F24CD1">
      <w:pPr>
        <w:pStyle w:val="a3"/>
        <w:spacing w:line="271" w:lineRule="exact"/>
        <w:ind w:left="1540"/>
        <w:rPr>
          <w:rFonts w:ascii="Courier New"/>
        </w:rPr>
      </w:pPr>
      <w:r>
        <w:rPr>
          <w:rFonts w:ascii="Courier New"/>
        </w:rPr>
        <w:t>0000000010101100000</w:t>
      </w:r>
    </w:p>
    <w:p w14:paraId="67069ABF" w14:textId="4943C678" w:rsidR="001222E6" w:rsidRDefault="00F24CD1">
      <w:pPr>
        <w:pStyle w:val="a3"/>
        <w:spacing w:line="269" w:lineRule="exact"/>
        <w:ind w:left="1538"/>
        <w:rPr>
          <w:rFonts w:ascii="Courier New"/>
        </w:rPr>
      </w:pPr>
      <w:r>
        <w:rPr>
          <w:rFonts w:ascii="Courier New"/>
        </w:rPr>
        <w:t>0001000111111000000</w:t>
      </w:r>
    </w:p>
    <w:p w14:paraId="080B5A47" w14:textId="2D618946" w:rsidR="00D80692" w:rsidRDefault="00F24CD1" w:rsidP="00680EA5">
      <w:pPr>
        <w:pStyle w:val="a4"/>
        <w:numPr>
          <w:ilvl w:val="0"/>
          <w:numId w:val="1"/>
        </w:numPr>
        <w:tabs>
          <w:tab w:val="left" w:pos="820"/>
        </w:tabs>
        <w:spacing w:line="290" w:lineRule="exact"/>
        <w:rPr>
          <w:sz w:val="24"/>
        </w:rPr>
      </w:pPr>
      <w:r>
        <w:rPr>
          <w:b/>
          <w:sz w:val="24"/>
        </w:rPr>
        <w:t xml:space="preserve">[7 points] </w:t>
      </w:r>
      <w:r>
        <w:rPr>
          <w:sz w:val="24"/>
        </w:rPr>
        <w:t>Determine the FCS using polynomial division. Show your</w:t>
      </w:r>
      <w:r>
        <w:rPr>
          <w:spacing w:val="-17"/>
          <w:sz w:val="24"/>
        </w:rPr>
        <w:t xml:space="preserve"> </w:t>
      </w:r>
      <w:r>
        <w:rPr>
          <w:sz w:val="24"/>
        </w:rPr>
        <w:t>work</w:t>
      </w:r>
    </w:p>
    <w:p w14:paraId="577C0D39" w14:textId="77777777" w:rsidR="00680EA5" w:rsidRPr="00680EA5" w:rsidRDefault="00680EA5" w:rsidP="00680EA5">
      <w:pPr>
        <w:pStyle w:val="a4"/>
        <w:tabs>
          <w:tab w:val="left" w:pos="820"/>
        </w:tabs>
        <w:spacing w:line="290" w:lineRule="exact"/>
        <w:ind w:firstLine="0"/>
        <w:rPr>
          <w:sz w:val="24"/>
        </w:rPr>
      </w:pPr>
    </w:p>
    <w:p w14:paraId="5CE72B4A" w14:textId="140974B4" w:rsidR="00DF4DE3" w:rsidRPr="00680EA5" w:rsidRDefault="00DF4DE3" w:rsidP="00D80692">
      <w:pPr>
        <w:pStyle w:val="a4"/>
        <w:tabs>
          <w:tab w:val="left" w:pos="820"/>
        </w:tabs>
        <w:spacing w:line="290" w:lineRule="exact"/>
        <w:ind w:firstLine="0"/>
        <w:rPr>
          <w:rFonts w:asciiTheme="majorHAnsi" w:hAnsiTheme="majorHAnsi"/>
          <w:b/>
          <w:color w:val="00B0F0"/>
          <w:sz w:val="24"/>
        </w:rPr>
      </w:pPr>
      <w:r w:rsidRPr="00680EA5">
        <w:rPr>
          <w:rFonts w:asciiTheme="majorHAnsi" w:hAnsiTheme="majorHAnsi"/>
          <w:b/>
          <w:color w:val="00B0F0"/>
          <w:sz w:val="24"/>
        </w:rPr>
        <w:tab/>
      </w:r>
      <w:r w:rsidRPr="00680EA5">
        <w:rPr>
          <w:rFonts w:asciiTheme="majorHAnsi" w:hAnsiTheme="majorHAnsi"/>
          <w:b/>
          <w:color w:val="00B0F0"/>
          <w:sz w:val="24"/>
        </w:rPr>
        <w:tab/>
      </w:r>
      <w:r w:rsidRPr="00680EA5">
        <w:rPr>
          <w:rFonts w:asciiTheme="majorHAnsi" w:hAnsiTheme="majorHAnsi"/>
          <w:b/>
          <w:color w:val="00B0F0"/>
          <w:sz w:val="24"/>
        </w:rPr>
        <w:tab/>
      </w:r>
      <w:r w:rsidRPr="00680EA5">
        <w:rPr>
          <w:rFonts w:asciiTheme="majorHAnsi" w:hAnsiTheme="majorHAnsi"/>
          <w:b/>
          <w:color w:val="00B0F0"/>
          <w:sz w:val="24"/>
        </w:rPr>
        <w:tab/>
        <w:t xml:space="preserve">            </w:t>
      </w:r>
      <w:r w:rsidRPr="00680EA5">
        <w:rPr>
          <w:rFonts w:asciiTheme="majorHAnsi" w:eastAsiaTheme="minorEastAsia" w:hAnsiTheme="majorHAnsi"/>
          <w:b/>
          <w:color w:val="00B0F0"/>
          <w:sz w:val="24"/>
          <w:lang w:eastAsia="zh-CN"/>
        </w:rPr>
        <w:t>1</w:t>
      </w:r>
      <w:r w:rsidR="00B86DA1" w:rsidRPr="00680EA5">
        <w:rPr>
          <w:rFonts w:asciiTheme="majorHAnsi" w:eastAsiaTheme="minorEastAsia" w:hAnsiTheme="majorHAnsi"/>
          <w:b/>
          <w:color w:val="00B0F0"/>
          <w:sz w:val="24"/>
          <w:lang w:eastAsia="zh-CN"/>
        </w:rPr>
        <w:t xml:space="preserve"> 0 0 0 0 0 0 1 0 0 1 1 </w:t>
      </w:r>
      <w:r w:rsidR="00B86DA1" w:rsidRPr="00680EA5">
        <w:rPr>
          <w:rFonts w:asciiTheme="majorHAnsi" w:eastAsiaTheme="minorEastAsia" w:hAnsiTheme="majorHAnsi" w:hint="eastAsia"/>
          <w:b/>
          <w:color w:val="00B0F0"/>
          <w:sz w:val="24"/>
          <w:lang w:eastAsia="zh-CN"/>
        </w:rPr>
        <w:t>1</w:t>
      </w:r>
      <w:r w:rsidR="00B86DA1" w:rsidRPr="00680EA5">
        <w:rPr>
          <w:rFonts w:asciiTheme="majorHAnsi" w:eastAsiaTheme="minorEastAsia" w:hAnsiTheme="majorHAnsi"/>
          <w:b/>
          <w:color w:val="00B0F0"/>
          <w:sz w:val="24"/>
          <w:lang w:eastAsia="zh-CN"/>
        </w:rPr>
        <w:t xml:space="preserve"> 1</w:t>
      </w:r>
      <w:r w:rsidR="0073038E" w:rsidRPr="00680EA5">
        <w:rPr>
          <w:rFonts w:asciiTheme="majorHAnsi" w:eastAsiaTheme="minorEastAsia" w:hAnsiTheme="majorHAnsi"/>
          <w:b/>
          <w:color w:val="00B0F0"/>
          <w:sz w:val="24"/>
          <w:lang w:eastAsia="zh-CN"/>
        </w:rPr>
        <w:t xml:space="preserve"> </w:t>
      </w:r>
      <w:r w:rsidR="0073038E" w:rsidRPr="00680EA5">
        <w:rPr>
          <w:rFonts w:asciiTheme="majorHAnsi" w:eastAsiaTheme="minorEastAsia" w:hAnsiTheme="majorHAnsi" w:hint="eastAsia"/>
          <w:b/>
          <w:color w:val="00B0F0"/>
          <w:sz w:val="24"/>
          <w:lang w:eastAsia="zh-CN"/>
        </w:rPr>
        <w:t>0</w:t>
      </w:r>
      <w:r w:rsidR="0073038E" w:rsidRPr="00680EA5">
        <w:rPr>
          <w:rFonts w:asciiTheme="majorHAnsi" w:eastAsiaTheme="minorEastAsia" w:hAnsiTheme="majorHAnsi"/>
          <w:b/>
          <w:color w:val="00B0F0"/>
          <w:sz w:val="24"/>
          <w:lang w:eastAsia="zh-CN"/>
        </w:rPr>
        <w:t xml:space="preserve"> </w:t>
      </w:r>
      <w:r w:rsidR="0073038E" w:rsidRPr="00680EA5">
        <w:rPr>
          <w:rFonts w:asciiTheme="majorHAnsi" w:eastAsiaTheme="minorEastAsia" w:hAnsiTheme="majorHAnsi" w:hint="eastAsia"/>
          <w:b/>
          <w:color w:val="00B0F0"/>
          <w:sz w:val="24"/>
          <w:lang w:eastAsia="zh-CN"/>
        </w:rPr>
        <w:t>1</w:t>
      </w:r>
      <w:r w:rsidR="0073038E" w:rsidRPr="00680EA5">
        <w:rPr>
          <w:rFonts w:asciiTheme="majorHAnsi" w:eastAsiaTheme="minorEastAsia" w:hAnsiTheme="majorHAnsi"/>
          <w:b/>
          <w:color w:val="00B0F0"/>
          <w:sz w:val="24"/>
          <w:lang w:eastAsia="zh-CN"/>
        </w:rPr>
        <w:t xml:space="preserve"> </w:t>
      </w:r>
      <w:r w:rsidR="00C77F1F" w:rsidRPr="00680EA5">
        <w:rPr>
          <w:rFonts w:asciiTheme="majorHAnsi" w:eastAsiaTheme="minorEastAsia" w:hAnsiTheme="majorHAnsi" w:hint="eastAsia"/>
          <w:b/>
          <w:color w:val="00B0F0"/>
          <w:sz w:val="24"/>
          <w:lang w:eastAsia="zh-CN"/>
        </w:rPr>
        <w:t>0</w:t>
      </w:r>
      <w:r w:rsidR="00C77F1F" w:rsidRPr="00680EA5">
        <w:rPr>
          <w:rFonts w:asciiTheme="majorHAnsi" w:eastAsiaTheme="minorEastAsia" w:hAnsiTheme="majorHAnsi"/>
          <w:b/>
          <w:color w:val="00B0F0"/>
          <w:sz w:val="24"/>
          <w:lang w:eastAsia="zh-CN"/>
        </w:rPr>
        <w:t xml:space="preserve"> </w:t>
      </w:r>
      <w:r w:rsidR="00C77F1F" w:rsidRPr="00680EA5">
        <w:rPr>
          <w:rFonts w:asciiTheme="majorHAnsi" w:eastAsiaTheme="minorEastAsia" w:hAnsiTheme="majorHAnsi" w:hint="eastAsia"/>
          <w:b/>
          <w:color w:val="00B0F0"/>
          <w:sz w:val="24"/>
          <w:lang w:eastAsia="zh-CN"/>
        </w:rPr>
        <w:t>0</w:t>
      </w:r>
      <w:r w:rsidR="00C77F1F" w:rsidRPr="00680EA5">
        <w:rPr>
          <w:rFonts w:asciiTheme="majorHAnsi" w:eastAsiaTheme="minorEastAsia" w:hAnsiTheme="majorHAnsi"/>
          <w:b/>
          <w:color w:val="00B0F0"/>
          <w:sz w:val="24"/>
          <w:lang w:eastAsia="zh-CN"/>
        </w:rPr>
        <w:t xml:space="preserve"> </w:t>
      </w:r>
      <w:r w:rsidR="00C77F1F" w:rsidRPr="00680EA5">
        <w:rPr>
          <w:rFonts w:asciiTheme="majorHAnsi" w:eastAsiaTheme="minorEastAsia" w:hAnsiTheme="majorHAnsi" w:hint="eastAsia"/>
          <w:b/>
          <w:color w:val="00B0F0"/>
          <w:sz w:val="24"/>
          <w:lang w:eastAsia="zh-CN"/>
        </w:rPr>
        <w:t>0</w:t>
      </w:r>
      <w:r w:rsidR="00680EA5" w:rsidRPr="00680EA5">
        <w:rPr>
          <w:rFonts w:asciiTheme="majorHAnsi" w:eastAsiaTheme="minorEastAsia" w:hAnsiTheme="majorHAnsi"/>
          <w:b/>
          <w:color w:val="00B0F0"/>
          <w:sz w:val="24"/>
          <w:lang w:eastAsia="zh-CN"/>
        </w:rPr>
        <w:t xml:space="preserve"> </w:t>
      </w:r>
    </w:p>
    <w:p w14:paraId="6C9B86B1" w14:textId="49CEEA0B" w:rsidR="00DF4DE3" w:rsidRPr="00680EA5" w:rsidRDefault="00DF4DE3" w:rsidP="00DF4DE3">
      <w:pPr>
        <w:tabs>
          <w:tab w:val="left" w:pos="820"/>
        </w:tabs>
        <w:spacing w:line="290" w:lineRule="exact"/>
        <w:rPr>
          <w:rFonts w:asciiTheme="majorHAnsi" w:eastAsiaTheme="minorEastAsia" w:hAnsiTheme="majorHAnsi" w:cstheme="minorHAnsi"/>
          <w:b/>
          <w:color w:val="00B0F0"/>
          <w:sz w:val="24"/>
          <w:lang w:eastAsia="zh-CN"/>
        </w:rPr>
      </w:pPr>
      <w:r w:rsidRPr="00680EA5">
        <w:rPr>
          <w:rFonts w:asciiTheme="majorHAnsi" w:eastAsiaTheme="minorEastAsia" w:hAnsiTheme="majorHAnsi" w:cstheme="minorHAnsi"/>
          <w:b/>
          <w:color w:val="00B0F0"/>
          <w:sz w:val="24"/>
          <w:lang w:eastAsia="zh-CN"/>
        </w:rPr>
        <w:tab/>
        <w:t>1 1 0 0 1 1 0 1 1</w:t>
      </w:r>
      <m:oMath>
        <m:rad>
          <m:radPr>
            <m:degHide m:val="1"/>
            <m:ctrlPr>
              <w:rPr>
                <w:rFonts w:ascii="Cambria Math" w:hAnsi="Cambria Math" w:cstheme="minorHAnsi"/>
                <w:b/>
                <w:i/>
                <w:color w:val="00B0F0"/>
                <w:sz w:val="24"/>
              </w:rPr>
            </m:ctrlPr>
          </m:radPr>
          <m:deg/>
          <m:e>
            <m:r>
              <m:rPr>
                <m:sty m:val="b"/>
              </m:rPr>
              <w:rPr>
                <w:rFonts w:ascii="Cambria Math" w:hAnsi="Cambria Math" w:cstheme="minorHAnsi"/>
                <w:color w:val="00B0F0"/>
                <w:sz w:val="24"/>
              </w:rPr>
              <m:t>1 1 0 0 1 1 0 0 0 0 1 1 1 0 1 0 1 1 1 0 0 0 0 0 0 0 0</m:t>
            </m:r>
          </m:e>
        </m:rad>
      </m:oMath>
      <w:r w:rsidR="00680EA5" w:rsidRPr="00680EA5">
        <w:rPr>
          <w:rFonts w:asciiTheme="majorHAnsi" w:eastAsiaTheme="minorEastAsia" w:hAnsiTheme="majorHAnsi" w:cstheme="minorHAnsi" w:hint="eastAsia"/>
          <w:b/>
          <w:color w:val="00B0F0"/>
          <w:sz w:val="24"/>
          <w:lang w:eastAsia="zh-CN"/>
        </w:rPr>
        <w:t xml:space="preserve"> </w:t>
      </w:r>
    </w:p>
    <w:p w14:paraId="3404E37F" w14:textId="53E60F63" w:rsidR="00DF4DE3" w:rsidRPr="00680EA5" w:rsidRDefault="00DF4DE3" w:rsidP="00DF4DE3">
      <w:pPr>
        <w:tabs>
          <w:tab w:val="left" w:pos="820"/>
        </w:tabs>
        <w:spacing w:line="290" w:lineRule="exact"/>
        <w:rPr>
          <w:rFonts w:asciiTheme="majorHAnsi" w:eastAsiaTheme="minorEastAsia" w:hAnsiTheme="majorHAnsi" w:cstheme="minorHAnsi"/>
          <w:b/>
          <w:color w:val="00B0F0"/>
          <w:sz w:val="24"/>
        </w:rPr>
      </w:pPr>
      <w:r w:rsidRPr="00680EA5">
        <w:rPr>
          <w:rFonts w:asciiTheme="majorHAnsi" w:eastAsiaTheme="minorEastAsia" w:hAnsiTheme="majorHAnsi" w:cstheme="minorHAnsi"/>
          <w:b/>
          <w:color w:val="00B0F0"/>
          <w:sz w:val="24"/>
        </w:rPr>
        <w:tab/>
      </w:r>
      <w:r w:rsidRPr="00680EA5">
        <w:rPr>
          <w:rFonts w:asciiTheme="majorHAnsi" w:eastAsiaTheme="minorEastAsia" w:hAnsiTheme="majorHAnsi" w:cstheme="minorHAnsi"/>
          <w:b/>
          <w:color w:val="00B0F0"/>
          <w:sz w:val="24"/>
        </w:rPr>
        <w:tab/>
        <w:t xml:space="preserve">        </w:t>
      </w:r>
      <w:r w:rsidRPr="00680EA5">
        <w:rPr>
          <w:rFonts w:asciiTheme="majorHAnsi" w:eastAsiaTheme="minorEastAsia" w:hAnsiTheme="majorHAnsi" w:cstheme="minorHAnsi"/>
          <w:b/>
          <w:color w:val="00B0F0"/>
          <w:sz w:val="24"/>
          <w:lang w:eastAsia="zh-CN"/>
        </w:rPr>
        <w:tab/>
        <w:t xml:space="preserve">          1 1 0 0 1 1 0 1 1</w:t>
      </w:r>
    </w:p>
    <w:p w14:paraId="42250A3F" w14:textId="55531195" w:rsidR="00D80692" w:rsidRPr="00680EA5" w:rsidRDefault="00620CD7" w:rsidP="00D80692">
      <w:pPr>
        <w:pStyle w:val="a4"/>
        <w:tabs>
          <w:tab w:val="left" w:pos="820"/>
        </w:tabs>
        <w:spacing w:line="290" w:lineRule="exact"/>
        <w:ind w:firstLine="0"/>
        <w:rPr>
          <w:rFonts w:asciiTheme="majorHAnsi" w:eastAsiaTheme="minorEastAsia" w:hAnsiTheme="majorHAnsi"/>
          <w:b/>
          <w:color w:val="00B0F0"/>
          <w:sz w:val="24"/>
          <w:lang w:eastAsia="zh-CN"/>
        </w:rPr>
      </w:pPr>
      <w:r>
        <w:rPr>
          <w:rFonts w:asciiTheme="majorHAnsi" w:hAnsiTheme="majorHAnsi"/>
          <w:b/>
          <w:noProof/>
          <w:color w:val="00B0F0"/>
          <w:sz w:val="24"/>
          <w:lang w:eastAsia="zh-CN"/>
        </w:rPr>
        <mc:AlternateContent>
          <mc:Choice Requires="wps">
            <w:drawing>
              <wp:anchor distT="0" distB="0" distL="114300" distR="114300" simplePos="0" relativeHeight="487600128" behindDoc="0" locked="0" layoutInCell="1" allowOverlap="1" wp14:anchorId="7AFA1E38" wp14:editId="14427A1B">
                <wp:simplePos x="0" y="0"/>
                <wp:positionH relativeFrom="column">
                  <wp:posOffset>1709420</wp:posOffset>
                </wp:positionH>
                <wp:positionV relativeFrom="paragraph">
                  <wp:posOffset>10160</wp:posOffset>
                </wp:positionV>
                <wp:extent cx="1097280" cy="0"/>
                <wp:effectExtent l="0" t="0" r="0" b="0"/>
                <wp:wrapNone/>
                <wp:docPr id="8" name="AutoShap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E7959C9" id="_x0000_t32" coordsize="21600,21600" o:spt="32" o:oned="t" path="m0,0l21600,21600e" filled="f">
                <v:path arrowok="t" fillok="f" o:connecttype="none"/>
                <o:lock v:ext="edit" shapetype="t"/>
              </v:shapetype>
              <v:shape id="AutoShape 118" o:spid="_x0000_s1026" type="#_x0000_t32" style="position:absolute;left:0;text-align:left;margin-left:134.6pt;margin-top:.8pt;width:86.4pt;height:0;z-index:48760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"/>
            </w:pict>
          </mc:Fallback>
        </mc:AlternateContent>
      </w:r>
      <w:r w:rsidR="00DF4DE3" w:rsidRPr="00680EA5">
        <w:rPr>
          <w:rFonts w:asciiTheme="majorHAnsi" w:hAnsiTheme="majorHAnsi"/>
          <w:b/>
          <w:color w:val="00B0F0"/>
          <w:sz w:val="24"/>
        </w:rPr>
        <w:tab/>
      </w:r>
      <w:r w:rsidR="00DF4DE3" w:rsidRPr="00680EA5">
        <w:rPr>
          <w:rFonts w:asciiTheme="majorHAnsi" w:hAnsiTheme="majorHAnsi"/>
          <w:b/>
          <w:color w:val="00B0F0"/>
          <w:sz w:val="24"/>
        </w:rPr>
        <w:tab/>
        <w:t xml:space="preserve">                                    </w:t>
      </w:r>
      <w:r w:rsidR="00DF4DE3" w:rsidRPr="00680EA5">
        <w:rPr>
          <w:rFonts w:asciiTheme="majorHAnsi" w:eastAsiaTheme="minorEastAsia" w:hAnsiTheme="majorHAnsi"/>
          <w:b/>
          <w:color w:val="00B0F0"/>
          <w:sz w:val="24"/>
          <w:lang w:eastAsia="zh-CN"/>
        </w:rPr>
        <w:t>1</w:t>
      </w:r>
      <w:r w:rsidR="00DF4DE3" w:rsidRPr="00680EA5">
        <w:rPr>
          <w:rFonts w:asciiTheme="majorHAnsi" w:hAnsiTheme="majorHAnsi"/>
          <w:b/>
          <w:color w:val="00B0F0"/>
          <w:sz w:val="24"/>
        </w:rPr>
        <w:t xml:space="preserve"> </w:t>
      </w:r>
      <w:r w:rsidR="00DF4DE3" w:rsidRPr="00680EA5">
        <w:rPr>
          <w:rFonts w:asciiTheme="majorHAnsi" w:eastAsiaTheme="minorEastAsia" w:hAnsiTheme="majorHAnsi"/>
          <w:b/>
          <w:color w:val="00B0F0"/>
          <w:sz w:val="24"/>
          <w:lang w:eastAsia="zh-CN"/>
        </w:rPr>
        <w:t>1 0 1 1 1 0 1 0</w:t>
      </w:r>
    </w:p>
    <w:p w14:paraId="53A51B6F" w14:textId="10669F30" w:rsidR="00B86DA1" w:rsidRPr="00680EA5" w:rsidRDefault="00620CD7" w:rsidP="00D80692">
      <w:pPr>
        <w:pStyle w:val="a4"/>
        <w:tabs>
          <w:tab w:val="left" w:pos="820"/>
        </w:tabs>
        <w:spacing w:line="290" w:lineRule="exact"/>
        <w:ind w:firstLine="0"/>
        <w:rPr>
          <w:rFonts w:asciiTheme="majorHAnsi" w:hAnsiTheme="majorHAnsi"/>
          <w:b/>
          <w:color w:val="00B0F0"/>
          <w:sz w:val="24"/>
        </w:rPr>
      </w:pPr>
      <w:r>
        <w:rPr>
          <w:rFonts w:asciiTheme="majorHAnsi" w:hAnsiTheme="majorHAnsi"/>
          <w:b/>
          <w:noProof/>
          <w:color w:val="00B0F0"/>
          <w:sz w:val="24"/>
          <w:lang w:eastAsia="zh-CN"/>
        </w:rPr>
        <mc:AlternateContent>
          <mc:Choice Requires="wps">
            <w:drawing>
              <wp:anchor distT="0" distB="0" distL="114300" distR="114300" simplePos="0" relativeHeight="487601152" behindDoc="0" locked="0" layoutInCell="1" allowOverlap="1" wp14:anchorId="7AFA1E38" wp14:editId="7DC52D45">
                <wp:simplePos x="0" y="0"/>
                <wp:positionH relativeFrom="column">
                  <wp:posOffset>2600960</wp:posOffset>
                </wp:positionH>
                <wp:positionV relativeFrom="paragraph">
                  <wp:posOffset>182880</wp:posOffset>
                </wp:positionV>
                <wp:extent cx="1097280" cy="0"/>
                <wp:effectExtent l="0" t="0" r="0" b="0"/>
                <wp:wrapNone/>
                <wp:docPr id="7"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3D50D2" id="AutoShape 119" o:spid="_x0000_s1026" type="#_x0000_t32" style="position:absolute;left:0;text-align:left;margin-left:204.8pt;margin-top:14.4pt;width:86.4pt;height:0;z-index:48760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"/>
            </w:pict>
          </mc:Fallback>
        </mc:AlternateContent>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t xml:space="preserve">         </w:t>
      </w:r>
      <w:r w:rsidR="00B86DA1" w:rsidRPr="00680EA5">
        <w:rPr>
          <w:rFonts w:asciiTheme="majorHAnsi" w:eastAsiaTheme="minorEastAsia" w:hAnsiTheme="majorHAnsi" w:cstheme="minorHAnsi"/>
          <w:b/>
          <w:color w:val="00B0F0"/>
          <w:sz w:val="24"/>
          <w:lang w:eastAsia="zh-CN"/>
        </w:rPr>
        <w:t>1 1 0 0 1 1 0 1 1</w:t>
      </w:r>
    </w:p>
    <w:p w14:paraId="7F35C76B" w14:textId="4A4F6184" w:rsidR="00D80692" w:rsidRPr="00680EA5" w:rsidRDefault="00B86DA1" w:rsidP="00D80692">
      <w:pPr>
        <w:pStyle w:val="a4"/>
        <w:tabs>
          <w:tab w:val="left" w:pos="820"/>
        </w:tabs>
        <w:spacing w:line="290" w:lineRule="exact"/>
        <w:ind w:firstLine="0"/>
        <w:rPr>
          <w:rFonts w:asciiTheme="majorHAnsi" w:eastAsiaTheme="minorEastAsia" w:hAnsiTheme="majorHAnsi"/>
          <w:b/>
          <w:color w:val="00B0F0"/>
          <w:sz w:val="24"/>
          <w:lang w:eastAsia="zh-CN"/>
        </w:rPr>
      </w:pPr>
      <w:r w:rsidRPr="00680EA5">
        <w:rPr>
          <w:rFonts w:asciiTheme="majorHAnsi" w:hAnsiTheme="majorHAnsi"/>
          <w:b/>
          <w:color w:val="00B0F0"/>
          <w:sz w:val="24"/>
        </w:rPr>
        <w:tab/>
      </w:r>
      <w:r w:rsidRPr="00680EA5">
        <w:rPr>
          <w:rFonts w:asciiTheme="majorHAnsi" w:hAnsiTheme="majorHAnsi"/>
          <w:b/>
          <w:color w:val="00B0F0"/>
          <w:sz w:val="24"/>
        </w:rPr>
        <w:tab/>
      </w:r>
      <w:r w:rsidRPr="00680EA5">
        <w:rPr>
          <w:rFonts w:asciiTheme="majorHAnsi" w:hAnsiTheme="majorHAnsi"/>
          <w:b/>
          <w:color w:val="00B0F0"/>
          <w:sz w:val="24"/>
        </w:rPr>
        <w:tab/>
      </w:r>
      <w:r w:rsidRPr="00680EA5">
        <w:rPr>
          <w:rFonts w:asciiTheme="majorHAnsi" w:hAnsiTheme="majorHAnsi"/>
          <w:b/>
          <w:color w:val="00B0F0"/>
          <w:sz w:val="24"/>
        </w:rPr>
        <w:tab/>
      </w:r>
      <w:r w:rsidRPr="00680EA5">
        <w:rPr>
          <w:rFonts w:asciiTheme="majorHAnsi" w:hAnsiTheme="majorHAnsi"/>
          <w:b/>
          <w:color w:val="00B0F0"/>
          <w:sz w:val="24"/>
        </w:rPr>
        <w:tab/>
        <w:t xml:space="preserve">       </w:t>
      </w:r>
      <w:r w:rsidRPr="00680EA5">
        <w:rPr>
          <w:rFonts w:asciiTheme="majorHAnsi" w:eastAsiaTheme="minorEastAsia" w:hAnsiTheme="majorHAnsi"/>
          <w:b/>
          <w:color w:val="00B0F0"/>
          <w:sz w:val="24"/>
          <w:lang w:eastAsia="zh-CN"/>
        </w:rPr>
        <w:t>1</w:t>
      </w:r>
      <w:r w:rsidRPr="00680EA5">
        <w:rPr>
          <w:rFonts w:asciiTheme="majorHAnsi" w:hAnsiTheme="majorHAnsi"/>
          <w:b/>
          <w:color w:val="00B0F0"/>
          <w:sz w:val="24"/>
        </w:rPr>
        <w:t xml:space="preserve"> </w:t>
      </w:r>
      <w:r w:rsidRPr="00680EA5">
        <w:rPr>
          <w:rFonts w:asciiTheme="majorHAnsi" w:eastAsiaTheme="minorEastAsia" w:hAnsiTheme="majorHAnsi"/>
          <w:b/>
          <w:color w:val="00B0F0"/>
          <w:sz w:val="24"/>
          <w:lang w:eastAsia="zh-CN"/>
        </w:rPr>
        <w:t>0</w:t>
      </w:r>
      <w:r w:rsidRPr="00680EA5">
        <w:rPr>
          <w:rFonts w:asciiTheme="majorHAnsi" w:hAnsiTheme="majorHAnsi"/>
          <w:b/>
          <w:color w:val="00B0F0"/>
          <w:sz w:val="24"/>
        </w:rPr>
        <w:t xml:space="preserve"> </w:t>
      </w:r>
      <w:r w:rsidRPr="00680EA5">
        <w:rPr>
          <w:rFonts w:asciiTheme="majorHAnsi" w:eastAsiaTheme="minorEastAsia" w:hAnsiTheme="majorHAnsi"/>
          <w:b/>
          <w:color w:val="00B0F0"/>
          <w:sz w:val="24"/>
          <w:lang w:eastAsia="zh-CN"/>
        </w:rPr>
        <w:t>0</w:t>
      </w:r>
      <w:r w:rsidRPr="00680EA5">
        <w:rPr>
          <w:rFonts w:asciiTheme="majorHAnsi" w:hAnsiTheme="majorHAnsi"/>
          <w:b/>
          <w:color w:val="00B0F0"/>
          <w:sz w:val="24"/>
        </w:rPr>
        <w:t xml:space="preserve"> </w:t>
      </w:r>
      <w:r w:rsidRPr="00680EA5">
        <w:rPr>
          <w:rFonts w:asciiTheme="majorHAnsi" w:eastAsiaTheme="minorEastAsia" w:hAnsiTheme="majorHAnsi"/>
          <w:b/>
          <w:color w:val="00B0F0"/>
          <w:sz w:val="24"/>
          <w:lang w:eastAsia="zh-CN"/>
        </w:rPr>
        <w:t>0</w:t>
      </w:r>
      <w:r w:rsidRPr="00680EA5">
        <w:rPr>
          <w:rFonts w:asciiTheme="majorHAnsi" w:hAnsiTheme="majorHAnsi"/>
          <w:b/>
          <w:color w:val="00B0F0"/>
          <w:sz w:val="24"/>
        </w:rPr>
        <w:t xml:space="preserve"> </w:t>
      </w:r>
      <w:r w:rsidRPr="00680EA5">
        <w:rPr>
          <w:rFonts w:asciiTheme="majorHAnsi" w:eastAsiaTheme="minorEastAsia" w:hAnsiTheme="majorHAnsi"/>
          <w:b/>
          <w:color w:val="00B0F0"/>
          <w:sz w:val="24"/>
          <w:lang w:eastAsia="zh-CN"/>
        </w:rPr>
        <w:t>0</w:t>
      </w:r>
      <w:r w:rsidRPr="00680EA5">
        <w:rPr>
          <w:rFonts w:asciiTheme="majorHAnsi" w:hAnsiTheme="majorHAnsi"/>
          <w:b/>
          <w:color w:val="00B0F0"/>
          <w:sz w:val="24"/>
        </w:rPr>
        <w:t xml:space="preserve"> </w:t>
      </w:r>
      <w:r w:rsidRPr="00680EA5">
        <w:rPr>
          <w:rFonts w:asciiTheme="majorHAnsi" w:eastAsiaTheme="minorEastAsia" w:hAnsiTheme="majorHAnsi"/>
          <w:b/>
          <w:color w:val="00B0F0"/>
          <w:sz w:val="24"/>
          <w:lang w:eastAsia="zh-CN"/>
        </w:rPr>
        <w:t>1 1 1 1</w:t>
      </w:r>
    </w:p>
    <w:p w14:paraId="7D609FC8" w14:textId="7A81A3CD" w:rsidR="00B86DA1" w:rsidRPr="00680EA5" w:rsidRDefault="00620CD7" w:rsidP="00D80692">
      <w:pPr>
        <w:pStyle w:val="a4"/>
        <w:tabs>
          <w:tab w:val="left" w:pos="820"/>
        </w:tabs>
        <w:spacing w:line="290" w:lineRule="exact"/>
        <w:ind w:firstLine="0"/>
        <w:rPr>
          <w:rFonts w:asciiTheme="majorHAnsi" w:hAnsiTheme="majorHAnsi"/>
          <w:b/>
          <w:color w:val="00B0F0"/>
          <w:sz w:val="24"/>
        </w:rPr>
      </w:pPr>
      <w:r>
        <w:rPr>
          <w:rFonts w:asciiTheme="majorHAnsi" w:hAnsiTheme="majorHAnsi"/>
          <w:noProof/>
          <w:color w:val="00B0F0"/>
          <w:sz w:val="24"/>
          <w:lang w:eastAsia="zh-CN"/>
        </w:rPr>
        <mc:AlternateContent>
          <mc:Choice Requires="wps">
            <w:drawing>
              <wp:anchor distT="0" distB="0" distL="114300" distR="114300" simplePos="0" relativeHeight="487602176" behindDoc="0" locked="0" layoutInCell="1" allowOverlap="1" wp14:anchorId="7AFA1E38" wp14:editId="02510D8E">
                <wp:simplePos x="0" y="0"/>
                <wp:positionH relativeFrom="column">
                  <wp:posOffset>2983865</wp:posOffset>
                </wp:positionH>
                <wp:positionV relativeFrom="paragraph">
                  <wp:posOffset>164465</wp:posOffset>
                </wp:positionV>
                <wp:extent cx="1097280" cy="0"/>
                <wp:effectExtent l="0" t="0" r="0" b="0"/>
                <wp:wrapNone/>
                <wp:docPr id="6"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AF7F45" id="AutoShape 120" o:spid="_x0000_s1026" type="#_x0000_t32" style="position:absolute;left:0;text-align:left;margin-left:234.95pt;margin-top:12.95pt;width:86.4pt;height:0;z-index:48760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"/>
            </w:pict>
          </mc:Fallback>
        </mc:AlternateContent>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r>
      <w:r w:rsidR="00B86DA1" w:rsidRPr="00680EA5">
        <w:rPr>
          <w:rFonts w:asciiTheme="majorHAnsi" w:eastAsiaTheme="minorEastAsia" w:hAnsiTheme="majorHAnsi"/>
          <w:b/>
          <w:color w:val="00B0F0"/>
          <w:sz w:val="24"/>
          <w:lang w:eastAsia="zh-CN"/>
        </w:rPr>
        <w:tab/>
        <w:t xml:space="preserve">       </w:t>
      </w:r>
      <w:r w:rsidR="00B86DA1" w:rsidRPr="00680EA5">
        <w:rPr>
          <w:rFonts w:asciiTheme="majorHAnsi" w:eastAsiaTheme="minorEastAsia" w:hAnsiTheme="majorHAnsi" w:cstheme="minorHAnsi"/>
          <w:b/>
          <w:color w:val="00B0F0"/>
          <w:sz w:val="24"/>
          <w:lang w:eastAsia="zh-CN"/>
        </w:rPr>
        <w:t>1 1 0 0 1 1 0 1 1</w:t>
      </w:r>
    </w:p>
    <w:p w14:paraId="52F94482" w14:textId="004D1D7A" w:rsidR="00D80692" w:rsidRPr="00680EA5" w:rsidRDefault="00B86DA1" w:rsidP="00D80692">
      <w:pPr>
        <w:pStyle w:val="a4"/>
        <w:tabs>
          <w:tab w:val="left" w:pos="820"/>
        </w:tabs>
        <w:spacing w:line="290" w:lineRule="exact"/>
        <w:ind w:firstLine="0"/>
        <w:rPr>
          <w:rFonts w:asciiTheme="majorHAnsi" w:eastAsiaTheme="minorEastAsia" w:hAnsiTheme="majorHAnsi"/>
          <w:b/>
          <w:bCs/>
          <w:color w:val="00B0F0"/>
          <w:sz w:val="24"/>
          <w:lang w:eastAsia="zh-CN"/>
        </w:rPr>
      </w:pPr>
      <w:r w:rsidRPr="00680EA5">
        <w:rPr>
          <w:rFonts w:asciiTheme="majorHAnsi" w:hAnsiTheme="majorHAnsi"/>
          <w:color w:val="00B0F0"/>
          <w:sz w:val="24"/>
        </w:rPr>
        <w:tab/>
      </w:r>
      <w:r w:rsidRPr="00680EA5">
        <w:rPr>
          <w:rFonts w:asciiTheme="majorHAnsi" w:hAnsiTheme="majorHAnsi"/>
          <w:color w:val="00B0F0"/>
          <w:sz w:val="24"/>
        </w:rPr>
        <w:tab/>
      </w:r>
      <w:r w:rsidRPr="00680EA5">
        <w:rPr>
          <w:rFonts w:asciiTheme="majorHAnsi" w:hAnsiTheme="majorHAnsi"/>
          <w:color w:val="00B0F0"/>
          <w:sz w:val="24"/>
        </w:rPr>
        <w:tab/>
      </w:r>
      <w:r w:rsidRPr="00680EA5">
        <w:rPr>
          <w:rFonts w:asciiTheme="majorHAnsi" w:hAnsiTheme="majorHAnsi"/>
          <w:color w:val="00B0F0"/>
          <w:sz w:val="24"/>
        </w:rPr>
        <w:tab/>
      </w:r>
      <w:r w:rsidRPr="00680EA5">
        <w:rPr>
          <w:rFonts w:asciiTheme="majorHAnsi" w:hAnsiTheme="majorHAnsi"/>
          <w:color w:val="00B0F0"/>
          <w:sz w:val="24"/>
        </w:rPr>
        <w:tab/>
        <w:t xml:space="preserve">        </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1</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0</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0</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1</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0</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1</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0</w:t>
      </w:r>
      <w:r w:rsidRPr="00680EA5">
        <w:rPr>
          <w:rFonts w:asciiTheme="majorHAnsi" w:hAnsiTheme="majorHAnsi"/>
          <w:b/>
          <w:bCs/>
          <w:color w:val="00B0F0"/>
          <w:sz w:val="24"/>
        </w:rPr>
        <w:t xml:space="preserve"> </w:t>
      </w:r>
      <w:r w:rsidRPr="00680EA5">
        <w:rPr>
          <w:rFonts w:asciiTheme="majorHAnsi" w:eastAsiaTheme="minorEastAsia" w:hAnsiTheme="majorHAnsi"/>
          <w:b/>
          <w:bCs/>
          <w:color w:val="00B0F0"/>
          <w:sz w:val="24"/>
          <w:lang w:eastAsia="zh-CN"/>
        </w:rPr>
        <w:t>0 0</w:t>
      </w:r>
    </w:p>
    <w:p w14:paraId="02AE03CB" w14:textId="40414CA7" w:rsidR="00B86DA1" w:rsidRPr="00680EA5" w:rsidRDefault="00620CD7" w:rsidP="00D80692">
      <w:pPr>
        <w:pStyle w:val="a4"/>
        <w:tabs>
          <w:tab w:val="left" w:pos="820"/>
        </w:tabs>
        <w:spacing w:line="290" w:lineRule="exact"/>
        <w:ind w:firstLine="0"/>
        <w:rPr>
          <w:rFonts w:asciiTheme="majorHAnsi" w:eastAsiaTheme="minorEastAsia" w:hAnsiTheme="majorHAnsi" w:cstheme="minorHAnsi"/>
          <w:b/>
          <w:color w:val="00B0F0"/>
          <w:sz w:val="24"/>
          <w:lang w:eastAsia="zh-CN"/>
        </w:rPr>
      </w:pPr>
      <w:r>
        <w:rPr>
          <w:rFonts w:asciiTheme="majorHAnsi" w:eastAsiaTheme="minorEastAsia" w:hAnsiTheme="majorHAnsi" w:cstheme="minorHAnsi"/>
          <w:b/>
          <w:noProof/>
          <w:color w:val="00B0F0"/>
          <w:sz w:val="24"/>
          <w:lang w:eastAsia="zh-CN"/>
        </w:rPr>
        <mc:AlternateContent>
          <mc:Choice Requires="wps">
            <w:drawing>
              <wp:anchor distT="0" distB="0" distL="114300" distR="114300" simplePos="0" relativeHeight="487603200" behindDoc="0" locked="0" layoutInCell="1" allowOverlap="1" wp14:anchorId="7AFA1E38" wp14:editId="55E15330">
                <wp:simplePos x="0" y="0"/>
                <wp:positionH relativeFrom="column">
                  <wp:posOffset>3120390</wp:posOffset>
                </wp:positionH>
                <wp:positionV relativeFrom="paragraph">
                  <wp:posOffset>177800</wp:posOffset>
                </wp:positionV>
                <wp:extent cx="1097280" cy="0"/>
                <wp:effectExtent l="0" t="0" r="0" b="0"/>
                <wp:wrapNone/>
                <wp:docPr id="5"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8158CC" id="AutoShape 121" o:spid="_x0000_s1026" type="#_x0000_t32" style="position:absolute;left:0;text-align:left;margin-left:245.7pt;margin-top:14pt;width:86.4pt;height:0;z-index:48760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"/>
            </w:pict>
          </mc:Fallback>
        </mc:AlternateContent>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t xml:space="preserve">           1 1 0 0 1 1 0 1 1</w:t>
      </w:r>
    </w:p>
    <w:p w14:paraId="3FA583A5" w14:textId="7E749824" w:rsidR="00B86DA1" w:rsidRPr="00680EA5" w:rsidRDefault="00B86DA1" w:rsidP="00D80692">
      <w:pPr>
        <w:pStyle w:val="a4"/>
        <w:tabs>
          <w:tab w:val="left" w:pos="820"/>
        </w:tabs>
        <w:spacing w:line="290" w:lineRule="exact"/>
        <w:ind w:firstLine="0"/>
        <w:rPr>
          <w:rFonts w:asciiTheme="majorHAnsi" w:eastAsiaTheme="minorEastAsia" w:hAnsiTheme="majorHAnsi" w:cstheme="minorHAnsi"/>
          <w:b/>
          <w:color w:val="00B0F0"/>
          <w:sz w:val="24"/>
          <w:lang w:eastAsia="zh-CN"/>
        </w:rPr>
      </w:pP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p>
    <w:p w14:paraId="74C3BB83" w14:textId="72C5F0FC" w:rsidR="00B86DA1" w:rsidRPr="00680EA5" w:rsidRDefault="00620CD7" w:rsidP="00B86DA1">
      <w:pPr>
        <w:pStyle w:val="a4"/>
        <w:tabs>
          <w:tab w:val="left" w:pos="820"/>
        </w:tabs>
        <w:spacing w:line="290" w:lineRule="exact"/>
        <w:ind w:firstLineChars="100" w:firstLine="240"/>
        <w:rPr>
          <w:rFonts w:asciiTheme="majorHAnsi" w:eastAsiaTheme="minorEastAsia" w:hAnsiTheme="majorHAnsi" w:cstheme="minorHAnsi"/>
          <w:b/>
          <w:color w:val="00B0F0"/>
          <w:sz w:val="24"/>
          <w:lang w:eastAsia="zh-CN"/>
        </w:rPr>
      </w:pPr>
      <w:r>
        <w:rPr>
          <w:rFonts w:asciiTheme="majorHAnsi" w:hAnsiTheme="majorHAnsi"/>
          <w:b/>
          <w:bCs/>
          <w:noProof/>
          <w:color w:val="00B0F0"/>
          <w:sz w:val="24"/>
          <w:lang w:eastAsia="zh-CN"/>
        </w:rPr>
        <mc:AlternateContent>
          <mc:Choice Requires="wps">
            <w:drawing>
              <wp:anchor distT="0" distB="0" distL="114300" distR="114300" simplePos="0" relativeHeight="487604224" behindDoc="0" locked="0" layoutInCell="1" allowOverlap="1" wp14:anchorId="7AFA1E38" wp14:editId="4B395D87">
                <wp:simplePos x="0" y="0"/>
                <wp:positionH relativeFrom="column">
                  <wp:posOffset>3248660</wp:posOffset>
                </wp:positionH>
                <wp:positionV relativeFrom="paragraph">
                  <wp:posOffset>176530</wp:posOffset>
                </wp:positionV>
                <wp:extent cx="1097280" cy="0"/>
                <wp:effectExtent l="0" t="0" r="0" b="0"/>
                <wp:wrapNone/>
                <wp:docPr id="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3BF1D33" id="AutoShape 122" o:spid="_x0000_s1026" type="#_x0000_t32" style="position:absolute;left:0;text-align:left;margin-left:255.8pt;margin-top:13.9pt;width:86.4pt;height:0;z-index:48760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"/>
            </w:pict>
          </mc:Fallback>
        </mc:AlternateContent>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r>
      <w:r w:rsidR="00B86DA1" w:rsidRPr="00680EA5">
        <w:rPr>
          <w:rFonts w:asciiTheme="majorHAnsi" w:eastAsiaTheme="minorEastAsia" w:hAnsiTheme="majorHAnsi" w:cstheme="minorHAnsi"/>
          <w:b/>
          <w:color w:val="00B0F0"/>
          <w:sz w:val="24"/>
          <w:lang w:eastAsia="zh-CN"/>
        </w:rPr>
        <w:tab/>
        <w:t xml:space="preserve">               1 1 0 0 1 1 0 1 1</w:t>
      </w:r>
    </w:p>
    <w:p w14:paraId="01CB0BF2" w14:textId="533123B2" w:rsidR="00B86DA1" w:rsidRPr="00680EA5" w:rsidRDefault="00B86DA1" w:rsidP="00D80692">
      <w:pPr>
        <w:pStyle w:val="a4"/>
        <w:tabs>
          <w:tab w:val="left" w:pos="820"/>
        </w:tabs>
        <w:spacing w:line="290" w:lineRule="exact"/>
        <w:ind w:firstLine="0"/>
        <w:rPr>
          <w:rFonts w:asciiTheme="majorHAnsi" w:hAnsiTheme="majorHAnsi"/>
          <w:b/>
          <w:bCs/>
          <w:color w:val="00B0F0"/>
          <w:sz w:val="24"/>
        </w:rPr>
      </w:pPr>
      <w:r w:rsidRPr="00680EA5">
        <w:rPr>
          <w:rFonts w:asciiTheme="majorHAnsi" w:hAnsiTheme="majorHAnsi"/>
          <w:b/>
          <w:bCs/>
          <w:color w:val="00B0F0"/>
          <w:sz w:val="24"/>
        </w:rPr>
        <w:tab/>
      </w:r>
      <w:r w:rsidRPr="00680EA5">
        <w:rPr>
          <w:rFonts w:asciiTheme="majorHAnsi" w:hAnsiTheme="majorHAnsi"/>
          <w:b/>
          <w:bCs/>
          <w:color w:val="00B0F0"/>
          <w:sz w:val="24"/>
        </w:rPr>
        <w:tab/>
      </w:r>
      <w:r w:rsidRPr="00680EA5">
        <w:rPr>
          <w:rFonts w:asciiTheme="majorHAnsi" w:hAnsiTheme="majorHAnsi"/>
          <w:b/>
          <w:bCs/>
          <w:color w:val="00B0F0"/>
          <w:sz w:val="24"/>
        </w:rPr>
        <w:tab/>
      </w:r>
      <w:r w:rsidRPr="00680EA5">
        <w:rPr>
          <w:rFonts w:asciiTheme="majorHAnsi" w:hAnsiTheme="majorHAnsi"/>
          <w:b/>
          <w:bCs/>
          <w:color w:val="00B0F0"/>
          <w:sz w:val="24"/>
        </w:rPr>
        <w:tab/>
      </w:r>
      <w:r w:rsidRPr="00680EA5">
        <w:rPr>
          <w:rFonts w:asciiTheme="majorHAnsi" w:hAnsiTheme="majorHAnsi"/>
          <w:b/>
          <w:bCs/>
          <w:color w:val="00B0F0"/>
          <w:sz w:val="24"/>
        </w:rPr>
        <w:tab/>
        <w:t xml:space="preserve">                   1 1 1 1 1 1 0 1 0</w:t>
      </w:r>
    </w:p>
    <w:p w14:paraId="7CF75300" w14:textId="2CE3C45A" w:rsidR="00B86DA1" w:rsidRPr="00680EA5" w:rsidRDefault="00620CD7" w:rsidP="00D80692">
      <w:pPr>
        <w:pStyle w:val="a4"/>
        <w:tabs>
          <w:tab w:val="left" w:pos="820"/>
        </w:tabs>
        <w:spacing w:line="290" w:lineRule="exact"/>
        <w:ind w:firstLine="0"/>
        <w:rPr>
          <w:rFonts w:asciiTheme="majorHAnsi" w:hAnsiTheme="majorHAnsi"/>
          <w:b/>
          <w:bCs/>
          <w:color w:val="00B0F0"/>
          <w:sz w:val="24"/>
        </w:rPr>
      </w:pPr>
      <w:r>
        <w:rPr>
          <w:rFonts w:asciiTheme="majorHAnsi" w:hAnsiTheme="majorHAnsi"/>
          <w:b/>
          <w:bCs/>
          <w:noProof/>
          <w:color w:val="00B0F0"/>
          <w:sz w:val="24"/>
          <w:lang w:eastAsia="zh-CN"/>
        </w:rPr>
        <mc:AlternateContent>
          <mc:Choice Requires="wps">
            <w:drawing>
              <wp:anchor distT="0" distB="0" distL="114300" distR="114300" simplePos="0" relativeHeight="487605248" behindDoc="0" locked="0" layoutInCell="1" allowOverlap="1" wp14:anchorId="7AFA1E38" wp14:editId="62713AA5">
                <wp:simplePos x="0" y="0"/>
                <wp:positionH relativeFrom="column">
                  <wp:posOffset>3401060</wp:posOffset>
                </wp:positionH>
                <wp:positionV relativeFrom="paragraph">
                  <wp:posOffset>175260</wp:posOffset>
                </wp:positionV>
                <wp:extent cx="1097280" cy="0"/>
                <wp:effectExtent l="0" t="0" r="0" b="0"/>
                <wp:wrapNone/>
                <wp:docPr id="2" name="Auto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482964" id="AutoShape 123" o:spid="_x0000_s1026" type="#_x0000_t32" style="position:absolute;left:0;text-align:left;margin-left:267.8pt;margin-top:13.8pt;width:86.4pt;height:0;z-index:48760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"/>
            </w:pict>
          </mc:Fallback>
        </mc:AlternateContent>
      </w:r>
      <w:r w:rsidR="00B86DA1" w:rsidRPr="00680EA5">
        <w:rPr>
          <w:rFonts w:asciiTheme="majorHAnsi" w:hAnsiTheme="majorHAnsi"/>
          <w:b/>
          <w:bCs/>
          <w:color w:val="00B0F0"/>
          <w:sz w:val="24"/>
        </w:rPr>
        <w:tab/>
      </w:r>
      <w:r w:rsidR="00B86DA1" w:rsidRPr="00680EA5">
        <w:rPr>
          <w:rFonts w:asciiTheme="majorHAnsi" w:hAnsiTheme="majorHAnsi"/>
          <w:b/>
          <w:bCs/>
          <w:color w:val="00B0F0"/>
          <w:sz w:val="24"/>
        </w:rPr>
        <w:tab/>
      </w:r>
      <w:r w:rsidR="00B86DA1" w:rsidRPr="00680EA5">
        <w:rPr>
          <w:rFonts w:asciiTheme="majorHAnsi" w:hAnsiTheme="majorHAnsi"/>
          <w:b/>
          <w:bCs/>
          <w:color w:val="00B0F0"/>
          <w:sz w:val="24"/>
        </w:rPr>
        <w:tab/>
      </w:r>
      <w:r w:rsidR="00B86DA1" w:rsidRPr="00680EA5">
        <w:rPr>
          <w:rFonts w:asciiTheme="majorHAnsi" w:hAnsiTheme="majorHAnsi"/>
          <w:b/>
          <w:bCs/>
          <w:color w:val="00B0F0"/>
          <w:sz w:val="24"/>
        </w:rPr>
        <w:tab/>
        <w:t xml:space="preserve">                                 </w:t>
      </w:r>
      <w:r w:rsidR="00B86DA1" w:rsidRPr="00680EA5">
        <w:rPr>
          <w:rFonts w:asciiTheme="majorHAnsi" w:eastAsiaTheme="minorEastAsia" w:hAnsiTheme="majorHAnsi" w:cstheme="minorHAnsi"/>
          <w:b/>
          <w:color w:val="00B0F0"/>
          <w:sz w:val="24"/>
          <w:lang w:eastAsia="zh-CN"/>
        </w:rPr>
        <w:t>1 1 0 0 1 1 0 1 1</w:t>
      </w:r>
    </w:p>
    <w:p w14:paraId="07D5DC11" w14:textId="3B9056A9" w:rsidR="00B86DA1" w:rsidRPr="00680EA5" w:rsidRDefault="0073038E" w:rsidP="00D80692">
      <w:pPr>
        <w:pStyle w:val="a4"/>
        <w:tabs>
          <w:tab w:val="left" w:pos="820"/>
        </w:tabs>
        <w:spacing w:line="290" w:lineRule="exact"/>
        <w:ind w:firstLine="0"/>
        <w:rPr>
          <w:rFonts w:asciiTheme="majorHAnsi" w:eastAsiaTheme="minorEastAsia" w:hAnsiTheme="majorHAnsi"/>
          <w:b/>
          <w:bCs/>
          <w:color w:val="00B0F0"/>
          <w:sz w:val="24"/>
          <w:lang w:eastAsia="zh-CN"/>
        </w:rPr>
      </w:pPr>
      <w:r w:rsidRPr="00680EA5">
        <w:rPr>
          <w:rFonts w:asciiTheme="majorHAnsi" w:eastAsiaTheme="minorEastAsia" w:hAnsiTheme="majorHAnsi"/>
          <w:b/>
          <w:bCs/>
          <w:color w:val="00B0F0"/>
          <w:sz w:val="24"/>
          <w:lang w:eastAsia="zh-CN"/>
        </w:rPr>
        <w:tab/>
      </w:r>
      <w:r w:rsidRPr="00680EA5">
        <w:rPr>
          <w:rFonts w:asciiTheme="majorHAnsi" w:eastAsiaTheme="minorEastAsia" w:hAnsiTheme="majorHAnsi"/>
          <w:b/>
          <w:bCs/>
          <w:color w:val="00B0F0"/>
          <w:sz w:val="24"/>
          <w:lang w:eastAsia="zh-CN"/>
        </w:rPr>
        <w:tab/>
      </w:r>
      <w:r w:rsidRPr="00680EA5">
        <w:rPr>
          <w:rFonts w:asciiTheme="majorHAnsi" w:eastAsiaTheme="minorEastAsia" w:hAnsiTheme="majorHAnsi"/>
          <w:b/>
          <w:bCs/>
          <w:color w:val="00B0F0"/>
          <w:sz w:val="24"/>
          <w:lang w:eastAsia="zh-CN"/>
        </w:rPr>
        <w:tab/>
      </w:r>
      <w:r w:rsidRPr="00680EA5">
        <w:rPr>
          <w:rFonts w:asciiTheme="majorHAnsi" w:eastAsiaTheme="minorEastAsia" w:hAnsiTheme="majorHAnsi"/>
          <w:b/>
          <w:bCs/>
          <w:color w:val="00B0F0"/>
          <w:sz w:val="24"/>
          <w:lang w:eastAsia="zh-CN"/>
        </w:rPr>
        <w:tab/>
      </w:r>
      <w:r w:rsidRPr="00680EA5">
        <w:rPr>
          <w:rFonts w:asciiTheme="majorHAnsi" w:eastAsiaTheme="minorEastAsia" w:hAnsiTheme="majorHAnsi"/>
          <w:b/>
          <w:bCs/>
          <w:color w:val="00B0F0"/>
          <w:sz w:val="24"/>
          <w:lang w:eastAsia="zh-CN"/>
        </w:rPr>
        <w:tab/>
        <w:t xml:space="preserve">   </w:t>
      </w:r>
      <w:r w:rsidRPr="00680EA5">
        <w:rPr>
          <w:rFonts w:asciiTheme="majorHAnsi" w:eastAsiaTheme="minorEastAsia" w:hAnsiTheme="majorHAnsi"/>
          <w:b/>
          <w:bCs/>
          <w:color w:val="00B0F0"/>
          <w:sz w:val="24"/>
          <w:lang w:eastAsia="zh-CN"/>
        </w:rPr>
        <w:tab/>
        <w:t xml:space="preserve">             </w:t>
      </w:r>
      <w:r w:rsidRPr="00680EA5">
        <w:rPr>
          <w:rFonts w:asciiTheme="majorHAnsi" w:eastAsiaTheme="minorEastAsia" w:hAnsiTheme="majorHAnsi" w:hint="eastAsia"/>
          <w:b/>
          <w:bCs/>
          <w:color w:val="00B0F0"/>
          <w:sz w:val="24"/>
          <w:lang w:eastAsia="zh-CN"/>
        </w:rPr>
        <w:t>1</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1</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1</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r w:rsidRPr="00680EA5">
        <w:rPr>
          <w:rFonts w:asciiTheme="majorHAnsi" w:eastAsiaTheme="minorEastAsia" w:hAnsiTheme="majorHAnsi"/>
          <w:b/>
          <w:bCs/>
          <w:color w:val="00B0F0"/>
          <w:sz w:val="24"/>
          <w:lang w:eastAsia="zh-CN"/>
        </w:rPr>
        <w:t xml:space="preserve"> </w:t>
      </w:r>
      <w:r w:rsidRPr="00680EA5">
        <w:rPr>
          <w:rFonts w:asciiTheme="majorHAnsi" w:eastAsiaTheme="minorEastAsia" w:hAnsiTheme="majorHAnsi" w:hint="eastAsia"/>
          <w:b/>
          <w:bCs/>
          <w:color w:val="00B0F0"/>
          <w:sz w:val="24"/>
          <w:lang w:eastAsia="zh-CN"/>
        </w:rPr>
        <w:t>0</w:t>
      </w:r>
    </w:p>
    <w:p w14:paraId="2DBEC1CF" w14:textId="5C3C6B76" w:rsidR="0073038E" w:rsidRPr="00680EA5" w:rsidRDefault="00620CD7" w:rsidP="00D80692">
      <w:pPr>
        <w:pStyle w:val="a4"/>
        <w:tabs>
          <w:tab w:val="left" w:pos="820"/>
        </w:tabs>
        <w:spacing w:line="290" w:lineRule="exact"/>
        <w:ind w:firstLine="0"/>
        <w:rPr>
          <w:rFonts w:asciiTheme="majorHAnsi" w:eastAsiaTheme="minorEastAsia" w:hAnsiTheme="majorHAnsi" w:cstheme="minorHAnsi"/>
          <w:b/>
          <w:color w:val="00B0F0"/>
          <w:sz w:val="24"/>
          <w:lang w:eastAsia="zh-CN"/>
        </w:rPr>
      </w:pPr>
      <w:r>
        <w:rPr>
          <w:rFonts w:asciiTheme="majorHAnsi" w:hAnsiTheme="majorHAnsi"/>
          <w:b/>
          <w:bCs/>
          <w:noProof/>
          <w:color w:val="00B0F0"/>
          <w:sz w:val="24"/>
          <w:lang w:eastAsia="zh-CN"/>
        </w:rPr>
        <mc:AlternateContent>
          <mc:Choice Requires="wps">
            <w:drawing>
              <wp:anchor distT="0" distB="0" distL="114300" distR="114300" simplePos="0" relativeHeight="487606272" behindDoc="0" locked="0" layoutInCell="1" allowOverlap="1" wp14:anchorId="7AFA1E38" wp14:editId="1FF6DB01">
                <wp:simplePos x="0" y="0"/>
                <wp:positionH relativeFrom="column">
                  <wp:posOffset>3656330</wp:posOffset>
                </wp:positionH>
                <wp:positionV relativeFrom="paragraph">
                  <wp:posOffset>186055</wp:posOffset>
                </wp:positionV>
                <wp:extent cx="1097280" cy="0"/>
                <wp:effectExtent l="0" t="0" r="0" b="0"/>
                <wp:wrapNone/>
                <wp:docPr id="1"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72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DD21E8" id="AutoShape 124" o:spid="_x0000_s1026" type="#_x0000_t32" style="position:absolute;left:0;text-align:left;margin-left:287.9pt;margin-top:14.65pt;width:86.4pt;height:0;z-index:48760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"/>
            </w:pict>
          </mc:Fallback>
        </mc:AlternateContent>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b/>
          <w:bCs/>
          <w:color w:val="00B0F0"/>
          <w:sz w:val="24"/>
          <w:lang w:eastAsia="zh-CN"/>
        </w:rPr>
        <w:tab/>
      </w:r>
      <w:r w:rsidR="0073038E" w:rsidRPr="00680EA5">
        <w:rPr>
          <w:rFonts w:asciiTheme="majorHAnsi" w:eastAsiaTheme="minorEastAsia" w:hAnsiTheme="majorHAnsi" w:cstheme="minorHAnsi"/>
          <w:b/>
          <w:color w:val="00B0F0"/>
          <w:sz w:val="24"/>
          <w:lang w:eastAsia="zh-CN"/>
        </w:rPr>
        <w:t>1 1 0 0 1 1 0 1 1</w:t>
      </w:r>
    </w:p>
    <w:p w14:paraId="18790D19" w14:textId="5EC7BF1D" w:rsidR="0073038E" w:rsidRPr="00680EA5" w:rsidRDefault="0073038E" w:rsidP="00D80692">
      <w:pPr>
        <w:pStyle w:val="a4"/>
        <w:tabs>
          <w:tab w:val="left" w:pos="820"/>
        </w:tabs>
        <w:spacing w:line="290" w:lineRule="exact"/>
        <w:ind w:firstLine="0"/>
        <w:rPr>
          <w:rFonts w:asciiTheme="majorHAnsi" w:eastAsiaTheme="minorEastAsia" w:hAnsiTheme="majorHAnsi" w:cstheme="minorHAnsi"/>
          <w:b/>
          <w:color w:val="00B0F0"/>
          <w:sz w:val="24"/>
          <w:lang w:eastAsia="zh-CN"/>
        </w:rPr>
      </w:pP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r>
      <w:r w:rsidRPr="00680EA5">
        <w:rPr>
          <w:rFonts w:asciiTheme="majorHAnsi" w:eastAsiaTheme="minorEastAsia" w:hAnsiTheme="majorHAnsi" w:cstheme="minorHAnsi"/>
          <w:b/>
          <w:color w:val="00B0F0"/>
          <w:sz w:val="24"/>
          <w:lang w:eastAsia="zh-CN"/>
        </w:rPr>
        <w:tab/>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1</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Pr="00680EA5">
        <w:rPr>
          <w:rFonts w:asciiTheme="majorHAnsi" w:eastAsiaTheme="minorEastAsia" w:hAnsiTheme="majorHAnsi" w:cstheme="minorHAnsi"/>
          <w:b/>
          <w:color w:val="00B0F0"/>
          <w:sz w:val="24"/>
          <w:lang w:eastAsia="zh-CN"/>
        </w:rPr>
        <w:t xml:space="preserve"> </w:t>
      </w:r>
      <w:r w:rsidRPr="00680EA5">
        <w:rPr>
          <w:rFonts w:asciiTheme="majorHAnsi" w:eastAsiaTheme="minorEastAsia" w:hAnsiTheme="majorHAnsi" w:cstheme="minorHAnsi" w:hint="eastAsia"/>
          <w:b/>
          <w:color w:val="00B0F0"/>
          <w:sz w:val="24"/>
          <w:lang w:eastAsia="zh-CN"/>
        </w:rPr>
        <w:t>0</w:t>
      </w:r>
      <w:r w:rsidR="00680EA5" w:rsidRPr="00680EA5">
        <w:rPr>
          <w:rFonts w:asciiTheme="majorHAnsi" w:eastAsiaTheme="minorEastAsia" w:hAnsiTheme="majorHAnsi" w:cstheme="minorHAnsi"/>
          <w:b/>
          <w:color w:val="00B0F0"/>
          <w:sz w:val="24"/>
          <w:lang w:eastAsia="zh-CN"/>
        </w:rPr>
        <w:t xml:space="preserve"> </w:t>
      </w:r>
      <w:r w:rsidR="00680EA5" w:rsidRPr="00680EA5">
        <w:rPr>
          <w:rFonts w:asciiTheme="majorHAnsi" w:eastAsiaTheme="minorEastAsia" w:hAnsiTheme="majorHAnsi" w:cstheme="minorHAnsi" w:hint="eastAsia"/>
          <w:b/>
          <w:color w:val="00B0F0"/>
          <w:sz w:val="24"/>
          <w:lang w:eastAsia="zh-CN"/>
        </w:rPr>
        <w:t>0</w:t>
      </w:r>
    </w:p>
    <w:p w14:paraId="19E91C93" w14:textId="1596D8D2" w:rsidR="00680EA5" w:rsidRPr="00680EA5" w:rsidRDefault="00680EA5" w:rsidP="00D80692">
      <w:pPr>
        <w:pStyle w:val="a4"/>
        <w:tabs>
          <w:tab w:val="left" w:pos="820"/>
        </w:tabs>
        <w:spacing w:line="290" w:lineRule="exact"/>
        <w:ind w:firstLine="0"/>
        <w:rPr>
          <w:rFonts w:asciiTheme="majorHAnsi" w:hAnsiTheme="majorHAnsi"/>
          <w:bCs/>
          <w:color w:val="00B0F0"/>
          <w:sz w:val="24"/>
        </w:rPr>
      </w:pPr>
      <w:r w:rsidRPr="00680EA5">
        <w:rPr>
          <w:rFonts w:asciiTheme="majorHAnsi" w:eastAsiaTheme="minorEastAsia" w:hAnsiTheme="majorHAnsi" w:cstheme="minorHAnsi"/>
          <w:bCs/>
          <w:color w:val="00B0F0"/>
          <w:sz w:val="24"/>
          <w:lang w:eastAsia="zh-CN"/>
        </w:rPr>
        <w:t xml:space="preserve">The FCS is </w:t>
      </w:r>
      <w:r w:rsidR="00294FDA">
        <w:rPr>
          <w:rFonts w:asciiTheme="majorHAnsi" w:eastAsiaTheme="minorEastAsia" w:hAnsiTheme="majorHAnsi" w:cstheme="minorHAnsi"/>
          <w:bCs/>
          <w:color w:val="00B0F0"/>
          <w:sz w:val="24"/>
          <w:lang w:eastAsia="zh-CN"/>
        </w:rPr>
        <w:t>111110000</w:t>
      </w:r>
    </w:p>
    <w:p w14:paraId="53525246" w14:textId="77777777" w:rsidR="00803454" w:rsidRDefault="00F24CD1">
      <w:pPr>
        <w:pStyle w:val="a4"/>
        <w:numPr>
          <w:ilvl w:val="0"/>
          <w:numId w:val="1"/>
        </w:numPr>
        <w:tabs>
          <w:tab w:val="left" w:pos="820"/>
        </w:tabs>
        <w:rPr>
          <w:sz w:val="24"/>
        </w:rPr>
      </w:pPr>
      <w:r>
        <w:rPr>
          <w:b/>
          <w:sz w:val="24"/>
        </w:rPr>
        <w:t xml:space="preserve">[9 points] </w:t>
      </w:r>
      <w:r>
        <w:rPr>
          <w:sz w:val="24"/>
        </w:rPr>
        <w:t>Determine the FCS using your shift register circuit. Show your</w:t>
      </w:r>
      <w:r>
        <w:rPr>
          <w:spacing w:val="-20"/>
          <w:sz w:val="24"/>
        </w:rPr>
        <w:t xml:space="preserve"> </w:t>
      </w:r>
      <w:r>
        <w:rPr>
          <w:sz w:val="24"/>
        </w:rPr>
        <w:t>work.</w:t>
      </w:r>
    </w:p>
    <w:p w14:paraId="2C7457B9" w14:textId="77777777" w:rsidR="00444748" w:rsidRDefault="00444748" w:rsidP="00803454">
      <w:pPr>
        <w:pStyle w:val="a4"/>
        <w:tabs>
          <w:tab w:val="left" w:pos="820"/>
        </w:tabs>
        <w:ind w:firstLine="0"/>
        <w:rPr>
          <w:b/>
          <w:sz w:val="24"/>
        </w:rPr>
      </w:pPr>
    </w:p>
    <w:p w14:paraId="4DE8C01E" w14:textId="065629B4" w:rsidR="001222E6" w:rsidRPr="003D6989" w:rsidRDefault="00803454" w:rsidP="00803454">
      <w:pPr>
        <w:pStyle w:val="a4"/>
        <w:tabs>
          <w:tab w:val="left" w:pos="820"/>
        </w:tabs>
        <w:ind w:firstLine="0"/>
        <w:rPr>
          <w:rFonts w:asciiTheme="minorHAnsi" w:hAnsiTheme="minorHAnsi" w:cstheme="minorHAnsi"/>
          <w:b/>
          <w:color w:val="00B0F0"/>
          <w:sz w:val="24"/>
        </w:rPr>
      </w:pPr>
      <w:r w:rsidRPr="003D6989">
        <w:rPr>
          <w:rFonts w:asciiTheme="minorHAnsi" w:hAnsiTheme="minorHAnsi" w:cstheme="minorHAnsi"/>
          <w:b/>
          <w:color w:val="00B0F0"/>
          <w:sz w:val="24"/>
        </w:rPr>
        <w:t>0 0 0 0 0 0 0 0</w:t>
      </w:r>
    </w:p>
    <w:p w14:paraId="36055118" w14:textId="12569D74" w:rsidR="00444748" w:rsidRPr="003D6989" w:rsidRDefault="00444748" w:rsidP="00444748">
      <w:pPr>
        <w:spacing w:line="237" w:lineRule="exact"/>
        <w:ind w:left="460"/>
        <w:rPr>
          <w:rFonts w:asciiTheme="minorHAnsi" w:hAnsiTheme="minorHAnsi" w:cstheme="minorHAnsi"/>
          <w:b/>
          <w:color w:val="00B0F0"/>
          <w:sz w:val="24"/>
        </w:rPr>
      </w:pPr>
      <w:r w:rsidRPr="003D6989">
        <w:rPr>
          <w:rFonts w:asciiTheme="minorHAnsi" w:eastAsiaTheme="minorEastAsia" w:hAnsiTheme="minorHAnsi" w:cstheme="minorHAnsi"/>
          <w:b/>
          <w:color w:val="00B0F0"/>
          <w:sz w:val="24"/>
          <w:lang w:eastAsia="zh-CN"/>
        </w:rPr>
        <w:t xml:space="preserve">       </w:t>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hAnsiTheme="minorHAnsi" w:cstheme="minorHAnsi"/>
          <w:b/>
          <w:color w:val="00B0F0"/>
          <w:sz w:val="24"/>
        </w:rPr>
        <w:t>1 1 0 0 1 1 0 0 0 0 1 1 1 0 1 0 1 1 1 0 0 0 0 0 0 0 0</w:t>
      </w:r>
    </w:p>
    <w:p w14:paraId="2257D4FE" w14:textId="603E42DE"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hAnsiTheme="minorHAnsi" w:cstheme="minorHAnsi"/>
          <w:b/>
          <w:color w:val="00B0F0"/>
          <w:sz w:val="24"/>
        </w:rPr>
        <w:t>1 1 0 0 1 1 0 0</w:t>
      </w:r>
    </w:p>
    <w:p w14:paraId="4F981617" w14:textId="48C0BD70"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t>0 0 1 1 1 0 1 0 1 1 1 0 0 0 0 0 0 0 0</w:t>
      </w:r>
    </w:p>
    <w:p w14:paraId="253052A6" w14:textId="08BE671B"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hAnsiTheme="minorHAnsi" w:cstheme="minorHAnsi"/>
          <w:b/>
          <w:color w:val="00B0F0"/>
          <w:sz w:val="24"/>
        </w:rPr>
        <w:t>1 0 0 1 1 0 0 0</w:t>
      </w:r>
    </w:p>
    <w:p w14:paraId="0B86342E" w14:textId="4E3F064E" w:rsidR="0043644F" w:rsidRPr="003D6989" w:rsidRDefault="0043644F" w:rsidP="00D80692">
      <w:pPr>
        <w:pStyle w:val="a4"/>
        <w:tabs>
          <w:tab w:val="left" w:pos="820"/>
        </w:tabs>
        <w:ind w:firstLine="0"/>
        <w:rPr>
          <w:rFonts w:asciiTheme="minorHAnsi" w:eastAsiaTheme="minorEastAsia" w:hAnsiTheme="minorHAnsi" w:cstheme="minorHAnsi"/>
          <w:b/>
          <w:color w:val="00B0F0"/>
          <w:sz w:val="24"/>
          <w:lang w:eastAsia="zh-CN"/>
        </w:rPr>
      </w:pPr>
      <w:r w:rsidRPr="003D6989">
        <w:rPr>
          <w:rFonts w:asciiTheme="minorHAnsi" w:eastAsiaTheme="minorEastAsia" w:hAnsiTheme="minorHAnsi" w:cstheme="minorHAnsi" w:hint="eastAsia"/>
          <w:b/>
          <w:color w:val="00B0F0"/>
          <w:sz w:val="24"/>
          <w:lang w:eastAsia="zh-CN"/>
        </w:rPr>
        <w:t>0</w:t>
      </w:r>
      <w:r w:rsidRPr="003D6989">
        <w:rPr>
          <w:rFonts w:asciiTheme="minorHAnsi" w:eastAsiaTheme="minorEastAsia" w:hAnsiTheme="minorHAnsi" w:cstheme="minorHAnsi"/>
          <w:b/>
          <w:color w:val="00B0F0"/>
          <w:sz w:val="24"/>
          <w:lang w:eastAsia="zh-CN"/>
        </w:rPr>
        <w:t xml:space="preserve"> 0 0 0 0 0 1 1</w:t>
      </w:r>
    </w:p>
    <w:p w14:paraId="45293EC2" w14:textId="5ED9B2AC"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r>
      <w:r w:rsidRPr="003D6989">
        <w:rPr>
          <w:rFonts w:asciiTheme="minorHAnsi" w:hAnsiTheme="minorHAnsi" w:cstheme="minorHAnsi"/>
          <w:b/>
          <w:color w:val="00B0F0"/>
          <w:sz w:val="24"/>
        </w:rPr>
        <w:tab/>
        <w:t>0 1 1 1 0 1 0 1 1 1 0 0 0 0 0 0 0 0</w:t>
      </w:r>
    </w:p>
    <w:p w14:paraId="341B5E13" w14:textId="77D2B4C9" w:rsidR="0043644F" w:rsidRPr="003D6989" w:rsidRDefault="0043644F" w:rsidP="0043644F">
      <w:pPr>
        <w:pStyle w:val="a4"/>
        <w:tabs>
          <w:tab w:val="left" w:pos="820"/>
        </w:tabs>
        <w:ind w:firstLine="0"/>
        <w:rPr>
          <w:rFonts w:asciiTheme="minorHAnsi" w:hAnsiTheme="minorHAnsi" w:cstheme="minorHAnsi"/>
          <w:b/>
          <w:color w:val="00B0F0"/>
          <w:sz w:val="24"/>
        </w:rPr>
      </w:pPr>
      <w:r w:rsidRPr="003D6989">
        <w:rPr>
          <w:rFonts w:asciiTheme="minorHAnsi" w:eastAsiaTheme="minorEastAsia" w:hAnsiTheme="minorHAnsi" w:cstheme="minorHAnsi"/>
          <w:b/>
          <w:color w:val="00B0F0"/>
          <w:sz w:val="24"/>
          <w:lang w:eastAsia="zh-CN"/>
        </w:rPr>
        <w:t xml:space="preserve">1 1 </w:t>
      </w:r>
      <w:r w:rsidRPr="003D6989">
        <w:rPr>
          <w:rFonts w:asciiTheme="minorHAnsi" w:hAnsiTheme="minorHAnsi" w:cstheme="minorHAnsi"/>
          <w:b/>
          <w:color w:val="00B0F0"/>
          <w:sz w:val="24"/>
        </w:rPr>
        <w:t>0 1 1 1 0 1</w:t>
      </w:r>
    </w:p>
    <w:p w14:paraId="00FE474C" w14:textId="62E7108C"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hAnsiTheme="minorHAnsi" w:cstheme="minorHAnsi"/>
          <w:b/>
          <w:color w:val="00B0F0"/>
          <w:sz w:val="24"/>
        </w:rPr>
        <w:t>0 1 1 1 0 0 0 0 0 0 0 0</w:t>
      </w:r>
    </w:p>
    <w:p w14:paraId="5572C404" w14:textId="0DB0723A"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eastAsiaTheme="minorEastAsia" w:hAnsiTheme="minorHAnsi" w:cstheme="minorHAnsi"/>
          <w:b/>
          <w:color w:val="00B0F0"/>
          <w:sz w:val="24"/>
          <w:lang w:eastAsia="zh-CN"/>
        </w:rPr>
        <w:t xml:space="preserve">1 </w:t>
      </w:r>
      <w:r w:rsidRPr="003D6989">
        <w:rPr>
          <w:rFonts w:asciiTheme="minorHAnsi" w:hAnsiTheme="minorHAnsi" w:cstheme="minorHAnsi"/>
          <w:b/>
          <w:color w:val="00B0F0"/>
          <w:sz w:val="24"/>
        </w:rPr>
        <w:t>0 1 1 1 0 1 0</w:t>
      </w:r>
    </w:p>
    <w:p w14:paraId="451AE15A" w14:textId="0780F61A" w:rsidR="0043644F" w:rsidRPr="003D6989" w:rsidRDefault="0043644F" w:rsidP="00D80692">
      <w:pPr>
        <w:pStyle w:val="a4"/>
        <w:tabs>
          <w:tab w:val="left" w:pos="820"/>
        </w:tabs>
        <w:ind w:firstLine="0"/>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0 0 1 0 0 0 0 1</w:t>
      </w:r>
    </w:p>
    <w:p w14:paraId="57DBE75A" w14:textId="55C09A53" w:rsidR="0043644F" w:rsidRPr="003D6989" w:rsidRDefault="0043644F" w:rsidP="00D80692">
      <w:pPr>
        <w:pStyle w:val="a4"/>
        <w:tabs>
          <w:tab w:val="left" w:pos="820"/>
        </w:tabs>
        <w:ind w:firstLine="0"/>
        <w:rPr>
          <w:rFonts w:asciiTheme="minorHAnsi" w:hAnsiTheme="minorHAnsi" w:cstheme="minorHAnsi"/>
          <w:b/>
          <w:color w:val="00B0F0"/>
          <w:sz w:val="24"/>
        </w:rPr>
      </w:pPr>
      <w:r w:rsidRPr="003D6989">
        <w:rPr>
          <w:rFonts w:asciiTheme="minorHAnsi" w:eastAsiaTheme="minorEastAsia" w:hAnsiTheme="minorHAnsi" w:cstheme="minorHAnsi"/>
          <w:color w:val="00B0F0"/>
          <w:sz w:val="24"/>
          <w:lang w:eastAsia="zh-CN"/>
        </w:rPr>
        <w:tab/>
      </w:r>
      <w:r w:rsidRPr="003D6989">
        <w:rPr>
          <w:rFonts w:asciiTheme="minorHAnsi" w:eastAsiaTheme="minorEastAsia" w:hAnsiTheme="minorHAnsi" w:cstheme="minorHAnsi"/>
          <w:color w:val="00B0F0"/>
          <w:sz w:val="24"/>
          <w:lang w:eastAsia="zh-CN"/>
        </w:rPr>
        <w:tab/>
      </w:r>
      <w:r w:rsidRPr="003D6989">
        <w:rPr>
          <w:rFonts w:asciiTheme="minorHAnsi" w:eastAsiaTheme="minorEastAsia" w:hAnsiTheme="minorHAnsi" w:cstheme="minorHAnsi"/>
          <w:color w:val="00B0F0"/>
          <w:sz w:val="24"/>
          <w:lang w:eastAsia="zh-CN"/>
        </w:rPr>
        <w:tab/>
      </w:r>
      <w:r w:rsidRPr="003D6989">
        <w:rPr>
          <w:rFonts w:asciiTheme="minorHAnsi" w:eastAsiaTheme="minorEastAsia" w:hAnsiTheme="minorHAnsi" w:cstheme="minorHAnsi"/>
          <w:color w:val="00B0F0"/>
          <w:sz w:val="24"/>
          <w:lang w:eastAsia="zh-CN"/>
        </w:rPr>
        <w:tab/>
      </w:r>
      <w:r w:rsidRPr="003D6989">
        <w:rPr>
          <w:rFonts w:asciiTheme="minorHAnsi" w:hAnsiTheme="minorHAnsi" w:cstheme="minorHAnsi"/>
          <w:b/>
          <w:color w:val="00B0F0"/>
          <w:sz w:val="24"/>
        </w:rPr>
        <w:t>1 1 1 0 0 0 0 0 0 0 0</w:t>
      </w:r>
    </w:p>
    <w:p w14:paraId="58ED47E7" w14:textId="20959C9C" w:rsidR="0043644F" w:rsidRPr="003D6989" w:rsidRDefault="0043644F" w:rsidP="00D80692">
      <w:pPr>
        <w:pStyle w:val="a4"/>
        <w:tabs>
          <w:tab w:val="left" w:pos="820"/>
        </w:tabs>
        <w:ind w:firstLine="0"/>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1 0 0 0 0 1 1 1</w:t>
      </w:r>
    </w:p>
    <w:p w14:paraId="5B816F4A" w14:textId="1F5EFDE9"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color w:val="00B0F0"/>
          <w:sz w:val="24"/>
          <w:lang w:eastAsia="zh-CN"/>
        </w:rPr>
        <w:tab/>
      </w:r>
      <w:r w:rsidRPr="003D6989">
        <w:rPr>
          <w:rFonts w:asciiTheme="minorHAnsi" w:hAnsiTheme="minorHAnsi" w:cstheme="minorHAnsi"/>
          <w:b/>
          <w:color w:val="00B0F0"/>
          <w:sz w:val="24"/>
        </w:rPr>
        <w:t>1 0 0 0 0 0 0 0 0</w:t>
      </w:r>
    </w:p>
    <w:p w14:paraId="1A3F9895" w14:textId="739D4291"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hAnsiTheme="minorHAnsi" w:cstheme="minorHAnsi"/>
          <w:b/>
          <w:color w:val="00B0F0"/>
          <w:sz w:val="24"/>
        </w:rPr>
        <w:tab/>
      </w:r>
      <w:r w:rsidRPr="003D6989">
        <w:rPr>
          <w:rFonts w:asciiTheme="minorHAnsi" w:eastAsiaTheme="minorEastAsia" w:hAnsiTheme="minorHAnsi" w:cstheme="minorHAnsi"/>
          <w:b/>
          <w:bCs/>
          <w:color w:val="00B0F0"/>
          <w:sz w:val="24"/>
          <w:lang w:eastAsia="zh-CN"/>
        </w:rPr>
        <w:t>0 0 0 0 1 1 1 1</w:t>
      </w:r>
    </w:p>
    <w:p w14:paraId="730FB9E5" w14:textId="2D4F72FF"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1 0 0 1 0 1 0 0</w:t>
      </w:r>
    </w:p>
    <w:p w14:paraId="7B062505" w14:textId="79111ECF"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hAnsiTheme="minorHAnsi" w:cstheme="minorHAnsi"/>
          <w:b/>
          <w:color w:val="00B0F0"/>
          <w:sz w:val="24"/>
        </w:rPr>
        <w:t>0 0 0 0 0 0 0 0</w:t>
      </w:r>
    </w:p>
    <w:p w14:paraId="20D7EE53" w14:textId="47F95935"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color w:val="00B0F0"/>
          <w:sz w:val="24"/>
          <w:lang w:eastAsia="zh-CN"/>
        </w:rPr>
        <w:tab/>
      </w:r>
      <w:r w:rsidRPr="003D6989">
        <w:rPr>
          <w:rFonts w:asciiTheme="minorHAnsi" w:eastAsiaTheme="minorEastAsia" w:hAnsiTheme="minorHAnsi" w:cstheme="minorHAnsi"/>
          <w:b/>
          <w:bCs/>
          <w:color w:val="00B0F0"/>
          <w:sz w:val="24"/>
          <w:lang w:eastAsia="zh-CN"/>
        </w:rPr>
        <w:t>0 0 1 0 1 0 0 0</w:t>
      </w:r>
    </w:p>
    <w:p w14:paraId="43E03107" w14:textId="4558FFD6"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1 0 1 1 0 0 1 1</w:t>
      </w:r>
    </w:p>
    <w:p w14:paraId="5C90F302" w14:textId="2B205766"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hAnsiTheme="minorHAnsi" w:cstheme="minorHAnsi"/>
          <w:b/>
          <w:color w:val="00B0F0"/>
          <w:sz w:val="24"/>
        </w:rPr>
        <w:t>0 0 0 0 0 0 0</w:t>
      </w:r>
    </w:p>
    <w:p w14:paraId="12C5BE59" w14:textId="5EEC7F72"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hAnsiTheme="minorHAnsi" w:cstheme="minorHAnsi"/>
          <w:b/>
          <w:color w:val="00B0F0"/>
          <w:sz w:val="24"/>
        </w:rPr>
        <w:tab/>
      </w:r>
      <w:r w:rsidRPr="003D6989">
        <w:rPr>
          <w:rFonts w:asciiTheme="minorHAnsi" w:eastAsiaTheme="minorEastAsia" w:hAnsiTheme="minorHAnsi" w:cstheme="minorHAnsi"/>
          <w:b/>
          <w:bCs/>
          <w:color w:val="00B0F0"/>
          <w:sz w:val="24"/>
          <w:lang w:eastAsia="zh-CN"/>
        </w:rPr>
        <w:t>0 1 1 0 0 1 1 0</w:t>
      </w:r>
    </w:p>
    <w:p w14:paraId="31E22489" w14:textId="14F8D694"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1 1 1 1 1 1 0 1</w:t>
      </w:r>
    </w:p>
    <w:p w14:paraId="666ACC3B" w14:textId="713E9CDA"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hAnsiTheme="minorHAnsi" w:cstheme="minorHAnsi"/>
          <w:b/>
          <w:color w:val="00B0F0"/>
          <w:sz w:val="24"/>
        </w:rPr>
        <w:t>0 0 0 0 0 0</w:t>
      </w:r>
    </w:p>
    <w:p w14:paraId="0A144D83" w14:textId="219A1E28"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1 1 1 1 1 0 1 0</w:t>
      </w:r>
    </w:p>
    <w:p w14:paraId="30839FBA" w14:textId="47AF88DF"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0 1 1 0 0 0 0 1</w:t>
      </w:r>
    </w:p>
    <w:p w14:paraId="6632FB2E" w14:textId="5BD435FB"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hAnsiTheme="minorHAnsi" w:cstheme="minorHAnsi"/>
          <w:b/>
          <w:color w:val="00B0F0"/>
          <w:sz w:val="24"/>
        </w:rPr>
        <w:t>0 0 0 0 0</w:t>
      </w:r>
    </w:p>
    <w:p w14:paraId="7727D877" w14:textId="6A9D3540"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t>1 1 0 0 0 0 1 0</w:t>
      </w:r>
    </w:p>
    <w:p w14:paraId="2C10BB15" w14:textId="4247CAF5"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hAnsiTheme="minorHAnsi" w:cstheme="minorHAnsi"/>
          <w:b/>
          <w:color w:val="00B0F0"/>
          <w:sz w:val="24"/>
        </w:rPr>
        <w:t>0 0 0 0</w:t>
      </w:r>
    </w:p>
    <w:p w14:paraId="5741E402" w14:textId="522A026D"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hAnsiTheme="minorHAnsi" w:cstheme="minorHAnsi"/>
          <w:b/>
          <w:color w:val="00B0F0"/>
          <w:sz w:val="24"/>
        </w:rPr>
        <w:tab/>
      </w:r>
      <w:r w:rsidRPr="003D6989">
        <w:rPr>
          <w:rFonts w:asciiTheme="minorHAnsi" w:eastAsiaTheme="minorEastAsia" w:hAnsiTheme="minorHAnsi" w:cstheme="minorHAnsi"/>
          <w:b/>
          <w:bCs/>
          <w:color w:val="00B0F0"/>
          <w:sz w:val="24"/>
          <w:lang w:eastAsia="zh-CN"/>
        </w:rPr>
        <w:t>1 0 0 0 0 1 0 0</w:t>
      </w:r>
    </w:p>
    <w:p w14:paraId="30ABE22B" w14:textId="57D32441" w:rsidR="0043644F" w:rsidRPr="003D6989" w:rsidRDefault="0043644F"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eastAsiaTheme="minorEastAsia" w:hAnsiTheme="minorHAnsi" w:cstheme="minorHAnsi"/>
          <w:b/>
          <w:bCs/>
          <w:color w:val="00B0F0"/>
          <w:sz w:val="24"/>
          <w:lang w:eastAsia="zh-CN"/>
        </w:rPr>
        <w:tab/>
      </w:r>
      <w:r w:rsidR="008F5175" w:rsidRPr="003D6989">
        <w:rPr>
          <w:rFonts w:asciiTheme="minorHAnsi" w:eastAsiaTheme="minorEastAsia" w:hAnsiTheme="minorHAnsi" w:cstheme="minorHAnsi"/>
          <w:b/>
          <w:bCs/>
          <w:color w:val="00B0F0"/>
          <w:sz w:val="24"/>
          <w:lang w:eastAsia="zh-CN"/>
        </w:rPr>
        <w:t>0 0 0 1 1 1 1 1</w:t>
      </w:r>
    </w:p>
    <w:p w14:paraId="0A08666C" w14:textId="3D191007" w:rsidR="0043644F" w:rsidRPr="003D6989" w:rsidRDefault="0043644F" w:rsidP="0043644F">
      <w:pPr>
        <w:tabs>
          <w:tab w:val="left" w:pos="820"/>
        </w:tabs>
        <w:rPr>
          <w:rFonts w:asciiTheme="minorHAnsi" w:hAnsiTheme="minorHAnsi" w:cstheme="minorHAnsi"/>
          <w:b/>
          <w:color w:val="00B0F0"/>
          <w:sz w:val="24"/>
        </w:rPr>
      </w:pP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eastAsiaTheme="minorEastAsia" w:hAnsiTheme="minorHAnsi" w:cstheme="minorHAnsi"/>
          <w:b/>
          <w:bCs/>
          <w:color w:val="00B0F0"/>
          <w:sz w:val="24"/>
          <w:lang w:eastAsia="zh-CN"/>
        </w:rPr>
        <w:tab/>
      </w:r>
      <w:r w:rsidRPr="003D6989">
        <w:rPr>
          <w:rFonts w:asciiTheme="minorHAnsi" w:hAnsiTheme="minorHAnsi" w:cstheme="minorHAnsi"/>
          <w:b/>
          <w:color w:val="00B0F0"/>
          <w:sz w:val="24"/>
        </w:rPr>
        <w:t>0 0 0</w:t>
      </w:r>
    </w:p>
    <w:p w14:paraId="0588BD0F" w14:textId="5FEFC38C" w:rsidR="008F5175" w:rsidRDefault="008F5175" w:rsidP="0043644F">
      <w:pPr>
        <w:tabs>
          <w:tab w:val="left" w:pos="820"/>
        </w:tabs>
        <w:rPr>
          <w:rFonts w:asciiTheme="minorHAnsi" w:eastAsiaTheme="minorEastAsia" w:hAnsiTheme="minorHAnsi" w:cstheme="minorHAnsi"/>
          <w:b/>
          <w:bCs/>
          <w:color w:val="00B0F0"/>
          <w:sz w:val="24"/>
          <w:lang w:eastAsia="zh-CN"/>
        </w:rPr>
      </w:pPr>
      <w:r w:rsidRPr="003D6989">
        <w:rPr>
          <w:rFonts w:asciiTheme="minorHAnsi" w:hAnsiTheme="minorHAnsi" w:cstheme="minorHAnsi"/>
          <w:b/>
          <w:color w:val="00B0F0"/>
          <w:sz w:val="24"/>
        </w:rPr>
        <w:tab/>
      </w:r>
      <w:r w:rsidRPr="003D6989">
        <w:rPr>
          <w:rFonts w:asciiTheme="minorHAnsi" w:eastAsiaTheme="minorEastAsia" w:hAnsiTheme="minorHAnsi" w:cstheme="minorHAnsi"/>
          <w:b/>
          <w:bCs/>
          <w:color w:val="00B0F0"/>
          <w:sz w:val="24"/>
          <w:lang w:eastAsia="zh-CN"/>
        </w:rPr>
        <w:t>1 1 1 1 1 0 0 0</w:t>
      </w:r>
    </w:p>
    <w:p w14:paraId="0C2DB4FE" w14:textId="508533A9" w:rsidR="003D6989" w:rsidRDefault="003D6989" w:rsidP="0043644F">
      <w:pPr>
        <w:tabs>
          <w:tab w:val="left" w:pos="820"/>
        </w:tabs>
        <w:rPr>
          <w:rFonts w:asciiTheme="minorHAnsi" w:eastAsiaTheme="minorEastAsia" w:hAnsiTheme="minorHAnsi" w:cstheme="minorHAnsi"/>
          <w:b/>
          <w:bCs/>
          <w:color w:val="00B0F0"/>
          <w:sz w:val="24"/>
          <w:lang w:eastAsia="zh-CN"/>
        </w:rPr>
      </w:pPr>
    </w:p>
    <w:p w14:paraId="3F7AD297" w14:textId="6DD64FE0" w:rsidR="003D6989" w:rsidRPr="00680EA5" w:rsidRDefault="003D6989" w:rsidP="003D6989">
      <w:pPr>
        <w:pStyle w:val="a4"/>
        <w:tabs>
          <w:tab w:val="left" w:pos="820"/>
        </w:tabs>
        <w:spacing w:line="290" w:lineRule="exact"/>
        <w:ind w:firstLine="0"/>
        <w:rPr>
          <w:rFonts w:asciiTheme="majorHAnsi" w:hAnsiTheme="majorHAnsi"/>
          <w:bCs/>
          <w:color w:val="00B0F0"/>
          <w:sz w:val="24"/>
        </w:rPr>
      </w:pPr>
      <w:r w:rsidRPr="00680EA5">
        <w:rPr>
          <w:rFonts w:asciiTheme="majorHAnsi" w:eastAsiaTheme="minorEastAsia" w:hAnsiTheme="majorHAnsi" w:cstheme="minorHAnsi"/>
          <w:bCs/>
          <w:color w:val="00B0F0"/>
          <w:sz w:val="24"/>
          <w:lang w:eastAsia="zh-CN"/>
        </w:rPr>
        <w:t xml:space="preserve">The FCS is </w:t>
      </w:r>
      <w:r>
        <w:rPr>
          <w:rFonts w:asciiTheme="majorHAnsi" w:eastAsiaTheme="minorEastAsia" w:hAnsiTheme="majorHAnsi" w:cstheme="minorHAnsi"/>
          <w:bCs/>
          <w:color w:val="00B0F0"/>
          <w:sz w:val="24"/>
          <w:lang w:eastAsia="zh-CN"/>
        </w:rPr>
        <w:t>111110000</w:t>
      </w:r>
    </w:p>
    <w:p w14:paraId="211BCDDC" w14:textId="65EDC61E" w:rsidR="003D6989" w:rsidRPr="003D6989" w:rsidRDefault="003D6989" w:rsidP="0043644F">
      <w:pPr>
        <w:tabs>
          <w:tab w:val="left" w:pos="820"/>
        </w:tabs>
        <w:rPr>
          <w:rFonts w:asciiTheme="minorHAnsi" w:eastAsiaTheme="minorEastAsia" w:hAnsiTheme="minorHAnsi" w:cstheme="minorHAnsi"/>
          <w:b/>
          <w:color w:val="00B0F0"/>
          <w:sz w:val="24"/>
          <w:lang w:eastAsia="zh-CN"/>
        </w:rPr>
      </w:pPr>
    </w:p>
    <w:sectPr w:rsidR="003D6989" w:rsidRPr="003D6989">
      <w:type w:val="continuous"/>
      <w:pgSz w:w="12240" w:h="15840"/>
      <w:pgMar w:top="1400" w:right="132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rlito">
    <w:altName w:val="Calibri"/>
    <w:charset w:val="00"/>
    <w:family w:val="swiss"/>
    <w:pitch w:val="variable"/>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DF0FA7"/>
    <w:multiLevelType w:val="hybridMultilevel"/>
    <w:tmpl w:val="6BA86E9E"/>
    <w:lvl w:ilvl="0" w:tplc="0F44F394">
      <w:start w:val="1"/>
      <w:numFmt w:val="decimal"/>
      <w:lvlText w:val="%1)"/>
      <w:lvlJc w:val="left"/>
      <w:pPr>
        <w:ind w:left="460" w:hanging="360"/>
      </w:pPr>
      <w:rPr>
        <w:rFonts w:hint="default"/>
        <w:w w:val="99"/>
        <w:lang w:val="en-US" w:eastAsia="en-US" w:bidi="ar-SA"/>
      </w:rPr>
    </w:lvl>
    <w:lvl w:ilvl="1" w:tplc="FFE20ECC">
      <w:start w:val="1"/>
      <w:numFmt w:val="lowerLetter"/>
      <w:lvlText w:val="%2."/>
      <w:lvlJc w:val="left"/>
      <w:pPr>
        <w:ind w:left="1180" w:hanging="360"/>
      </w:pPr>
      <w:rPr>
        <w:rFonts w:ascii="Carlito" w:eastAsia="Carlito" w:hAnsi="Carlito" w:cs="Carlito" w:hint="default"/>
        <w:w w:val="99"/>
        <w:sz w:val="24"/>
        <w:szCs w:val="24"/>
        <w:lang w:val="en-US" w:eastAsia="en-US" w:bidi="ar-SA"/>
      </w:rPr>
    </w:lvl>
    <w:lvl w:ilvl="2" w:tplc="0390277C">
      <w:numFmt w:val="bullet"/>
      <w:lvlText w:val="•"/>
      <w:lvlJc w:val="left"/>
      <w:pPr>
        <w:ind w:left="2111" w:hanging="360"/>
      </w:pPr>
      <w:rPr>
        <w:rFonts w:hint="default"/>
        <w:lang w:val="en-US" w:eastAsia="en-US" w:bidi="ar-SA"/>
      </w:rPr>
    </w:lvl>
    <w:lvl w:ilvl="3" w:tplc="2092D092">
      <w:numFmt w:val="bullet"/>
      <w:lvlText w:val="•"/>
      <w:lvlJc w:val="left"/>
      <w:pPr>
        <w:ind w:left="3042" w:hanging="360"/>
      </w:pPr>
      <w:rPr>
        <w:rFonts w:hint="default"/>
        <w:lang w:val="en-US" w:eastAsia="en-US" w:bidi="ar-SA"/>
      </w:rPr>
    </w:lvl>
    <w:lvl w:ilvl="4" w:tplc="0532C8F2">
      <w:numFmt w:val="bullet"/>
      <w:lvlText w:val="•"/>
      <w:lvlJc w:val="left"/>
      <w:pPr>
        <w:ind w:left="3973" w:hanging="360"/>
      </w:pPr>
      <w:rPr>
        <w:rFonts w:hint="default"/>
        <w:lang w:val="en-US" w:eastAsia="en-US" w:bidi="ar-SA"/>
      </w:rPr>
    </w:lvl>
    <w:lvl w:ilvl="5" w:tplc="6B7CF028">
      <w:numFmt w:val="bullet"/>
      <w:lvlText w:val="•"/>
      <w:lvlJc w:val="left"/>
      <w:pPr>
        <w:ind w:left="4904" w:hanging="360"/>
      </w:pPr>
      <w:rPr>
        <w:rFonts w:hint="default"/>
        <w:lang w:val="en-US" w:eastAsia="en-US" w:bidi="ar-SA"/>
      </w:rPr>
    </w:lvl>
    <w:lvl w:ilvl="6" w:tplc="EA54484E">
      <w:numFmt w:val="bullet"/>
      <w:lvlText w:val="•"/>
      <w:lvlJc w:val="left"/>
      <w:pPr>
        <w:ind w:left="5835" w:hanging="360"/>
      </w:pPr>
      <w:rPr>
        <w:rFonts w:hint="default"/>
        <w:lang w:val="en-US" w:eastAsia="en-US" w:bidi="ar-SA"/>
      </w:rPr>
    </w:lvl>
    <w:lvl w:ilvl="7" w:tplc="41ACC830">
      <w:numFmt w:val="bullet"/>
      <w:lvlText w:val="•"/>
      <w:lvlJc w:val="left"/>
      <w:pPr>
        <w:ind w:left="6766" w:hanging="360"/>
      </w:pPr>
      <w:rPr>
        <w:rFonts w:hint="default"/>
        <w:lang w:val="en-US" w:eastAsia="en-US" w:bidi="ar-SA"/>
      </w:rPr>
    </w:lvl>
    <w:lvl w:ilvl="8" w:tplc="6E72A488">
      <w:numFmt w:val="bullet"/>
      <w:lvlText w:val="•"/>
      <w:lvlJc w:val="left"/>
      <w:pPr>
        <w:ind w:left="7697" w:hanging="360"/>
      </w:pPr>
      <w:rPr>
        <w:rFonts w:hint="default"/>
        <w:lang w:val="en-US" w:eastAsia="en-US" w:bidi="ar-SA"/>
      </w:rPr>
    </w:lvl>
  </w:abstractNum>
  <w:abstractNum w:abstractNumId="1">
    <w:nsid w:val="29997E2F"/>
    <w:multiLevelType w:val="hybridMultilevel"/>
    <w:tmpl w:val="52A86BD0"/>
    <w:lvl w:ilvl="0" w:tplc="884C423A">
      <w:start w:val="1"/>
      <w:numFmt w:val="lowerLetter"/>
      <w:lvlText w:val="%1)"/>
      <w:lvlJc w:val="left"/>
      <w:pPr>
        <w:ind w:left="820" w:hanging="360"/>
      </w:pPr>
      <w:rPr>
        <w:rFonts w:hint="default"/>
        <w:b/>
        <w:bCs/>
        <w:w w:val="99"/>
        <w:lang w:val="en-US" w:eastAsia="en-US" w:bidi="ar-SA"/>
      </w:rPr>
    </w:lvl>
    <w:lvl w:ilvl="1" w:tplc="11ECE6F2">
      <w:numFmt w:val="bullet"/>
      <w:lvlText w:val="•"/>
      <w:lvlJc w:val="left"/>
      <w:pPr>
        <w:ind w:left="1696" w:hanging="360"/>
      </w:pPr>
      <w:rPr>
        <w:rFonts w:hint="default"/>
        <w:lang w:val="en-US" w:eastAsia="en-US" w:bidi="ar-SA"/>
      </w:rPr>
    </w:lvl>
    <w:lvl w:ilvl="2" w:tplc="74EE3EAE">
      <w:numFmt w:val="bullet"/>
      <w:lvlText w:val="•"/>
      <w:lvlJc w:val="left"/>
      <w:pPr>
        <w:ind w:left="2572" w:hanging="360"/>
      </w:pPr>
      <w:rPr>
        <w:rFonts w:hint="default"/>
        <w:lang w:val="en-US" w:eastAsia="en-US" w:bidi="ar-SA"/>
      </w:rPr>
    </w:lvl>
    <w:lvl w:ilvl="3" w:tplc="0F02429A">
      <w:numFmt w:val="bullet"/>
      <w:lvlText w:val="•"/>
      <w:lvlJc w:val="left"/>
      <w:pPr>
        <w:ind w:left="3448" w:hanging="360"/>
      </w:pPr>
      <w:rPr>
        <w:rFonts w:hint="default"/>
        <w:lang w:val="en-US" w:eastAsia="en-US" w:bidi="ar-SA"/>
      </w:rPr>
    </w:lvl>
    <w:lvl w:ilvl="4" w:tplc="8E886D46">
      <w:numFmt w:val="bullet"/>
      <w:lvlText w:val="•"/>
      <w:lvlJc w:val="left"/>
      <w:pPr>
        <w:ind w:left="4324" w:hanging="360"/>
      </w:pPr>
      <w:rPr>
        <w:rFonts w:hint="default"/>
        <w:lang w:val="en-US" w:eastAsia="en-US" w:bidi="ar-SA"/>
      </w:rPr>
    </w:lvl>
    <w:lvl w:ilvl="5" w:tplc="B900E5C2">
      <w:numFmt w:val="bullet"/>
      <w:lvlText w:val="•"/>
      <w:lvlJc w:val="left"/>
      <w:pPr>
        <w:ind w:left="5200" w:hanging="360"/>
      </w:pPr>
      <w:rPr>
        <w:rFonts w:hint="default"/>
        <w:lang w:val="en-US" w:eastAsia="en-US" w:bidi="ar-SA"/>
      </w:rPr>
    </w:lvl>
    <w:lvl w:ilvl="6" w:tplc="00922676">
      <w:numFmt w:val="bullet"/>
      <w:lvlText w:val="•"/>
      <w:lvlJc w:val="left"/>
      <w:pPr>
        <w:ind w:left="6076" w:hanging="360"/>
      </w:pPr>
      <w:rPr>
        <w:rFonts w:hint="default"/>
        <w:lang w:val="en-US" w:eastAsia="en-US" w:bidi="ar-SA"/>
      </w:rPr>
    </w:lvl>
    <w:lvl w:ilvl="7" w:tplc="C004E732">
      <w:numFmt w:val="bullet"/>
      <w:lvlText w:val="•"/>
      <w:lvlJc w:val="left"/>
      <w:pPr>
        <w:ind w:left="6952" w:hanging="360"/>
      </w:pPr>
      <w:rPr>
        <w:rFonts w:hint="default"/>
        <w:lang w:val="en-US" w:eastAsia="en-US" w:bidi="ar-SA"/>
      </w:rPr>
    </w:lvl>
    <w:lvl w:ilvl="8" w:tplc="0B74BD36">
      <w:numFmt w:val="bullet"/>
      <w:lvlText w:val="•"/>
      <w:lvlJc w:val="left"/>
      <w:pPr>
        <w:ind w:left="7828" w:hanging="360"/>
      </w:pPr>
      <w:rPr>
        <w:rFonts w:hint="default"/>
        <w:lang w:val="en-US" w:eastAsia="en-US" w:bidi="ar-SA"/>
      </w:rPr>
    </w:lvl>
  </w:abstractNum>
  <w:abstractNum w:abstractNumId="2">
    <w:nsid w:val="2DC65148"/>
    <w:multiLevelType w:val="hybridMultilevel"/>
    <w:tmpl w:val="EE98DF44"/>
    <w:lvl w:ilvl="0" w:tplc="EED29ACE">
      <w:start w:val="1"/>
      <w:numFmt w:val="lowerLetter"/>
      <w:lvlText w:val="%1)"/>
      <w:lvlJc w:val="left"/>
      <w:pPr>
        <w:ind w:left="820" w:hanging="360"/>
      </w:pPr>
      <w:rPr>
        <w:rFonts w:hint="default"/>
        <w:w w:val="99"/>
        <w:lang w:val="en-US" w:eastAsia="en-US" w:bidi="ar-SA"/>
      </w:rPr>
    </w:lvl>
    <w:lvl w:ilvl="1" w:tplc="390A96D8">
      <w:start w:val="1"/>
      <w:numFmt w:val="lowerLetter"/>
      <w:lvlText w:val="%2)"/>
      <w:lvlJc w:val="left"/>
      <w:pPr>
        <w:ind w:left="820" w:hanging="269"/>
      </w:pPr>
      <w:rPr>
        <w:rFonts w:ascii="Carlito" w:eastAsia="Carlito" w:hAnsi="Carlito" w:cs="Carlito" w:hint="default"/>
        <w:w w:val="99"/>
        <w:sz w:val="24"/>
        <w:szCs w:val="24"/>
        <w:lang w:val="en-US" w:eastAsia="en-US" w:bidi="ar-SA"/>
      </w:rPr>
    </w:lvl>
    <w:lvl w:ilvl="2" w:tplc="7744C864">
      <w:numFmt w:val="bullet"/>
      <w:lvlText w:val="•"/>
      <w:lvlJc w:val="left"/>
      <w:pPr>
        <w:ind w:left="2572" w:hanging="269"/>
      </w:pPr>
      <w:rPr>
        <w:rFonts w:hint="default"/>
        <w:lang w:val="en-US" w:eastAsia="en-US" w:bidi="ar-SA"/>
      </w:rPr>
    </w:lvl>
    <w:lvl w:ilvl="3" w:tplc="58540EA2">
      <w:numFmt w:val="bullet"/>
      <w:lvlText w:val="•"/>
      <w:lvlJc w:val="left"/>
      <w:pPr>
        <w:ind w:left="3448" w:hanging="269"/>
      </w:pPr>
      <w:rPr>
        <w:rFonts w:hint="default"/>
        <w:lang w:val="en-US" w:eastAsia="en-US" w:bidi="ar-SA"/>
      </w:rPr>
    </w:lvl>
    <w:lvl w:ilvl="4" w:tplc="BBDC7BFE">
      <w:numFmt w:val="bullet"/>
      <w:lvlText w:val="•"/>
      <w:lvlJc w:val="left"/>
      <w:pPr>
        <w:ind w:left="4324" w:hanging="269"/>
      </w:pPr>
      <w:rPr>
        <w:rFonts w:hint="default"/>
        <w:lang w:val="en-US" w:eastAsia="en-US" w:bidi="ar-SA"/>
      </w:rPr>
    </w:lvl>
    <w:lvl w:ilvl="5" w:tplc="3B90963A">
      <w:numFmt w:val="bullet"/>
      <w:lvlText w:val="•"/>
      <w:lvlJc w:val="left"/>
      <w:pPr>
        <w:ind w:left="5200" w:hanging="269"/>
      </w:pPr>
      <w:rPr>
        <w:rFonts w:hint="default"/>
        <w:lang w:val="en-US" w:eastAsia="en-US" w:bidi="ar-SA"/>
      </w:rPr>
    </w:lvl>
    <w:lvl w:ilvl="6" w:tplc="9992E480">
      <w:numFmt w:val="bullet"/>
      <w:lvlText w:val="•"/>
      <w:lvlJc w:val="left"/>
      <w:pPr>
        <w:ind w:left="6076" w:hanging="269"/>
      </w:pPr>
      <w:rPr>
        <w:rFonts w:hint="default"/>
        <w:lang w:val="en-US" w:eastAsia="en-US" w:bidi="ar-SA"/>
      </w:rPr>
    </w:lvl>
    <w:lvl w:ilvl="7" w:tplc="9FBC65A6">
      <w:numFmt w:val="bullet"/>
      <w:lvlText w:val="•"/>
      <w:lvlJc w:val="left"/>
      <w:pPr>
        <w:ind w:left="6952" w:hanging="269"/>
      </w:pPr>
      <w:rPr>
        <w:rFonts w:hint="default"/>
        <w:lang w:val="en-US" w:eastAsia="en-US" w:bidi="ar-SA"/>
      </w:rPr>
    </w:lvl>
    <w:lvl w:ilvl="8" w:tplc="2B6ACCE6">
      <w:numFmt w:val="bullet"/>
      <w:lvlText w:val="•"/>
      <w:lvlJc w:val="left"/>
      <w:pPr>
        <w:ind w:left="7828" w:hanging="269"/>
      </w:pPr>
      <w:rPr>
        <w:rFonts w:hint="default"/>
        <w:lang w:val="en-US"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bordersDoNotSurroundHeader/>
  <w:bordersDoNotSurroundFooter/>
  <w:proofState w:spelling="clean" w:grammar="clean"/>
  <w:defaultTabStop w:val="720"/>
  <w:drawingGridHorizontalSpacing w:val="110"/>
  <w:displayHorizontalDrawingGridEvery w:val="2"/>
  <w:characterSpacingControl w:val="doNotCompress"/>
  <w:savePreviewPicture/>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3NTU0NjE0MTQzNzNT0lEKTi0uzszPAykwqgUAiC96ziwAAAA="/>
  </w:docVars>
  <w:rsids>
    <w:rsidRoot w:val="001222E6"/>
    <w:rsid w:val="000606D8"/>
    <w:rsid w:val="001222E6"/>
    <w:rsid w:val="00172931"/>
    <w:rsid w:val="00201775"/>
    <w:rsid w:val="002819F5"/>
    <w:rsid w:val="00294FDA"/>
    <w:rsid w:val="002F65C9"/>
    <w:rsid w:val="003128C5"/>
    <w:rsid w:val="00335060"/>
    <w:rsid w:val="00337873"/>
    <w:rsid w:val="003A2941"/>
    <w:rsid w:val="003B12D7"/>
    <w:rsid w:val="003B4268"/>
    <w:rsid w:val="003B4838"/>
    <w:rsid w:val="003D5FBB"/>
    <w:rsid w:val="003D6989"/>
    <w:rsid w:val="00412569"/>
    <w:rsid w:val="00432408"/>
    <w:rsid w:val="00432E8D"/>
    <w:rsid w:val="0043644F"/>
    <w:rsid w:val="00444748"/>
    <w:rsid w:val="004D02A5"/>
    <w:rsid w:val="00530415"/>
    <w:rsid w:val="005359CE"/>
    <w:rsid w:val="00550BC2"/>
    <w:rsid w:val="00576C8E"/>
    <w:rsid w:val="005F5A86"/>
    <w:rsid w:val="00620CD7"/>
    <w:rsid w:val="00652329"/>
    <w:rsid w:val="00680EA5"/>
    <w:rsid w:val="006A2067"/>
    <w:rsid w:val="006E728B"/>
    <w:rsid w:val="0073038E"/>
    <w:rsid w:val="00734F20"/>
    <w:rsid w:val="007611EF"/>
    <w:rsid w:val="00803454"/>
    <w:rsid w:val="00807ADF"/>
    <w:rsid w:val="0083621E"/>
    <w:rsid w:val="008439C0"/>
    <w:rsid w:val="00845CB1"/>
    <w:rsid w:val="00882551"/>
    <w:rsid w:val="00883B52"/>
    <w:rsid w:val="00894430"/>
    <w:rsid w:val="008A1529"/>
    <w:rsid w:val="008C5522"/>
    <w:rsid w:val="008F3CBB"/>
    <w:rsid w:val="008F5175"/>
    <w:rsid w:val="008F6886"/>
    <w:rsid w:val="00920F86"/>
    <w:rsid w:val="00933300"/>
    <w:rsid w:val="00945104"/>
    <w:rsid w:val="00947A73"/>
    <w:rsid w:val="0097345A"/>
    <w:rsid w:val="009C3365"/>
    <w:rsid w:val="00A06BAE"/>
    <w:rsid w:val="00A57FD3"/>
    <w:rsid w:val="00A734C1"/>
    <w:rsid w:val="00AC5E75"/>
    <w:rsid w:val="00AD4CF8"/>
    <w:rsid w:val="00AE7F7D"/>
    <w:rsid w:val="00B15EBC"/>
    <w:rsid w:val="00B85C79"/>
    <w:rsid w:val="00B86DA1"/>
    <w:rsid w:val="00BA2F22"/>
    <w:rsid w:val="00BE75A8"/>
    <w:rsid w:val="00C10B27"/>
    <w:rsid w:val="00C10D20"/>
    <w:rsid w:val="00C36F8A"/>
    <w:rsid w:val="00C77F1F"/>
    <w:rsid w:val="00D0349F"/>
    <w:rsid w:val="00D35BC1"/>
    <w:rsid w:val="00D42935"/>
    <w:rsid w:val="00D73A20"/>
    <w:rsid w:val="00D80692"/>
    <w:rsid w:val="00D86065"/>
    <w:rsid w:val="00DA2ECF"/>
    <w:rsid w:val="00DA5AFB"/>
    <w:rsid w:val="00DE2D28"/>
    <w:rsid w:val="00DF4DE3"/>
    <w:rsid w:val="00E0664F"/>
    <w:rsid w:val="00E37F04"/>
    <w:rsid w:val="00E65463"/>
    <w:rsid w:val="00E6789F"/>
    <w:rsid w:val="00E857A6"/>
    <w:rsid w:val="00E96004"/>
    <w:rsid w:val="00EA0B98"/>
    <w:rsid w:val="00ED367E"/>
    <w:rsid w:val="00F2477B"/>
    <w:rsid w:val="00F24CD1"/>
    <w:rsid w:val="00F473A2"/>
    <w:rsid w:val="00F549FC"/>
    <w:rsid w:val="00F648B9"/>
    <w:rsid w:val="00F872BE"/>
    <w:rsid w:val="00F92E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C2C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Pr>
      <w:rFonts w:ascii="Carlito" w:eastAsia="Carlito" w:hAnsi="Carlito" w:cs="Carlito"/>
    </w:rPr>
  </w:style>
  <w:style w:type="paragraph" w:styleId="1">
    <w:name w:val="heading 1"/>
    <w:basedOn w:val="a"/>
    <w:uiPriority w:val="9"/>
    <w:qFormat/>
    <w:pPr>
      <w:outlineLvl w:val="0"/>
    </w:pPr>
    <w:rPr>
      <w:rFonts w:ascii="Times New Roman" w:eastAsia="Times New Roman" w:hAnsi="Times New Roman" w:cs="Times New Roman"/>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uiPriority w:val="1"/>
    <w:qFormat/>
    <w:rPr>
      <w:sz w:val="24"/>
      <w:szCs w:val="24"/>
    </w:rPr>
  </w:style>
  <w:style w:type="paragraph" w:styleId="a4">
    <w:name w:val="List Paragraph"/>
    <w:basedOn w:val="a"/>
    <w:uiPriority w:val="1"/>
    <w:qFormat/>
    <w:pPr>
      <w:ind w:left="820" w:hanging="360"/>
    </w:pPr>
  </w:style>
  <w:style w:type="paragraph" w:customStyle="1" w:styleId="TableParagraph">
    <w:name w:val="Table Paragraph"/>
    <w:basedOn w:val="a"/>
    <w:uiPriority w:val="1"/>
    <w:qFormat/>
    <w:pPr>
      <w:jc w:val="center"/>
    </w:pPr>
  </w:style>
  <w:style w:type="character" w:styleId="a5">
    <w:name w:val="Placeholder Text"/>
    <w:basedOn w:val="a0"/>
    <w:uiPriority w:val="99"/>
    <w:semiHidden/>
    <w:rsid w:val="00D806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6030000">
      <w:bodyDiv w:val="1"/>
      <w:marLeft w:val="0"/>
      <w:marRight w:val="0"/>
      <w:marTop w:val="0"/>
      <w:marBottom w:val="0"/>
      <w:divBdr>
        <w:top w:val="none" w:sz="0" w:space="0" w:color="auto"/>
        <w:left w:val="none" w:sz="0" w:space="0" w:color="auto"/>
        <w:bottom w:val="none" w:sz="0" w:space="0" w:color="auto"/>
        <w:right w:val="none" w:sz="0" w:space="0" w:color="auto"/>
      </w:divBdr>
    </w:div>
    <w:div w:id="16092373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png"/><Relationship Id="rId30" Type="http://schemas.openxmlformats.org/officeDocument/2006/relationships/image" Target="media/image26.png"/><Relationship Id="rId31" Type="http://schemas.openxmlformats.org/officeDocument/2006/relationships/image" Target="media/image27.png"/><Relationship Id="rId32" Type="http://schemas.openxmlformats.org/officeDocument/2006/relationships/image" Target="media/image28.png"/><Relationship Id="rId33" Type="http://schemas.openxmlformats.org/officeDocument/2006/relationships/image" Target="media/image29.png"/><Relationship Id="rId34" Type="http://schemas.openxmlformats.org/officeDocument/2006/relationships/image" Target="media/image30.png"/><Relationship Id="rId35" Type="http://schemas.openxmlformats.org/officeDocument/2006/relationships/image" Target="media/image31.png"/><Relationship Id="rId36" Type="http://schemas.openxmlformats.org/officeDocument/2006/relationships/image" Target="media/image32.png"/><Relationship Id="rId37" Type="http://schemas.openxmlformats.org/officeDocument/2006/relationships/image" Target="media/image33.png"/><Relationship Id="rId38" Type="http://schemas.openxmlformats.org/officeDocument/2006/relationships/image" Target="media/image34.png"/><Relationship Id="rId39" Type="http://schemas.openxmlformats.org/officeDocument/2006/relationships/image" Target="media/image35.png"/><Relationship Id="rId50" Type="http://schemas.openxmlformats.org/officeDocument/2006/relationships/image" Target="media/image46.png"/><Relationship Id="rId51" Type="http://schemas.openxmlformats.org/officeDocument/2006/relationships/image" Target="media/image47.png"/><Relationship Id="rId52" Type="http://schemas.openxmlformats.org/officeDocument/2006/relationships/image" Target="media/image48.png"/><Relationship Id="rId53" Type="http://schemas.openxmlformats.org/officeDocument/2006/relationships/image" Target="media/image49.png"/><Relationship Id="rId54" Type="http://schemas.openxmlformats.org/officeDocument/2006/relationships/image" Target="media/image50.png"/><Relationship Id="rId55" Type="http://schemas.openxmlformats.org/officeDocument/2006/relationships/image" Target="media/image51.png"/><Relationship Id="rId56" Type="http://schemas.openxmlformats.org/officeDocument/2006/relationships/image" Target="media/image52.png"/><Relationship Id="rId57" Type="http://schemas.openxmlformats.org/officeDocument/2006/relationships/image" Target="media/image53.png"/><Relationship Id="rId58" Type="http://schemas.openxmlformats.org/officeDocument/2006/relationships/image" Target="media/image54.png"/><Relationship Id="rId59" Type="http://schemas.openxmlformats.org/officeDocument/2006/relationships/image" Target="media/image55.png"/><Relationship Id="rId70" Type="http://schemas.openxmlformats.org/officeDocument/2006/relationships/image" Target="media/image66.png"/><Relationship Id="rId71" Type="http://schemas.openxmlformats.org/officeDocument/2006/relationships/image" Target="media/image67.png"/><Relationship Id="rId72" Type="http://schemas.openxmlformats.org/officeDocument/2006/relationships/image" Target="media/image68.png"/><Relationship Id="rId73" Type="http://schemas.openxmlformats.org/officeDocument/2006/relationships/image" Target="media/image69.png"/><Relationship Id="rId74" Type="http://schemas.openxmlformats.org/officeDocument/2006/relationships/image" Target="media/image70.png"/><Relationship Id="rId75" Type="http://schemas.openxmlformats.org/officeDocument/2006/relationships/image" Target="media/image71.png"/><Relationship Id="rId76" Type="http://schemas.openxmlformats.org/officeDocument/2006/relationships/image" Target="media/image72.png"/><Relationship Id="rId77" Type="http://schemas.openxmlformats.org/officeDocument/2006/relationships/image" Target="media/image73.png"/><Relationship Id="rId78" Type="http://schemas.openxmlformats.org/officeDocument/2006/relationships/image" Target="media/image74.png"/><Relationship Id="rId79" Type="http://schemas.openxmlformats.org/officeDocument/2006/relationships/image" Target="media/image75.png"/><Relationship Id="rId90" Type="http://schemas.openxmlformats.org/officeDocument/2006/relationships/image" Target="media/image86.png"/><Relationship Id="rId91" Type="http://schemas.openxmlformats.org/officeDocument/2006/relationships/image" Target="media/image87.png"/><Relationship Id="rId92" Type="http://schemas.openxmlformats.org/officeDocument/2006/relationships/image" Target="media/image88.png"/><Relationship Id="rId93" Type="http://schemas.openxmlformats.org/officeDocument/2006/relationships/image" Target="media/image89.jpg"/><Relationship Id="rId94" Type="http://schemas.openxmlformats.org/officeDocument/2006/relationships/fontTable" Target="fontTable.xml"/><Relationship Id="rId95" Type="http://schemas.openxmlformats.org/officeDocument/2006/relationships/theme" Target="theme/theme1.xml"/><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png"/><Relationship Id="rId23" Type="http://schemas.openxmlformats.org/officeDocument/2006/relationships/image" Target="media/image19.png"/><Relationship Id="rId24" Type="http://schemas.openxmlformats.org/officeDocument/2006/relationships/image" Target="media/image20.png"/><Relationship Id="rId25" Type="http://schemas.openxmlformats.org/officeDocument/2006/relationships/image" Target="media/image21.png"/><Relationship Id="rId26" Type="http://schemas.openxmlformats.org/officeDocument/2006/relationships/image" Target="media/image22.png"/><Relationship Id="rId27" Type="http://schemas.openxmlformats.org/officeDocument/2006/relationships/image" Target="media/image23.png"/><Relationship Id="rId28" Type="http://schemas.openxmlformats.org/officeDocument/2006/relationships/image" Target="media/image24.png"/><Relationship Id="rId29" Type="http://schemas.openxmlformats.org/officeDocument/2006/relationships/image" Target="media/image25.png"/><Relationship Id="rId40" Type="http://schemas.openxmlformats.org/officeDocument/2006/relationships/image" Target="media/image36.png"/><Relationship Id="rId41" Type="http://schemas.openxmlformats.org/officeDocument/2006/relationships/image" Target="media/image37.png"/><Relationship Id="rId42" Type="http://schemas.openxmlformats.org/officeDocument/2006/relationships/image" Target="media/image38.png"/><Relationship Id="rId43" Type="http://schemas.openxmlformats.org/officeDocument/2006/relationships/image" Target="media/image39.png"/><Relationship Id="rId44" Type="http://schemas.openxmlformats.org/officeDocument/2006/relationships/image" Target="media/image40.png"/><Relationship Id="rId45" Type="http://schemas.openxmlformats.org/officeDocument/2006/relationships/image" Target="media/image41.png"/><Relationship Id="rId46" Type="http://schemas.openxmlformats.org/officeDocument/2006/relationships/image" Target="media/image42.png"/><Relationship Id="rId47" Type="http://schemas.openxmlformats.org/officeDocument/2006/relationships/image" Target="media/image43.png"/><Relationship Id="rId48" Type="http://schemas.openxmlformats.org/officeDocument/2006/relationships/image" Target="media/image44.png"/><Relationship Id="rId49" Type="http://schemas.openxmlformats.org/officeDocument/2006/relationships/image" Target="media/image45.png"/><Relationship Id="rId60" Type="http://schemas.openxmlformats.org/officeDocument/2006/relationships/image" Target="media/image56.png"/><Relationship Id="rId61" Type="http://schemas.openxmlformats.org/officeDocument/2006/relationships/image" Target="media/image57.png"/><Relationship Id="rId62" Type="http://schemas.openxmlformats.org/officeDocument/2006/relationships/image" Target="media/image58.png"/><Relationship Id="rId63" Type="http://schemas.openxmlformats.org/officeDocument/2006/relationships/image" Target="media/image59.png"/><Relationship Id="rId64" Type="http://schemas.openxmlformats.org/officeDocument/2006/relationships/image" Target="media/image60.png"/><Relationship Id="rId65" Type="http://schemas.openxmlformats.org/officeDocument/2006/relationships/image" Target="media/image61.png"/><Relationship Id="rId66" Type="http://schemas.openxmlformats.org/officeDocument/2006/relationships/image" Target="media/image62.png"/><Relationship Id="rId67" Type="http://schemas.openxmlformats.org/officeDocument/2006/relationships/image" Target="media/image63.png"/><Relationship Id="rId68" Type="http://schemas.openxmlformats.org/officeDocument/2006/relationships/image" Target="media/image64.png"/><Relationship Id="rId69" Type="http://schemas.openxmlformats.org/officeDocument/2006/relationships/image" Target="media/image65.png"/><Relationship Id="rId80" Type="http://schemas.openxmlformats.org/officeDocument/2006/relationships/image" Target="media/image76.png"/><Relationship Id="rId81" Type="http://schemas.openxmlformats.org/officeDocument/2006/relationships/image" Target="media/image77.png"/><Relationship Id="rId82" Type="http://schemas.openxmlformats.org/officeDocument/2006/relationships/image" Target="media/image78.png"/><Relationship Id="rId83" Type="http://schemas.openxmlformats.org/officeDocument/2006/relationships/image" Target="media/image79.png"/><Relationship Id="rId84" Type="http://schemas.openxmlformats.org/officeDocument/2006/relationships/image" Target="media/image80.png"/><Relationship Id="rId85" Type="http://schemas.openxmlformats.org/officeDocument/2006/relationships/image" Target="media/image81.png"/><Relationship Id="rId86" Type="http://schemas.openxmlformats.org/officeDocument/2006/relationships/image" Target="media/image82.png"/><Relationship Id="rId87" Type="http://schemas.openxmlformats.org/officeDocument/2006/relationships/image" Target="media/image83.png"/><Relationship Id="rId88" Type="http://schemas.openxmlformats.org/officeDocument/2006/relationships/image" Target="media/image84.png"/><Relationship Id="rId89" Type="http://schemas.openxmlformats.org/officeDocument/2006/relationships/image" Target="media/image8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3</TotalTime>
  <Pages>5</Pages>
  <Words>1476</Words>
  <Characters>8414</Characters>
  <Application>Microsoft Macintosh Word</Application>
  <DocSecurity>0</DocSecurity>
  <Lines>70</Lines>
  <Paragraphs>19</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9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用户</dc:creator>
  <cp:keywords/>
  <dc:description/>
  <cp:lastModifiedBy>Microsoft Office 用户</cp:lastModifiedBy>
  <cp:revision>21</cp:revision>
  <dcterms:created xsi:type="dcterms:W3CDTF">2021-08-08T13:00:00Z</dcterms:created>
  <dcterms:modified xsi:type="dcterms:W3CDTF">2021-08-0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05T00:00:00Z</vt:filetime>
  </property>
  <property fmtid="{D5CDD505-2E9C-101B-9397-08002B2CF9AE}" pid="3" name="LastSaved">
    <vt:filetime>2021-08-05T00:00:00Z</vt:filetime>
  </property>
</Properties>
</file>